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377A9A" w14:textId="6FDE89DA" w:rsidR="00EA3544" w:rsidRPr="00237A87" w:rsidRDefault="00B056F1" w:rsidP="003D70D4">
      <w:pPr>
        <w:tabs>
          <w:tab w:val="left" w:pos="1890"/>
          <w:tab w:val="center" w:pos="4513"/>
        </w:tabs>
        <w:jc w:val="center"/>
        <w:rPr>
          <w:rFonts w:ascii="FS Me" w:hAnsi="FS Me" w:cstheme="minorHAnsi"/>
          <w:b/>
        </w:rPr>
      </w:pPr>
      <w:r>
        <w:rPr>
          <w:rFonts w:ascii="FS Me" w:hAnsi="FS Me" w:cstheme="minorHAnsi"/>
          <w:b/>
        </w:rPr>
        <w:t xml:space="preserve"> </w:t>
      </w:r>
      <w:r w:rsidR="00575972" w:rsidRPr="00237A87">
        <w:rPr>
          <w:rFonts w:ascii="FS Me" w:hAnsi="FS Me" w:cstheme="minorHAnsi"/>
          <w:b/>
        </w:rPr>
        <w:t>Minutes of the meeting of the Board of Governors h</w:t>
      </w:r>
      <w:r w:rsidR="007F525E" w:rsidRPr="00237A87">
        <w:rPr>
          <w:rFonts w:ascii="FS Me" w:hAnsi="FS Me" w:cstheme="minorHAnsi"/>
          <w:b/>
        </w:rPr>
        <w:t xml:space="preserve">eld on </w:t>
      </w:r>
      <w:r w:rsidR="005C54A0">
        <w:rPr>
          <w:rFonts w:ascii="FS Me" w:hAnsi="FS Me" w:cstheme="minorHAnsi"/>
          <w:b/>
        </w:rPr>
        <w:t>Thursday 28 January 2021</w:t>
      </w:r>
      <w:r w:rsidR="00AA6D19" w:rsidRPr="00237A87">
        <w:rPr>
          <w:rFonts w:ascii="FS Me" w:hAnsi="FS Me" w:cstheme="minorHAnsi"/>
          <w:b/>
        </w:rPr>
        <w:t xml:space="preserve"> at </w:t>
      </w:r>
      <w:r w:rsidR="005C54A0">
        <w:rPr>
          <w:rFonts w:ascii="FS Me" w:hAnsi="FS Me" w:cstheme="minorHAnsi"/>
          <w:b/>
        </w:rPr>
        <w:t>3:45</w:t>
      </w:r>
      <w:r w:rsidR="00575972" w:rsidRPr="00237A87">
        <w:rPr>
          <w:rFonts w:ascii="FS Me" w:hAnsi="FS Me" w:cstheme="minorHAnsi"/>
          <w:b/>
        </w:rPr>
        <w:t xml:space="preserve">pm </w:t>
      </w:r>
      <w:r w:rsidR="00887C11">
        <w:rPr>
          <w:rFonts w:ascii="FS Me" w:hAnsi="FS Me" w:cstheme="minorHAnsi"/>
          <w:b/>
        </w:rPr>
        <w:t>(virtual meeting)</w:t>
      </w:r>
    </w:p>
    <w:p w14:paraId="4567251C" w14:textId="77777777" w:rsidR="00575972" w:rsidRPr="00237A87" w:rsidRDefault="00575972" w:rsidP="00EA3544">
      <w:pPr>
        <w:pStyle w:val="NoSpacing"/>
        <w:pBdr>
          <w:bottom w:val="single" w:sz="6" w:space="1" w:color="auto"/>
        </w:pBdr>
        <w:rPr>
          <w:rFonts w:ascii="FS Me" w:hAnsi="FS Me" w:cstheme="minorHAnsi"/>
        </w:rPr>
      </w:pPr>
    </w:p>
    <w:p w14:paraId="210781BC" w14:textId="77777777" w:rsidR="00A368B7" w:rsidRPr="00237A87" w:rsidRDefault="00A368B7" w:rsidP="00E874FD">
      <w:pPr>
        <w:pStyle w:val="NoSpacing"/>
        <w:rPr>
          <w:rFonts w:ascii="FS Me" w:hAnsi="FS Me" w:cstheme="minorHAnsi"/>
        </w:rPr>
      </w:pPr>
    </w:p>
    <w:p w14:paraId="3808C59D" w14:textId="77777777" w:rsidR="006203BF" w:rsidRPr="00AB6BD5" w:rsidRDefault="00CD57C2" w:rsidP="006203BF">
      <w:pPr>
        <w:pStyle w:val="NoSpacing"/>
        <w:rPr>
          <w:rFonts w:ascii="FS Me" w:hAnsi="FS Me" w:cstheme="minorHAnsi"/>
        </w:rPr>
      </w:pPr>
      <w:r w:rsidRPr="00AB6BD5">
        <w:rPr>
          <w:rFonts w:ascii="FS Me" w:hAnsi="FS Me" w:cstheme="minorHAnsi"/>
          <w:b/>
        </w:rPr>
        <w:t>Present:</w:t>
      </w:r>
      <w:r w:rsidRPr="00AB6BD5">
        <w:rPr>
          <w:rFonts w:ascii="FS Me" w:hAnsi="FS Me" w:cstheme="minorHAnsi"/>
        </w:rPr>
        <w:tab/>
      </w:r>
      <w:r w:rsidRPr="00AB6BD5">
        <w:rPr>
          <w:rFonts w:ascii="FS Me" w:hAnsi="FS Me" w:cstheme="minorHAnsi"/>
        </w:rPr>
        <w:tab/>
      </w:r>
      <w:r w:rsidR="006203BF" w:rsidRPr="00AB6BD5">
        <w:rPr>
          <w:rFonts w:ascii="FS Me" w:hAnsi="FS Me" w:cstheme="minorHAnsi"/>
        </w:rPr>
        <w:t>Simon Perryman (Chair)</w:t>
      </w:r>
    </w:p>
    <w:p w14:paraId="4391FA57" w14:textId="77777777" w:rsidR="00831F27" w:rsidRPr="00AB6BD5" w:rsidRDefault="00831F27" w:rsidP="006203BF">
      <w:pPr>
        <w:pStyle w:val="NoSpacing"/>
        <w:ind w:left="1440" w:firstLine="720"/>
        <w:rPr>
          <w:rFonts w:ascii="FS Me" w:hAnsi="FS Me" w:cstheme="minorHAnsi"/>
        </w:rPr>
      </w:pPr>
      <w:r w:rsidRPr="00AB6BD5">
        <w:rPr>
          <w:rFonts w:ascii="FS Me" w:hAnsi="FS Me" w:cstheme="minorHAnsi"/>
        </w:rPr>
        <w:t>Nick Bowen (Vice Chair)</w:t>
      </w:r>
    </w:p>
    <w:p w14:paraId="523DC16F" w14:textId="77777777" w:rsidR="006203BF" w:rsidRPr="00AB6BD5" w:rsidRDefault="006203BF" w:rsidP="006203BF">
      <w:pPr>
        <w:pStyle w:val="NoSpacing"/>
        <w:ind w:left="1440" w:firstLine="720"/>
        <w:rPr>
          <w:rFonts w:ascii="FS Me" w:hAnsi="FS Me" w:cstheme="minorHAnsi"/>
        </w:rPr>
      </w:pPr>
      <w:r w:rsidRPr="00AB6BD5">
        <w:rPr>
          <w:rFonts w:ascii="FS Me" w:hAnsi="FS Me" w:cstheme="minorHAnsi"/>
        </w:rPr>
        <w:t>Helen Jagg</w:t>
      </w:r>
      <w:r w:rsidR="00243C9D" w:rsidRPr="00AB6BD5">
        <w:rPr>
          <w:rFonts w:ascii="FS Me" w:hAnsi="FS Me" w:cstheme="minorHAnsi"/>
        </w:rPr>
        <w:t>a</w:t>
      </w:r>
      <w:r w:rsidRPr="00AB6BD5">
        <w:rPr>
          <w:rFonts w:ascii="FS Me" w:hAnsi="FS Me" w:cstheme="minorHAnsi"/>
        </w:rPr>
        <w:t>r (Vice Chair)</w:t>
      </w:r>
    </w:p>
    <w:p w14:paraId="7786878C" w14:textId="512F0DC9" w:rsidR="00CE22D6" w:rsidRDefault="00CE22D6" w:rsidP="00AB6BD5">
      <w:pPr>
        <w:pStyle w:val="NoSpacing"/>
        <w:ind w:left="1440" w:firstLine="720"/>
        <w:rPr>
          <w:rFonts w:ascii="FS Me" w:hAnsi="FS Me" w:cstheme="minorHAnsi"/>
        </w:rPr>
      </w:pPr>
      <w:r>
        <w:rPr>
          <w:rFonts w:ascii="FS Me" w:hAnsi="FS Me" w:cstheme="minorHAnsi"/>
        </w:rPr>
        <w:t>Gavin Day (Governor)</w:t>
      </w:r>
    </w:p>
    <w:p w14:paraId="1530CA96" w14:textId="549ECA4E" w:rsidR="00CE22D6" w:rsidRPr="00AB6BD5" w:rsidRDefault="00CE22D6" w:rsidP="00AB6BD5">
      <w:pPr>
        <w:pStyle w:val="NoSpacing"/>
        <w:ind w:left="1440" w:firstLine="720"/>
        <w:rPr>
          <w:rFonts w:ascii="FS Me" w:hAnsi="FS Me" w:cstheme="minorHAnsi"/>
        </w:rPr>
      </w:pPr>
      <w:r>
        <w:rPr>
          <w:rFonts w:ascii="FS Me" w:hAnsi="FS Me" w:cstheme="minorHAnsi"/>
        </w:rPr>
        <w:t>Andrew Denniff (Governor)</w:t>
      </w:r>
    </w:p>
    <w:p w14:paraId="7D4D5BE2" w14:textId="77777777" w:rsidR="00AB6BD5" w:rsidRDefault="00AB6BD5" w:rsidP="00AB6BD5">
      <w:pPr>
        <w:pStyle w:val="NoSpacing"/>
        <w:ind w:left="1440" w:firstLine="720"/>
        <w:rPr>
          <w:rFonts w:ascii="FS Me" w:hAnsi="FS Me" w:cstheme="minorHAnsi"/>
        </w:rPr>
      </w:pPr>
      <w:r w:rsidRPr="00AB6BD5">
        <w:rPr>
          <w:rFonts w:ascii="FS Me" w:hAnsi="FS Me" w:cstheme="minorHAnsi"/>
        </w:rPr>
        <w:t>Kay Dickinson (Governor)</w:t>
      </w:r>
    </w:p>
    <w:p w14:paraId="3882D2D7" w14:textId="277FA250" w:rsidR="00CE22D6" w:rsidRDefault="00CE22D6" w:rsidP="00AB6BD5">
      <w:pPr>
        <w:pStyle w:val="NoSpacing"/>
        <w:ind w:left="1440" w:firstLine="720"/>
        <w:rPr>
          <w:rFonts w:ascii="FS Me" w:hAnsi="FS Me" w:cstheme="minorHAnsi"/>
        </w:rPr>
      </w:pPr>
      <w:r>
        <w:rPr>
          <w:rFonts w:ascii="FS Me" w:hAnsi="FS Me" w:cstheme="minorHAnsi"/>
        </w:rPr>
        <w:t>Sharon Jandu (</w:t>
      </w:r>
      <w:r w:rsidR="00086C12">
        <w:rPr>
          <w:rFonts w:ascii="FS Me" w:hAnsi="FS Me" w:cstheme="minorHAnsi"/>
        </w:rPr>
        <w:t>Governor</w:t>
      </w:r>
      <w:r>
        <w:rPr>
          <w:rFonts w:ascii="FS Me" w:hAnsi="FS Me" w:cstheme="minorHAnsi"/>
        </w:rPr>
        <w:t>)</w:t>
      </w:r>
    </w:p>
    <w:p w14:paraId="19361357" w14:textId="3E971FDB" w:rsidR="005C54A0" w:rsidRDefault="005C54A0" w:rsidP="00AB6BD5">
      <w:pPr>
        <w:pStyle w:val="NoSpacing"/>
        <w:ind w:left="1440" w:firstLine="720"/>
        <w:rPr>
          <w:rFonts w:ascii="FS Me" w:hAnsi="FS Me" w:cstheme="minorHAnsi"/>
        </w:rPr>
      </w:pPr>
      <w:r>
        <w:rPr>
          <w:rFonts w:ascii="FS Me" w:hAnsi="FS Me" w:cstheme="minorHAnsi"/>
        </w:rPr>
        <w:t>Bethanie Jacobs (Student Governor)</w:t>
      </w:r>
    </w:p>
    <w:p w14:paraId="1BCAF746" w14:textId="475B6B74" w:rsidR="00AB3874" w:rsidRPr="00AB6BD5" w:rsidRDefault="00AB3874" w:rsidP="00AB6BD5">
      <w:pPr>
        <w:pStyle w:val="NoSpacing"/>
        <w:ind w:left="1440" w:firstLine="720"/>
        <w:rPr>
          <w:rFonts w:ascii="FS Me" w:hAnsi="FS Me" w:cstheme="minorHAnsi"/>
        </w:rPr>
      </w:pPr>
      <w:r>
        <w:rPr>
          <w:rFonts w:ascii="FS Me" w:hAnsi="FS Me" w:cstheme="minorHAnsi"/>
        </w:rPr>
        <w:t xml:space="preserve">Tracey Johnson (Governor) </w:t>
      </w:r>
    </w:p>
    <w:p w14:paraId="547CE9CE" w14:textId="77777777" w:rsidR="006203BF" w:rsidRDefault="000B7CBC" w:rsidP="006203BF">
      <w:pPr>
        <w:pStyle w:val="NoSpacing"/>
        <w:ind w:left="1440" w:firstLine="720"/>
        <w:rPr>
          <w:rFonts w:ascii="FS Me" w:hAnsi="FS Me" w:cstheme="minorHAnsi"/>
        </w:rPr>
      </w:pPr>
      <w:r w:rsidRPr="00AB6BD5">
        <w:rPr>
          <w:rFonts w:ascii="FS Me" w:hAnsi="FS Me" w:cstheme="minorHAnsi"/>
        </w:rPr>
        <w:t>Yiannis Koursis (</w:t>
      </w:r>
      <w:r w:rsidR="006203BF" w:rsidRPr="00AB6BD5">
        <w:rPr>
          <w:rFonts w:ascii="FS Me" w:hAnsi="FS Me" w:cstheme="minorHAnsi"/>
        </w:rPr>
        <w:t>Principal and CEO)</w:t>
      </w:r>
    </w:p>
    <w:p w14:paraId="57227893" w14:textId="77777777" w:rsidR="00AB3874" w:rsidRPr="00AB6BD5" w:rsidRDefault="00AB3874" w:rsidP="00AB3874">
      <w:pPr>
        <w:pStyle w:val="NoSpacing"/>
        <w:rPr>
          <w:rFonts w:ascii="FS Me" w:hAnsi="FS Me" w:cstheme="minorHAnsi"/>
        </w:rPr>
      </w:pPr>
      <w:r>
        <w:rPr>
          <w:rFonts w:ascii="FS Me" w:hAnsi="FS Me" w:cstheme="minorHAnsi"/>
        </w:rPr>
        <w:tab/>
      </w:r>
      <w:r>
        <w:rPr>
          <w:rFonts w:ascii="FS Me" w:hAnsi="FS Me" w:cstheme="minorHAnsi"/>
        </w:rPr>
        <w:tab/>
      </w:r>
      <w:r>
        <w:rPr>
          <w:rFonts w:ascii="FS Me" w:hAnsi="FS Me" w:cstheme="minorHAnsi"/>
        </w:rPr>
        <w:tab/>
        <w:t xml:space="preserve">Marie Lang (Governor) </w:t>
      </w:r>
    </w:p>
    <w:p w14:paraId="60787917" w14:textId="77777777" w:rsidR="00AB6BD5" w:rsidRPr="00AB6BD5" w:rsidRDefault="00AB6BD5" w:rsidP="00AB6BD5">
      <w:pPr>
        <w:pStyle w:val="NoSpacing"/>
        <w:ind w:left="1440" w:firstLine="720"/>
        <w:rPr>
          <w:rFonts w:ascii="FS Me" w:hAnsi="FS Me" w:cstheme="minorHAnsi"/>
        </w:rPr>
      </w:pPr>
      <w:r w:rsidRPr="00AB6BD5">
        <w:rPr>
          <w:rFonts w:ascii="FS Me" w:hAnsi="FS Me" w:cstheme="minorHAnsi"/>
        </w:rPr>
        <w:t xml:space="preserve">Conor Moss (Governor) </w:t>
      </w:r>
    </w:p>
    <w:p w14:paraId="040EE01C" w14:textId="1E6C3948" w:rsidR="00C05EF1" w:rsidRDefault="00C05EF1" w:rsidP="00AB6BD5">
      <w:pPr>
        <w:pStyle w:val="NoSpacing"/>
        <w:ind w:left="1440" w:firstLine="720"/>
        <w:rPr>
          <w:rFonts w:ascii="FS Me" w:hAnsi="FS Me" w:cstheme="minorHAnsi"/>
        </w:rPr>
      </w:pPr>
      <w:r>
        <w:rPr>
          <w:rFonts w:ascii="FS Me" w:hAnsi="FS Me" w:cstheme="minorHAnsi"/>
        </w:rPr>
        <w:t>Simon Taylor (Governor)</w:t>
      </w:r>
    </w:p>
    <w:p w14:paraId="38DE4B22" w14:textId="3FA655C0" w:rsidR="00CE22D6" w:rsidRDefault="00CE22D6" w:rsidP="00AB6BD5">
      <w:pPr>
        <w:pStyle w:val="NoSpacing"/>
        <w:ind w:left="1440" w:firstLine="720"/>
        <w:rPr>
          <w:rFonts w:ascii="FS Me" w:hAnsi="FS Me" w:cstheme="minorHAnsi"/>
        </w:rPr>
      </w:pPr>
      <w:r>
        <w:rPr>
          <w:rFonts w:ascii="FS Me" w:hAnsi="FS Me" w:cstheme="minorHAnsi"/>
        </w:rPr>
        <w:t>David Shepherd (Governor)</w:t>
      </w:r>
    </w:p>
    <w:p w14:paraId="05197422" w14:textId="11159557" w:rsidR="00215D4E" w:rsidRDefault="00215D4E" w:rsidP="00AB6BD5">
      <w:pPr>
        <w:pStyle w:val="NoSpacing"/>
        <w:ind w:left="1440" w:firstLine="720"/>
        <w:rPr>
          <w:rFonts w:ascii="FS Me" w:hAnsi="FS Me" w:cstheme="minorHAnsi"/>
        </w:rPr>
      </w:pPr>
      <w:r>
        <w:rPr>
          <w:rFonts w:ascii="FS Me" w:hAnsi="FS Me" w:cstheme="minorHAnsi"/>
        </w:rPr>
        <w:t>Ben Sigsworth (Student Governor)</w:t>
      </w:r>
    </w:p>
    <w:p w14:paraId="26C16968" w14:textId="1E9827C9" w:rsidR="00AB3874" w:rsidRPr="00AB6BD5" w:rsidRDefault="00AB3874" w:rsidP="00AB6BD5">
      <w:pPr>
        <w:pStyle w:val="NoSpacing"/>
        <w:ind w:left="1440" w:firstLine="720"/>
        <w:rPr>
          <w:rFonts w:ascii="FS Me" w:hAnsi="FS Me" w:cstheme="minorHAnsi"/>
        </w:rPr>
      </w:pPr>
      <w:r>
        <w:rPr>
          <w:rFonts w:ascii="FS Me" w:hAnsi="FS Me" w:cstheme="minorHAnsi"/>
        </w:rPr>
        <w:t>Helen Weatherston (</w:t>
      </w:r>
      <w:r w:rsidR="00215D4E">
        <w:rPr>
          <w:rFonts w:ascii="FS Me" w:hAnsi="FS Me" w:cstheme="minorHAnsi"/>
        </w:rPr>
        <w:t xml:space="preserve">Staff </w:t>
      </w:r>
      <w:r>
        <w:rPr>
          <w:rFonts w:ascii="FS Me" w:hAnsi="FS Me" w:cstheme="minorHAnsi"/>
        </w:rPr>
        <w:t>Governor)</w:t>
      </w:r>
    </w:p>
    <w:p w14:paraId="64F58D93" w14:textId="77777777" w:rsidR="00C87B46" w:rsidRPr="00AB6BD5" w:rsidRDefault="00C87B46" w:rsidP="00913735">
      <w:pPr>
        <w:pStyle w:val="NoSpacing"/>
        <w:ind w:left="1440" w:firstLine="720"/>
        <w:rPr>
          <w:rFonts w:ascii="FS Me" w:hAnsi="FS Me" w:cstheme="minorHAnsi"/>
        </w:rPr>
      </w:pPr>
    </w:p>
    <w:p w14:paraId="6925BEFD" w14:textId="57B0D5C3" w:rsidR="00887C11" w:rsidRDefault="00CD57C2" w:rsidP="005C54A0">
      <w:pPr>
        <w:pStyle w:val="NoSpacing"/>
        <w:rPr>
          <w:rFonts w:ascii="FS Me" w:hAnsi="FS Me" w:cstheme="minorHAnsi"/>
        </w:rPr>
      </w:pPr>
      <w:r w:rsidRPr="00AB6BD5">
        <w:rPr>
          <w:rFonts w:ascii="FS Me" w:hAnsi="FS Me" w:cstheme="minorHAnsi"/>
          <w:b/>
        </w:rPr>
        <w:t>In attendance:</w:t>
      </w:r>
      <w:r w:rsidR="00BC2B2C" w:rsidRPr="00AB6BD5">
        <w:rPr>
          <w:rFonts w:ascii="FS Me" w:hAnsi="FS Me" w:cstheme="minorHAnsi"/>
        </w:rPr>
        <w:tab/>
      </w:r>
      <w:r w:rsidR="00887C11" w:rsidRPr="00AB6BD5">
        <w:rPr>
          <w:rFonts w:ascii="FS Me" w:hAnsi="FS Me" w:cstheme="minorHAnsi"/>
        </w:rPr>
        <w:t>David Akeroyd (</w:t>
      </w:r>
      <w:r w:rsidR="003D70D4">
        <w:rPr>
          <w:rFonts w:ascii="FS Me" w:hAnsi="FS Me" w:cstheme="minorHAnsi"/>
        </w:rPr>
        <w:t>Deputy</w:t>
      </w:r>
      <w:r w:rsidR="00887C11" w:rsidRPr="00AB6BD5">
        <w:rPr>
          <w:rFonts w:ascii="FS Me" w:hAnsi="FS Me" w:cstheme="minorHAnsi"/>
        </w:rPr>
        <w:t xml:space="preserve"> Principal – </w:t>
      </w:r>
      <w:r w:rsidR="003D70D4">
        <w:rPr>
          <w:rFonts w:ascii="FS Me" w:hAnsi="FS Me" w:cstheme="minorHAnsi"/>
        </w:rPr>
        <w:t>Development &amp; Productivity</w:t>
      </w:r>
      <w:r w:rsidR="00887C11" w:rsidRPr="00AB6BD5">
        <w:rPr>
          <w:rFonts w:ascii="FS Me" w:hAnsi="FS Me" w:cstheme="minorHAnsi"/>
        </w:rPr>
        <w:t>)</w:t>
      </w:r>
    </w:p>
    <w:p w14:paraId="64B46C19" w14:textId="7E321753" w:rsidR="005C54A0" w:rsidRDefault="005C54A0" w:rsidP="005C54A0">
      <w:pPr>
        <w:pStyle w:val="NoSpacing"/>
        <w:rPr>
          <w:rFonts w:ascii="FS Me" w:hAnsi="FS Me" w:cstheme="minorHAnsi"/>
        </w:rPr>
      </w:pPr>
      <w:r>
        <w:rPr>
          <w:rFonts w:ascii="FS Me" w:hAnsi="FS Me" w:cstheme="minorHAnsi"/>
        </w:rPr>
        <w:tab/>
      </w:r>
      <w:r>
        <w:rPr>
          <w:rFonts w:ascii="FS Me" w:hAnsi="FS Me" w:cstheme="minorHAnsi"/>
        </w:rPr>
        <w:tab/>
      </w:r>
      <w:r>
        <w:rPr>
          <w:rFonts w:ascii="FS Me" w:hAnsi="FS Me" w:cstheme="minorHAnsi"/>
        </w:rPr>
        <w:tab/>
        <w:t xml:space="preserve">Gavin Batty – Vice Principal Technical &amp; Professional) </w:t>
      </w:r>
    </w:p>
    <w:p w14:paraId="360579E6" w14:textId="30AFD613" w:rsidR="005C54A0" w:rsidRPr="00AB6BD5" w:rsidRDefault="005C54A0" w:rsidP="005C54A0">
      <w:pPr>
        <w:pStyle w:val="NoSpacing"/>
        <w:ind w:left="1440" w:firstLine="720"/>
        <w:rPr>
          <w:rFonts w:ascii="FS Me" w:hAnsi="FS Me" w:cstheme="minorHAnsi"/>
        </w:rPr>
      </w:pPr>
      <w:r w:rsidRPr="00AB6BD5">
        <w:rPr>
          <w:rFonts w:ascii="FS Me" w:hAnsi="FS Me" w:cstheme="minorHAnsi"/>
        </w:rPr>
        <w:t>Heather Jackson (Director of Governance and Clerk to the Board)</w:t>
      </w:r>
    </w:p>
    <w:p w14:paraId="681CE7A5" w14:textId="4D90EFDA" w:rsidR="00887C11" w:rsidRDefault="00887C11" w:rsidP="00887C11">
      <w:pPr>
        <w:pStyle w:val="NoSpacing"/>
        <w:ind w:left="1440" w:firstLine="720"/>
        <w:rPr>
          <w:rFonts w:ascii="FS Me" w:hAnsi="FS Me" w:cstheme="minorHAnsi"/>
        </w:rPr>
      </w:pPr>
      <w:r w:rsidRPr="00AB6BD5">
        <w:rPr>
          <w:rFonts w:ascii="FS Me" w:hAnsi="FS Me" w:cstheme="minorHAnsi"/>
        </w:rPr>
        <w:t>Tony Johnson (Vice Principal – Corporate Services)</w:t>
      </w:r>
    </w:p>
    <w:p w14:paraId="37EF88D2" w14:textId="77777777" w:rsidR="002F2116" w:rsidRPr="00AB6BD5" w:rsidRDefault="002F2116" w:rsidP="00887C11">
      <w:pPr>
        <w:pStyle w:val="NoSpacing"/>
        <w:ind w:left="1440" w:firstLine="720"/>
        <w:rPr>
          <w:rFonts w:ascii="FS Me" w:hAnsi="FS Me" w:cstheme="minorHAnsi"/>
        </w:rPr>
      </w:pPr>
      <w:r>
        <w:rPr>
          <w:rFonts w:ascii="FS Me" w:hAnsi="FS Me" w:cstheme="minorHAnsi"/>
        </w:rPr>
        <w:t>Leela Kelly (Apprentice)</w:t>
      </w:r>
    </w:p>
    <w:p w14:paraId="7B60BEFF" w14:textId="77777777" w:rsidR="005A149A" w:rsidRDefault="005A149A" w:rsidP="00887C11">
      <w:pPr>
        <w:pStyle w:val="NoSpacing"/>
        <w:ind w:left="2160"/>
        <w:rPr>
          <w:rFonts w:ascii="FS Me" w:hAnsi="FS Me" w:cstheme="minorHAnsi"/>
        </w:rPr>
      </w:pPr>
      <w:r w:rsidRPr="00AB6BD5">
        <w:rPr>
          <w:rFonts w:ascii="FS Me" w:hAnsi="FS Me" w:cstheme="minorHAnsi"/>
        </w:rPr>
        <w:t>Laila Lawton (Vice Principal – Finance)</w:t>
      </w:r>
    </w:p>
    <w:p w14:paraId="498C2D41" w14:textId="2179705B" w:rsidR="00831F27" w:rsidRPr="00AB6BD5" w:rsidRDefault="00831F27" w:rsidP="00887C11">
      <w:pPr>
        <w:pStyle w:val="NoSpacing"/>
        <w:ind w:left="2160"/>
        <w:rPr>
          <w:rFonts w:ascii="FS Me" w:hAnsi="FS Me" w:cstheme="minorHAnsi"/>
        </w:rPr>
      </w:pPr>
      <w:r w:rsidRPr="00AB6BD5">
        <w:rPr>
          <w:rFonts w:ascii="FS Me" w:hAnsi="FS Me" w:cstheme="minorHAnsi"/>
        </w:rPr>
        <w:t>Liz Leek (</w:t>
      </w:r>
      <w:r w:rsidR="003D70D4">
        <w:rPr>
          <w:rFonts w:ascii="FS Me" w:hAnsi="FS Me" w:cstheme="minorHAnsi"/>
        </w:rPr>
        <w:t xml:space="preserve">Deputy </w:t>
      </w:r>
      <w:r w:rsidRPr="00AB6BD5">
        <w:rPr>
          <w:rFonts w:ascii="FS Me" w:hAnsi="FS Me" w:cstheme="minorHAnsi"/>
        </w:rPr>
        <w:t>Principal</w:t>
      </w:r>
      <w:r w:rsidR="009E2896" w:rsidRPr="00AB6BD5">
        <w:rPr>
          <w:rFonts w:ascii="FS Me" w:hAnsi="FS Me" w:cstheme="minorHAnsi"/>
        </w:rPr>
        <w:t xml:space="preserve"> </w:t>
      </w:r>
      <w:r w:rsidR="00095B03" w:rsidRPr="00AB6BD5">
        <w:rPr>
          <w:rFonts w:ascii="FS Me" w:hAnsi="FS Me" w:cstheme="minorHAnsi"/>
        </w:rPr>
        <w:t>–</w:t>
      </w:r>
      <w:r w:rsidR="009E2896" w:rsidRPr="00AB6BD5">
        <w:rPr>
          <w:rFonts w:ascii="FS Me" w:hAnsi="FS Me" w:cstheme="minorHAnsi"/>
        </w:rPr>
        <w:t xml:space="preserve"> </w:t>
      </w:r>
      <w:r w:rsidR="00215D4E">
        <w:rPr>
          <w:rFonts w:ascii="FS Me" w:hAnsi="FS Me" w:cstheme="minorHAnsi"/>
        </w:rPr>
        <w:t>C</w:t>
      </w:r>
      <w:r w:rsidR="00095B03" w:rsidRPr="00AB6BD5">
        <w:rPr>
          <w:rFonts w:ascii="FS Me" w:hAnsi="FS Me" w:cstheme="minorHAnsi"/>
        </w:rPr>
        <w:t>ulture</w:t>
      </w:r>
      <w:r w:rsidR="00215D4E">
        <w:rPr>
          <w:rFonts w:ascii="FS Me" w:hAnsi="FS Me" w:cstheme="minorHAnsi"/>
        </w:rPr>
        <w:t>, Place &amp; Communities</w:t>
      </w:r>
      <w:r w:rsidRPr="00AB6BD5">
        <w:rPr>
          <w:rFonts w:ascii="FS Me" w:hAnsi="FS Me" w:cstheme="minorHAnsi"/>
        </w:rPr>
        <w:t>)</w:t>
      </w:r>
    </w:p>
    <w:p w14:paraId="4EECA384" w14:textId="04285A09" w:rsidR="00095B03" w:rsidRDefault="000B7CBC" w:rsidP="00215D4E">
      <w:pPr>
        <w:pStyle w:val="NoSpacing"/>
        <w:rPr>
          <w:rFonts w:ascii="FS Me" w:hAnsi="FS Me" w:cstheme="minorHAnsi"/>
        </w:rPr>
      </w:pPr>
      <w:r w:rsidRPr="00AB6BD5">
        <w:rPr>
          <w:rFonts w:ascii="FS Me" w:hAnsi="FS Me" w:cstheme="minorHAnsi"/>
        </w:rPr>
        <w:tab/>
      </w:r>
      <w:r w:rsidRPr="00AB6BD5">
        <w:rPr>
          <w:rFonts w:ascii="FS Me" w:hAnsi="FS Me" w:cstheme="minorHAnsi"/>
        </w:rPr>
        <w:tab/>
      </w:r>
      <w:r w:rsidR="00215D4E">
        <w:rPr>
          <w:rFonts w:ascii="FS Me" w:hAnsi="FS Me" w:cstheme="minorHAnsi"/>
        </w:rPr>
        <w:tab/>
      </w:r>
      <w:r w:rsidR="00095B03" w:rsidRPr="00AB6BD5">
        <w:rPr>
          <w:rFonts w:ascii="FS Me" w:hAnsi="FS Me" w:cstheme="minorHAnsi"/>
        </w:rPr>
        <w:t xml:space="preserve">Toni Rhodes (Vice Principal Quality &amp; Access to Learning) </w:t>
      </w:r>
    </w:p>
    <w:p w14:paraId="77A1ABC9" w14:textId="77777777" w:rsidR="00B056F1" w:rsidRDefault="00CE22D6" w:rsidP="00215D4E">
      <w:pPr>
        <w:pStyle w:val="NoSpacing"/>
        <w:rPr>
          <w:rFonts w:ascii="FS Me" w:hAnsi="FS Me" w:cstheme="minorHAnsi"/>
        </w:rPr>
      </w:pPr>
      <w:r>
        <w:rPr>
          <w:rFonts w:ascii="FS Me" w:hAnsi="FS Me" w:cstheme="minorHAnsi"/>
        </w:rPr>
        <w:tab/>
      </w:r>
      <w:r>
        <w:rPr>
          <w:rFonts w:ascii="FS Me" w:hAnsi="FS Me" w:cstheme="minorHAnsi"/>
        </w:rPr>
        <w:tab/>
      </w:r>
      <w:r>
        <w:rPr>
          <w:rFonts w:ascii="FS Me" w:hAnsi="FS Me" w:cstheme="minorHAnsi"/>
        </w:rPr>
        <w:tab/>
      </w:r>
      <w:r w:rsidR="00B056F1">
        <w:rPr>
          <w:rFonts w:ascii="FS Me" w:hAnsi="FS Me" w:cstheme="minorHAnsi"/>
        </w:rPr>
        <w:t xml:space="preserve">James Russell (Executive Director, Funding &amp; Performance) </w:t>
      </w:r>
    </w:p>
    <w:p w14:paraId="0330CC06" w14:textId="77777777" w:rsidR="00B17197" w:rsidRPr="00237A87" w:rsidRDefault="000304EF" w:rsidP="00B17197">
      <w:pPr>
        <w:pStyle w:val="NoSpacing"/>
        <w:rPr>
          <w:rFonts w:ascii="FS Me" w:hAnsi="FS Me" w:cstheme="minorHAnsi"/>
        </w:rPr>
      </w:pPr>
      <w:r w:rsidRPr="00237A87">
        <w:rPr>
          <w:rFonts w:ascii="FS Me" w:hAnsi="FS Me" w:cstheme="minorHAnsi"/>
          <w:color w:val="FF0000"/>
        </w:rPr>
        <w:tab/>
      </w:r>
      <w:r w:rsidRPr="00237A87">
        <w:rPr>
          <w:rFonts w:ascii="FS Me" w:hAnsi="FS Me" w:cstheme="minorHAnsi"/>
          <w:color w:val="FF0000"/>
        </w:rPr>
        <w:tab/>
      </w:r>
      <w:r w:rsidRPr="00237A87">
        <w:rPr>
          <w:rFonts w:ascii="FS Me" w:hAnsi="FS Me" w:cstheme="minorHAnsi"/>
          <w:color w:val="FF0000"/>
        </w:rPr>
        <w:tab/>
      </w:r>
      <w:r w:rsidR="004E29B1" w:rsidRPr="00237A87">
        <w:rPr>
          <w:rFonts w:ascii="FS Me" w:hAnsi="FS Me" w:cstheme="minorHAnsi"/>
        </w:rPr>
        <w:tab/>
      </w:r>
      <w:r w:rsidR="004E29B1" w:rsidRPr="00237A87">
        <w:rPr>
          <w:rFonts w:ascii="FS Me" w:hAnsi="FS Me" w:cstheme="minorHAnsi"/>
        </w:rPr>
        <w:tab/>
      </w:r>
      <w:r w:rsidR="004E29B1" w:rsidRPr="00237A87">
        <w:rPr>
          <w:rFonts w:ascii="FS Me" w:hAnsi="FS Me" w:cstheme="minorHAnsi"/>
        </w:rPr>
        <w:tab/>
      </w:r>
    </w:p>
    <w:p w14:paraId="020FC432" w14:textId="77777777" w:rsidR="002B25F4" w:rsidRPr="00237A87" w:rsidRDefault="008C5E09" w:rsidP="00E874FD">
      <w:pPr>
        <w:pStyle w:val="NoSpacing"/>
        <w:rPr>
          <w:rFonts w:ascii="FS Me" w:hAnsi="FS Me" w:cstheme="minorHAnsi"/>
          <w:i/>
        </w:rPr>
      </w:pPr>
      <w:r w:rsidRPr="00237A87">
        <w:rPr>
          <w:rFonts w:ascii="FS Me" w:hAnsi="FS Me" w:cstheme="minorHAnsi"/>
          <w:b/>
        </w:rPr>
        <w:t>PART I</w:t>
      </w:r>
      <w:r w:rsidR="008106D5" w:rsidRPr="00237A87">
        <w:rPr>
          <w:rFonts w:ascii="FS Me" w:hAnsi="FS Me" w:cstheme="minorHAnsi"/>
        </w:rPr>
        <w:t xml:space="preserve"> – </w:t>
      </w:r>
      <w:r w:rsidR="009C754E" w:rsidRPr="00237A87">
        <w:rPr>
          <w:rFonts w:ascii="FS Me" w:hAnsi="FS Me" w:cstheme="minorHAnsi"/>
          <w:i/>
        </w:rPr>
        <w:t>For Publication</w:t>
      </w:r>
    </w:p>
    <w:p w14:paraId="31E6669E" w14:textId="77777777" w:rsidR="00E874FD" w:rsidRPr="00237A87" w:rsidRDefault="00633D02" w:rsidP="00E874FD">
      <w:pPr>
        <w:pStyle w:val="NoSpacing"/>
        <w:rPr>
          <w:rFonts w:ascii="FS Me" w:hAnsi="FS Me" w:cstheme="minorHAnsi"/>
        </w:rPr>
      </w:pPr>
      <w:r w:rsidRPr="00237A87">
        <w:rPr>
          <w:rFonts w:ascii="FS Me" w:hAnsi="FS Me" w:cstheme="minorHAnsi"/>
        </w:rPr>
        <w:tab/>
      </w:r>
      <w:r w:rsidRPr="00237A87">
        <w:rPr>
          <w:rFonts w:ascii="FS Me" w:hAnsi="FS Me" w:cstheme="minorHAnsi"/>
        </w:rPr>
        <w:tab/>
      </w:r>
      <w:r w:rsidRPr="00237A87">
        <w:rPr>
          <w:rFonts w:ascii="FS Me" w:hAnsi="FS Me" w:cstheme="minorHAnsi"/>
        </w:rPr>
        <w:tab/>
      </w:r>
      <w:r w:rsidRPr="00237A87">
        <w:rPr>
          <w:rFonts w:ascii="FS Me" w:hAnsi="FS Me" w:cstheme="minorHAnsi"/>
        </w:rPr>
        <w:tab/>
      </w:r>
    </w:p>
    <w:tbl>
      <w:tblPr>
        <w:tblStyle w:val="TableGrid"/>
        <w:tblW w:w="0" w:type="auto"/>
        <w:tblLook w:val="04A0" w:firstRow="1" w:lastRow="0" w:firstColumn="1" w:lastColumn="0" w:noHBand="0" w:noVBand="1"/>
      </w:tblPr>
      <w:tblGrid>
        <w:gridCol w:w="1413"/>
        <w:gridCol w:w="7603"/>
      </w:tblGrid>
      <w:tr w:rsidR="002B74EE" w:rsidRPr="00237A87" w14:paraId="2116374B" w14:textId="77777777" w:rsidTr="00575972">
        <w:trPr>
          <w:tblHeader/>
        </w:trPr>
        <w:tc>
          <w:tcPr>
            <w:tcW w:w="1413" w:type="dxa"/>
          </w:tcPr>
          <w:p w14:paraId="6EFB8B91" w14:textId="77777777" w:rsidR="00575972" w:rsidRPr="00237A87" w:rsidRDefault="00575972" w:rsidP="009E2896">
            <w:pPr>
              <w:pStyle w:val="NoSpacing"/>
              <w:jc w:val="center"/>
              <w:rPr>
                <w:rFonts w:ascii="FS Me" w:hAnsi="FS Me" w:cstheme="minorHAnsi"/>
                <w:b/>
              </w:rPr>
            </w:pPr>
          </w:p>
          <w:p w14:paraId="43261982" w14:textId="77777777" w:rsidR="00575972" w:rsidRPr="00237A87" w:rsidRDefault="009E2896" w:rsidP="009E2896">
            <w:pPr>
              <w:pStyle w:val="NoSpacing"/>
              <w:jc w:val="center"/>
              <w:rPr>
                <w:rFonts w:ascii="FS Me" w:hAnsi="FS Me" w:cstheme="minorHAnsi"/>
                <w:b/>
              </w:rPr>
            </w:pPr>
            <w:r w:rsidRPr="00237A87">
              <w:rPr>
                <w:rFonts w:ascii="FS Me" w:hAnsi="FS Me" w:cstheme="minorHAnsi"/>
                <w:b/>
              </w:rPr>
              <w:t xml:space="preserve">Minute </w:t>
            </w:r>
          </w:p>
          <w:p w14:paraId="27AD765B" w14:textId="77777777" w:rsidR="009E2896" w:rsidRPr="00237A87" w:rsidRDefault="009E2896" w:rsidP="009E2896">
            <w:pPr>
              <w:pStyle w:val="NoSpacing"/>
              <w:jc w:val="center"/>
              <w:rPr>
                <w:rFonts w:ascii="FS Me" w:hAnsi="FS Me" w:cstheme="minorHAnsi"/>
                <w:b/>
              </w:rPr>
            </w:pPr>
          </w:p>
        </w:tc>
        <w:tc>
          <w:tcPr>
            <w:tcW w:w="7603" w:type="dxa"/>
          </w:tcPr>
          <w:p w14:paraId="44A24AA3" w14:textId="77777777" w:rsidR="00575972" w:rsidRPr="00237A87" w:rsidRDefault="00575972" w:rsidP="00C263E4">
            <w:pPr>
              <w:pStyle w:val="NoSpacing"/>
              <w:rPr>
                <w:rFonts w:ascii="FS Me" w:hAnsi="FS Me" w:cstheme="minorHAnsi"/>
                <w:b/>
              </w:rPr>
            </w:pPr>
          </w:p>
        </w:tc>
      </w:tr>
      <w:tr w:rsidR="00DF7F27" w:rsidRPr="00237A87" w14:paraId="72132D2E" w14:textId="77777777" w:rsidTr="00C63183">
        <w:tc>
          <w:tcPr>
            <w:tcW w:w="9016" w:type="dxa"/>
            <w:gridSpan w:val="2"/>
          </w:tcPr>
          <w:p w14:paraId="6C53F72F" w14:textId="77777777" w:rsidR="00DF7F27" w:rsidRPr="00237A87" w:rsidRDefault="00DF7F27" w:rsidP="00C263E4">
            <w:pPr>
              <w:pStyle w:val="NoSpacing"/>
              <w:rPr>
                <w:rFonts w:ascii="FS Me" w:hAnsi="FS Me" w:cstheme="minorHAnsi"/>
                <w:b/>
              </w:rPr>
            </w:pPr>
          </w:p>
          <w:p w14:paraId="6C3EB617" w14:textId="77777777" w:rsidR="00DF7F27" w:rsidRPr="00237A87" w:rsidRDefault="00DF7F27" w:rsidP="00C263E4">
            <w:pPr>
              <w:pStyle w:val="NoSpacing"/>
              <w:rPr>
                <w:rFonts w:ascii="FS Me" w:hAnsi="FS Me" w:cstheme="minorHAnsi"/>
                <w:b/>
              </w:rPr>
            </w:pPr>
            <w:r w:rsidRPr="00237A87">
              <w:rPr>
                <w:rFonts w:ascii="FS Me" w:hAnsi="FS Me" w:cstheme="minorHAnsi"/>
                <w:b/>
              </w:rPr>
              <w:t>PROCEDURAL MATTERS</w:t>
            </w:r>
          </w:p>
          <w:p w14:paraId="3CDC7F7A" w14:textId="77777777" w:rsidR="00DF7F27" w:rsidRPr="00237A87" w:rsidRDefault="00DF7F27" w:rsidP="00C263E4">
            <w:pPr>
              <w:pStyle w:val="NoSpacing"/>
              <w:rPr>
                <w:rFonts w:ascii="FS Me" w:hAnsi="FS Me" w:cstheme="minorHAnsi"/>
                <w:b/>
              </w:rPr>
            </w:pPr>
          </w:p>
        </w:tc>
      </w:tr>
      <w:tr w:rsidR="002B74EE" w:rsidRPr="00237A87" w14:paraId="151B0AEF" w14:textId="77777777" w:rsidTr="00575972">
        <w:tc>
          <w:tcPr>
            <w:tcW w:w="1413" w:type="dxa"/>
          </w:tcPr>
          <w:p w14:paraId="64B930F3" w14:textId="77777777" w:rsidR="0076035D" w:rsidRPr="00237A87" w:rsidRDefault="0076035D" w:rsidP="0076035D">
            <w:pPr>
              <w:pStyle w:val="NoSpacing"/>
              <w:jc w:val="center"/>
              <w:rPr>
                <w:rFonts w:ascii="FS Me" w:hAnsi="FS Me" w:cstheme="minorHAnsi"/>
                <w:b/>
              </w:rPr>
            </w:pPr>
          </w:p>
          <w:p w14:paraId="2F97C234" w14:textId="1E5516BE" w:rsidR="0076035D" w:rsidRPr="00237A87" w:rsidRDefault="00122765" w:rsidP="0076035D">
            <w:pPr>
              <w:pStyle w:val="NoSpacing"/>
              <w:jc w:val="center"/>
              <w:rPr>
                <w:rFonts w:ascii="FS Me" w:hAnsi="FS Me" w:cstheme="minorHAnsi"/>
                <w:b/>
              </w:rPr>
            </w:pPr>
            <w:r w:rsidRPr="00237A87">
              <w:rPr>
                <w:rFonts w:ascii="FS Me" w:hAnsi="FS Me" w:cstheme="minorHAnsi"/>
                <w:b/>
              </w:rPr>
              <w:t>B</w:t>
            </w:r>
            <w:r w:rsidR="00754043">
              <w:rPr>
                <w:rFonts w:ascii="FS Me" w:hAnsi="FS Me" w:cstheme="minorHAnsi"/>
                <w:b/>
              </w:rPr>
              <w:t>2</w:t>
            </w:r>
            <w:r w:rsidR="005C54A0">
              <w:rPr>
                <w:rFonts w:ascii="FS Me" w:hAnsi="FS Me" w:cstheme="minorHAnsi"/>
                <w:b/>
              </w:rPr>
              <w:t>1</w:t>
            </w:r>
            <w:r w:rsidRPr="00237A87">
              <w:rPr>
                <w:rFonts w:ascii="FS Me" w:hAnsi="FS Me" w:cstheme="minorHAnsi"/>
                <w:b/>
              </w:rPr>
              <w:t>/</w:t>
            </w:r>
            <w:r w:rsidR="005C54A0">
              <w:rPr>
                <w:rFonts w:ascii="FS Me" w:hAnsi="FS Me" w:cstheme="minorHAnsi"/>
                <w:b/>
              </w:rPr>
              <w:t>001</w:t>
            </w:r>
          </w:p>
          <w:p w14:paraId="6C021C41" w14:textId="77777777" w:rsidR="0076035D" w:rsidRPr="00237A87" w:rsidRDefault="0076035D" w:rsidP="0076035D">
            <w:pPr>
              <w:pStyle w:val="NoSpacing"/>
              <w:jc w:val="center"/>
              <w:rPr>
                <w:rFonts w:ascii="FS Me" w:hAnsi="FS Me" w:cstheme="minorHAnsi"/>
                <w:b/>
              </w:rPr>
            </w:pPr>
          </w:p>
        </w:tc>
        <w:tc>
          <w:tcPr>
            <w:tcW w:w="7603" w:type="dxa"/>
          </w:tcPr>
          <w:p w14:paraId="2802E1E0" w14:textId="77777777" w:rsidR="0076035D" w:rsidRPr="00237A87" w:rsidRDefault="0076035D" w:rsidP="0076035D">
            <w:pPr>
              <w:pStyle w:val="NoSpacing"/>
              <w:rPr>
                <w:rFonts w:ascii="FS Me" w:hAnsi="FS Me" w:cstheme="minorHAnsi"/>
              </w:rPr>
            </w:pPr>
          </w:p>
          <w:p w14:paraId="11A01662" w14:textId="77777777" w:rsidR="0076035D" w:rsidRPr="00237A87" w:rsidRDefault="0076035D" w:rsidP="0076035D">
            <w:pPr>
              <w:pStyle w:val="NoSpacing"/>
              <w:rPr>
                <w:rFonts w:ascii="FS Me" w:hAnsi="FS Me" w:cstheme="minorHAnsi"/>
                <w:b/>
              </w:rPr>
            </w:pPr>
            <w:r w:rsidRPr="00237A87">
              <w:rPr>
                <w:rFonts w:ascii="FS Me" w:hAnsi="FS Me" w:cstheme="minorHAnsi"/>
                <w:b/>
              </w:rPr>
              <w:t>Agenda Item No. 1: Quorum</w:t>
            </w:r>
          </w:p>
          <w:p w14:paraId="4587766F" w14:textId="77777777" w:rsidR="0076035D" w:rsidRPr="00237A87" w:rsidRDefault="0076035D" w:rsidP="0076035D">
            <w:pPr>
              <w:pStyle w:val="NoSpacing"/>
              <w:rPr>
                <w:rFonts w:ascii="FS Me" w:hAnsi="FS Me" w:cstheme="minorHAnsi"/>
              </w:rPr>
            </w:pPr>
          </w:p>
          <w:p w14:paraId="78D74914" w14:textId="77777777" w:rsidR="0076035D" w:rsidRPr="00237A87" w:rsidRDefault="0076035D" w:rsidP="0076035D">
            <w:pPr>
              <w:pStyle w:val="NoSpacing"/>
              <w:rPr>
                <w:rFonts w:ascii="FS Me" w:hAnsi="FS Me" w:cstheme="minorHAnsi"/>
              </w:rPr>
            </w:pPr>
            <w:r w:rsidRPr="00237A87">
              <w:rPr>
                <w:rFonts w:ascii="FS Me" w:hAnsi="FS Me" w:cstheme="minorHAnsi"/>
              </w:rPr>
              <w:t>The meeting was quorate.</w:t>
            </w:r>
          </w:p>
          <w:p w14:paraId="761B6C6A" w14:textId="77777777" w:rsidR="00432850" w:rsidRPr="00237A87" w:rsidRDefault="00432850" w:rsidP="0076035D">
            <w:pPr>
              <w:pStyle w:val="NoSpacing"/>
              <w:rPr>
                <w:rFonts w:ascii="FS Me" w:hAnsi="FS Me" w:cstheme="minorHAnsi"/>
              </w:rPr>
            </w:pPr>
          </w:p>
        </w:tc>
      </w:tr>
      <w:tr w:rsidR="002B74EE" w:rsidRPr="00237A87" w14:paraId="08938170" w14:textId="77777777" w:rsidTr="00575972">
        <w:tc>
          <w:tcPr>
            <w:tcW w:w="1413" w:type="dxa"/>
          </w:tcPr>
          <w:p w14:paraId="497F2001" w14:textId="77777777" w:rsidR="009E2896" w:rsidRPr="00237A87" w:rsidRDefault="009E2896" w:rsidP="009E2896">
            <w:pPr>
              <w:pStyle w:val="NoSpacing"/>
              <w:jc w:val="center"/>
              <w:rPr>
                <w:rFonts w:ascii="FS Me" w:hAnsi="FS Me" w:cstheme="minorHAnsi"/>
                <w:b/>
              </w:rPr>
            </w:pPr>
          </w:p>
          <w:p w14:paraId="2CFBB482" w14:textId="0AB29D38" w:rsidR="00DE14E8" w:rsidRPr="00237A87" w:rsidRDefault="00122765" w:rsidP="00344B7D">
            <w:pPr>
              <w:pStyle w:val="NoSpacing"/>
              <w:jc w:val="center"/>
              <w:rPr>
                <w:rFonts w:ascii="FS Me" w:hAnsi="FS Me" w:cstheme="minorHAnsi"/>
              </w:rPr>
            </w:pPr>
            <w:r w:rsidRPr="00237A87">
              <w:rPr>
                <w:rFonts w:ascii="FS Me" w:hAnsi="FS Me" w:cstheme="minorHAnsi"/>
                <w:b/>
              </w:rPr>
              <w:t>B</w:t>
            </w:r>
            <w:r w:rsidR="005C54A0">
              <w:rPr>
                <w:rFonts w:ascii="FS Me" w:hAnsi="FS Me" w:cstheme="minorHAnsi"/>
                <w:b/>
              </w:rPr>
              <w:t>21</w:t>
            </w:r>
            <w:r w:rsidRPr="00237A87">
              <w:rPr>
                <w:rFonts w:ascii="FS Me" w:hAnsi="FS Me" w:cstheme="minorHAnsi"/>
                <w:b/>
              </w:rPr>
              <w:t>/</w:t>
            </w:r>
            <w:r w:rsidR="005C54A0">
              <w:rPr>
                <w:rFonts w:ascii="FS Me" w:hAnsi="FS Me" w:cstheme="minorHAnsi"/>
                <w:b/>
              </w:rPr>
              <w:t>002</w:t>
            </w:r>
          </w:p>
          <w:p w14:paraId="4F48B984" w14:textId="77777777" w:rsidR="00DE14E8" w:rsidRPr="00237A87" w:rsidRDefault="00DE14E8" w:rsidP="00DE14E8">
            <w:pPr>
              <w:rPr>
                <w:rFonts w:ascii="FS Me" w:hAnsi="FS Me" w:cstheme="minorHAnsi"/>
              </w:rPr>
            </w:pPr>
          </w:p>
          <w:p w14:paraId="44E4E391" w14:textId="69C33CBE" w:rsidR="00432850" w:rsidRPr="00237A87" w:rsidRDefault="00432850" w:rsidP="00432850">
            <w:pPr>
              <w:rPr>
                <w:rFonts w:ascii="FS Me" w:hAnsi="FS Me" w:cstheme="minorHAnsi"/>
              </w:rPr>
            </w:pPr>
          </w:p>
        </w:tc>
        <w:tc>
          <w:tcPr>
            <w:tcW w:w="7603" w:type="dxa"/>
          </w:tcPr>
          <w:p w14:paraId="1BFB0227" w14:textId="77777777" w:rsidR="009E2896" w:rsidRPr="00133FB6" w:rsidRDefault="009E2896" w:rsidP="009E2896">
            <w:pPr>
              <w:pStyle w:val="NoSpacing"/>
              <w:rPr>
                <w:rFonts w:ascii="FS Me" w:hAnsi="FS Me" w:cstheme="minorHAnsi"/>
                <w:highlight w:val="yellow"/>
              </w:rPr>
            </w:pPr>
          </w:p>
          <w:p w14:paraId="078E48CB" w14:textId="77777777" w:rsidR="009E2896" w:rsidRPr="00AB6BD5" w:rsidRDefault="009E2896" w:rsidP="009E2896">
            <w:pPr>
              <w:tabs>
                <w:tab w:val="left" w:pos="8080"/>
              </w:tabs>
              <w:rPr>
                <w:rFonts w:ascii="FS Me" w:hAnsi="FS Me" w:cstheme="minorHAnsi"/>
                <w:b/>
              </w:rPr>
            </w:pPr>
            <w:r w:rsidRPr="00AB6BD5">
              <w:rPr>
                <w:rFonts w:ascii="FS Me" w:hAnsi="FS Me" w:cstheme="minorHAnsi"/>
                <w:b/>
              </w:rPr>
              <w:t xml:space="preserve">Agenda Item No. 2: Apologies for Absence </w:t>
            </w:r>
          </w:p>
          <w:p w14:paraId="788B572E" w14:textId="77777777" w:rsidR="009E2896" w:rsidRPr="00AB6BD5" w:rsidRDefault="009E2896" w:rsidP="009E2896">
            <w:pPr>
              <w:tabs>
                <w:tab w:val="left" w:pos="8080"/>
              </w:tabs>
              <w:ind w:left="360"/>
              <w:rPr>
                <w:rFonts w:ascii="FS Me" w:hAnsi="FS Me" w:cstheme="minorHAnsi"/>
                <w:b/>
              </w:rPr>
            </w:pPr>
          </w:p>
          <w:p w14:paraId="2BEB9A84" w14:textId="169B927F" w:rsidR="00737EE4" w:rsidRPr="00133FB6" w:rsidRDefault="00C240FB" w:rsidP="00C3578A">
            <w:pPr>
              <w:pStyle w:val="NoSpacing"/>
              <w:rPr>
                <w:rFonts w:ascii="FS Me" w:hAnsi="FS Me" w:cstheme="minorHAnsi"/>
                <w:highlight w:val="yellow"/>
              </w:rPr>
            </w:pPr>
            <w:bookmarkStart w:id="0" w:name="_GoBack"/>
            <w:bookmarkEnd w:id="0"/>
            <w:r>
              <w:rPr>
                <w:rFonts w:ascii="FS Me" w:hAnsi="FS Me" w:cstheme="minorHAnsi"/>
              </w:rPr>
              <w:t>Apologies were received from Chelle Charlesworth.</w:t>
            </w:r>
            <w:r w:rsidR="00D40200">
              <w:rPr>
                <w:rFonts w:ascii="FS Me" w:hAnsi="FS Me" w:cstheme="minorHAnsi"/>
              </w:rPr>
              <w:t xml:space="preserve"> </w:t>
            </w:r>
          </w:p>
        </w:tc>
      </w:tr>
      <w:tr w:rsidR="002B74EE" w:rsidRPr="00237A87" w14:paraId="03D1B309" w14:textId="77777777" w:rsidTr="00575972">
        <w:tc>
          <w:tcPr>
            <w:tcW w:w="1413" w:type="dxa"/>
          </w:tcPr>
          <w:p w14:paraId="1DD9641B" w14:textId="77777777" w:rsidR="002A7DF2" w:rsidRDefault="002A7DF2" w:rsidP="00941B75">
            <w:pPr>
              <w:pStyle w:val="NoSpacing"/>
              <w:jc w:val="center"/>
              <w:rPr>
                <w:rFonts w:ascii="FS Me" w:hAnsi="FS Me" w:cstheme="minorHAnsi"/>
                <w:b/>
              </w:rPr>
            </w:pPr>
          </w:p>
          <w:p w14:paraId="37E21F0D" w14:textId="465680FC" w:rsidR="002A7DF2" w:rsidRDefault="00CE22D6" w:rsidP="00E57519">
            <w:pPr>
              <w:pStyle w:val="NoSpacing"/>
              <w:jc w:val="center"/>
              <w:rPr>
                <w:rFonts w:ascii="FS Me" w:hAnsi="FS Me" w:cstheme="minorHAnsi"/>
                <w:b/>
              </w:rPr>
            </w:pPr>
            <w:r>
              <w:rPr>
                <w:rFonts w:ascii="FS Me" w:hAnsi="FS Me" w:cstheme="minorHAnsi"/>
                <w:b/>
              </w:rPr>
              <w:t>B2</w:t>
            </w:r>
            <w:r w:rsidR="00E57519">
              <w:rPr>
                <w:rFonts w:ascii="FS Me" w:hAnsi="FS Me" w:cstheme="minorHAnsi"/>
                <w:b/>
              </w:rPr>
              <w:t>1</w:t>
            </w:r>
            <w:r>
              <w:rPr>
                <w:rFonts w:ascii="FS Me" w:hAnsi="FS Me" w:cstheme="minorHAnsi"/>
                <w:b/>
              </w:rPr>
              <w:t>/</w:t>
            </w:r>
            <w:r w:rsidR="00E57519">
              <w:rPr>
                <w:rFonts w:ascii="FS Me" w:hAnsi="FS Me" w:cstheme="minorHAnsi"/>
                <w:b/>
              </w:rPr>
              <w:t>003</w:t>
            </w:r>
          </w:p>
        </w:tc>
        <w:tc>
          <w:tcPr>
            <w:tcW w:w="7603" w:type="dxa"/>
          </w:tcPr>
          <w:p w14:paraId="78CDF4E2" w14:textId="77777777" w:rsidR="002A7DF2" w:rsidRDefault="002A7DF2" w:rsidP="00344B7D">
            <w:pPr>
              <w:tabs>
                <w:tab w:val="left" w:pos="8080"/>
              </w:tabs>
              <w:jc w:val="both"/>
              <w:rPr>
                <w:rFonts w:ascii="FS Me" w:hAnsi="FS Me" w:cstheme="minorHAnsi"/>
                <w:b/>
              </w:rPr>
            </w:pPr>
          </w:p>
          <w:p w14:paraId="10388707" w14:textId="77777777" w:rsidR="002A7DF2" w:rsidRDefault="004D396B" w:rsidP="00344B7D">
            <w:pPr>
              <w:tabs>
                <w:tab w:val="left" w:pos="8080"/>
              </w:tabs>
              <w:jc w:val="both"/>
              <w:rPr>
                <w:rFonts w:ascii="FS Me" w:hAnsi="FS Me" w:cstheme="minorHAnsi"/>
                <w:b/>
              </w:rPr>
            </w:pPr>
            <w:r>
              <w:rPr>
                <w:rFonts w:ascii="FS Me" w:hAnsi="FS Me" w:cstheme="minorHAnsi"/>
                <w:b/>
              </w:rPr>
              <w:t>Agenda Item No. 3 - Declaration of Interests</w:t>
            </w:r>
          </w:p>
          <w:p w14:paraId="30F229AA" w14:textId="77777777" w:rsidR="00EE6F3A" w:rsidRDefault="00EE6F3A" w:rsidP="00C73324">
            <w:pPr>
              <w:tabs>
                <w:tab w:val="left" w:pos="8080"/>
              </w:tabs>
              <w:jc w:val="both"/>
              <w:rPr>
                <w:rFonts w:ascii="FS Me" w:hAnsi="FS Me"/>
              </w:rPr>
            </w:pPr>
          </w:p>
          <w:p w14:paraId="5DC22D05" w14:textId="4CA53E7E" w:rsidR="00C73324" w:rsidRDefault="00C73324" w:rsidP="00C73324">
            <w:pPr>
              <w:tabs>
                <w:tab w:val="left" w:pos="8080"/>
              </w:tabs>
              <w:jc w:val="both"/>
              <w:rPr>
                <w:rFonts w:ascii="FS Me" w:hAnsi="FS Me"/>
              </w:rPr>
            </w:pPr>
            <w:r>
              <w:rPr>
                <w:rFonts w:ascii="FS Me" w:hAnsi="FS Me"/>
              </w:rPr>
              <w:t xml:space="preserve">Tracey Johnson declared her interests as an employee of Barnsley Metropolitan District Council and noted that Wellspring Trust and ITS were both tenants of the Digital Media Centre which she managed. Kay Dickinson declared her interest as a Chair of NOCN, ITS, BCDC and Think. </w:t>
            </w:r>
            <w:r w:rsidR="00FE7CD8">
              <w:rPr>
                <w:rFonts w:ascii="FS Me" w:hAnsi="FS Me"/>
              </w:rPr>
              <w:t>Helen Jaggar declared her interest as a Director of ITS. Yiannis Koursis declared his interest as a Director of ITS</w:t>
            </w:r>
            <w:r w:rsidR="00D2454A">
              <w:rPr>
                <w:rFonts w:ascii="FS Me" w:hAnsi="FS Me"/>
              </w:rPr>
              <w:t xml:space="preserve">, BCDC and Think </w:t>
            </w:r>
            <w:r w:rsidR="00FE7CD8">
              <w:rPr>
                <w:rFonts w:ascii="FS Me" w:hAnsi="FS Me"/>
              </w:rPr>
              <w:t>and as a Trustee of Wellspring Trust.</w:t>
            </w:r>
            <w:r w:rsidR="00C32E65">
              <w:rPr>
                <w:rFonts w:ascii="FS Me" w:hAnsi="FS Me"/>
              </w:rPr>
              <w:t xml:space="preserve"> </w:t>
            </w:r>
          </w:p>
          <w:p w14:paraId="07B347AF" w14:textId="77777777" w:rsidR="004D396B" w:rsidRDefault="004D396B" w:rsidP="00344B7D">
            <w:pPr>
              <w:tabs>
                <w:tab w:val="left" w:pos="8080"/>
              </w:tabs>
              <w:jc w:val="both"/>
              <w:rPr>
                <w:rFonts w:ascii="FS Me" w:hAnsi="FS Me" w:cstheme="minorHAnsi"/>
                <w:b/>
              </w:rPr>
            </w:pPr>
          </w:p>
        </w:tc>
      </w:tr>
      <w:tr w:rsidR="002B74EE" w:rsidRPr="00237A87" w14:paraId="06F012AB" w14:textId="77777777" w:rsidTr="00575972">
        <w:tc>
          <w:tcPr>
            <w:tcW w:w="1413" w:type="dxa"/>
          </w:tcPr>
          <w:p w14:paraId="1ECE0510" w14:textId="77777777" w:rsidR="004D396B" w:rsidRDefault="004D396B" w:rsidP="00941B75">
            <w:pPr>
              <w:pStyle w:val="NoSpacing"/>
              <w:jc w:val="center"/>
              <w:rPr>
                <w:rFonts w:ascii="FS Me" w:hAnsi="FS Me" w:cstheme="minorHAnsi"/>
                <w:b/>
              </w:rPr>
            </w:pPr>
          </w:p>
          <w:p w14:paraId="60A4F168" w14:textId="40017F15" w:rsidR="004D396B" w:rsidRDefault="00E57519" w:rsidP="00E57519">
            <w:pPr>
              <w:pStyle w:val="NoSpacing"/>
              <w:jc w:val="center"/>
              <w:rPr>
                <w:rFonts w:ascii="FS Me" w:hAnsi="FS Me" w:cstheme="minorHAnsi"/>
                <w:b/>
              </w:rPr>
            </w:pPr>
            <w:r>
              <w:rPr>
                <w:rFonts w:ascii="FS Me" w:hAnsi="FS Me" w:cstheme="minorHAnsi"/>
                <w:b/>
              </w:rPr>
              <w:t>B21</w:t>
            </w:r>
            <w:r w:rsidR="00CE22D6">
              <w:rPr>
                <w:rFonts w:ascii="FS Me" w:hAnsi="FS Me" w:cstheme="minorHAnsi"/>
                <w:b/>
              </w:rPr>
              <w:t>/</w:t>
            </w:r>
            <w:r>
              <w:rPr>
                <w:rFonts w:ascii="FS Me" w:hAnsi="FS Me" w:cstheme="minorHAnsi"/>
                <w:b/>
              </w:rPr>
              <w:t>004</w:t>
            </w:r>
          </w:p>
        </w:tc>
        <w:tc>
          <w:tcPr>
            <w:tcW w:w="7603" w:type="dxa"/>
          </w:tcPr>
          <w:p w14:paraId="32CDFE45" w14:textId="77777777" w:rsidR="004D396B" w:rsidRDefault="004D396B" w:rsidP="00344B7D">
            <w:pPr>
              <w:tabs>
                <w:tab w:val="left" w:pos="8080"/>
              </w:tabs>
              <w:jc w:val="both"/>
              <w:rPr>
                <w:rFonts w:ascii="FS Me" w:hAnsi="FS Me" w:cstheme="minorHAnsi"/>
                <w:b/>
              </w:rPr>
            </w:pPr>
          </w:p>
          <w:p w14:paraId="23A06E97" w14:textId="1019DBAF" w:rsidR="004D396B" w:rsidRDefault="004D396B" w:rsidP="004D396B">
            <w:pPr>
              <w:pStyle w:val="NoSpacing"/>
              <w:rPr>
                <w:rFonts w:ascii="FS Me" w:hAnsi="FS Me" w:cstheme="minorHAnsi"/>
                <w:b/>
              </w:rPr>
            </w:pPr>
            <w:r w:rsidRPr="00237A87">
              <w:rPr>
                <w:rFonts w:ascii="FS Me" w:hAnsi="FS Me" w:cstheme="minorHAnsi"/>
                <w:b/>
              </w:rPr>
              <w:t>Agenda Item No. 4: Minutes of the last meeting</w:t>
            </w:r>
            <w:r>
              <w:rPr>
                <w:rFonts w:ascii="FS Me" w:hAnsi="FS Me" w:cstheme="minorHAnsi"/>
                <w:b/>
              </w:rPr>
              <w:t>s</w:t>
            </w:r>
            <w:r w:rsidRPr="00237A87">
              <w:rPr>
                <w:rFonts w:ascii="FS Me" w:hAnsi="FS Me" w:cstheme="minorHAnsi"/>
                <w:b/>
              </w:rPr>
              <w:t xml:space="preserve"> held on </w:t>
            </w:r>
            <w:r w:rsidR="00CE22D6">
              <w:rPr>
                <w:rFonts w:ascii="FS Me" w:hAnsi="FS Me" w:cstheme="minorHAnsi"/>
                <w:b/>
              </w:rPr>
              <w:t>1</w:t>
            </w:r>
            <w:r w:rsidR="005C54A0">
              <w:rPr>
                <w:rFonts w:ascii="FS Me" w:hAnsi="FS Me" w:cstheme="minorHAnsi"/>
                <w:b/>
              </w:rPr>
              <w:t>5 December 2021</w:t>
            </w:r>
            <w:r>
              <w:rPr>
                <w:rFonts w:ascii="FS Me" w:hAnsi="FS Me" w:cstheme="minorHAnsi"/>
                <w:b/>
              </w:rPr>
              <w:t xml:space="preserve">. </w:t>
            </w:r>
          </w:p>
          <w:p w14:paraId="5CBF624F" w14:textId="5D6B38EE" w:rsidR="004D396B" w:rsidRPr="005C54A0" w:rsidRDefault="004D396B" w:rsidP="004D396B">
            <w:pPr>
              <w:pStyle w:val="NoSpacing"/>
              <w:rPr>
                <w:rFonts w:ascii="FS Me" w:hAnsi="FS Me" w:cstheme="minorHAnsi"/>
              </w:rPr>
            </w:pPr>
          </w:p>
          <w:p w14:paraId="7573F300" w14:textId="29F5C6A1" w:rsidR="005C54A0" w:rsidRDefault="005C54A0" w:rsidP="004D396B">
            <w:pPr>
              <w:pStyle w:val="NoSpacing"/>
              <w:rPr>
                <w:rFonts w:ascii="FS Me" w:hAnsi="FS Me" w:cstheme="minorHAnsi"/>
              </w:rPr>
            </w:pPr>
            <w:r w:rsidRPr="005C54A0">
              <w:rPr>
                <w:rFonts w:ascii="FS Me" w:hAnsi="FS Me" w:cstheme="minorHAnsi"/>
              </w:rPr>
              <w:t xml:space="preserve">It was noted that the minutes omitted James Russell at the meeting on 15 December 2021. </w:t>
            </w:r>
            <w:r>
              <w:rPr>
                <w:rFonts w:ascii="FS Me" w:hAnsi="FS Me" w:cstheme="minorHAnsi"/>
              </w:rPr>
              <w:t>It was agreed that they would be amended.</w:t>
            </w:r>
          </w:p>
          <w:p w14:paraId="113032DF" w14:textId="77777777" w:rsidR="005C54A0" w:rsidRPr="005C54A0" w:rsidRDefault="005C54A0" w:rsidP="004D396B">
            <w:pPr>
              <w:pStyle w:val="NoSpacing"/>
              <w:rPr>
                <w:rFonts w:ascii="FS Me" w:hAnsi="FS Me" w:cstheme="minorHAnsi"/>
              </w:rPr>
            </w:pPr>
          </w:p>
          <w:p w14:paraId="352B472B" w14:textId="77777777" w:rsidR="004D396B" w:rsidRPr="00237A87" w:rsidRDefault="004D396B" w:rsidP="004D396B">
            <w:pPr>
              <w:pStyle w:val="NoSpacing"/>
              <w:rPr>
                <w:rFonts w:ascii="FS Me" w:hAnsi="FS Me" w:cstheme="minorHAnsi"/>
              </w:rPr>
            </w:pPr>
            <w:r w:rsidRPr="00237A87">
              <w:rPr>
                <w:rFonts w:ascii="FS Me" w:hAnsi="FS Me" w:cstheme="minorHAnsi"/>
              </w:rPr>
              <w:t xml:space="preserve">The Minutes were approved as a correct record. </w:t>
            </w:r>
          </w:p>
          <w:p w14:paraId="585607A0" w14:textId="77777777" w:rsidR="004D396B" w:rsidRPr="00237A87" w:rsidRDefault="004D396B" w:rsidP="004D396B">
            <w:pPr>
              <w:pStyle w:val="NoSpacing"/>
              <w:rPr>
                <w:rFonts w:ascii="FS Me" w:hAnsi="FS Me" w:cstheme="minorHAnsi"/>
              </w:rPr>
            </w:pPr>
          </w:p>
          <w:p w14:paraId="776F5824" w14:textId="250F4D91" w:rsidR="00AB3874" w:rsidRPr="00AB3874" w:rsidRDefault="004D396B" w:rsidP="00AB3874">
            <w:pPr>
              <w:pStyle w:val="NoSpacing"/>
              <w:rPr>
                <w:rFonts w:ascii="FS Me" w:hAnsi="FS Me" w:cstheme="minorHAnsi"/>
              </w:rPr>
            </w:pPr>
            <w:r w:rsidRPr="00237A87">
              <w:rPr>
                <w:rFonts w:ascii="FS Me" w:hAnsi="FS Me" w:cstheme="minorHAnsi"/>
              </w:rPr>
              <w:t>It was</w:t>
            </w:r>
            <w:r w:rsidRPr="00237A87">
              <w:rPr>
                <w:rFonts w:ascii="FS Me" w:hAnsi="FS Me" w:cstheme="minorHAnsi"/>
                <w:b/>
              </w:rPr>
              <w:t xml:space="preserve"> RESOLVED</w:t>
            </w:r>
            <w:r w:rsidRPr="00237A87">
              <w:rPr>
                <w:rFonts w:ascii="FS Me" w:hAnsi="FS Me" w:cstheme="minorHAnsi"/>
              </w:rPr>
              <w:t xml:space="preserve"> to approve the Minutes of the meeting held on </w:t>
            </w:r>
            <w:r w:rsidR="005C54A0">
              <w:rPr>
                <w:rFonts w:ascii="FS Me" w:hAnsi="FS Me" w:cstheme="minorHAnsi"/>
              </w:rPr>
              <w:t>15 December 2020.</w:t>
            </w:r>
          </w:p>
          <w:p w14:paraId="0595672D" w14:textId="77777777" w:rsidR="004D396B" w:rsidRPr="00237A87" w:rsidRDefault="00AB3874" w:rsidP="00AB3874">
            <w:pPr>
              <w:pStyle w:val="NoSpacing"/>
              <w:rPr>
                <w:rFonts w:ascii="FS Me" w:hAnsi="FS Me" w:cstheme="minorHAnsi"/>
              </w:rPr>
            </w:pPr>
            <w:r w:rsidRPr="00237A87">
              <w:rPr>
                <w:rFonts w:ascii="FS Me" w:hAnsi="FS Me" w:cstheme="minorHAnsi"/>
              </w:rPr>
              <w:t xml:space="preserve"> </w:t>
            </w:r>
          </w:p>
          <w:p w14:paraId="4FA3D3D5" w14:textId="77777777" w:rsidR="004D396B" w:rsidRPr="00665140" w:rsidRDefault="004D396B" w:rsidP="004D396B">
            <w:pPr>
              <w:pStyle w:val="NoSpacing"/>
              <w:rPr>
                <w:rFonts w:ascii="FS Me" w:hAnsi="FS Me" w:cstheme="minorHAnsi"/>
              </w:rPr>
            </w:pPr>
            <w:r>
              <w:rPr>
                <w:rFonts w:ascii="FS Me" w:hAnsi="FS Me" w:cstheme="minorHAnsi"/>
              </w:rPr>
              <w:t>The Chair signed the Minutes virtually.</w:t>
            </w:r>
          </w:p>
          <w:p w14:paraId="5B026BD8" w14:textId="77777777" w:rsidR="004D396B" w:rsidRDefault="004D396B" w:rsidP="00344B7D">
            <w:pPr>
              <w:tabs>
                <w:tab w:val="left" w:pos="8080"/>
              </w:tabs>
              <w:jc w:val="both"/>
              <w:rPr>
                <w:rFonts w:ascii="FS Me" w:hAnsi="FS Me" w:cstheme="minorHAnsi"/>
                <w:b/>
              </w:rPr>
            </w:pPr>
          </w:p>
        </w:tc>
      </w:tr>
      <w:tr w:rsidR="002B74EE" w:rsidRPr="00237A87" w14:paraId="23AE4D84" w14:textId="77777777" w:rsidTr="00575972">
        <w:tc>
          <w:tcPr>
            <w:tcW w:w="1413" w:type="dxa"/>
          </w:tcPr>
          <w:p w14:paraId="4308CB64" w14:textId="77777777" w:rsidR="00CE6C93" w:rsidRDefault="00CE6C93" w:rsidP="00941B75">
            <w:pPr>
              <w:pStyle w:val="NoSpacing"/>
              <w:jc w:val="center"/>
              <w:rPr>
                <w:rFonts w:ascii="FS Me" w:hAnsi="FS Me" w:cstheme="minorHAnsi"/>
                <w:b/>
              </w:rPr>
            </w:pPr>
          </w:p>
          <w:p w14:paraId="436F87AE" w14:textId="24D6A2D7" w:rsidR="009E2896" w:rsidRPr="00237A87" w:rsidRDefault="00CE22D6" w:rsidP="00E57519">
            <w:pPr>
              <w:pStyle w:val="NoSpacing"/>
              <w:jc w:val="center"/>
              <w:rPr>
                <w:rFonts w:ascii="FS Me" w:hAnsi="FS Me" w:cstheme="minorHAnsi"/>
                <w:b/>
              </w:rPr>
            </w:pPr>
            <w:r>
              <w:rPr>
                <w:rFonts w:ascii="FS Me" w:hAnsi="FS Me" w:cstheme="minorHAnsi"/>
                <w:b/>
              </w:rPr>
              <w:t>B2</w:t>
            </w:r>
            <w:r w:rsidR="00E57519">
              <w:rPr>
                <w:rFonts w:ascii="FS Me" w:hAnsi="FS Me" w:cstheme="minorHAnsi"/>
                <w:b/>
              </w:rPr>
              <w:t>1</w:t>
            </w:r>
            <w:r>
              <w:rPr>
                <w:rFonts w:ascii="FS Me" w:hAnsi="FS Me" w:cstheme="minorHAnsi"/>
                <w:b/>
              </w:rPr>
              <w:t>/</w:t>
            </w:r>
            <w:r w:rsidR="00E57519">
              <w:rPr>
                <w:rFonts w:ascii="FS Me" w:hAnsi="FS Me" w:cstheme="minorHAnsi"/>
                <w:b/>
              </w:rPr>
              <w:t>005</w:t>
            </w:r>
          </w:p>
        </w:tc>
        <w:tc>
          <w:tcPr>
            <w:tcW w:w="7603" w:type="dxa"/>
          </w:tcPr>
          <w:p w14:paraId="28B4FB93" w14:textId="77777777" w:rsidR="00344B7D" w:rsidRDefault="00344B7D" w:rsidP="00CE6C93">
            <w:pPr>
              <w:tabs>
                <w:tab w:val="left" w:pos="8080"/>
              </w:tabs>
              <w:jc w:val="both"/>
              <w:rPr>
                <w:rFonts w:ascii="FS Me" w:hAnsi="FS Me" w:cstheme="minorHAnsi"/>
              </w:rPr>
            </w:pPr>
          </w:p>
          <w:p w14:paraId="4223F651" w14:textId="77777777" w:rsidR="004D396B" w:rsidRPr="00237A87" w:rsidRDefault="004D396B" w:rsidP="004D396B">
            <w:pPr>
              <w:pStyle w:val="NoSpacing"/>
              <w:rPr>
                <w:rFonts w:ascii="FS Me" w:hAnsi="FS Me" w:cstheme="minorHAnsi"/>
                <w:b/>
              </w:rPr>
            </w:pPr>
            <w:r w:rsidRPr="00237A87">
              <w:rPr>
                <w:rFonts w:ascii="FS Me" w:hAnsi="FS Me" w:cstheme="minorHAnsi"/>
                <w:b/>
              </w:rPr>
              <w:t xml:space="preserve">Agenda Item No. 5: Matters arising from the last meetings </w:t>
            </w:r>
          </w:p>
          <w:p w14:paraId="78AD58F0" w14:textId="77777777" w:rsidR="004D396B" w:rsidRPr="00237A87" w:rsidRDefault="004D396B" w:rsidP="004D396B">
            <w:pPr>
              <w:pStyle w:val="NoSpacing"/>
              <w:rPr>
                <w:rFonts w:ascii="FS Me" w:hAnsi="FS Me" w:cstheme="minorHAnsi"/>
                <w:b/>
              </w:rPr>
            </w:pPr>
          </w:p>
          <w:p w14:paraId="2D39F563" w14:textId="77777777" w:rsidR="004D396B" w:rsidRPr="00237A87" w:rsidRDefault="004D396B" w:rsidP="004D396B">
            <w:pPr>
              <w:pStyle w:val="NoSpacing"/>
              <w:rPr>
                <w:rFonts w:ascii="FS Me" w:hAnsi="FS Me" w:cstheme="minorHAnsi"/>
                <w:b/>
              </w:rPr>
            </w:pPr>
            <w:r w:rsidRPr="00237A87">
              <w:rPr>
                <w:rFonts w:ascii="FS Me" w:hAnsi="FS Me" w:cstheme="minorHAnsi"/>
              </w:rPr>
              <w:t>There were no matters arising.</w:t>
            </w:r>
          </w:p>
          <w:p w14:paraId="238796BB" w14:textId="77777777" w:rsidR="004D396B" w:rsidRPr="00237A87" w:rsidRDefault="004D396B" w:rsidP="00CE6C93">
            <w:pPr>
              <w:tabs>
                <w:tab w:val="left" w:pos="8080"/>
              </w:tabs>
              <w:jc w:val="both"/>
              <w:rPr>
                <w:rFonts w:ascii="FS Me" w:hAnsi="FS Me" w:cstheme="minorHAnsi"/>
              </w:rPr>
            </w:pPr>
          </w:p>
        </w:tc>
      </w:tr>
      <w:tr w:rsidR="002B74EE" w:rsidRPr="00237A87" w14:paraId="4E17AF1E" w14:textId="77777777" w:rsidTr="00575972">
        <w:tc>
          <w:tcPr>
            <w:tcW w:w="1413" w:type="dxa"/>
          </w:tcPr>
          <w:p w14:paraId="70E082AA" w14:textId="77777777" w:rsidR="00CE6C93" w:rsidRDefault="00CE6C93" w:rsidP="00941B75">
            <w:pPr>
              <w:pStyle w:val="NoSpacing"/>
              <w:jc w:val="center"/>
              <w:rPr>
                <w:rFonts w:ascii="FS Me" w:hAnsi="FS Me" w:cstheme="minorHAnsi"/>
                <w:b/>
              </w:rPr>
            </w:pPr>
          </w:p>
          <w:p w14:paraId="7001990F" w14:textId="5CC76F3F" w:rsidR="00BC2B2C" w:rsidRPr="00237A87" w:rsidRDefault="00E57519" w:rsidP="00E57519">
            <w:pPr>
              <w:pStyle w:val="NoSpacing"/>
              <w:jc w:val="center"/>
              <w:rPr>
                <w:rFonts w:ascii="FS Me" w:hAnsi="FS Me" w:cstheme="minorHAnsi"/>
                <w:b/>
              </w:rPr>
            </w:pPr>
            <w:r>
              <w:rPr>
                <w:rFonts w:ascii="FS Me" w:hAnsi="FS Me" w:cstheme="minorHAnsi"/>
                <w:b/>
              </w:rPr>
              <w:t>B21</w:t>
            </w:r>
            <w:r w:rsidR="00CE22D6">
              <w:rPr>
                <w:rFonts w:ascii="FS Me" w:hAnsi="FS Me" w:cstheme="minorHAnsi"/>
                <w:b/>
              </w:rPr>
              <w:t>/</w:t>
            </w:r>
            <w:r>
              <w:rPr>
                <w:rFonts w:ascii="FS Me" w:hAnsi="FS Me" w:cstheme="minorHAnsi"/>
                <w:b/>
              </w:rPr>
              <w:t>006</w:t>
            </w:r>
            <w:r w:rsidR="00CE6C93">
              <w:rPr>
                <w:rFonts w:ascii="FS Me" w:hAnsi="FS Me" w:cstheme="minorHAnsi"/>
                <w:b/>
              </w:rPr>
              <w:t xml:space="preserve"> </w:t>
            </w:r>
          </w:p>
        </w:tc>
        <w:tc>
          <w:tcPr>
            <w:tcW w:w="7603" w:type="dxa"/>
          </w:tcPr>
          <w:p w14:paraId="0859C479" w14:textId="77777777" w:rsidR="00BC2B2C" w:rsidRDefault="00BC2B2C" w:rsidP="00D150F2">
            <w:pPr>
              <w:pStyle w:val="NoSpacing"/>
              <w:rPr>
                <w:rFonts w:ascii="FS Me" w:hAnsi="FS Me" w:cstheme="minorHAnsi"/>
              </w:rPr>
            </w:pPr>
          </w:p>
          <w:p w14:paraId="76D2F859" w14:textId="1ACAF222" w:rsidR="004D396B" w:rsidRDefault="004D396B" w:rsidP="004D396B">
            <w:pPr>
              <w:pStyle w:val="NoSpacing"/>
              <w:rPr>
                <w:rFonts w:ascii="FS Me" w:hAnsi="FS Me" w:cstheme="minorHAnsi"/>
                <w:b/>
              </w:rPr>
            </w:pPr>
            <w:r w:rsidRPr="00237A87">
              <w:rPr>
                <w:rFonts w:ascii="FS Me" w:hAnsi="FS Me" w:cstheme="minorHAnsi"/>
                <w:b/>
              </w:rPr>
              <w:t xml:space="preserve">Agenda Item No. </w:t>
            </w:r>
            <w:r w:rsidR="001D05CE">
              <w:rPr>
                <w:rFonts w:ascii="FS Me" w:hAnsi="FS Me" w:cstheme="minorHAnsi"/>
                <w:b/>
              </w:rPr>
              <w:t>6</w:t>
            </w:r>
            <w:r w:rsidRPr="00237A87">
              <w:rPr>
                <w:rFonts w:ascii="FS Me" w:hAnsi="FS Me" w:cstheme="minorHAnsi"/>
                <w:b/>
              </w:rPr>
              <w:t>: Rolling action list</w:t>
            </w:r>
          </w:p>
          <w:p w14:paraId="168E567C" w14:textId="77777777" w:rsidR="004D396B" w:rsidRDefault="004D396B" w:rsidP="004D396B">
            <w:pPr>
              <w:pStyle w:val="NoSpacing"/>
              <w:rPr>
                <w:rFonts w:ascii="FS Me" w:hAnsi="FS Me" w:cstheme="minorHAnsi"/>
                <w:b/>
              </w:rPr>
            </w:pPr>
          </w:p>
          <w:p w14:paraId="6D98991A" w14:textId="77777777" w:rsidR="000C4386" w:rsidRDefault="004D396B" w:rsidP="00806534">
            <w:pPr>
              <w:pStyle w:val="NoSpacing"/>
              <w:rPr>
                <w:rFonts w:ascii="FS Me" w:hAnsi="FS Me" w:cstheme="minorHAnsi"/>
              </w:rPr>
            </w:pPr>
            <w:r>
              <w:rPr>
                <w:rFonts w:ascii="FS Me" w:hAnsi="FS Me" w:cstheme="minorHAnsi"/>
              </w:rPr>
              <w:t xml:space="preserve">It was </w:t>
            </w:r>
            <w:r w:rsidRPr="004D396B">
              <w:rPr>
                <w:rFonts w:ascii="FS Me" w:hAnsi="FS Me" w:cstheme="minorHAnsi"/>
                <w:b/>
              </w:rPr>
              <w:t>RESOLVED</w:t>
            </w:r>
            <w:r w:rsidR="00CA1878">
              <w:rPr>
                <w:rFonts w:ascii="FS Me" w:hAnsi="FS Me" w:cstheme="minorHAnsi"/>
              </w:rPr>
              <w:t xml:space="preserve"> to note the Rolling action list. </w:t>
            </w:r>
          </w:p>
          <w:p w14:paraId="12367448" w14:textId="77777777" w:rsidR="00806534" w:rsidRPr="00237A87" w:rsidRDefault="00806534" w:rsidP="00D150F2">
            <w:pPr>
              <w:pStyle w:val="NoSpacing"/>
              <w:rPr>
                <w:rFonts w:ascii="FS Me" w:hAnsi="FS Me" w:cstheme="minorHAnsi"/>
              </w:rPr>
            </w:pPr>
          </w:p>
        </w:tc>
      </w:tr>
      <w:tr w:rsidR="002B74EE" w:rsidRPr="00237A87" w14:paraId="0F461E96" w14:textId="77777777" w:rsidTr="00575972">
        <w:tc>
          <w:tcPr>
            <w:tcW w:w="1413" w:type="dxa"/>
          </w:tcPr>
          <w:p w14:paraId="7DA5FE3E" w14:textId="77777777" w:rsidR="00806534" w:rsidRDefault="00806534" w:rsidP="00BC2B2C">
            <w:pPr>
              <w:pStyle w:val="NoSpacing"/>
              <w:jc w:val="center"/>
              <w:rPr>
                <w:rFonts w:ascii="FS Me" w:hAnsi="FS Me" w:cstheme="minorHAnsi"/>
                <w:b/>
              </w:rPr>
            </w:pPr>
          </w:p>
          <w:p w14:paraId="64178363" w14:textId="7824C304" w:rsidR="00754043" w:rsidRPr="00237A87" w:rsidRDefault="00CE22D6" w:rsidP="00E57519">
            <w:pPr>
              <w:pStyle w:val="NoSpacing"/>
              <w:jc w:val="center"/>
              <w:rPr>
                <w:rFonts w:ascii="FS Me" w:hAnsi="FS Me" w:cstheme="minorHAnsi"/>
                <w:b/>
              </w:rPr>
            </w:pPr>
            <w:r>
              <w:rPr>
                <w:rFonts w:ascii="FS Me" w:hAnsi="FS Me" w:cstheme="minorHAnsi"/>
                <w:b/>
              </w:rPr>
              <w:t>B2</w:t>
            </w:r>
            <w:r w:rsidR="00E57519">
              <w:rPr>
                <w:rFonts w:ascii="FS Me" w:hAnsi="FS Me" w:cstheme="minorHAnsi"/>
                <w:b/>
              </w:rPr>
              <w:t>1</w:t>
            </w:r>
            <w:r>
              <w:rPr>
                <w:rFonts w:ascii="FS Me" w:hAnsi="FS Me" w:cstheme="minorHAnsi"/>
                <w:b/>
              </w:rPr>
              <w:t>/</w:t>
            </w:r>
            <w:r w:rsidR="00E57519">
              <w:rPr>
                <w:rFonts w:ascii="FS Me" w:hAnsi="FS Me" w:cstheme="minorHAnsi"/>
                <w:b/>
              </w:rPr>
              <w:t>007</w:t>
            </w:r>
          </w:p>
        </w:tc>
        <w:tc>
          <w:tcPr>
            <w:tcW w:w="7603" w:type="dxa"/>
          </w:tcPr>
          <w:p w14:paraId="75185856" w14:textId="77777777" w:rsidR="00754043" w:rsidRDefault="00754043" w:rsidP="00BC2B2C">
            <w:pPr>
              <w:pStyle w:val="NoSpacing"/>
              <w:rPr>
                <w:rFonts w:ascii="FS Me" w:hAnsi="FS Me" w:cstheme="minorHAnsi"/>
                <w:b/>
              </w:rPr>
            </w:pPr>
          </w:p>
          <w:p w14:paraId="4201C03F" w14:textId="041FF127" w:rsidR="004D396B" w:rsidRPr="00237A87" w:rsidRDefault="00B97AFF" w:rsidP="004D396B">
            <w:pPr>
              <w:pStyle w:val="NoSpacing"/>
              <w:rPr>
                <w:rFonts w:ascii="FS Me" w:hAnsi="FS Me" w:cstheme="minorHAnsi"/>
                <w:b/>
              </w:rPr>
            </w:pPr>
            <w:r>
              <w:rPr>
                <w:rFonts w:ascii="FS Me" w:hAnsi="FS Me" w:cstheme="minorHAnsi"/>
                <w:b/>
              </w:rPr>
              <w:t xml:space="preserve">Agenda Item </w:t>
            </w:r>
            <w:r w:rsidR="001D05CE">
              <w:rPr>
                <w:rFonts w:ascii="FS Me" w:hAnsi="FS Me" w:cstheme="minorHAnsi"/>
                <w:b/>
              </w:rPr>
              <w:t>No. 7</w:t>
            </w:r>
            <w:r w:rsidR="00060E08">
              <w:rPr>
                <w:rFonts w:ascii="FS Me" w:hAnsi="FS Me" w:cstheme="minorHAnsi"/>
                <w:b/>
              </w:rPr>
              <w:t>:</w:t>
            </w:r>
            <w:r>
              <w:rPr>
                <w:rFonts w:ascii="FS Me" w:hAnsi="FS Me" w:cstheme="minorHAnsi"/>
                <w:b/>
              </w:rPr>
              <w:t xml:space="preserve"> </w:t>
            </w:r>
            <w:r w:rsidR="004D396B">
              <w:rPr>
                <w:rFonts w:ascii="FS Me" w:hAnsi="FS Me" w:cstheme="minorHAnsi"/>
                <w:b/>
              </w:rPr>
              <w:t>N</w:t>
            </w:r>
            <w:r w:rsidR="004D396B" w:rsidRPr="00237A87">
              <w:rPr>
                <w:rFonts w:ascii="FS Me" w:hAnsi="FS Me" w:cstheme="minorHAnsi"/>
                <w:b/>
              </w:rPr>
              <w:t>otification of any other business</w:t>
            </w:r>
          </w:p>
          <w:p w14:paraId="58390508" w14:textId="77777777" w:rsidR="004D396B" w:rsidRPr="00237A87" w:rsidRDefault="004D396B" w:rsidP="004D396B">
            <w:pPr>
              <w:pStyle w:val="NoSpacing"/>
              <w:rPr>
                <w:rFonts w:ascii="FS Me" w:hAnsi="FS Me" w:cstheme="minorHAnsi"/>
                <w:b/>
              </w:rPr>
            </w:pPr>
          </w:p>
          <w:p w14:paraId="1E82DD13" w14:textId="54879B99" w:rsidR="0014143F" w:rsidRDefault="0014143F" w:rsidP="004D396B">
            <w:pPr>
              <w:pStyle w:val="NoSpacing"/>
              <w:rPr>
                <w:rFonts w:ascii="FS Me" w:hAnsi="FS Me" w:cstheme="minorHAnsi"/>
              </w:rPr>
            </w:pPr>
            <w:r>
              <w:rPr>
                <w:rFonts w:ascii="FS Me" w:hAnsi="FS Me" w:cstheme="minorHAnsi"/>
              </w:rPr>
              <w:t xml:space="preserve">The Clerk noted that no questions had been raised before the meeting and therefore the starred items would be considered approved. </w:t>
            </w:r>
          </w:p>
          <w:p w14:paraId="71691A8A" w14:textId="672B26BB" w:rsidR="00722FE4" w:rsidRDefault="00722FE4" w:rsidP="004D396B">
            <w:pPr>
              <w:pStyle w:val="NoSpacing"/>
              <w:rPr>
                <w:rFonts w:ascii="FS Me" w:hAnsi="FS Me" w:cstheme="minorHAnsi"/>
              </w:rPr>
            </w:pPr>
          </w:p>
          <w:p w14:paraId="7D79C00D" w14:textId="5461D827" w:rsidR="00722FE4" w:rsidRDefault="00722FE4" w:rsidP="004D396B">
            <w:pPr>
              <w:pStyle w:val="NoSpacing"/>
              <w:rPr>
                <w:rFonts w:ascii="FS Me" w:hAnsi="FS Me" w:cstheme="minorHAnsi"/>
              </w:rPr>
            </w:pPr>
            <w:r>
              <w:rPr>
                <w:rFonts w:ascii="FS Me" w:hAnsi="FS Me" w:cstheme="minorHAnsi"/>
              </w:rPr>
              <w:t>The Principal updated the Board on potential capital funding opportunities and it was agreed that an additional Board Creative session would be held on Thursday 11 March to discuss and approve and projects.  It was also agreed that the Board Creative session scheduled for 22 June would be cancelled.</w:t>
            </w:r>
          </w:p>
          <w:p w14:paraId="75443256" w14:textId="78F5D408" w:rsidR="00722FE4" w:rsidRDefault="00722FE4" w:rsidP="004D396B">
            <w:pPr>
              <w:pStyle w:val="NoSpacing"/>
              <w:rPr>
                <w:rFonts w:ascii="FS Me" w:hAnsi="FS Me" w:cstheme="minorHAnsi"/>
              </w:rPr>
            </w:pPr>
          </w:p>
          <w:p w14:paraId="09D4396F" w14:textId="753177DA" w:rsidR="00722FE4" w:rsidRDefault="00722FE4" w:rsidP="004D396B">
            <w:pPr>
              <w:pStyle w:val="NoSpacing"/>
              <w:rPr>
                <w:rFonts w:ascii="FS Me" w:hAnsi="FS Me" w:cstheme="minorHAnsi"/>
              </w:rPr>
            </w:pPr>
            <w:r>
              <w:rPr>
                <w:rFonts w:ascii="FS Me" w:hAnsi="FS Me" w:cstheme="minorHAnsi"/>
              </w:rPr>
              <w:t xml:space="preserve">It was </w:t>
            </w:r>
            <w:r w:rsidRPr="00722FE4">
              <w:rPr>
                <w:rFonts w:ascii="FS Me" w:hAnsi="FS Me" w:cstheme="minorHAnsi"/>
                <w:b/>
              </w:rPr>
              <w:t>RESOLVED</w:t>
            </w:r>
            <w:r>
              <w:rPr>
                <w:rFonts w:ascii="FS Me" w:hAnsi="FS Me" w:cstheme="minorHAnsi"/>
              </w:rPr>
              <w:t xml:space="preserve"> to hold a Board Creative session to discuss and approve Capital Funding Projects on 11 March 2021.</w:t>
            </w:r>
          </w:p>
          <w:p w14:paraId="1D67DB3A" w14:textId="77777777" w:rsidR="0014143F" w:rsidRDefault="0014143F" w:rsidP="004D396B">
            <w:pPr>
              <w:pStyle w:val="NoSpacing"/>
              <w:rPr>
                <w:rFonts w:ascii="FS Me" w:hAnsi="FS Me" w:cstheme="minorHAnsi"/>
              </w:rPr>
            </w:pPr>
          </w:p>
          <w:p w14:paraId="741B9E4F" w14:textId="77777777" w:rsidR="004D396B" w:rsidRDefault="004D396B" w:rsidP="004D396B">
            <w:pPr>
              <w:pStyle w:val="NoSpacing"/>
              <w:rPr>
                <w:rFonts w:ascii="FS Me" w:hAnsi="FS Me" w:cstheme="minorHAnsi"/>
              </w:rPr>
            </w:pPr>
            <w:r>
              <w:rPr>
                <w:rFonts w:ascii="FS Me" w:hAnsi="FS Me" w:cstheme="minorHAnsi"/>
              </w:rPr>
              <w:t>There were no other items of business</w:t>
            </w:r>
            <w:r w:rsidRPr="00237A87">
              <w:rPr>
                <w:rFonts w:ascii="FS Me" w:hAnsi="FS Me" w:cstheme="minorHAnsi"/>
              </w:rPr>
              <w:t xml:space="preserve">. </w:t>
            </w:r>
          </w:p>
          <w:p w14:paraId="629528AB" w14:textId="77777777" w:rsidR="00665140" w:rsidRPr="00806534" w:rsidRDefault="00665140" w:rsidP="004D396B">
            <w:pPr>
              <w:pStyle w:val="NoSpacing"/>
              <w:rPr>
                <w:rFonts w:ascii="FS Me" w:hAnsi="FS Me" w:cstheme="minorHAnsi"/>
              </w:rPr>
            </w:pPr>
          </w:p>
        </w:tc>
      </w:tr>
      <w:tr w:rsidR="002B74EE" w:rsidRPr="00237A87" w14:paraId="03393F63" w14:textId="77777777" w:rsidTr="00575972">
        <w:tc>
          <w:tcPr>
            <w:tcW w:w="1413" w:type="dxa"/>
          </w:tcPr>
          <w:p w14:paraId="2896603E" w14:textId="77777777" w:rsidR="00FE7CD8" w:rsidRDefault="00FE7CD8" w:rsidP="00BC2B2C">
            <w:pPr>
              <w:pStyle w:val="NoSpacing"/>
              <w:jc w:val="center"/>
              <w:rPr>
                <w:rFonts w:ascii="FS Me" w:hAnsi="FS Me" w:cstheme="minorHAnsi"/>
                <w:b/>
              </w:rPr>
            </w:pPr>
          </w:p>
          <w:p w14:paraId="61781A46" w14:textId="4F39B76E" w:rsidR="00FE7CD8" w:rsidRDefault="00CE22D6" w:rsidP="00E57519">
            <w:pPr>
              <w:pStyle w:val="NoSpacing"/>
              <w:jc w:val="center"/>
              <w:rPr>
                <w:rFonts w:ascii="FS Me" w:hAnsi="FS Me" w:cstheme="minorHAnsi"/>
                <w:b/>
              </w:rPr>
            </w:pPr>
            <w:r>
              <w:rPr>
                <w:rFonts w:ascii="FS Me" w:hAnsi="FS Me" w:cstheme="minorHAnsi"/>
                <w:b/>
              </w:rPr>
              <w:t>B2</w:t>
            </w:r>
            <w:r w:rsidR="00E57519">
              <w:rPr>
                <w:rFonts w:ascii="FS Me" w:hAnsi="FS Me" w:cstheme="minorHAnsi"/>
                <w:b/>
              </w:rPr>
              <w:t>1</w:t>
            </w:r>
            <w:r>
              <w:rPr>
                <w:rFonts w:ascii="FS Me" w:hAnsi="FS Me" w:cstheme="minorHAnsi"/>
                <w:b/>
              </w:rPr>
              <w:t>/</w:t>
            </w:r>
            <w:r w:rsidR="00E57519">
              <w:rPr>
                <w:rFonts w:ascii="FS Me" w:hAnsi="FS Me" w:cstheme="minorHAnsi"/>
                <w:b/>
              </w:rPr>
              <w:t>008</w:t>
            </w:r>
          </w:p>
        </w:tc>
        <w:tc>
          <w:tcPr>
            <w:tcW w:w="7603" w:type="dxa"/>
          </w:tcPr>
          <w:p w14:paraId="488B6DA6" w14:textId="77777777" w:rsidR="00FE7CD8" w:rsidRDefault="00FE7CD8" w:rsidP="00BC2B2C">
            <w:pPr>
              <w:pStyle w:val="NoSpacing"/>
              <w:rPr>
                <w:rFonts w:ascii="FS Me" w:hAnsi="FS Me" w:cstheme="minorHAnsi"/>
                <w:b/>
              </w:rPr>
            </w:pPr>
          </w:p>
          <w:p w14:paraId="57B41DBD" w14:textId="17D8CDE9" w:rsidR="00FE7CD8" w:rsidRDefault="00CE22D6" w:rsidP="00BC2B2C">
            <w:pPr>
              <w:pStyle w:val="NoSpacing"/>
              <w:rPr>
                <w:rFonts w:ascii="FS Me" w:hAnsi="FS Me" w:cstheme="minorHAnsi"/>
                <w:b/>
              </w:rPr>
            </w:pPr>
            <w:r>
              <w:rPr>
                <w:rFonts w:ascii="FS Me" w:hAnsi="FS Me" w:cstheme="minorHAnsi"/>
                <w:b/>
              </w:rPr>
              <w:t xml:space="preserve">Agenda Item No. 8: </w:t>
            </w:r>
            <w:r w:rsidR="00E57519">
              <w:rPr>
                <w:rFonts w:ascii="FS Me" w:hAnsi="FS Me" w:cstheme="minorHAnsi"/>
                <w:b/>
              </w:rPr>
              <w:t xml:space="preserve">Principal’s Report </w:t>
            </w:r>
            <w:r>
              <w:rPr>
                <w:rFonts w:ascii="FS Me" w:hAnsi="FS Me" w:cstheme="minorHAnsi"/>
                <w:b/>
              </w:rPr>
              <w:t xml:space="preserve"> </w:t>
            </w:r>
          </w:p>
          <w:p w14:paraId="0F9E9399" w14:textId="5190FCE5" w:rsidR="00FE7CD8" w:rsidRDefault="00FE7CD8" w:rsidP="00BC2B2C">
            <w:pPr>
              <w:pStyle w:val="NoSpacing"/>
              <w:rPr>
                <w:rFonts w:ascii="FS Me" w:hAnsi="FS Me" w:cstheme="minorHAnsi"/>
                <w:b/>
              </w:rPr>
            </w:pPr>
          </w:p>
          <w:p w14:paraId="0DCBB81B" w14:textId="77777777" w:rsidR="0041524A" w:rsidRDefault="00E57519" w:rsidP="00BC2B2C">
            <w:pPr>
              <w:pStyle w:val="NoSpacing"/>
              <w:rPr>
                <w:rFonts w:ascii="FS Me" w:hAnsi="FS Me" w:cstheme="minorHAnsi"/>
              </w:rPr>
            </w:pPr>
            <w:r>
              <w:rPr>
                <w:rFonts w:ascii="FS Me" w:hAnsi="FS Me" w:cstheme="minorHAnsi"/>
              </w:rPr>
              <w:t>The Principal prese</w:t>
            </w:r>
            <w:r w:rsidR="00722FE4">
              <w:rPr>
                <w:rFonts w:ascii="FS Me" w:hAnsi="FS Me" w:cstheme="minorHAnsi"/>
              </w:rPr>
              <w:t>nted his report and noted the ongoing building issues at Old Mill Lane which were covered by insurance. Mass testing was underway for the staff and students still attending College</w:t>
            </w:r>
            <w:r w:rsidR="00017DA3">
              <w:rPr>
                <w:rFonts w:ascii="FS Me" w:hAnsi="FS Me" w:cstheme="minorHAnsi"/>
              </w:rPr>
              <w:t>. It was also noted the students who required help with devices were being supported. Governors commended the positive approach to school meals taken by the College</w:t>
            </w:r>
            <w:r w:rsidR="0041524A">
              <w:rPr>
                <w:rFonts w:ascii="FS Me" w:hAnsi="FS Me" w:cstheme="minorHAnsi"/>
              </w:rPr>
              <w:t xml:space="preserve">. </w:t>
            </w:r>
          </w:p>
          <w:p w14:paraId="714F91CF" w14:textId="77777777" w:rsidR="0041524A" w:rsidRDefault="0041524A" w:rsidP="00BC2B2C">
            <w:pPr>
              <w:pStyle w:val="NoSpacing"/>
              <w:rPr>
                <w:rFonts w:ascii="FS Me" w:hAnsi="FS Me" w:cstheme="minorHAnsi"/>
              </w:rPr>
            </w:pPr>
          </w:p>
          <w:p w14:paraId="60384BA5" w14:textId="5B629DE0" w:rsidR="00C32E65" w:rsidRDefault="0041524A" w:rsidP="00BC2B2C">
            <w:pPr>
              <w:pStyle w:val="NoSpacing"/>
              <w:rPr>
                <w:rFonts w:ascii="FS Me" w:hAnsi="FS Me" w:cstheme="minorHAnsi"/>
              </w:rPr>
            </w:pPr>
            <w:r>
              <w:rPr>
                <w:rFonts w:ascii="FS Me" w:hAnsi="FS Me" w:cstheme="minorHAnsi"/>
              </w:rPr>
              <w:t>The Chair also noted the excellent feedback received regarding the Principal’s role in developing the White Paper, Skills for Jobs.</w:t>
            </w:r>
          </w:p>
          <w:p w14:paraId="601956DB" w14:textId="17AB1BD5" w:rsidR="0041524A" w:rsidRDefault="0041524A" w:rsidP="00BC2B2C">
            <w:pPr>
              <w:pStyle w:val="NoSpacing"/>
              <w:rPr>
                <w:rFonts w:ascii="FS Me" w:hAnsi="FS Me" w:cstheme="minorHAnsi"/>
              </w:rPr>
            </w:pPr>
          </w:p>
          <w:p w14:paraId="05363F50" w14:textId="278C430E" w:rsidR="0041524A" w:rsidRDefault="0041524A" w:rsidP="00BC2B2C">
            <w:pPr>
              <w:pStyle w:val="NoSpacing"/>
              <w:rPr>
                <w:rFonts w:ascii="FS Me" w:hAnsi="FS Me" w:cstheme="minorHAnsi"/>
              </w:rPr>
            </w:pPr>
            <w:r>
              <w:rPr>
                <w:rFonts w:ascii="FS Me" w:hAnsi="FS Me" w:cstheme="minorHAnsi"/>
              </w:rPr>
              <w:t>The Vice Principal, Quality noted that further guidance on the assessment process for exams and qualifications was still awaited.</w:t>
            </w:r>
          </w:p>
          <w:p w14:paraId="4E91409A" w14:textId="7E0F7B08" w:rsidR="00E57519" w:rsidRDefault="00E57519" w:rsidP="00BC2B2C">
            <w:pPr>
              <w:pStyle w:val="NoSpacing"/>
              <w:rPr>
                <w:rFonts w:ascii="FS Me" w:hAnsi="FS Me" w:cstheme="minorHAnsi"/>
              </w:rPr>
            </w:pPr>
          </w:p>
          <w:p w14:paraId="3089CDBB" w14:textId="2979964D" w:rsidR="00E57519" w:rsidRPr="00FE7CD8" w:rsidRDefault="00E57519" w:rsidP="00BC2B2C">
            <w:pPr>
              <w:pStyle w:val="NoSpacing"/>
              <w:rPr>
                <w:rFonts w:ascii="FS Me" w:hAnsi="FS Me" w:cstheme="minorHAnsi"/>
              </w:rPr>
            </w:pPr>
            <w:r>
              <w:rPr>
                <w:rFonts w:ascii="FS Me" w:hAnsi="FS Me" w:cstheme="minorHAnsi"/>
              </w:rPr>
              <w:t xml:space="preserve">It was </w:t>
            </w:r>
            <w:r w:rsidRPr="00E57519">
              <w:rPr>
                <w:rFonts w:ascii="FS Me" w:hAnsi="FS Me" w:cstheme="minorHAnsi"/>
                <w:b/>
              </w:rPr>
              <w:t>RESOLVED</w:t>
            </w:r>
            <w:r>
              <w:rPr>
                <w:rFonts w:ascii="FS Me" w:hAnsi="FS Me" w:cstheme="minorHAnsi"/>
              </w:rPr>
              <w:t xml:space="preserve"> to note the Principal’s Report </w:t>
            </w:r>
          </w:p>
          <w:p w14:paraId="5794D196" w14:textId="33E5BD5E" w:rsidR="00FE7CD8" w:rsidRDefault="00FE7CD8" w:rsidP="00BC2B2C">
            <w:pPr>
              <w:pStyle w:val="NoSpacing"/>
              <w:rPr>
                <w:rFonts w:ascii="FS Me" w:hAnsi="FS Me" w:cstheme="minorHAnsi"/>
                <w:b/>
              </w:rPr>
            </w:pPr>
          </w:p>
        </w:tc>
      </w:tr>
      <w:tr w:rsidR="002B74EE" w:rsidRPr="00237A87" w14:paraId="5D1A4A1A" w14:textId="77777777" w:rsidTr="00575972">
        <w:tc>
          <w:tcPr>
            <w:tcW w:w="1413" w:type="dxa"/>
          </w:tcPr>
          <w:p w14:paraId="65924256" w14:textId="77777777" w:rsidR="00EF3659" w:rsidRDefault="00EF3659" w:rsidP="00BC2B2C">
            <w:pPr>
              <w:pStyle w:val="NoSpacing"/>
              <w:jc w:val="center"/>
              <w:rPr>
                <w:rFonts w:ascii="FS Me" w:hAnsi="FS Me" w:cstheme="minorHAnsi"/>
                <w:b/>
              </w:rPr>
            </w:pPr>
          </w:p>
          <w:p w14:paraId="348436F0" w14:textId="7C263A59" w:rsidR="00EF3659" w:rsidRDefault="00E57519" w:rsidP="00E57519">
            <w:pPr>
              <w:pStyle w:val="NoSpacing"/>
              <w:jc w:val="center"/>
              <w:rPr>
                <w:rFonts w:ascii="FS Me" w:hAnsi="FS Me" w:cstheme="minorHAnsi"/>
                <w:b/>
              </w:rPr>
            </w:pPr>
            <w:r>
              <w:rPr>
                <w:rFonts w:ascii="FS Me" w:hAnsi="FS Me" w:cstheme="minorHAnsi"/>
                <w:b/>
              </w:rPr>
              <w:t>B21</w:t>
            </w:r>
            <w:r w:rsidR="00EF3659">
              <w:rPr>
                <w:rFonts w:ascii="FS Me" w:hAnsi="FS Me" w:cstheme="minorHAnsi"/>
                <w:b/>
              </w:rPr>
              <w:t>/</w:t>
            </w:r>
            <w:r>
              <w:rPr>
                <w:rFonts w:ascii="FS Me" w:hAnsi="FS Me" w:cstheme="minorHAnsi"/>
                <w:b/>
              </w:rPr>
              <w:t>009</w:t>
            </w:r>
          </w:p>
        </w:tc>
        <w:tc>
          <w:tcPr>
            <w:tcW w:w="7603" w:type="dxa"/>
          </w:tcPr>
          <w:p w14:paraId="1DC7EC09" w14:textId="77777777" w:rsidR="00EF3659" w:rsidRDefault="00EF3659" w:rsidP="00BC2B2C">
            <w:pPr>
              <w:pStyle w:val="NoSpacing"/>
              <w:rPr>
                <w:rFonts w:ascii="FS Me" w:hAnsi="FS Me" w:cstheme="minorHAnsi"/>
                <w:b/>
              </w:rPr>
            </w:pPr>
          </w:p>
          <w:p w14:paraId="1113501C" w14:textId="1ABF983C" w:rsidR="00EF3659" w:rsidRDefault="00EF3659" w:rsidP="00BC2B2C">
            <w:pPr>
              <w:pStyle w:val="NoSpacing"/>
              <w:rPr>
                <w:rFonts w:ascii="FS Me" w:hAnsi="FS Me" w:cstheme="minorHAnsi"/>
                <w:b/>
              </w:rPr>
            </w:pPr>
            <w:r>
              <w:rPr>
                <w:rFonts w:ascii="FS Me" w:hAnsi="FS Me" w:cstheme="minorHAnsi"/>
                <w:b/>
              </w:rPr>
              <w:t xml:space="preserve">Agenda Item No. 9: </w:t>
            </w:r>
            <w:r w:rsidR="00E57519">
              <w:rPr>
                <w:rFonts w:ascii="FS Me" w:hAnsi="FS Me" w:cstheme="minorHAnsi"/>
                <w:b/>
              </w:rPr>
              <w:t xml:space="preserve">South Yorkshire Colleges Collaboration </w:t>
            </w:r>
          </w:p>
          <w:p w14:paraId="4D892714" w14:textId="77777777" w:rsidR="00EF3659" w:rsidRDefault="00EF3659" w:rsidP="00BC2B2C">
            <w:pPr>
              <w:pStyle w:val="NoSpacing"/>
              <w:rPr>
                <w:rFonts w:ascii="FS Me" w:hAnsi="FS Me" w:cstheme="minorHAnsi"/>
                <w:b/>
              </w:rPr>
            </w:pPr>
          </w:p>
          <w:p w14:paraId="70F18590" w14:textId="62B6AB6A" w:rsidR="00EF3659" w:rsidRDefault="00EF3659" w:rsidP="00BC2B2C">
            <w:pPr>
              <w:pStyle w:val="NoSpacing"/>
              <w:rPr>
                <w:rFonts w:ascii="FS Me" w:hAnsi="FS Me" w:cstheme="minorHAnsi"/>
              </w:rPr>
            </w:pPr>
            <w:r w:rsidRPr="00EF3659">
              <w:rPr>
                <w:rFonts w:ascii="FS Me" w:hAnsi="FS Me" w:cstheme="minorHAnsi"/>
              </w:rPr>
              <w:t>The D</w:t>
            </w:r>
            <w:r>
              <w:rPr>
                <w:rFonts w:ascii="FS Me" w:hAnsi="FS Me" w:cstheme="minorHAnsi"/>
              </w:rPr>
              <w:t xml:space="preserve">eputy Principal </w:t>
            </w:r>
            <w:r w:rsidR="00E57519">
              <w:rPr>
                <w:rFonts w:ascii="FS Me" w:hAnsi="FS Me" w:cstheme="minorHAnsi"/>
              </w:rPr>
              <w:t>Development and Productivity presented the report on the South Yo</w:t>
            </w:r>
            <w:r w:rsidR="0041524A">
              <w:rPr>
                <w:rFonts w:ascii="FS Me" w:hAnsi="FS Me" w:cstheme="minorHAnsi"/>
              </w:rPr>
              <w:t xml:space="preserve">rkshire Colleges Collaboration. Governors noted that the </w:t>
            </w:r>
            <w:r w:rsidR="00B7402E">
              <w:rPr>
                <w:rFonts w:ascii="FS Me" w:hAnsi="FS Me" w:cstheme="minorHAnsi"/>
              </w:rPr>
              <w:t>proposed special purpose vehicle (SPV) would protect the College from any undue risk and liability and it was proposed that each SPV would require specific approval from the Board before progression.</w:t>
            </w:r>
          </w:p>
          <w:p w14:paraId="3399F06B" w14:textId="77777777" w:rsidR="00E57519" w:rsidRDefault="00E57519" w:rsidP="00BC2B2C">
            <w:pPr>
              <w:pStyle w:val="NoSpacing"/>
              <w:rPr>
                <w:rFonts w:ascii="FS Me" w:hAnsi="FS Me" w:cstheme="minorHAnsi"/>
              </w:rPr>
            </w:pPr>
          </w:p>
          <w:p w14:paraId="279EC667" w14:textId="21274F05" w:rsidR="00EF3659" w:rsidRDefault="00EF3659" w:rsidP="00BC2B2C">
            <w:pPr>
              <w:pStyle w:val="NoSpacing"/>
              <w:rPr>
                <w:rFonts w:ascii="FS Me" w:hAnsi="FS Me" w:cstheme="minorHAnsi"/>
              </w:rPr>
            </w:pPr>
            <w:r>
              <w:rPr>
                <w:rFonts w:ascii="FS Me" w:hAnsi="FS Me" w:cstheme="minorHAnsi"/>
              </w:rPr>
              <w:t xml:space="preserve">It was </w:t>
            </w:r>
            <w:r w:rsidRPr="00EF3659">
              <w:rPr>
                <w:rFonts w:ascii="FS Me" w:hAnsi="FS Me" w:cstheme="minorHAnsi"/>
                <w:b/>
              </w:rPr>
              <w:t>RESOLVED</w:t>
            </w:r>
            <w:r>
              <w:rPr>
                <w:rFonts w:ascii="FS Me" w:hAnsi="FS Me" w:cstheme="minorHAnsi"/>
              </w:rPr>
              <w:t xml:space="preserve"> to </w:t>
            </w:r>
            <w:r w:rsidR="00E57519">
              <w:rPr>
                <w:rFonts w:ascii="FS Me" w:hAnsi="FS Me" w:cstheme="minorHAnsi"/>
              </w:rPr>
              <w:t>approve the Deputy Principal Development and Productivity and the Vice Principal Finance to proceed with the setting up of an appropriate legal structure for the traineeship delivery contract</w:t>
            </w:r>
            <w:r w:rsidR="009A36DE">
              <w:rPr>
                <w:rFonts w:ascii="FS Me" w:hAnsi="FS Me" w:cstheme="minorHAnsi"/>
              </w:rPr>
              <w:t>.</w:t>
            </w:r>
          </w:p>
          <w:p w14:paraId="7C0F3BDE" w14:textId="497CBCDA" w:rsidR="009A36DE" w:rsidRDefault="009A36DE" w:rsidP="00BC2B2C">
            <w:pPr>
              <w:pStyle w:val="NoSpacing"/>
              <w:rPr>
                <w:rFonts w:ascii="FS Me" w:hAnsi="FS Me" w:cstheme="minorHAnsi"/>
              </w:rPr>
            </w:pPr>
          </w:p>
          <w:p w14:paraId="5165CBCA" w14:textId="6E6C14CC" w:rsidR="009A36DE" w:rsidRDefault="009A36DE" w:rsidP="00BC2B2C">
            <w:pPr>
              <w:pStyle w:val="NoSpacing"/>
              <w:rPr>
                <w:rFonts w:ascii="FS Me" w:hAnsi="FS Me" w:cstheme="minorHAnsi"/>
              </w:rPr>
            </w:pPr>
            <w:r>
              <w:rPr>
                <w:rFonts w:ascii="FS Me" w:hAnsi="FS Me" w:cstheme="minorHAnsi"/>
              </w:rPr>
              <w:t xml:space="preserve">It was </w:t>
            </w:r>
            <w:r w:rsidRPr="009A36DE">
              <w:rPr>
                <w:rFonts w:ascii="FS Me" w:hAnsi="FS Me" w:cstheme="minorHAnsi"/>
                <w:b/>
              </w:rPr>
              <w:t>RESOLVED</w:t>
            </w:r>
            <w:r>
              <w:rPr>
                <w:rFonts w:ascii="FS Me" w:hAnsi="FS Me" w:cstheme="minorHAnsi"/>
              </w:rPr>
              <w:t xml:space="preserve"> that Governors would be presented with further details around each specific arrangement within the South Yorkshire Colleges Collaboration project with a request for approval. </w:t>
            </w:r>
          </w:p>
          <w:p w14:paraId="4F3C7326" w14:textId="3CAC92BF" w:rsidR="00B7402E" w:rsidRPr="00EF3659" w:rsidRDefault="00B7402E" w:rsidP="00BC2B2C">
            <w:pPr>
              <w:pStyle w:val="NoSpacing"/>
              <w:rPr>
                <w:rFonts w:ascii="FS Me" w:hAnsi="FS Me" w:cstheme="minorHAnsi"/>
              </w:rPr>
            </w:pPr>
          </w:p>
        </w:tc>
      </w:tr>
      <w:tr w:rsidR="002B74EE" w:rsidRPr="00237A87" w14:paraId="7B161EA9" w14:textId="77777777" w:rsidTr="00575972">
        <w:tc>
          <w:tcPr>
            <w:tcW w:w="1413" w:type="dxa"/>
          </w:tcPr>
          <w:p w14:paraId="14E03D9A" w14:textId="77777777" w:rsidR="001D05CE" w:rsidRDefault="001D05CE" w:rsidP="00BC2B2C">
            <w:pPr>
              <w:pStyle w:val="NoSpacing"/>
              <w:jc w:val="center"/>
              <w:rPr>
                <w:rFonts w:ascii="FS Me" w:hAnsi="FS Me" w:cstheme="minorHAnsi"/>
                <w:b/>
              </w:rPr>
            </w:pPr>
          </w:p>
          <w:p w14:paraId="375A3CC0" w14:textId="2E0D7123" w:rsidR="001D05CE" w:rsidRDefault="009A36DE" w:rsidP="009A36DE">
            <w:pPr>
              <w:pStyle w:val="NoSpacing"/>
              <w:jc w:val="center"/>
              <w:rPr>
                <w:rFonts w:ascii="FS Me" w:hAnsi="FS Me" w:cstheme="minorHAnsi"/>
                <w:b/>
              </w:rPr>
            </w:pPr>
            <w:r>
              <w:rPr>
                <w:rFonts w:ascii="FS Me" w:hAnsi="FS Me" w:cstheme="minorHAnsi"/>
                <w:b/>
              </w:rPr>
              <w:t>B21</w:t>
            </w:r>
            <w:r w:rsidR="00C05EF1">
              <w:rPr>
                <w:rFonts w:ascii="FS Me" w:hAnsi="FS Me" w:cstheme="minorHAnsi"/>
                <w:b/>
              </w:rPr>
              <w:t>/</w:t>
            </w:r>
            <w:r>
              <w:rPr>
                <w:rFonts w:ascii="FS Me" w:hAnsi="FS Me" w:cstheme="minorHAnsi"/>
                <w:b/>
              </w:rPr>
              <w:t>010</w:t>
            </w:r>
          </w:p>
        </w:tc>
        <w:tc>
          <w:tcPr>
            <w:tcW w:w="7603" w:type="dxa"/>
          </w:tcPr>
          <w:p w14:paraId="6F9870CB" w14:textId="7420AE70" w:rsidR="00FE7CD8" w:rsidRDefault="00FE7CD8" w:rsidP="00BC2B2C">
            <w:pPr>
              <w:pStyle w:val="NoSpacing"/>
              <w:rPr>
                <w:rFonts w:ascii="FS Me" w:hAnsi="FS Me" w:cstheme="minorHAnsi"/>
                <w:b/>
              </w:rPr>
            </w:pPr>
          </w:p>
          <w:p w14:paraId="3822536E" w14:textId="12111A58" w:rsidR="001D05CE" w:rsidRDefault="001D05CE" w:rsidP="00BC2B2C">
            <w:pPr>
              <w:pStyle w:val="NoSpacing"/>
              <w:rPr>
                <w:rFonts w:ascii="FS Me" w:hAnsi="FS Me" w:cstheme="minorHAnsi"/>
                <w:b/>
              </w:rPr>
            </w:pPr>
            <w:r>
              <w:rPr>
                <w:rFonts w:ascii="FS Me" w:hAnsi="FS Me" w:cstheme="minorHAnsi"/>
                <w:b/>
              </w:rPr>
              <w:t xml:space="preserve">Agenda Item No. </w:t>
            </w:r>
            <w:r w:rsidR="00EF3659">
              <w:rPr>
                <w:rFonts w:ascii="FS Me" w:hAnsi="FS Me" w:cstheme="minorHAnsi"/>
                <w:b/>
              </w:rPr>
              <w:t>10</w:t>
            </w:r>
            <w:r>
              <w:rPr>
                <w:rFonts w:ascii="FS Me" w:hAnsi="FS Me" w:cstheme="minorHAnsi"/>
                <w:b/>
              </w:rPr>
              <w:t xml:space="preserve">: </w:t>
            </w:r>
            <w:r w:rsidR="009A36DE">
              <w:rPr>
                <w:rFonts w:ascii="FS Me" w:hAnsi="FS Me" w:cstheme="minorHAnsi"/>
                <w:b/>
              </w:rPr>
              <w:t xml:space="preserve">ESFA Finance Return </w:t>
            </w:r>
            <w:r w:rsidR="00C05EF1">
              <w:rPr>
                <w:rFonts w:ascii="FS Me" w:hAnsi="FS Me" w:cstheme="minorHAnsi"/>
                <w:b/>
              </w:rPr>
              <w:t xml:space="preserve"> </w:t>
            </w:r>
          </w:p>
          <w:p w14:paraId="1D7F3D1E" w14:textId="5EE0FE2C" w:rsidR="00C05EF1" w:rsidRDefault="00C05EF1" w:rsidP="00BC2B2C">
            <w:pPr>
              <w:pStyle w:val="NoSpacing"/>
              <w:rPr>
                <w:rFonts w:ascii="FS Me" w:hAnsi="FS Me" w:cstheme="minorHAnsi"/>
                <w:b/>
              </w:rPr>
            </w:pPr>
          </w:p>
          <w:p w14:paraId="26F0930B" w14:textId="17ECB632" w:rsidR="001D05CE" w:rsidRDefault="0088368F" w:rsidP="00BC2B2C">
            <w:pPr>
              <w:pStyle w:val="NoSpacing"/>
              <w:rPr>
                <w:rFonts w:ascii="FS Me" w:hAnsi="FS Me" w:cstheme="minorHAnsi"/>
              </w:rPr>
            </w:pPr>
            <w:r w:rsidRPr="0088368F">
              <w:rPr>
                <w:rFonts w:ascii="FS Me" w:hAnsi="FS Me" w:cstheme="minorHAnsi"/>
              </w:rPr>
              <w:t xml:space="preserve">The Vice Principal Finance </w:t>
            </w:r>
            <w:r>
              <w:rPr>
                <w:rFonts w:ascii="FS Me" w:hAnsi="FS Me" w:cstheme="minorHAnsi"/>
              </w:rPr>
              <w:t xml:space="preserve">updated the Board on the financial position for 2020/21. </w:t>
            </w:r>
          </w:p>
          <w:p w14:paraId="6F166777" w14:textId="5CCC8A48" w:rsidR="00B7402E" w:rsidRDefault="00B7402E" w:rsidP="00BC2B2C">
            <w:pPr>
              <w:pStyle w:val="NoSpacing"/>
              <w:rPr>
                <w:rFonts w:ascii="FS Me" w:hAnsi="FS Me" w:cstheme="minorHAnsi"/>
              </w:rPr>
            </w:pPr>
          </w:p>
          <w:p w14:paraId="2DE1D6EE" w14:textId="0F0273E9" w:rsidR="00B7402E" w:rsidRDefault="00B7402E" w:rsidP="00BC2B2C">
            <w:pPr>
              <w:pStyle w:val="NoSpacing"/>
              <w:rPr>
                <w:rFonts w:ascii="FS Me" w:hAnsi="FS Me" w:cstheme="minorHAnsi"/>
              </w:rPr>
            </w:pPr>
            <w:r>
              <w:rPr>
                <w:rFonts w:ascii="FS Me" w:hAnsi="FS Me" w:cstheme="minorHAnsi"/>
              </w:rPr>
              <w:t xml:space="preserve">The Vice Principal Finance noted that all income streams had been reviewed </w:t>
            </w:r>
            <w:r w:rsidR="00BF041F">
              <w:rPr>
                <w:rFonts w:ascii="FS Me" w:hAnsi="FS Me" w:cstheme="minorHAnsi"/>
              </w:rPr>
              <w:t xml:space="preserve">particularly apprenticeships. Governors discussed apprenticeships and their impact on future year targets. </w:t>
            </w:r>
          </w:p>
          <w:p w14:paraId="6C255E39" w14:textId="2FD70901" w:rsidR="00BF041F" w:rsidRDefault="00BF041F" w:rsidP="00BC2B2C">
            <w:pPr>
              <w:pStyle w:val="NoSpacing"/>
              <w:rPr>
                <w:rFonts w:ascii="FS Me" w:hAnsi="FS Me" w:cstheme="minorHAnsi"/>
              </w:rPr>
            </w:pPr>
          </w:p>
          <w:p w14:paraId="67814234" w14:textId="06E85553" w:rsidR="00BF041F" w:rsidRDefault="00BF041F" w:rsidP="00BC2B2C">
            <w:pPr>
              <w:pStyle w:val="NoSpacing"/>
              <w:rPr>
                <w:rFonts w:ascii="FS Me" w:hAnsi="FS Me" w:cstheme="minorHAnsi"/>
              </w:rPr>
            </w:pPr>
            <w:r>
              <w:rPr>
                <w:rFonts w:ascii="FS Me" w:hAnsi="FS Me" w:cstheme="minorHAnsi"/>
              </w:rPr>
              <w:t xml:space="preserve">The Vice Principal Finance noted the College was projecting that it would meet its budget targets and expected to meet the requirements of all bank covenants. The financial health grade was predicted to improve. </w:t>
            </w:r>
          </w:p>
          <w:p w14:paraId="77A3D9BF" w14:textId="77777777" w:rsidR="0088368F" w:rsidRPr="0088368F" w:rsidRDefault="0088368F" w:rsidP="00BC2B2C">
            <w:pPr>
              <w:pStyle w:val="NoSpacing"/>
              <w:rPr>
                <w:rFonts w:ascii="FS Me" w:hAnsi="FS Me" w:cstheme="minorHAnsi"/>
              </w:rPr>
            </w:pPr>
          </w:p>
          <w:p w14:paraId="762E4832" w14:textId="7EB84E0F" w:rsidR="00BE6140" w:rsidRDefault="001E5B73" w:rsidP="00BC2B2C">
            <w:pPr>
              <w:pStyle w:val="NoSpacing"/>
              <w:rPr>
                <w:rFonts w:ascii="FS Me" w:hAnsi="FS Me" w:cstheme="minorHAnsi"/>
              </w:rPr>
            </w:pPr>
            <w:r>
              <w:rPr>
                <w:rFonts w:ascii="FS Me" w:hAnsi="FS Me" w:cstheme="minorHAnsi"/>
              </w:rPr>
              <w:t xml:space="preserve">It was </w:t>
            </w:r>
            <w:r w:rsidRPr="001E5B73">
              <w:rPr>
                <w:rFonts w:ascii="FS Me" w:hAnsi="FS Me" w:cstheme="minorHAnsi"/>
                <w:b/>
              </w:rPr>
              <w:t>RESOLVED</w:t>
            </w:r>
            <w:r>
              <w:rPr>
                <w:rFonts w:ascii="FS Me" w:hAnsi="FS Me" w:cstheme="minorHAnsi"/>
              </w:rPr>
              <w:t xml:space="preserve"> to </w:t>
            </w:r>
            <w:r w:rsidR="0088368F">
              <w:rPr>
                <w:rFonts w:ascii="FS Me" w:hAnsi="FS Me" w:cstheme="minorHAnsi"/>
              </w:rPr>
              <w:t>approve the 2020/21 forecast and assessment of the financial health gr</w:t>
            </w:r>
            <w:r w:rsidR="00D02A04">
              <w:rPr>
                <w:rFonts w:ascii="FS Me" w:hAnsi="FS Me" w:cstheme="minorHAnsi"/>
              </w:rPr>
              <w:t xml:space="preserve">ade for submission to the ESFA and note that it provided adequate assurance against the risks identified. </w:t>
            </w:r>
          </w:p>
          <w:p w14:paraId="1BD95171" w14:textId="71D0BC1D" w:rsidR="001D05CE" w:rsidRDefault="001D05CE" w:rsidP="00BC2B2C">
            <w:pPr>
              <w:pStyle w:val="NoSpacing"/>
              <w:rPr>
                <w:rFonts w:ascii="FS Me" w:hAnsi="FS Me" w:cstheme="minorHAnsi"/>
                <w:b/>
              </w:rPr>
            </w:pPr>
          </w:p>
        </w:tc>
      </w:tr>
      <w:tr w:rsidR="002B74EE" w:rsidRPr="00237A87" w14:paraId="185318E4" w14:textId="77777777" w:rsidTr="00575972">
        <w:tc>
          <w:tcPr>
            <w:tcW w:w="1413" w:type="dxa"/>
          </w:tcPr>
          <w:p w14:paraId="10101AA4" w14:textId="77777777" w:rsidR="008336A1" w:rsidRDefault="008336A1" w:rsidP="003A4ED8">
            <w:pPr>
              <w:pStyle w:val="NoSpacing"/>
              <w:jc w:val="center"/>
              <w:rPr>
                <w:rFonts w:ascii="FS Me" w:hAnsi="FS Me" w:cstheme="minorHAnsi"/>
                <w:b/>
              </w:rPr>
            </w:pPr>
          </w:p>
          <w:p w14:paraId="54DAB741" w14:textId="730E2AEA" w:rsidR="00BC2B2C" w:rsidRPr="00237A87" w:rsidRDefault="0088368F" w:rsidP="0088368F">
            <w:pPr>
              <w:pStyle w:val="NoSpacing"/>
              <w:jc w:val="center"/>
              <w:rPr>
                <w:rFonts w:ascii="FS Me" w:hAnsi="FS Me" w:cstheme="minorHAnsi"/>
                <w:b/>
              </w:rPr>
            </w:pPr>
            <w:r>
              <w:rPr>
                <w:rFonts w:ascii="FS Me" w:hAnsi="FS Me" w:cstheme="minorHAnsi"/>
                <w:b/>
              </w:rPr>
              <w:t>B21</w:t>
            </w:r>
            <w:r w:rsidR="00EF3659">
              <w:rPr>
                <w:rFonts w:ascii="FS Me" w:hAnsi="FS Me" w:cstheme="minorHAnsi"/>
                <w:b/>
              </w:rPr>
              <w:t>/</w:t>
            </w:r>
            <w:r>
              <w:rPr>
                <w:rFonts w:ascii="FS Me" w:hAnsi="FS Me" w:cstheme="minorHAnsi"/>
                <w:b/>
              </w:rPr>
              <w:t>011</w:t>
            </w:r>
          </w:p>
        </w:tc>
        <w:tc>
          <w:tcPr>
            <w:tcW w:w="7603" w:type="dxa"/>
          </w:tcPr>
          <w:p w14:paraId="65B522DC" w14:textId="77777777" w:rsidR="00BC2B2C" w:rsidRDefault="00BC2B2C" w:rsidP="00BC2B2C">
            <w:pPr>
              <w:pStyle w:val="NoSpacing"/>
              <w:rPr>
                <w:rFonts w:ascii="FS Me" w:hAnsi="FS Me" w:cstheme="minorHAnsi"/>
              </w:rPr>
            </w:pPr>
          </w:p>
          <w:p w14:paraId="3E684402" w14:textId="617983C8" w:rsidR="00CA1878" w:rsidRDefault="008336A1" w:rsidP="00BC2B2C">
            <w:pPr>
              <w:pStyle w:val="NoSpacing"/>
              <w:rPr>
                <w:rFonts w:ascii="FS Me" w:hAnsi="FS Me" w:cstheme="minorHAnsi"/>
                <w:b/>
              </w:rPr>
            </w:pPr>
            <w:r w:rsidRPr="000C4386">
              <w:rPr>
                <w:rFonts w:ascii="FS Me" w:hAnsi="FS Me" w:cstheme="minorHAnsi"/>
                <w:b/>
              </w:rPr>
              <w:t xml:space="preserve">Agenda Item </w:t>
            </w:r>
            <w:r w:rsidR="001D05CE">
              <w:rPr>
                <w:rFonts w:ascii="FS Me" w:hAnsi="FS Me" w:cstheme="minorHAnsi"/>
                <w:b/>
              </w:rPr>
              <w:t xml:space="preserve">No. </w:t>
            </w:r>
            <w:r w:rsidR="00EF3659">
              <w:rPr>
                <w:rFonts w:ascii="FS Me" w:hAnsi="FS Me" w:cstheme="minorHAnsi"/>
                <w:b/>
              </w:rPr>
              <w:t>11</w:t>
            </w:r>
            <w:r w:rsidR="00060E08">
              <w:rPr>
                <w:rFonts w:ascii="FS Me" w:hAnsi="FS Me" w:cstheme="minorHAnsi"/>
                <w:b/>
              </w:rPr>
              <w:t>:</w:t>
            </w:r>
            <w:r w:rsidR="004D396B">
              <w:rPr>
                <w:rFonts w:ascii="FS Me" w:hAnsi="FS Me" w:cstheme="minorHAnsi"/>
                <w:b/>
              </w:rPr>
              <w:t xml:space="preserve"> </w:t>
            </w:r>
            <w:r w:rsidR="0088368F">
              <w:rPr>
                <w:rFonts w:ascii="FS Me" w:hAnsi="FS Me" w:cstheme="minorHAnsi"/>
                <w:b/>
              </w:rPr>
              <w:t xml:space="preserve">Going Concern Assessment </w:t>
            </w:r>
          </w:p>
          <w:p w14:paraId="0DC189F1" w14:textId="77777777" w:rsidR="0088368F" w:rsidRDefault="0088368F" w:rsidP="00BC2B2C">
            <w:pPr>
              <w:pStyle w:val="NoSpacing"/>
              <w:rPr>
                <w:rFonts w:ascii="FS Me" w:hAnsi="FS Me" w:cstheme="minorHAnsi"/>
                <w:b/>
              </w:rPr>
            </w:pPr>
          </w:p>
          <w:p w14:paraId="0164FD55" w14:textId="2BFF8AF2" w:rsidR="00421FF8" w:rsidRDefault="00FE7CD8" w:rsidP="00BC2B2C">
            <w:pPr>
              <w:pStyle w:val="NoSpacing"/>
              <w:rPr>
                <w:rFonts w:ascii="FS Me" w:hAnsi="FS Me" w:cstheme="minorHAnsi"/>
              </w:rPr>
            </w:pPr>
            <w:r>
              <w:rPr>
                <w:rFonts w:ascii="FS Me" w:hAnsi="FS Me" w:cstheme="minorHAnsi"/>
              </w:rPr>
              <w:t xml:space="preserve">The </w:t>
            </w:r>
            <w:r w:rsidR="0088368F">
              <w:rPr>
                <w:rFonts w:ascii="FS Me" w:hAnsi="FS Me" w:cstheme="minorHAnsi"/>
              </w:rPr>
              <w:t>Vice Principal</w:t>
            </w:r>
            <w:r>
              <w:rPr>
                <w:rFonts w:ascii="FS Me" w:hAnsi="FS Me" w:cstheme="minorHAnsi"/>
              </w:rPr>
              <w:t xml:space="preserve"> </w:t>
            </w:r>
            <w:r w:rsidR="0088368F">
              <w:rPr>
                <w:rFonts w:ascii="FS Me" w:hAnsi="FS Me" w:cstheme="minorHAnsi"/>
              </w:rPr>
              <w:t xml:space="preserve">Finance </w:t>
            </w:r>
            <w:r>
              <w:rPr>
                <w:rFonts w:ascii="FS Me" w:hAnsi="FS Me" w:cstheme="minorHAnsi"/>
              </w:rPr>
              <w:t xml:space="preserve">presented </w:t>
            </w:r>
            <w:r w:rsidR="00D02A04">
              <w:rPr>
                <w:rFonts w:ascii="FS Me" w:hAnsi="FS Me" w:cstheme="minorHAnsi"/>
              </w:rPr>
              <w:t xml:space="preserve">the </w:t>
            </w:r>
            <w:r w:rsidR="0088368F">
              <w:rPr>
                <w:rFonts w:ascii="FS Me" w:hAnsi="FS Me" w:cstheme="minorHAnsi"/>
              </w:rPr>
              <w:t xml:space="preserve">going concern assessment for the College and its subsidiaries. </w:t>
            </w:r>
            <w:r w:rsidR="00BF041F">
              <w:rPr>
                <w:rFonts w:ascii="FS Me" w:hAnsi="FS Me" w:cstheme="minorHAnsi"/>
              </w:rPr>
              <w:t xml:space="preserve">It was noted that the work had been carried out in December and updated in January. The detailed report had been discussed at the Audit Committee including a detailed review of the reverse stress testing work. </w:t>
            </w:r>
          </w:p>
          <w:p w14:paraId="43B9B02D" w14:textId="2089508D" w:rsidR="00BF041F" w:rsidRDefault="00BF041F" w:rsidP="00BC2B2C">
            <w:pPr>
              <w:pStyle w:val="NoSpacing"/>
              <w:rPr>
                <w:rFonts w:ascii="FS Me" w:hAnsi="FS Me" w:cstheme="minorHAnsi"/>
              </w:rPr>
            </w:pPr>
          </w:p>
          <w:p w14:paraId="4EE3F136" w14:textId="6DB30742" w:rsidR="00BF041F" w:rsidRDefault="00BF041F" w:rsidP="00BC2B2C">
            <w:pPr>
              <w:pStyle w:val="NoSpacing"/>
              <w:rPr>
                <w:rFonts w:ascii="FS Me" w:hAnsi="FS Me" w:cstheme="minorHAnsi"/>
              </w:rPr>
            </w:pPr>
            <w:r>
              <w:rPr>
                <w:rFonts w:ascii="FS Me" w:hAnsi="FS Me" w:cstheme="minorHAnsi"/>
              </w:rPr>
              <w:t xml:space="preserve">The Vice Principal Finance noted that the College and its subsidiaries BCDC and Think were going concerns.  Governors also noted that although ITS had made significant progress in the last year, both it and Smartstyle </w:t>
            </w:r>
            <w:r w:rsidR="002B3B37">
              <w:rPr>
                <w:rFonts w:ascii="FS Me" w:hAnsi="FS Me" w:cstheme="minorHAnsi"/>
              </w:rPr>
              <w:t xml:space="preserve">had been affected by the impact of Covid-19 </w:t>
            </w:r>
            <w:r w:rsidR="00D02A04">
              <w:rPr>
                <w:rFonts w:ascii="FS Me" w:hAnsi="FS Me" w:cstheme="minorHAnsi"/>
              </w:rPr>
              <w:t xml:space="preserve">and </w:t>
            </w:r>
            <w:r>
              <w:rPr>
                <w:rFonts w:ascii="FS Me" w:hAnsi="FS Me" w:cstheme="minorHAnsi"/>
              </w:rPr>
              <w:t>would need further College backing for a period of 12 mo</w:t>
            </w:r>
            <w:r w:rsidR="002B3B37">
              <w:rPr>
                <w:rFonts w:ascii="FS Me" w:hAnsi="FS Me" w:cstheme="minorHAnsi"/>
              </w:rPr>
              <w:t>n</w:t>
            </w:r>
            <w:r>
              <w:rPr>
                <w:rFonts w:ascii="FS Me" w:hAnsi="FS Me" w:cstheme="minorHAnsi"/>
              </w:rPr>
              <w:t xml:space="preserve">ths to July 2022. </w:t>
            </w:r>
          </w:p>
          <w:p w14:paraId="21C7A10C" w14:textId="16245368" w:rsidR="002B3B37" w:rsidRDefault="002B3B37" w:rsidP="00BC2B2C">
            <w:pPr>
              <w:pStyle w:val="NoSpacing"/>
              <w:rPr>
                <w:rFonts w:ascii="FS Me" w:hAnsi="FS Me" w:cstheme="minorHAnsi"/>
              </w:rPr>
            </w:pPr>
          </w:p>
          <w:p w14:paraId="0AA086A0" w14:textId="3DDE9FF7" w:rsidR="002B3B37" w:rsidRDefault="002B3B37" w:rsidP="00BC2B2C">
            <w:pPr>
              <w:pStyle w:val="NoSpacing"/>
              <w:rPr>
                <w:rFonts w:ascii="FS Me" w:hAnsi="FS Me" w:cstheme="minorHAnsi"/>
              </w:rPr>
            </w:pPr>
            <w:r>
              <w:rPr>
                <w:rFonts w:ascii="FS Me" w:hAnsi="FS Me" w:cstheme="minorHAnsi"/>
              </w:rPr>
              <w:t xml:space="preserve">The Chair of the Audit Committee confirmed that the Audit Committee had been through the detailed going concern reports and had challenged and interrogated the detail in the presence of the external auditors. </w:t>
            </w:r>
          </w:p>
          <w:p w14:paraId="20ABA644" w14:textId="205BB272" w:rsidR="002B3B37" w:rsidRDefault="002B3B37" w:rsidP="00BC2B2C">
            <w:pPr>
              <w:pStyle w:val="NoSpacing"/>
              <w:rPr>
                <w:rFonts w:ascii="FS Me" w:hAnsi="FS Me" w:cstheme="minorHAnsi"/>
              </w:rPr>
            </w:pPr>
          </w:p>
          <w:p w14:paraId="78D994E7" w14:textId="4397D71B" w:rsidR="002B3B37" w:rsidRDefault="002B3B37" w:rsidP="00BC2B2C">
            <w:pPr>
              <w:pStyle w:val="NoSpacing"/>
              <w:rPr>
                <w:rFonts w:ascii="FS Me" w:hAnsi="FS Me" w:cstheme="minorHAnsi"/>
              </w:rPr>
            </w:pPr>
            <w:r>
              <w:rPr>
                <w:rFonts w:ascii="FS Me" w:hAnsi="FS Me" w:cstheme="minorHAnsi"/>
              </w:rPr>
              <w:t xml:space="preserve">The Chair of ITS and Smartstyle confirmed the challenges faced by the subsidiaries and noted the work that they had undertaken to reduce costs. </w:t>
            </w:r>
          </w:p>
          <w:p w14:paraId="5E391CD5" w14:textId="3F90165C" w:rsidR="000F3F7D" w:rsidRDefault="000F3F7D" w:rsidP="00BC2B2C">
            <w:pPr>
              <w:pStyle w:val="NoSpacing"/>
              <w:rPr>
                <w:rFonts w:ascii="FS Me" w:hAnsi="FS Me" w:cstheme="minorHAnsi"/>
              </w:rPr>
            </w:pPr>
          </w:p>
          <w:p w14:paraId="4556F4CD" w14:textId="77777777" w:rsidR="0088368F" w:rsidRDefault="00CB4BD3" w:rsidP="00BC2B2C">
            <w:pPr>
              <w:pStyle w:val="NoSpacing"/>
              <w:rPr>
                <w:rFonts w:ascii="FS Me" w:hAnsi="FS Me" w:cstheme="minorHAnsi"/>
              </w:rPr>
            </w:pPr>
            <w:r>
              <w:rPr>
                <w:rFonts w:ascii="FS Me" w:hAnsi="FS Me" w:cstheme="minorHAnsi"/>
              </w:rPr>
              <w:t xml:space="preserve">It was </w:t>
            </w:r>
            <w:r w:rsidRPr="00CB4BD3">
              <w:rPr>
                <w:rFonts w:ascii="FS Me" w:hAnsi="FS Me" w:cstheme="minorHAnsi"/>
                <w:b/>
              </w:rPr>
              <w:t>RESOLVED</w:t>
            </w:r>
            <w:r>
              <w:rPr>
                <w:rFonts w:ascii="FS Me" w:hAnsi="FS Me" w:cstheme="minorHAnsi"/>
              </w:rPr>
              <w:t xml:space="preserve"> </w:t>
            </w:r>
            <w:r w:rsidR="007F0A8A">
              <w:rPr>
                <w:rFonts w:ascii="FS Me" w:hAnsi="FS Me" w:cstheme="minorHAnsi"/>
              </w:rPr>
              <w:t xml:space="preserve">to </w:t>
            </w:r>
            <w:r w:rsidR="001E3238">
              <w:rPr>
                <w:rFonts w:ascii="FS Me" w:hAnsi="FS Me" w:cstheme="minorHAnsi"/>
              </w:rPr>
              <w:t xml:space="preserve">approve the </w:t>
            </w:r>
            <w:r w:rsidR="0088368F">
              <w:rPr>
                <w:rFonts w:ascii="FS Me" w:hAnsi="FS Me" w:cstheme="minorHAnsi"/>
              </w:rPr>
              <w:t xml:space="preserve">assessment that the College group is going concern. </w:t>
            </w:r>
          </w:p>
          <w:p w14:paraId="2294DAA1" w14:textId="77777777" w:rsidR="0088368F" w:rsidRDefault="0088368F" w:rsidP="00BC2B2C">
            <w:pPr>
              <w:pStyle w:val="NoSpacing"/>
              <w:rPr>
                <w:rFonts w:ascii="FS Me" w:hAnsi="FS Me" w:cstheme="minorHAnsi"/>
              </w:rPr>
            </w:pPr>
          </w:p>
          <w:p w14:paraId="1A19BE3C" w14:textId="77777777" w:rsidR="007D7784" w:rsidRDefault="0088368F" w:rsidP="002B3B37">
            <w:pPr>
              <w:pStyle w:val="NoSpacing"/>
              <w:rPr>
                <w:rFonts w:ascii="FS Me" w:hAnsi="FS Me" w:cstheme="minorHAnsi"/>
              </w:rPr>
            </w:pPr>
            <w:r>
              <w:rPr>
                <w:rFonts w:ascii="FS Me" w:hAnsi="FS Me" w:cstheme="minorHAnsi"/>
              </w:rPr>
              <w:t xml:space="preserve">It was </w:t>
            </w:r>
            <w:r w:rsidRPr="0088368F">
              <w:rPr>
                <w:rFonts w:ascii="FS Me" w:hAnsi="FS Me" w:cstheme="minorHAnsi"/>
                <w:b/>
              </w:rPr>
              <w:t>RESOLVED</w:t>
            </w:r>
            <w:r>
              <w:rPr>
                <w:rFonts w:ascii="FS Me" w:hAnsi="FS Me" w:cstheme="minorHAnsi"/>
              </w:rPr>
              <w:t xml:space="preserve"> to approve the issuing of letters of financial support to ITS and Smartstyle up to July 2022. </w:t>
            </w:r>
          </w:p>
          <w:p w14:paraId="77FCD8E0" w14:textId="77777777" w:rsidR="002B3B37" w:rsidRDefault="002B3B37" w:rsidP="002B3B37">
            <w:pPr>
              <w:pStyle w:val="NoSpacing"/>
              <w:rPr>
                <w:rFonts w:ascii="FS Me" w:hAnsi="FS Me" w:cstheme="minorHAnsi"/>
              </w:rPr>
            </w:pPr>
          </w:p>
          <w:p w14:paraId="2BE5574E" w14:textId="14901EDE" w:rsidR="002B3B37" w:rsidRPr="00237A87" w:rsidRDefault="002B3B37" w:rsidP="002B3B37">
            <w:pPr>
              <w:pStyle w:val="NoSpacing"/>
              <w:rPr>
                <w:rFonts w:ascii="FS Me" w:hAnsi="FS Me" w:cstheme="minorHAnsi"/>
              </w:rPr>
            </w:pPr>
          </w:p>
        </w:tc>
      </w:tr>
      <w:tr w:rsidR="002B74EE" w:rsidRPr="00237A87" w14:paraId="323E943C" w14:textId="77777777" w:rsidTr="00575972">
        <w:tc>
          <w:tcPr>
            <w:tcW w:w="1413" w:type="dxa"/>
          </w:tcPr>
          <w:p w14:paraId="5CC74A9F" w14:textId="77777777" w:rsidR="000B08EC" w:rsidRDefault="000B08EC" w:rsidP="00BC2B2C">
            <w:pPr>
              <w:pStyle w:val="NoSpacing"/>
              <w:jc w:val="center"/>
              <w:rPr>
                <w:rFonts w:ascii="FS Me" w:hAnsi="FS Me" w:cstheme="minorHAnsi"/>
                <w:b/>
              </w:rPr>
            </w:pPr>
          </w:p>
          <w:p w14:paraId="6486A2A1" w14:textId="790B2174" w:rsidR="000B08EC" w:rsidRPr="00237A87" w:rsidRDefault="00EF3659" w:rsidP="0088368F">
            <w:pPr>
              <w:pStyle w:val="NoSpacing"/>
              <w:jc w:val="center"/>
              <w:rPr>
                <w:rFonts w:ascii="FS Me" w:hAnsi="FS Me" w:cstheme="minorHAnsi"/>
                <w:b/>
              </w:rPr>
            </w:pPr>
            <w:r>
              <w:rPr>
                <w:rFonts w:ascii="FS Me" w:hAnsi="FS Me" w:cstheme="minorHAnsi"/>
                <w:b/>
              </w:rPr>
              <w:t>B2</w:t>
            </w:r>
            <w:r w:rsidR="0088368F">
              <w:rPr>
                <w:rFonts w:ascii="FS Me" w:hAnsi="FS Me" w:cstheme="minorHAnsi"/>
                <w:b/>
              </w:rPr>
              <w:t>1</w:t>
            </w:r>
            <w:r>
              <w:rPr>
                <w:rFonts w:ascii="FS Me" w:hAnsi="FS Me" w:cstheme="minorHAnsi"/>
                <w:b/>
              </w:rPr>
              <w:t>/</w:t>
            </w:r>
            <w:r w:rsidR="0088368F">
              <w:rPr>
                <w:rFonts w:ascii="FS Me" w:hAnsi="FS Me" w:cstheme="minorHAnsi"/>
                <w:b/>
              </w:rPr>
              <w:t>012</w:t>
            </w:r>
          </w:p>
        </w:tc>
        <w:tc>
          <w:tcPr>
            <w:tcW w:w="7603" w:type="dxa"/>
          </w:tcPr>
          <w:p w14:paraId="1C19F7C5" w14:textId="77777777" w:rsidR="000B08EC" w:rsidRDefault="000B08EC" w:rsidP="006226BD">
            <w:pPr>
              <w:pStyle w:val="NoSpacing"/>
              <w:rPr>
                <w:rFonts w:ascii="FS Me" w:hAnsi="FS Me" w:cstheme="minorHAnsi"/>
              </w:rPr>
            </w:pPr>
          </w:p>
          <w:p w14:paraId="5F3067E2" w14:textId="77777777" w:rsidR="0088368F" w:rsidRDefault="000B08EC" w:rsidP="006226BD">
            <w:pPr>
              <w:pStyle w:val="NoSpacing"/>
              <w:rPr>
                <w:rFonts w:ascii="FS Me" w:hAnsi="FS Me" w:cstheme="minorHAnsi"/>
                <w:b/>
              </w:rPr>
            </w:pPr>
            <w:r w:rsidRPr="000B08EC">
              <w:rPr>
                <w:rFonts w:ascii="FS Me" w:hAnsi="FS Me" w:cstheme="minorHAnsi"/>
                <w:b/>
              </w:rPr>
              <w:t xml:space="preserve">Agenda Item </w:t>
            </w:r>
            <w:r w:rsidR="00EF3659">
              <w:rPr>
                <w:rFonts w:ascii="FS Me" w:hAnsi="FS Me" w:cstheme="minorHAnsi"/>
                <w:b/>
              </w:rPr>
              <w:t>No. 12</w:t>
            </w:r>
            <w:r w:rsidRPr="000B08EC">
              <w:rPr>
                <w:rFonts w:ascii="FS Me" w:hAnsi="FS Me" w:cstheme="minorHAnsi"/>
                <w:b/>
              </w:rPr>
              <w:t xml:space="preserve">: </w:t>
            </w:r>
            <w:r w:rsidR="0088368F">
              <w:rPr>
                <w:rFonts w:ascii="FS Me" w:hAnsi="FS Me" w:cstheme="minorHAnsi"/>
                <w:b/>
              </w:rPr>
              <w:t xml:space="preserve">Financial Statements </w:t>
            </w:r>
          </w:p>
          <w:p w14:paraId="30AACC69" w14:textId="11E41BFF" w:rsidR="0088368F" w:rsidRDefault="0088368F" w:rsidP="006226BD">
            <w:pPr>
              <w:pStyle w:val="NoSpacing"/>
              <w:rPr>
                <w:rFonts w:ascii="FS Me" w:hAnsi="FS Me" w:cstheme="minorHAnsi"/>
              </w:rPr>
            </w:pPr>
            <w:r>
              <w:rPr>
                <w:rFonts w:ascii="FS Me" w:hAnsi="FS Me" w:cstheme="minorHAnsi"/>
              </w:rPr>
              <w:t xml:space="preserve">The Vice Principal Finance presented the audited financial statements for the College and its subsidiaries for the year to July 21 2020. </w:t>
            </w:r>
            <w:r w:rsidR="0042734D">
              <w:rPr>
                <w:rFonts w:ascii="FS Me" w:hAnsi="FS Me" w:cstheme="minorHAnsi"/>
              </w:rPr>
              <w:t xml:space="preserve">It was noted </w:t>
            </w:r>
            <w:r w:rsidR="0042734D">
              <w:rPr>
                <w:rFonts w:ascii="FS Me" w:hAnsi="FS Me" w:cstheme="minorHAnsi"/>
              </w:rPr>
              <w:lastRenderedPageBreak/>
              <w:t>that the financial statements have been presented to the Audit Committee</w:t>
            </w:r>
            <w:r w:rsidR="00BA73D3">
              <w:rPr>
                <w:rFonts w:ascii="FS Me" w:hAnsi="FS Me" w:cstheme="minorHAnsi"/>
              </w:rPr>
              <w:t xml:space="preserve"> and changes made since this meeting had been included in the appendices. </w:t>
            </w:r>
          </w:p>
          <w:p w14:paraId="7712B9A2" w14:textId="65E467D8" w:rsidR="00BA73D3" w:rsidRDefault="00BA73D3" w:rsidP="006226BD">
            <w:pPr>
              <w:pStyle w:val="NoSpacing"/>
              <w:rPr>
                <w:rFonts w:ascii="FS Me" w:hAnsi="FS Me" w:cstheme="minorHAnsi"/>
              </w:rPr>
            </w:pPr>
          </w:p>
          <w:p w14:paraId="0670C567" w14:textId="031B461B" w:rsidR="00BA73D3" w:rsidRDefault="00BA73D3" w:rsidP="006226BD">
            <w:pPr>
              <w:pStyle w:val="NoSpacing"/>
              <w:rPr>
                <w:rFonts w:ascii="FS Me" w:hAnsi="FS Me" w:cstheme="minorHAnsi"/>
              </w:rPr>
            </w:pPr>
            <w:r>
              <w:rPr>
                <w:rFonts w:ascii="FS Me" w:hAnsi="FS Me" w:cstheme="minorHAnsi"/>
              </w:rPr>
              <w:t xml:space="preserve">The Vice Principal Finance noted that the overall group results remained in line with the December reporting and that an unqualified and clean report had been presented by the auditors. A </w:t>
            </w:r>
            <w:r w:rsidR="00B00F73">
              <w:rPr>
                <w:rFonts w:ascii="FS Me" w:hAnsi="FS Me" w:cstheme="minorHAnsi"/>
              </w:rPr>
              <w:t>number</w:t>
            </w:r>
            <w:r>
              <w:rPr>
                <w:rFonts w:ascii="FS Me" w:hAnsi="FS Me" w:cstheme="minorHAnsi"/>
              </w:rPr>
              <w:t xml:space="preserve"> of small </w:t>
            </w:r>
            <w:r w:rsidR="00B00F73">
              <w:rPr>
                <w:rFonts w:ascii="FS Me" w:hAnsi="FS Me" w:cstheme="minorHAnsi"/>
              </w:rPr>
              <w:t>recommendations</w:t>
            </w:r>
            <w:r>
              <w:rPr>
                <w:rFonts w:ascii="FS Me" w:hAnsi="FS Me" w:cstheme="minorHAnsi"/>
              </w:rPr>
              <w:t xml:space="preserve"> made by the auditors had been accepted by the College. </w:t>
            </w:r>
          </w:p>
          <w:p w14:paraId="42F65377" w14:textId="6F8069A9" w:rsidR="00BA73D3" w:rsidRDefault="00BA73D3" w:rsidP="006226BD">
            <w:pPr>
              <w:pStyle w:val="NoSpacing"/>
              <w:rPr>
                <w:rFonts w:ascii="FS Me" w:hAnsi="FS Me" w:cstheme="minorHAnsi"/>
              </w:rPr>
            </w:pPr>
          </w:p>
          <w:p w14:paraId="2C627E71" w14:textId="5338EE5A" w:rsidR="00BA73D3" w:rsidRDefault="00BA73D3" w:rsidP="006226BD">
            <w:pPr>
              <w:pStyle w:val="NoSpacing"/>
              <w:rPr>
                <w:rFonts w:ascii="FS Me" w:hAnsi="FS Me" w:cstheme="minorHAnsi"/>
              </w:rPr>
            </w:pPr>
            <w:r>
              <w:rPr>
                <w:rFonts w:ascii="FS Me" w:hAnsi="FS Me" w:cstheme="minorHAnsi"/>
              </w:rPr>
              <w:t xml:space="preserve">Governors noted that the financial statements would </w:t>
            </w:r>
            <w:r w:rsidR="00BC4A99">
              <w:rPr>
                <w:rFonts w:ascii="FS Me" w:hAnsi="FS Me" w:cstheme="minorHAnsi"/>
              </w:rPr>
              <w:t>be</w:t>
            </w:r>
            <w:r>
              <w:rPr>
                <w:rFonts w:ascii="FS Me" w:hAnsi="FS Me" w:cstheme="minorHAnsi"/>
              </w:rPr>
              <w:t xml:space="preserve"> signed electronically by </w:t>
            </w:r>
            <w:r w:rsidR="00B00F73">
              <w:rPr>
                <w:rFonts w:ascii="FS Me" w:hAnsi="FS Me" w:cstheme="minorHAnsi"/>
              </w:rPr>
              <w:t>DocuSign</w:t>
            </w:r>
            <w:r>
              <w:rPr>
                <w:rFonts w:ascii="FS Me" w:hAnsi="FS Me" w:cstheme="minorHAnsi"/>
              </w:rPr>
              <w:t xml:space="preserve"> by the Principal and the Chair after the Board meeting. </w:t>
            </w:r>
          </w:p>
          <w:p w14:paraId="4D8567F4" w14:textId="22549167" w:rsidR="00BA73D3" w:rsidRDefault="00BA73D3" w:rsidP="006226BD">
            <w:pPr>
              <w:pStyle w:val="NoSpacing"/>
              <w:rPr>
                <w:rFonts w:ascii="FS Me" w:hAnsi="FS Me" w:cstheme="minorHAnsi"/>
              </w:rPr>
            </w:pPr>
          </w:p>
          <w:p w14:paraId="215AEACC" w14:textId="22447F5A" w:rsidR="00BA73D3" w:rsidRDefault="00BA73D3" w:rsidP="006226BD">
            <w:pPr>
              <w:pStyle w:val="NoSpacing"/>
              <w:rPr>
                <w:rFonts w:ascii="FS Me" w:hAnsi="FS Me" w:cstheme="minorHAnsi"/>
              </w:rPr>
            </w:pPr>
            <w:r>
              <w:rPr>
                <w:rFonts w:ascii="FS Me" w:hAnsi="FS Me" w:cstheme="minorHAnsi"/>
              </w:rPr>
              <w:t>The Vice P</w:t>
            </w:r>
            <w:r w:rsidR="00B00F73">
              <w:rPr>
                <w:rFonts w:ascii="FS Me" w:hAnsi="FS Me" w:cstheme="minorHAnsi"/>
              </w:rPr>
              <w:t xml:space="preserve">rincipal Finance noted that the College was still waiting for bank confirmations relating to ITS and Smartstyle which may impact on final submission to the ESFA by January 31. </w:t>
            </w:r>
          </w:p>
          <w:p w14:paraId="3557A2FF" w14:textId="77777777" w:rsidR="0088368F" w:rsidRDefault="0088368F" w:rsidP="006226BD">
            <w:pPr>
              <w:pStyle w:val="NoSpacing"/>
              <w:rPr>
                <w:rFonts w:ascii="FS Me" w:hAnsi="FS Me" w:cstheme="minorHAnsi"/>
              </w:rPr>
            </w:pPr>
          </w:p>
          <w:p w14:paraId="46A3ED1C" w14:textId="40A16D93" w:rsidR="000B08EC" w:rsidRDefault="0088368F" w:rsidP="006226BD">
            <w:pPr>
              <w:pStyle w:val="NoSpacing"/>
              <w:rPr>
                <w:rFonts w:ascii="FS Me" w:hAnsi="FS Me" w:cstheme="minorHAnsi"/>
              </w:rPr>
            </w:pPr>
            <w:r>
              <w:rPr>
                <w:rFonts w:ascii="FS Me" w:hAnsi="FS Me" w:cstheme="minorHAnsi"/>
              </w:rPr>
              <w:t xml:space="preserve">It was </w:t>
            </w:r>
            <w:r w:rsidRPr="002204FE">
              <w:rPr>
                <w:rFonts w:ascii="FS Me" w:hAnsi="FS Me" w:cstheme="minorHAnsi"/>
                <w:b/>
              </w:rPr>
              <w:t>RESOLVED</w:t>
            </w:r>
            <w:r>
              <w:rPr>
                <w:rFonts w:ascii="FS Me" w:hAnsi="FS Me" w:cstheme="minorHAnsi"/>
              </w:rPr>
              <w:t xml:space="preserve"> to approve the financial statements for the College and its </w:t>
            </w:r>
            <w:r w:rsidR="002204FE">
              <w:rPr>
                <w:rFonts w:ascii="FS Me" w:hAnsi="FS Me" w:cstheme="minorHAnsi"/>
              </w:rPr>
              <w:t xml:space="preserve">subsidiaries. </w:t>
            </w:r>
          </w:p>
          <w:p w14:paraId="0BF585A2" w14:textId="4E2BED67" w:rsidR="002204FE" w:rsidRDefault="002204FE" w:rsidP="006226BD">
            <w:pPr>
              <w:pStyle w:val="NoSpacing"/>
              <w:rPr>
                <w:rFonts w:ascii="FS Me" w:hAnsi="FS Me" w:cstheme="minorHAnsi"/>
              </w:rPr>
            </w:pPr>
          </w:p>
          <w:p w14:paraId="3F870C93" w14:textId="78B232CE" w:rsidR="0059651C" w:rsidRDefault="002204FE" w:rsidP="00C31F64">
            <w:pPr>
              <w:pStyle w:val="NoSpacing"/>
              <w:rPr>
                <w:rFonts w:ascii="FS Me" w:hAnsi="FS Me" w:cstheme="minorHAnsi"/>
              </w:rPr>
            </w:pPr>
            <w:r>
              <w:rPr>
                <w:rFonts w:ascii="FS Me" w:hAnsi="FS Me" w:cstheme="minorHAnsi"/>
              </w:rPr>
              <w:t xml:space="preserve">It was </w:t>
            </w:r>
            <w:r w:rsidRPr="002204FE">
              <w:rPr>
                <w:rFonts w:ascii="FS Me" w:hAnsi="FS Me" w:cstheme="minorHAnsi"/>
                <w:b/>
              </w:rPr>
              <w:t>RESOLVED</w:t>
            </w:r>
            <w:r>
              <w:rPr>
                <w:rFonts w:ascii="FS Me" w:hAnsi="FS Me" w:cstheme="minorHAnsi"/>
              </w:rPr>
              <w:t xml:space="preserve"> to approve the issuing of letters of representation to Grant Thornton. </w:t>
            </w:r>
            <w:r w:rsidR="00C31F64">
              <w:rPr>
                <w:rFonts w:ascii="FS Me" w:hAnsi="FS Me" w:cstheme="minorHAnsi"/>
              </w:rPr>
              <w:t xml:space="preserve"> </w:t>
            </w:r>
          </w:p>
          <w:p w14:paraId="0C7CFE90" w14:textId="4240804E" w:rsidR="00C31F64" w:rsidRDefault="00C31F64" w:rsidP="00C31F64">
            <w:pPr>
              <w:pStyle w:val="NoSpacing"/>
              <w:rPr>
                <w:rFonts w:ascii="FS Me" w:hAnsi="FS Me" w:cstheme="minorHAnsi"/>
              </w:rPr>
            </w:pPr>
          </w:p>
        </w:tc>
      </w:tr>
      <w:tr w:rsidR="002B74EE" w:rsidRPr="00237A87" w14:paraId="4D143BA3" w14:textId="77777777" w:rsidTr="00575972">
        <w:tc>
          <w:tcPr>
            <w:tcW w:w="1413" w:type="dxa"/>
          </w:tcPr>
          <w:p w14:paraId="25C984EF" w14:textId="77777777" w:rsidR="000B08EC" w:rsidRDefault="000B08EC" w:rsidP="00BC2B2C">
            <w:pPr>
              <w:pStyle w:val="NoSpacing"/>
              <w:jc w:val="center"/>
              <w:rPr>
                <w:rFonts w:ascii="FS Me" w:hAnsi="FS Me" w:cstheme="minorHAnsi"/>
                <w:b/>
              </w:rPr>
            </w:pPr>
          </w:p>
          <w:p w14:paraId="3EFD9513" w14:textId="3526209B" w:rsidR="000B08EC" w:rsidRDefault="002204FE" w:rsidP="00BC2B2C">
            <w:pPr>
              <w:pStyle w:val="NoSpacing"/>
              <w:jc w:val="center"/>
              <w:rPr>
                <w:rFonts w:ascii="FS Me" w:hAnsi="FS Me" w:cstheme="minorHAnsi"/>
                <w:b/>
              </w:rPr>
            </w:pPr>
            <w:r>
              <w:rPr>
                <w:rFonts w:ascii="FS Me" w:hAnsi="FS Me" w:cstheme="minorHAnsi"/>
                <w:b/>
              </w:rPr>
              <w:t>B21</w:t>
            </w:r>
            <w:r w:rsidR="000B08EC">
              <w:rPr>
                <w:rFonts w:ascii="FS Me" w:hAnsi="FS Me" w:cstheme="minorHAnsi"/>
                <w:b/>
              </w:rPr>
              <w:t>/</w:t>
            </w:r>
            <w:r>
              <w:rPr>
                <w:rFonts w:ascii="FS Me" w:hAnsi="FS Me" w:cstheme="minorHAnsi"/>
                <w:b/>
              </w:rPr>
              <w:t>013</w:t>
            </w:r>
          </w:p>
          <w:p w14:paraId="214CC1FC" w14:textId="77777777" w:rsidR="000B08EC" w:rsidRDefault="000B08EC" w:rsidP="00BC2B2C">
            <w:pPr>
              <w:pStyle w:val="NoSpacing"/>
              <w:jc w:val="center"/>
              <w:rPr>
                <w:rFonts w:ascii="FS Me" w:hAnsi="FS Me" w:cstheme="minorHAnsi"/>
                <w:b/>
              </w:rPr>
            </w:pPr>
          </w:p>
        </w:tc>
        <w:tc>
          <w:tcPr>
            <w:tcW w:w="7603" w:type="dxa"/>
          </w:tcPr>
          <w:p w14:paraId="18BAB059" w14:textId="77777777" w:rsidR="000B08EC" w:rsidRDefault="000B08EC" w:rsidP="006226BD">
            <w:pPr>
              <w:pStyle w:val="NoSpacing"/>
              <w:rPr>
                <w:rFonts w:ascii="FS Me" w:hAnsi="FS Me" w:cstheme="minorHAnsi"/>
              </w:rPr>
            </w:pPr>
          </w:p>
          <w:p w14:paraId="620D8E41" w14:textId="485D3AFF" w:rsidR="00864C7A" w:rsidRDefault="00CD6462" w:rsidP="006226BD">
            <w:pPr>
              <w:pStyle w:val="NoSpacing"/>
              <w:rPr>
                <w:rFonts w:ascii="FS Me" w:hAnsi="FS Me" w:cstheme="minorHAnsi"/>
                <w:b/>
              </w:rPr>
            </w:pPr>
            <w:r>
              <w:rPr>
                <w:rFonts w:ascii="FS Me" w:hAnsi="FS Me" w:cstheme="minorHAnsi"/>
                <w:b/>
              </w:rPr>
              <w:t xml:space="preserve">Agenda Item </w:t>
            </w:r>
            <w:r w:rsidR="003D2744">
              <w:rPr>
                <w:rFonts w:ascii="FS Me" w:hAnsi="FS Me" w:cstheme="minorHAnsi"/>
                <w:b/>
              </w:rPr>
              <w:t xml:space="preserve">No. </w:t>
            </w:r>
            <w:r w:rsidR="001E3238">
              <w:rPr>
                <w:rFonts w:ascii="FS Me" w:hAnsi="FS Me" w:cstheme="minorHAnsi"/>
                <w:b/>
              </w:rPr>
              <w:t>1</w:t>
            </w:r>
            <w:r w:rsidR="00EF3659">
              <w:rPr>
                <w:rFonts w:ascii="FS Me" w:hAnsi="FS Me" w:cstheme="minorHAnsi"/>
                <w:b/>
              </w:rPr>
              <w:t>3</w:t>
            </w:r>
            <w:r w:rsidR="000B08EC" w:rsidRPr="00721ABD">
              <w:rPr>
                <w:rFonts w:ascii="FS Me" w:hAnsi="FS Me" w:cstheme="minorHAnsi"/>
                <w:b/>
              </w:rPr>
              <w:t xml:space="preserve">: </w:t>
            </w:r>
            <w:r w:rsidR="002204FE">
              <w:rPr>
                <w:rFonts w:ascii="FS Me" w:hAnsi="FS Me" w:cstheme="minorHAnsi"/>
                <w:b/>
              </w:rPr>
              <w:t xml:space="preserve">Annual Audit Committee Report </w:t>
            </w:r>
          </w:p>
          <w:p w14:paraId="3BAD2387" w14:textId="52A99768" w:rsidR="00B00F73" w:rsidRDefault="00B00F73" w:rsidP="006226BD">
            <w:pPr>
              <w:pStyle w:val="NoSpacing"/>
              <w:rPr>
                <w:rFonts w:ascii="FS Me" w:hAnsi="FS Me" w:cstheme="minorHAnsi"/>
                <w:b/>
              </w:rPr>
            </w:pPr>
          </w:p>
          <w:p w14:paraId="4F223F75" w14:textId="7B27CBFF" w:rsidR="00B00F73" w:rsidRDefault="00B00F73" w:rsidP="006226BD">
            <w:pPr>
              <w:pStyle w:val="NoSpacing"/>
              <w:rPr>
                <w:rFonts w:ascii="FS Me" w:hAnsi="FS Me" w:cstheme="minorHAnsi"/>
                <w:b/>
              </w:rPr>
            </w:pPr>
            <w:r>
              <w:rPr>
                <w:rFonts w:ascii="FS Me" w:hAnsi="FS Me" w:cstheme="minorHAnsi"/>
              </w:rPr>
              <w:t xml:space="preserve">The Chair of the Audit Committee presented the Annual Audit Committee Report and noted that it covered the internal and external audit programmes, Board Assurance Framework as well as the policies and procedures covered by the Audit Committee. </w:t>
            </w:r>
            <w:r w:rsidR="00B73ED0">
              <w:rPr>
                <w:rFonts w:ascii="FS Me" w:hAnsi="FS Me" w:cstheme="minorHAnsi"/>
              </w:rPr>
              <w:t xml:space="preserve">Governors noted that all internal audits had been positive in the previous year and that all recommendations had been implemented. </w:t>
            </w:r>
          </w:p>
          <w:p w14:paraId="07036A6B" w14:textId="77777777" w:rsidR="002204FE" w:rsidRDefault="002204FE" w:rsidP="006226BD">
            <w:pPr>
              <w:pStyle w:val="NoSpacing"/>
              <w:rPr>
                <w:rFonts w:ascii="FS Me" w:hAnsi="FS Me" w:cstheme="minorHAnsi"/>
                <w:b/>
              </w:rPr>
            </w:pPr>
          </w:p>
          <w:p w14:paraId="3AFB25AA" w14:textId="77777777" w:rsidR="000A507B" w:rsidRDefault="00721ABD" w:rsidP="000A507B">
            <w:pPr>
              <w:pStyle w:val="NoSpacing"/>
              <w:rPr>
                <w:rFonts w:ascii="FS Me" w:hAnsi="FS Me" w:cstheme="minorHAnsi"/>
              </w:rPr>
            </w:pPr>
            <w:r>
              <w:rPr>
                <w:rFonts w:ascii="FS Me" w:hAnsi="FS Me" w:cstheme="minorHAnsi"/>
              </w:rPr>
              <w:t xml:space="preserve">It was </w:t>
            </w:r>
            <w:r w:rsidRPr="00721ABD">
              <w:rPr>
                <w:rFonts w:ascii="FS Me" w:hAnsi="FS Me" w:cstheme="minorHAnsi"/>
                <w:b/>
              </w:rPr>
              <w:t>RESOLVED</w:t>
            </w:r>
            <w:r>
              <w:rPr>
                <w:rFonts w:ascii="FS Me" w:hAnsi="FS Me" w:cstheme="minorHAnsi"/>
              </w:rPr>
              <w:t xml:space="preserve"> to</w:t>
            </w:r>
            <w:r w:rsidR="001E3238">
              <w:rPr>
                <w:rFonts w:ascii="FS Me" w:hAnsi="FS Me" w:cstheme="minorHAnsi"/>
              </w:rPr>
              <w:t xml:space="preserve"> </w:t>
            </w:r>
            <w:r w:rsidR="002204FE">
              <w:rPr>
                <w:rFonts w:ascii="FS Me" w:hAnsi="FS Me" w:cstheme="minorHAnsi"/>
              </w:rPr>
              <w:t>approve the Annual Audit Committee Annual Report</w:t>
            </w:r>
            <w:r w:rsidR="000A507B">
              <w:rPr>
                <w:rFonts w:ascii="FS Me" w:hAnsi="FS Me" w:cstheme="minorHAnsi"/>
              </w:rPr>
              <w:t xml:space="preserve"> and note that it provided adequate assurance against the risks identified. </w:t>
            </w:r>
          </w:p>
          <w:p w14:paraId="044458ED" w14:textId="2B9191B5" w:rsidR="003D2744" w:rsidRDefault="003D2744" w:rsidP="003D2744">
            <w:pPr>
              <w:pStyle w:val="NoSpacing"/>
              <w:rPr>
                <w:rFonts w:ascii="FS Me" w:hAnsi="FS Me" w:cstheme="minorHAnsi"/>
              </w:rPr>
            </w:pPr>
          </w:p>
        </w:tc>
      </w:tr>
      <w:tr w:rsidR="002B74EE" w:rsidRPr="00237A87" w14:paraId="2B592249" w14:textId="77777777" w:rsidTr="00575972">
        <w:tc>
          <w:tcPr>
            <w:tcW w:w="1413" w:type="dxa"/>
          </w:tcPr>
          <w:p w14:paraId="4F6A2E0C" w14:textId="77777777" w:rsidR="0058341E" w:rsidRDefault="0058341E" w:rsidP="0058341E">
            <w:pPr>
              <w:pStyle w:val="NoSpacing"/>
              <w:jc w:val="center"/>
              <w:rPr>
                <w:rFonts w:ascii="FS Me" w:hAnsi="FS Me" w:cstheme="minorHAnsi"/>
                <w:b/>
              </w:rPr>
            </w:pPr>
          </w:p>
          <w:p w14:paraId="233C9A44" w14:textId="77777777" w:rsidR="00EF3659" w:rsidRDefault="00EF3659" w:rsidP="0058341E">
            <w:pPr>
              <w:pStyle w:val="NoSpacing"/>
              <w:jc w:val="center"/>
              <w:rPr>
                <w:rFonts w:ascii="FS Me" w:hAnsi="FS Me" w:cstheme="minorHAnsi"/>
                <w:b/>
              </w:rPr>
            </w:pPr>
          </w:p>
          <w:p w14:paraId="0E03C47E" w14:textId="36A69C44" w:rsidR="0058341E" w:rsidRDefault="002204FE" w:rsidP="002204FE">
            <w:pPr>
              <w:pStyle w:val="NoSpacing"/>
              <w:jc w:val="center"/>
              <w:rPr>
                <w:rFonts w:ascii="FS Me" w:hAnsi="FS Me" w:cstheme="minorHAnsi"/>
                <w:b/>
              </w:rPr>
            </w:pPr>
            <w:r>
              <w:rPr>
                <w:rFonts w:ascii="FS Me" w:hAnsi="FS Me" w:cstheme="minorHAnsi"/>
                <w:b/>
              </w:rPr>
              <w:t>B21</w:t>
            </w:r>
            <w:r w:rsidR="0058341E">
              <w:rPr>
                <w:rFonts w:ascii="FS Me" w:hAnsi="FS Me" w:cstheme="minorHAnsi"/>
                <w:b/>
              </w:rPr>
              <w:t>/</w:t>
            </w:r>
            <w:r>
              <w:rPr>
                <w:rFonts w:ascii="FS Me" w:hAnsi="FS Me" w:cstheme="minorHAnsi"/>
                <w:b/>
              </w:rPr>
              <w:t>014</w:t>
            </w:r>
          </w:p>
        </w:tc>
        <w:tc>
          <w:tcPr>
            <w:tcW w:w="7603" w:type="dxa"/>
          </w:tcPr>
          <w:p w14:paraId="2C54F777" w14:textId="77777777" w:rsidR="00EF3659" w:rsidRDefault="00EF3659" w:rsidP="0058341E">
            <w:pPr>
              <w:pStyle w:val="NoSpacing"/>
              <w:rPr>
                <w:rFonts w:ascii="FS Me" w:hAnsi="FS Me" w:cstheme="minorHAnsi"/>
                <w:b/>
              </w:rPr>
            </w:pPr>
          </w:p>
          <w:p w14:paraId="3BD0BE53" w14:textId="038A2472" w:rsidR="0058341E" w:rsidRPr="000B08EC" w:rsidRDefault="0058341E" w:rsidP="0058341E">
            <w:pPr>
              <w:pStyle w:val="NoSpacing"/>
              <w:rPr>
                <w:rFonts w:ascii="FS Me" w:hAnsi="FS Me" w:cstheme="minorHAnsi"/>
                <w:b/>
              </w:rPr>
            </w:pPr>
            <w:r>
              <w:rPr>
                <w:rFonts w:ascii="FS Me" w:hAnsi="FS Me" w:cstheme="minorHAnsi"/>
                <w:b/>
              </w:rPr>
              <w:t>Agenda Item No</w:t>
            </w:r>
            <w:r w:rsidRPr="000B08EC">
              <w:rPr>
                <w:rFonts w:ascii="FS Me" w:hAnsi="FS Me" w:cstheme="minorHAnsi"/>
                <w:b/>
              </w:rPr>
              <w:t>.1</w:t>
            </w:r>
            <w:r w:rsidR="00EF3659">
              <w:rPr>
                <w:rFonts w:ascii="FS Me" w:hAnsi="FS Me" w:cstheme="minorHAnsi"/>
                <w:b/>
              </w:rPr>
              <w:t>4</w:t>
            </w:r>
            <w:r>
              <w:rPr>
                <w:rFonts w:ascii="FS Me" w:hAnsi="FS Me" w:cstheme="minorHAnsi"/>
                <w:b/>
              </w:rPr>
              <w:t xml:space="preserve">: </w:t>
            </w:r>
            <w:r w:rsidR="002204FE">
              <w:rPr>
                <w:rFonts w:ascii="FS Me" w:hAnsi="FS Me" w:cstheme="minorHAnsi"/>
                <w:b/>
              </w:rPr>
              <w:t xml:space="preserve">Annual Remuneration Committee Report </w:t>
            </w:r>
          </w:p>
          <w:p w14:paraId="5222583C" w14:textId="2D89DFD7" w:rsidR="0058341E" w:rsidRDefault="0058341E" w:rsidP="0058341E">
            <w:pPr>
              <w:pStyle w:val="NoSpacing"/>
              <w:rPr>
                <w:rFonts w:ascii="FS Me" w:hAnsi="FS Me" w:cstheme="minorHAnsi"/>
              </w:rPr>
            </w:pPr>
          </w:p>
          <w:p w14:paraId="1BA77BE6" w14:textId="631C5925" w:rsidR="00B73ED0" w:rsidRDefault="0058341E" w:rsidP="00EF3659">
            <w:pPr>
              <w:pStyle w:val="NoSpacing"/>
              <w:rPr>
                <w:rFonts w:ascii="FS Me" w:hAnsi="FS Me" w:cstheme="minorHAnsi"/>
              </w:rPr>
            </w:pPr>
            <w:r>
              <w:rPr>
                <w:rFonts w:ascii="FS Me" w:hAnsi="FS Me" w:cstheme="minorHAnsi"/>
              </w:rPr>
              <w:t xml:space="preserve">It was </w:t>
            </w:r>
            <w:r w:rsidRPr="0029249A">
              <w:rPr>
                <w:rFonts w:ascii="FS Me" w:hAnsi="FS Me" w:cstheme="minorHAnsi"/>
                <w:b/>
              </w:rPr>
              <w:t>RESOLVED</w:t>
            </w:r>
            <w:r>
              <w:rPr>
                <w:rFonts w:ascii="FS Me" w:hAnsi="FS Me" w:cstheme="minorHAnsi"/>
              </w:rPr>
              <w:t xml:space="preserve"> to </w:t>
            </w:r>
            <w:r w:rsidR="002204FE">
              <w:rPr>
                <w:rFonts w:ascii="FS Me" w:hAnsi="FS Me" w:cstheme="minorHAnsi"/>
              </w:rPr>
              <w:t>approve the Annual Remuneration Committee Report</w:t>
            </w:r>
            <w:r w:rsidR="00740D43">
              <w:rPr>
                <w:rFonts w:ascii="FS Me" w:hAnsi="FS Me" w:cstheme="minorHAnsi"/>
              </w:rPr>
              <w:t xml:space="preserve"> and note that it provided adequate assurance against the risks identified.</w:t>
            </w:r>
          </w:p>
          <w:p w14:paraId="4195CFFE" w14:textId="01A2AD70" w:rsidR="00D557DC" w:rsidRDefault="00D557DC" w:rsidP="001E3238">
            <w:pPr>
              <w:pStyle w:val="NoSpacing"/>
              <w:rPr>
                <w:rFonts w:ascii="FS Me" w:hAnsi="FS Me" w:cstheme="minorHAnsi"/>
              </w:rPr>
            </w:pPr>
          </w:p>
        </w:tc>
      </w:tr>
    </w:tbl>
    <w:p w14:paraId="48C9B345" w14:textId="77777777" w:rsidR="00797C9A" w:rsidRDefault="00797C9A">
      <w:r>
        <w:br w:type="page"/>
      </w:r>
    </w:p>
    <w:tbl>
      <w:tblPr>
        <w:tblStyle w:val="TableGrid"/>
        <w:tblW w:w="0" w:type="auto"/>
        <w:tblLook w:val="04A0" w:firstRow="1" w:lastRow="0" w:firstColumn="1" w:lastColumn="0" w:noHBand="0" w:noVBand="1"/>
      </w:tblPr>
      <w:tblGrid>
        <w:gridCol w:w="1413"/>
        <w:gridCol w:w="7603"/>
      </w:tblGrid>
      <w:tr w:rsidR="002B74EE" w:rsidRPr="00237A87" w14:paraId="6A359873" w14:textId="77777777" w:rsidTr="00575972">
        <w:tc>
          <w:tcPr>
            <w:tcW w:w="1413" w:type="dxa"/>
          </w:tcPr>
          <w:p w14:paraId="1C40B741" w14:textId="58E448CD" w:rsidR="0058341E" w:rsidRDefault="0058341E" w:rsidP="0058341E">
            <w:pPr>
              <w:pStyle w:val="NoSpacing"/>
              <w:jc w:val="center"/>
              <w:rPr>
                <w:rFonts w:ascii="FS Me" w:hAnsi="FS Me" w:cstheme="minorHAnsi"/>
                <w:b/>
              </w:rPr>
            </w:pPr>
          </w:p>
          <w:p w14:paraId="79C306AF" w14:textId="4239A91A" w:rsidR="0058341E" w:rsidRDefault="002204FE" w:rsidP="002204FE">
            <w:pPr>
              <w:pStyle w:val="NoSpacing"/>
              <w:jc w:val="center"/>
              <w:rPr>
                <w:rFonts w:ascii="FS Me" w:hAnsi="FS Me" w:cstheme="minorHAnsi"/>
                <w:b/>
              </w:rPr>
            </w:pPr>
            <w:r>
              <w:rPr>
                <w:rFonts w:ascii="FS Me" w:hAnsi="FS Me" w:cstheme="minorHAnsi"/>
                <w:b/>
              </w:rPr>
              <w:t>B21</w:t>
            </w:r>
            <w:r w:rsidR="00800E58">
              <w:rPr>
                <w:rFonts w:ascii="FS Me" w:hAnsi="FS Me" w:cstheme="minorHAnsi"/>
                <w:b/>
              </w:rPr>
              <w:t>/</w:t>
            </w:r>
            <w:r>
              <w:rPr>
                <w:rFonts w:ascii="FS Me" w:hAnsi="FS Me" w:cstheme="minorHAnsi"/>
                <w:b/>
              </w:rPr>
              <w:t>015</w:t>
            </w:r>
          </w:p>
        </w:tc>
        <w:tc>
          <w:tcPr>
            <w:tcW w:w="7603" w:type="dxa"/>
          </w:tcPr>
          <w:p w14:paraId="49E4721E" w14:textId="77777777" w:rsidR="0058341E" w:rsidRDefault="0058341E" w:rsidP="0058341E">
            <w:pPr>
              <w:pStyle w:val="NoSpacing"/>
              <w:rPr>
                <w:rFonts w:ascii="FS Me" w:hAnsi="FS Me" w:cstheme="minorHAnsi"/>
              </w:rPr>
            </w:pPr>
          </w:p>
          <w:p w14:paraId="5BFABD31" w14:textId="4C79592D" w:rsidR="0058341E" w:rsidRDefault="0058341E" w:rsidP="0058341E">
            <w:pPr>
              <w:pStyle w:val="NoSpacing"/>
              <w:rPr>
                <w:rFonts w:ascii="FS Me" w:hAnsi="FS Me" w:cstheme="minorHAnsi"/>
                <w:b/>
              </w:rPr>
            </w:pPr>
            <w:r w:rsidRPr="00721ABD">
              <w:rPr>
                <w:rFonts w:ascii="FS Me" w:hAnsi="FS Me" w:cstheme="minorHAnsi"/>
                <w:b/>
              </w:rPr>
              <w:t xml:space="preserve">Agenda Item </w:t>
            </w:r>
            <w:r>
              <w:rPr>
                <w:rFonts w:ascii="FS Me" w:hAnsi="FS Me" w:cstheme="minorHAnsi"/>
                <w:b/>
              </w:rPr>
              <w:t>No. 1</w:t>
            </w:r>
            <w:r w:rsidR="00800E58">
              <w:rPr>
                <w:rFonts w:ascii="FS Me" w:hAnsi="FS Me" w:cstheme="minorHAnsi"/>
                <w:b/>
              </w:rPr>
              <w:t>5</w:t>
            </w:r>
            <w:r>
              <w:rPr>
                <w:rFonts w:ascii="FS Me" w:hAnsi="FS Me" w:cstheme="minorHAnsi"/>
                <w:b/>
              </w:rPr>
              <w:t xml:space="preserve">: </w:t>
            </w:r>
            <w:r w:rsidR="002204FE">
              <w:rPr>
                <w:rFonts w:ascii="FS Me" w:hAnsi="FS Me" w:cstheme="minorHAnsi"/>
                <w:b/>
              </w:rPr>
              <w:t xml:space="preserve">Capital Project Update </w:t>
            </w:r>
          </w:p>
          <w:p w14:paraId="3D38E7E7" w14:textId="77777777" w:rsidR="0058341E" w:rsidRDefault="0058341E" w:rsidP="0058341E">
            <w:pPr>
              <w:pStyle w:val="NoSpacing"/>
              <w:rPr>
                <w:rFonts w:ascii="FS Me" w:hAnsi="FS Me" w:cstheme="minorHAnsi"/>
                <w:b/>
              </w:rPr>
            </w:pPr>
          </w:p>
          <w:p w14:paraId="6FB27692" w14:textId="58EF59D8" w:rsidR="00B73ED0" w:rsidRDefault="002204FE" w:rsidP="00800E58">
            <w:pPr>
              <w:pStyle w:val="NoSpacing"/>
              <w:rPr>
                <w:rFonts w:ascii="FS Me" w:hAnsi="FS Me" w:cstheme="minorHAnsi"/>
              </w:rPr>
            </w:pPr>
            <w:r>
              <w:rPr>
                <w:rFonts w:ascii="FS Me" w:hAnsi="FS Me" w:cstheme="minorHAnsi"/>
              </w:rPr>
              <w:t>The Vice Principal Finance presented the Capital Project Update paper</w:t>
            </w:r>
            <w:r w:rsidR="002528D7">
              <w:rPr>
                <w:rFonts w:ascii="FS Me" w:hAnsi="FS Me" w:cstheme="minorHAnsi"/>
              </w:rPr>
              <w:t xml:space="preserve">. </w:t>
            </w:r>
            <w:r w:rsidR="00B73ED0">
              <w:rPr>
                <w:rFonts w:ascii="FS Me" w:hAnsi="FS Me" w:cstheme="minorHAnsi"/>
              </w:rPr>
              <w:t>The Deputy Principal Development and Productivity noted unforeseen impacts on</w:t>
            </w:r>
            <w:r w:rsidR="00797C9A">
              <w:rPr>
                <w:rFonts w:ascii="FS Me" w:hAnsi="FS Me" w:cstheme="minorHAnsi"/>
              </w:rPr>
              <w:t xml:space="preserve"> the</w:t>
            </w:r>
            <w:r w:rsidR="00B73ED0">
              <w:rPr>
                <w:rFonts w:ascii="FS Me" w:hAnsi="FS Me" w:cstheme="minorHAnsi"/>
              </w:rPr>
              <w:t xml:space="preserve"> cost of development of the SciTech basement. It was proposed that the build continues and any additional funding required would be sourced from the business as usual budget. The Vice Principal Finance confirmed that this would not impact on the overall financial health of the College. The Chair confirmed that the issues had been discussed as part of the Sci-Tech project briefings. Costs would be reported back the board once they were known.</w:t>
            </w:r>
          </w:p>
          <w:p w14:paraId="52BE1A03" w14:textId="3BD9E848" w:rsidR="00B73ED0" w:rsidRDefault="00B73ED0" w:rsidP="00800E58">
            <w:pPr>
              <w:pStyle w:val="NoSpacing"/>
              <w:rPr>
                <w:rFonts w:ascii="FS Me" w:hAnsi="FS Me" w:cstheme="minorHAnsi"/>
              </w:rPr>
            </w:pPr>
          </w:p>
          <w:p w14:paraId="1D5DDD5E" w14:textId="2ECA858E" w:rsidR="00B73ED0" w:rsidRDefault="00B73ED0" w:rsidP="00800E58">
            <w:pPr>
              <w:pStyle w:val="NoSpacing"/>
              <w:rPr>
                <w:rFonts w:ascii="FS Me" w:hAnsi="FS Me" w:cstheme="minorHAnsi"/>
              </w:rPr>
            </w:pPr>
            <w:r>
              <w:rPr>
                <w:rFonts w:ascii="FS Me" w:hAnsi="FS Me" w:cstheme="minorHAnsi"/>
              </w:rPr>
              <w:t xml:space="preserve">It was </w:t>
            </w:r>
            <w:r w:rsidRPr="00BA095F">
              <w:rPr>
                <w:rFonts w:ascii="FS Me" w:hAnsi="FS Me" w:cstheme="minorHAnsi"/>
                <w:b/>
              </w:rPr>
              <w:t xml:space="preserve">RESOLVED </w:t>
            </w:r>
            <w:r>
              <w:rPr>
                <w:rFonts w:ascii="FS Me" w:hAnsi="FS Me" w:cstheme="minorHAnsi"/>
              </w:rPr>
              <w:t xml:space="preserve">to approve the funding for the Sci-Tech project. </w:t>
            </w:r>
          </w:p>
          <w:p w14:paraId="1AE5E907" w14:textId="21A4EF95" w:rsidR="002204FE" w:rsidRDefault="002204FE" w:rsidP="00800E58">
            <w:pPr>
              <w:pStyle w:val="NoSpacing"/>
              <w:rPr>
                <w:rFonts w:ascii="FS Me" w:hAnsi="FS Me" w:cstheme="minorHAnsi"/>
              </w:rPr>
            </w:pPr>
          </w:p>
          <w:p w14:paraId="4F87FD25" w14:textId="5D88FF5C" w:rsidR="002204FE" w:rsidRDefault="002204FE" w:rsidP="00800E58">
            <w:pPr>
              <w:pStyle w:val="NoSpacing"/>
              <w:rPr>
                <w:rFonts w:ascii="FS Me" w:hAnsi="FS Me" w:cstheme="minorHAnsi"/>
              </w:rPr>
            </w:pPr>
            <w:r>
              <w:rPr>
                <w:rFonts w:ascii="FS Me" w:hAnsi="FS Me" w:cstheme="minorHAnsi"/>
              </w:rPr>
              <w:t xml:space="preserve">It was </w:t>
            </w:r>
            <w:r w:rsidRPr="002204FE">
              <w:rPr>
                <w:rFonts w:ascii="FS Me" w:hAnsi="FS Me" w:cstheme="minorHAnsi"/>
                <w:b/>
              </w:rPr>
              <w:t>RESOLVED</w:t>
            </w:r>
            <w:r>
              <w:rPr>
                <w:rFonts w:ascii="FS Me" w:hAnsi="FS Me" w:cstheme="minorHAnsi"/>
              </w:rPr>
              <w:t xml:space="preserve"> to approve the £40k additional expenditure on the Multi-Use Games Area replacement. </w:t>
            </w:r>
          </w:p>
          <w:p w14:paraId="26D8E77E" w14:textId="4EB55418" w:rsidR="00737EE4" w:rsidRDefault="00737EE4" w:rsidP="0058341E">
            <w:pPr>
              <w:pStyle w:val="NoSpacing"/>
              <w:rPr>
                <w:rFonts w:ascii="FS Me" w:hAnsi="FS Me" w:cstheme="minorHAnsi"/>
              </w:rPr>
            </w:pPr>
          </w:p>
        </w:tc>
      </w:tr>
      <w:tr w:rsidR="002B74EE" w:rsidRPr="00237A87" w14:paraId="7F79D15A" w14:textId="77777777" w:rsidTr="00575972">
        <w:tc>
          <w:tcPr>
            <w:tcW w:w="1413" w:type="dxa"/>
          </w:tcPr>
          <w:p w14:paraId="25265F27" w14:textId="77777777" w:rsidR="0058341E" w:rsidRDefault="0058341E" w:rsidP="0058341E">
            <w:pPr>
              <w:pStyle w:val="NoSpacing"/>
              <w:jc w:val="center"/>
              <w:rPr>
                <w:rFonts w:ascii="FS Me" w:hAnsi="FS Me" w:cstheme="minorHAnsi"/>
                <w:b/>
              </w:rPr>
            </w:pPr>
          </w:p>
          <w:p w14:paraId="4C1D19CF" w14:textId="5EE60B23" w:rsidR="0058341E" w:rsidRDefault="002204FE" w:rsidP="0058341E">
            <w:pPr>
              <w:pStyle w:val="NoSpacing"/>
              <w:jc w:val="center"/>
              <w:rPr>
                <w:rFonts w:ascii="FS Me" w:hAnsi="FS Me" w:cstheme="minorHAnsi"/>
                <w:b/>
              </w:rPr>
            </w:pPr>
            <w:r>
              <w:rPr>
                <w:rFonts w:ascii="FS Me" w:hAnsi="FS Me" w:cstheme="minorHAnsi"/>
                <w:b/>
              </w:rPr>
              <w:t>B21</w:t>
            </w:r>
            <w:r w:rsidR="00800E58">
              <w:rPr>
                <w:rFonts w:ascii="FS Me" w:hAnsi="FS Me" w:cstheme="minorHAnsi"/>
                <w:b/>
              </w:rPr>
              <w:t>/</w:t>
            </w:r>
            <w:r>
              <w:rPr>
                <w:rFonts w:ascii="FS Me" w:hAnsi="FS Me" w:cstheme="minorHAnsi"/>
                <w:b/>
              </w:rPr>
              <w:t xml:space="preserve">016 </w:t>
            </w:r>
          </w:p>
          <w:p w14:paraId="1373EE59" w14:textId="77777777" w:rsidR="0058341E" w:rsidRDefault="0058341E" w:rsidP="0058341E">
            <w:pPr>
              <w:pStyle w:val="NoSpacing"/>
              <w:jc w:val="center"/>
              <w:rPr>
                <w:rFonts w:ascii="FS Me" w:hAnsi="FS Me" w:cstheme="minorHAnsi"/>
                <w:b/>
              </w:rPr>
            </w:pPr>
          </w:p>
        </w:tc>
        <w:tc>
          <w:tcPr>
            <w:tcW w:w="7603" w:type="dxa"/>
          </w:tcPr>
          <w:p w14:paraId="618B7F22" w14:textId="77777777" w:rsidR="0058341E" w:rsidRDefault="0058341E" w:rsidP="0058341E">
            <w:pPr>
              <w:pStyle w:val="NoSpacing"/>
              <w:rPr>
                <w:rFonts w:ascii="FS Me" w:hAnsi="FS Me" w:cstheme="minorHAnsi"/>
              </w:rPr>
            </w:pPr>
          </w:p>
          <w:p w14:paraId="3F991B09" w14:textId="0DB21E62" w:rsidR="0058341E" w:rsidRDefault="0058341E" w:rsidP="0058341E">
            <w:pPr>
              <w:pStyle w:val="NoSpacing"/>
              <w:rPr>
                <w:rFonts w:ascii="FS Me" w:hAnsi="FS Me" w:cstheme="minorHAnsi"/>
                <w:b/>
              </w:rPr>
            </w:pPr>
            <w:r w:rsidRPr="00702D7D">
              <w:rPr>
                <w:rFonts w:ascii="FS Me" w:hAnsi="FS Me" w:cstheme="minorHAnsi"/>
                <w:b/>
              </w:rPr>
              <w:t xml:space="preserve">Agenda Item </w:t>
            </w:r>
            <w:r>
              <w:rPr>
                <w:rFonts w:ascii="FS Me" w:hAnsi="FS Me" w:cstheme="minorHAnsi"/>
                <w:b/>
              </w:rPr>
              <w:t>No. 1</w:t>
            </w:r>
            <w:r w:rsidR="00800E58">
              <w:rPr>
                <w:rFonts w:ascii="FS Me" w:hAnsi="FS Me" w:cstheme="minorHAnsi"/>
                <w:b/>
              </w:rPr>
              <w:t>6</w:t>
            </w:r>
            <w:r>
              <w:rPr>
                <w:rFonts w:ascii="FS Me" w:hAnsi="FS Me" w:cstheme="minorHAnsi"/>
                <w:b/>
              </w:rPr>
              <w:t xml:space="preserve">: </w:t>
            </w:r>
            <w:r w:rsidR="002204FE">
              <w:rPr>
                <w:rFonts w:ascii="FS Me" w:hAnsi="FS Me" w:cstheme="minorHAnsi"/>
                <w:b/>
              </w:rPr>
              <w:t xml:space="preserve">Management Accounts </w:t>
            </w:r>
            <w:r w:rsidR="00800E58">
              <w:rPr>
                <w:rFonts w:ascii="FS Me" w:hAnsi="FS Me" w:cstheme="minorHAnsi"/>
                <w:b/>
              </w:rPr>
              <w:t xml:space="preserve"> </w:t>
            </w:r>
          </w:p>
          <w:p w14:paraId="21202600" w14:textId="22F739FE" w:rsidR="0058341E" w:rsidRDefault="0058341E" w:rsidP="0058341E">
            <w:pPr>
              <w:pStyle w:val="NoSpacing"/>
              <w:rPr>
                <w:rFonts w:ascii="FS Me" w:hAnsi="FS Me" w:cstheme="minorHAnsi"/>
                <w:b/>
              </w:rPr>
            </w:pPr>
          </w:p>
          <w:p w14:paraId="401A5921" w14:textId="2A080E0C" w:rsidR="00800E58" w:rsidRDefault="00191363" w:rsidP="00800E58">
            <w:pPr>
              <w:pStyle w:val="NoSpacing"/>
              <w:rPr>
                <w:rFonts w:ascii="FS Me" w:hAnsi="FS Me" w:cstheme="minorHAnsi"/>
              </w:rPr>
            </w:pPr>
            <w:r>
              <w:rPr>
                <w:rFonts w:ascii="FS Me" w:hAnsi="FS Me" w:cstheme="minorHAnsi"/>
              </w:rPr>
              <w:t xml:space="preserve">It was </w:t>
            </w:r>
            <w:r w:rsidRPr="00191363">
              <w:rPr>
                <w:rFonts w:ascii="FS Me" w:hAnsi="FS Me" w:cstheme="minorHAnsi"/>
                <w:b/>
              </w:rPr>
              <w:t>RESOLVED</w:t>
            </w:r>
            <w:r>
              <w:rPr>
                <w:rFonts w:ascii="FS Me" w:hAnsi="FS Me" w:cstheme="minorHAnsi"/>
              </w:rPr>
              <w:t xml:space="preserve"> to </w:t>
            </w:r>
            <w:r w:rsidR="002204FE">
              <w:rPr>
                <w:rFonts w:ascii="FS Me" w:hAnsi="FS Me" w:cstheme="minorHAnsi"/>
              </w:rPr>
              <w:t xml:space="preserve">note the Management </w:t>
            </w:r>
            <w:r w:rsidR="00ED2313">
              <w:rPr>
                <w:rFonts w:ascii="FS Me" w:hAnsi="FS Me" w:cstheme="minorHAnsi"/>
              </w:rPr>
              <w:t>Accounts</w:t>
            </w:r>
            <w:r w:rsidR="002204FE">
              <w:rPr>
                <w:rFonts w:ascii="FS Me" w:hAnsi="FS Me" w:cstheme="minorHAnsi"/>
              </w:rPr>
              <w:t xml:space="preserve"> which had been covered in the paper </w:t>
            </w:r>
            <w:r w:rsidR="00ED2313">
              <w:rPr>
                <w:rFonts w:ascii="FS Me" w:hAnsi="FS Me" w:cstheme="minorHAnsi"/>
              </w:rPr>
              <w:t>Item No. 10</w:t>
            </w:r>
            <w:r w:rsidR="00797C9A">
              <w:rPr>
                <w:rFonts w:ascii="FS Me" w:hAnsi="FS Me" w:cstheme="minorHAnsi"/>
              </w:rPr>
              <w:t>.</w:t>
            </w:r>
          </w:p>
          <w:p w14:paraId="715C5D72" w14:textId="2CAE66E0" w:rsidR="00525975" w:rsidRDefault="00525975" w:rsidP="00525975">
            <w:pPr>
              <w:pStyle w:val="NoSpacing"/>
              <w:rPr>
                <w:rFonts w:ascii="FS Me" w:hAnsi="FS Me" w:cstheme="minorHAnsi"/>
              </w:rPr>
            </w:pPr>
          </w:p>
        </w:tc>
      </w:tr>
      <w:tr w:rsidR="002204FE" w:rsidRPr="00237A87" w14:paraId="228389DA" w14:textId="77777777" w:rsidTr="00575972">
        <w:tc>
          <w:tcPr>
            <w:tcW w:w="1413" w:type="dxa"/>
          </w:tcPr>
          <w:p w14:paraId="341F85F1" w14:textId="77777777" w:rsidR="002204FE" w:rsidRDefault="002204FE" w:rsidP="0058341E">
            <w:pPr>
              <w:pStyle w:val="NoSpacing"/>
              <w:jc w:val="center"/>
              <w:rPr>
                <w:rFonts w:ascii="FS Me" w:hAnsi="FS Me" w:cstheme="minorHAnsi"/>
                <w:b/>
              </w:rPr>
            </w:pPr>
          </w:p>
          <w:p w14:paraId="6688EF3D" w14:textId="3CF50A3F" w:rsidR="002204FE" w:rsidRDefault="002204FE" w:rsidP="0058341E">
            <w:pPr>
              <w:pStyle w:val="NoSpacing"/>
              <w:jc w:val="center"/>
              <w:rPr>
                <w:rFonts w:ascii="FS Me" w:hAnsi="FS Me" w:cstheme="minorHAnsi"/>
                <w:b/>
              </w:rPr>
            </w:pPr>
            <w:r>
              <w:rPr>
                <w:rFonts w:ascii="FS Me" w:hAnsi="FS Me" w:cstheme="minorHAnsi"/>
                <w:b/>
              </w:rPr>
              <w:t>B21/017</w:t>
            </w:r>
          </w:p>
        </w:tc>
        <w:tc>
          <w:tcPr>
            <w:tcW w:w="7603" w:type="dxa"/>
          </w:tcPr>
          <w:p w14:paraId="791BEEBC" w14:textId="77777777" w:rsidR="002204FE" w:rsidRDefault="002204FE" w:rsidP="0058341E">
            <w:pPr>
              <w:pStyle w:val="NoSpacing"/>
              <w:rPr>
                <w:rFonts w:ascii="FS Me" w:hAnsi="FS Me" w:cstheme="minorHAnsi"/>
              </w:rPr>
            </w:pPr>
          </w:p>
          <w:p w14:paraId="5EBE278B" w14:textId="77777777" w:rsidR="00ED2313" w:rsidRPr="00ED2313" w:rsidRDefault="002204FE" w:rsidP="0058341E">
            <w:pPr>
              <w:pStyle w:val="NoSpacing"/>
              <w:rPr>
                <w:rFonts w:ascii="FS Me" w:hAnsi="FS Me" w:cstheme="minorHAnsi"/>
                <w:b/>
              </w:rPr>
            </w:pPr>
            <w:r w:rsidRPr="00ED2313">
              <w:rPr>
                <w:rFonts w:ascii="FS Me" w:hAnsi="FS Me" w:cstheme="minorHAnsi"/>
                <w:b/>
              </w:rPr>
              <w:t xml:space="preserve">Agenda Item No. 17: Annual Review of the Terms of Reference </w:t>
            </w:r>
          </w:p>
          <w:p w14:paraId="580A69D7" w14:textId="77777777" w:rsidR="00ED2313" w:rsidRDefault="00ED2313" w:rsidP="0058341E">
            <w:pPr>
              <w:pStyle w:val="NoSpacing"/>
              <w:rPr>
                <w:rFonts w:ascii="FS Me" w:hAnsi="FS Me" w:cstheme="minorHAnsi"/>
              </w:rPr>
            </w:pPr>
          </w:p>
          <w:p w14:paraId="0A9C7C30" w14:textId="7CBA3BC9" w:rsidR="002204FE" w:rsidRDefault="00ED2313" w:rsidP="0058341E">
            <w:pPr>
              <w:pStyle w:val="NoSpacing"/>
              <w:rPr>
                <w:rFonts w:ascii="FS Me" w:hAnsi="FS Me" w:cstheme="minorHAnsi"/>
              </w:rPr>
            </w:pPr>
            <w:r>
              <w:rPr>
                <w:rFonts w:ascii="FS Me" w:hAnsi="FS Me" w:cstheme="minorHAnsi"/>
              </w:rPr>
              <w:t xml:space="preserve">It was </w:t>
            </w:r>
            <w:r w:rsidRPr="00ED2313">
              <w:rPr>
                <w:rFonts w:ascii="FS Me" w:hAnsi="FS Me" w:cstheme="minorHAnsi"/>
                <w:b/>
              </w:rPr>
              <w:t>RESOLVED</w:t>
            </w:r>
            <w:r>
              <w:rPr>
                <w:rFonts w:ascii="FS Me" w:hAnsi="FS Me" w:cstheme="minorHAnsi"/>
              </w:rPr>
              <w:t xml:space="preserve"> to approve the proposed cha</w:t>
            </w:r>
            <w:r w:rsidR="00740D43">
              <w:rPr>
                <w:rFonts w:ascii="FS Me" w:hAnsi="FS Me" w:cstheme="minorHAnsi"/>
              </w:rPr>
              <w:t xml:space="preserve">nges to the terms of reference </w:t>
            </w:r>
            <w:r w:rsidR="00797C9A">
              <w:rPr>
                <w:rFonts w:ascii="FS Me" w:hAnsi="FS Me" w:cstheme="minorHAnsi"/>
              </w:rPr>
              <w:t>and note that they</w:t>
            </w:r>
            <w:r w:rsidR="00740D43">
              <w:rPr>
                <w:rFonts w:ascii="FS Me" w:hAnsi="FS Me" w:cstheme="minorHAnsi"/>
              </w:rPr>
              <w:t xml:space="preserve"> provided adequate assurance against the risks identified.</w:t>
            </w:r>
          </w:p>
          <w:p w14:paraId="2E4EDD10" w14:textId="63172969" w:rsidR="00BA095F" w:rsidRDefault="00BA095F" w:rsidP="0058341E">
            <w:pPr>
              <w:pStyle w:val="NoSpacing"/>
              <w:rPr>
                <w:rFonts w:ascii="FS Me" w:hAnsi="FS Me" w:cstheme="minorHAnsi"/>
              </w:rPr>
            </w:pPr>
          </w:p>
        </w:tc>
      </w:tr>
      <w:tr w:rsidR="002B74EE" w:rsidRPr="00237A87" w14:paraId="14196493" w14:textId="77777777" w:rsidTr="00575972">
        <w:tc>
          <w:tcPr>
            <w:tcW w:w="1413" w:type="dxa"/>
          </w:tcPr>
          <w:p w14:paraId="7F615C1B" w14:textId="77777777" w:rsidR="0058341E" w:rsidRDefault="0058341E" w:rsidP="0058341E">
            <w:pPr>
              <w:pStyle w:val="NoSpacing"/>
              <w:jc w:val="center"/>
              <w:rPr>
                <w:rFonts w:ascii="FS Me" w:hAnsi="FS Me" w:cstheme="minorHAnsi"/>
                <w:b/>
              </w:rPr>
            </w:pPr>
          </w:p>
          <w:p w14:paraId="55178619" w14:textId="3CEC93F4" w:rsidR="0058341E" w:rsidRDefault="00ED2313" w:rsidP="0058341E">
            <w:pPr>
              <w:pStyle w:val="NoSpacing"/>
              <w:jc w:val="center"/>
              <w:rPr>
                <w:rFonts w:ascii="FS Me" w:hAnsi="FS Me" w:cstheme="minorHAnsi"/>
                <w:b/>
              </w:rPr>
            </w:pPr>
            <w:r>
              <w:rPr>
                <w:rFonts w:ascii="FS Me" w:hAnsi="FS Me" w:cstheme="minorHAnsi"/>
                <w:b/>
              </w:rPr>
              <w:t>B21/018</w:t>
            </w:r>
          </w:p>
          <w:p w14:paraId="02804487" w14:textId="77777777" w:rsidR="0058341E" w:rsidRDefault="0058341E" w:rsidP="0058341E">
            <w:pPr>
              <w:pStyle w:val="NoSpacing"/>
              <w:jc w:val="center"/>
              <w:rPr>
                <w:rFonts w:ascii="FS Me" w:hAnsi="FS Me" w:cstheme="minorHAnsi"/>
                <w:b/>
              </w:rPr>
            </w:pPr>
          </w:p>
        </w:tc>
        <w:tc>
          <w:tcPr>
            <w:tcW w:w="7603" w:type="dxa"/>
          </w:tcPr>
          <w:p w14:paraId="0DD1A18C" w14:textId="77777777" w:rsidR="0058341E" w:rsidRDefault="0058341E" w:rsidP="0058341E">
            <w:pPr>
              <w:pStyle w:val="NoSpacing"/>
              <w:rPr>
                <w:rFonts w:ascii="FS Me" w:hAnsi="FS Me" w:cstheme="minorHAnsi"/>
              </w:rPr>
            </w:pPr>
          </w:p>
          <w:p w14:paraId="3E2F3BAC" w14:textId="42113C24" w:rsidR="0058341E" w:rsidRDefault="0058341E" w:rsidP="0058341E">
            <w:pPr>
              <w:pStyle w:val="NoSpacing"/>
              <w:rPr>
                <w:rFonts w:ascii="FS Me" w:hAnsi="FS Me" w:cstheme="minorHAnsi"/>
                <w:b/>
              </w:rPr>
            </w:pPr>
            <w:r w:rsidRPr="00702D7D">
              <w:rPr>
                <w:rFonts w:ascii="FS Me" w:hAnsi="FS Me" w:cstheme="minorHAnsi"/>
                <w:b/>
              </w:rPr>
              <w:t xml:space="preserve">Agenda Item </w:t>
            </w:r>
            <w:r w:rsidR="00ED2313">
              <w:rPr>
                <w:rFonts w:ascii="FS Me" w:hAnsi="FS Me" w:cstheme="minorHAnsi"/>
                <w:b/>
              </w:rPr>
              <w:t>No 18</w:t>
            </w:r>
            <w:r w:rsidRPr="00702D7D">
              <w:rPr>
                <w:rFonts w:ascii="FS Me" w:hAnsi="FS Me" w:cstheme="minorHAnsi"/>
                <w:b/>
              </w:rPr>
              <w:t xml:space="preserve">: </w:t>
            </w:r>
            <w:r w:rsidR="00ED2313">
              <w:rPr>
                <w:rFonts w:ascii="FS Me" w:hAnsi="FS Me" w:cstheme="minorHAnsi"/>
                <w:b/>
              </w:rPr>
              <w:t>Minutes of the Audit Committee held on 8 December 2020 and 12 January 2021</w:t>
            </w:r>
          </w:p>
          <w:p w14:paraId="2A3D09A5" w14:textId="15C08F49" w:rsidR="00ED2313" w:rsidRDefault="00ED2313" w:rsidP="0058341E">
            <w:pPr>
              <w:pStyle w:val="NoSpacing"/>
              <w:rPr>
                <w:rFonts w:ascii="FS Me" w:hAnsi="FS Me" w:cstheme="minorHAnsi"/>
                <w:b/>
              </w:rPr>
            </w:pPr>
          </w:p>
          <w:p w14:paraId="7EC5698D" w14:textId="430FA5DA" w:rsidR="00800E58" w:rsidRDefault="0058341E" w:rsidP="00800E58">
            <w:pPr>
              <w:pStyle w:val="NoSpacing"/>
              <w:rPr>
                <w:rFonts w:ascii="FS Me" w:hAnsi="FS Me" w:cstheme="minorHAnsi"/>
              </w:rPr>
            </w:pPr>
            <w:r>
              <w:rPr>
                <w:rFonts w:ascii="FS Me" w:hAnsi="FS Me" w:cstheme="minorHAnsi"/>
              </w:rPr>
              <w:t>It was</w:t>
            </w:r>
            <w:r w:rsidRPr="00702D7D">
              <w:rPr>
                <w:rFonts w:ascii="FS Me" w:hAnsi="FS Me" w:cstheme="minorHAnsi"/>
                <w:b/>
              </w:rPr>
              <w:t xml:space="preserve"> RESOLVED</w:t>
            </w:r>
            <w:r>
              <w:rPr>
                <w:rFonts w:ascii="FS Me" w:hAnsi="FS Me" w:cstheme="minorHAnsi"/>
              </w:rPr>
              <w:t xml:space="preserve"> to </w:t>
            </w:r>
            <w:r w:rsidR="00ED2313">
              <w:rPr>
                <w:rFonts w:ascii="FS Me" w:hAnsi="FS Me" w:cstheme="minorHAnsi"/>
              </w:rPr>
              <w:t>note the Audit Committee minutes held on 8 December 2020 and 12 January 2021</w:t>
            </w:r>
            <w:r w:rsidR="00800E58">
              <w:rPr>
                <w:rFonts w:ascii="FS Me" w:hAnsi="FS Me" w:cstheme="minorHAnsi"/>
              </w:rPr>
              <w:t xml:space="preserve">.  </w:t>
            </w:r>
          </w:p>
          <w:p w14:paraId="7869F643" w14:textId="2947DF3D" w:rsidR="004A3E47" w:rsidRDefault="004A3E47" w:rsidP="004A3E47">
            <w:pPr>
              <w:pStyle w:val="NoSpacing"/>
              <w:rPr>
                <w:rFonts w:ascii="FS Me" w:hAnsi="FS Me" w:cstheme="minorHAnsi"/>
              </w:rPr>
            </w:pPr>
          </w:p>
        </w:tc>
      </w:tr>
      <w:tr w:rsidR="002B74EE" w:rsidRPr="00237A87" w14:paraId="2DEB560D" w14:textId="77777777" w:rsidTr="00575972">
        <w:tc>
          <w:tcPr>
            <w:tcW w:w="1413" w:type="dxa"/>
          </w:tcPr>
          <w:p w14:paraId="2D34152C" w14:textId="77777777" w:rsidR="0058341E" w:rsidRDefault="0058341E" w:rsidP="0058341E">
            <w:pPr>
              <w:pStyle w:val="NoSpacing"/>
              <w:jc w:val="center"/>
              <w:rPr>
                <w:rFonts w:ascii="FS Me" w:hAnsi="FS Me" w:cstheme="minorHAnsi"/>
                <w:b/>
              </w:rPr>
            </w:pPr>
          </w:p>
          <w:p w14:paraId="70AA1759" w14:textId="601FA76E" w:rsidR="0058341E" w:rsidRDefault="00ED2313" w:rsidP="00800E58">
            <w:pPr>
              <w:pStyle w:val="NoSpacing"/>
              <w:jc w:val="center"/>
              <w:rPr>
                <w:rFonts w:ascii="FS Me" w:hAnsi="FS Me" w:cstheme="minorHAnsi"/>
                <w:b/>
              </w:rPr>
            </w:pPr>
            <w:r>
              <w:rPr>
                <w:rFonts w:ascii="FS Me" w:hAnsi="FS Me" w:cstheme="minorHAnsi"/>
                <w:b/>
              </w:rPr>
              <w:t>B21</w:t>
            </w:r>
            <w:r w:rsidR="002C086A">
              <w:rPr>
                <w:rFonts w:ascii="FS Me" w:hAnsi="FS Me" w:cstheme="minorHAnsi"/>
                <w:b/>
              </w:rPr>
              <w:t>/</w:t>
            </w:r>
            <w:r>
              <w:rPr>
                <w:rFonts w:ascii="FS Me" w:hAnsi="FS Me" w:cstheme="minorHAnsi"/>
                <w:b/>
              </w:rPr>
              <w:t>019</w:t>
            </w:r>
          </w:p>
        </w:tc>
        <w:tc>
          <w:tcPr>
            <w:tcW w:w="7603" w:type="dxa"/>
          </w:tcPr>
          <w:p w14:paraId="484E9F07" w14:textId="77777777" w:rsidR="0058341E" w:rsidRDefault="0058341E" w:rsidP="0058341E">
            <w:pPr>
              <w:pStyle w:val="NoSpacing"/>
              <w:rPr>
                <w:rFonts w:ascii="FS Me" w:hAnsi="FS Me" w:cstheme="minorHAnsi"/>
              </w:rPr>
            </w:pPr>
          </w:p>
          <w:p w14:paraId="0B37A663" w14:textId="6B7DC137" w:rsidR="0058341E" w:rsidRPr="00702D7D" w:rsidRDefault="0058341E" w:rsidP="0058341E">
            <w:pPr>
              <w:pStyle w:val="NoSpacing"/>
              <w:rPr>
                <w:rFonts w:ascii="FS Me" w:hAnsi="FS Me" w:cstheme="minorHAnsi"/>
                <w:b/>
              </w:rPr>
            </w:pPr>
            <w:r w:rsidRPr="00702D7D">
              <w:rPr>
                <w:rFonts w:ascii="FS Me" w:hAnsi="FS Me" w:cstheme="minorHAnsi"/>
                <w:b/>
              </w:rPr>
              <w:t xml:space="preserve">Agenda Item </w:t>
            </w:r>
            <w:r>
              <w:rPr>
                <w:rFonts w:ascii="FS Me" w:hAnsi="FS Me" w:cstheme="minorHAnsi"/>
                <w:b/>
              </w:rPr>
              <w:t>No. 1</w:t>
            </w:r>
            <w:r w:rsidR="00ED2313">
              <w:rPr>
                <w:rFonts w:ascii="FS Me" w:hAnsi="FS Me" w:cstheme="minorHAnsi"/>
                <w:b/>
              </w:rPr>
              <w:t>9</w:t>
            </w:r>
            <w:r>
              <w:rPr>
                <w:rFonts w:ascii="FS Me" w:hAnsi="FS Me" w:cstheme="minorHAnsi"/>
                <w:b/>
              </w:rPr>
              <w:t xml:space="preserve">: </w:t>
            </w:r>
            <w:r w:rsidR="00ED2313">
              <w:rPr>
                <w:rFonts w:ascii="FS Me" w:hAnsi="FS Me" w:cstheme="minorHAnsi"/>
                <w:b/>
              </w:rPr>
              <w:t>ITS Meeting held on 13 January 2021</w:t>
            </w:r>
          </w:p>
          <w:p w14:paraId="70F6EB72" w14:textId="77777777" w:rsidR="0058341E" w:rsidRDefault="0058341E" w:rsidP="0058341E">
            <w:pPr>
              <w:pStyle w:val="NoSpacing"/>
              <w:rPr>
                <w:rFonts w:ascii="FS Me" w:hAnsi="FS Me" w:cstheme="minorHAnsi"/>
              </w:rPr>
            </w:pPr>
          </w:p>
          <w:p w14:paraId="294EE9A1" w14:textId="526A59C2" w:rsidR="00EE6F3A" w:rsidRDefault="0058341E" w:rsidP="002C086A">
            <w:pPr>
              <w:pStyle w:val="NoSpacing"/>
              <w:rPr>
                <w:rFonts w:ascii="FS Me" w:hAnsi="FS Me" w:cstheme="minorHAnsi"/>
              </w:rPr>
            </w:pPr>
            <w:r>
              <w:rPr>
                <w:rFonts w:ascii="FS Me" w:hAnsi="FS Me" w:cstheme="minorHAnsi"/>
              </w:rPr>
              <w:t>It was</w:t>
            </w:r>
            <w:r w:rsidRPr="00702D7D">
              <w:rPr>
                <w:rFonts w:ascii="FS Me" w:hAnsi="FS Me" w:cstheme="minorHAnsi"/>
                <w:b/>
              </w:rPr>
              <w:t xml:space="preserve"> RESOLVED</w:t>
            </w:r>
            <w:r>
              <w:rPr>
                <w:rFonts w:ascii="FS Me" w:hAnsi="FS Me" w:cstheme="minorHAnsi"/>
              </w:rPr>
              <w:t xml:space="preserve"> to </w:t>
            </w:r>
            <w:r w:rsidR="00ED2313">
              <w:rPr>
                <w:rFonts w:ascii="FS Me" w:hAnsi="FS Me" w:cstheme="minorHAnsi"/>
              </w:rPr>
              <w:t xml:space="preserve">note the minutes of the ITS Board meeting held on 13 January 2021. </w:t>
            </w:r>
          </w:p>
          <w:p w14:paraId="55024E34" w14:textId="4E23EC4B" w:rsidR="00ED2313" w:rsidRDefault="00ED2313" w:rsidP="002C086A">
            <w:pPr>
              <w:pStyle w:val="NoSpacing"/>
              <w:rPr>
                <w:rFonts w:ascii="FS Me" w:hAnsi="FS Me" w:cstheme="minorHAnsi"/>
              </w:rPr>
            </w:pPr>
          </w:p>
          <w:p w14:paraId="532CDCE6" w14:textId="3EFE80D7" w:rsidR="00ED2313" w:rsidRDefault="00ED2313" w:rsidP="002C086A">
            <w:pPr>
              <w:pStyle w:val="NoSpacing"/>
              <w:rPr>
                <w:rFonts w:ascii="FS Me" w:hAnsi="FS Me" w:cstheme="minorHAnsi"/>
              </w:rPr>
            </w:pPr>
            <w:r>
              <w:rPr>
                <w:rFonts w:ascii="FS Me" w:hAnsi="FS Me" w:cstheme="minorHAnsi"/>
              </w:rPr>
              <w:t xml:space="preserve">It was </w:t>
            </w:r>
            <w:r w:rsidRPr="00ED2313">
              <w:rPr>
                <w:rFonts w:ascii="FS Me" w:hAnsi="FS Me" w:cstheme="minorHAnsi"/>
                <w:b/>
              </w:rPr>
              <w:t>RESOLVED</w:t>
            </w:r>
            <w:r>
              <w:rPr>
                <w:rFonts w:ascii="FS Me" w:hAnsi="FS Me" w:cstheme="minorHAnsi"/>
              </w:rPr>
              <w:t xml:space="preserve"> to note the ITS Risk Register</w:t>
            </w:r>
            <w:r w:rsidR="00797C9A">
              <w:rPr>
                <w:rFonts w:ascii="FS Me" w:hAnsi="FS Me" w:cstheme="minorHAnsi"/>
              </w:rPr>
              <w:t xml:space="preserve"> and note that it provided adequate assurance against the risks identified. </w:t>
            </w:r>
          </w:p>
          <w:p w14:paraId="79945BB1" w14:textId="75808C38" w:rsidR="00ED2313" w:rsidRDefault="00ED2313" w:rsidP="002C086A">
            <w:pPr>
              <w:pStyle w:val="NoSpacing"/>
              <w:rPr>
                <w:rFonts w:ascii="FS Me" w:hAnsi="FS Me" w:cstheme="minorHAnsi"/>
              </w:rPr>
            </w:pPr>
          </w:p>
          <w:p w14:paraId="3FDBD324" w14:textId="77777777" w:rsidR="00797C9A" w:rsidRDefault="00ED2313" w:rsidP="00797C9A">
            <w:pPr>
              <w:pStyle w:val="NoSpacing"/>
              <w:rPr>
                <w:rFonts w:ascii="FS Me" w:hAnsi="FS Me" w:cstheme="minorHAnsi"/>
              </w:rPr>
            </w:pPr>
            <w:r>
              <w:rPr>
                <w:rFonts w:ascii="FS Me" w:hAnsi="FS Me" w:cstheme="minorHAnsi"/>
              </w:rPr>
              <w:t xml:space="preserve">It was </w:t>
            </w:r>
            <w:r w:rsidRPr="00ED2313">
              <w:rPr>
                <w:rFonts w:ascii="FS Me" w:hAnsi="FS Me" w:cstheme="minorHAnsi"/>
                <w:b/>
              </w:rPr>
              <w:t>RESOLVED</w:t>
            </w:r>
            <w:r>
              <w:rPr>
                <w:rFonts w:ascii="FS Me" w:hAnsi="FS Me" w:cstheme="minorHAnsi"/>
              </w:rPr>
              <w:t xml:space="preserve"> to note the ITS Ofsted Report</w:t>
            </w:r>
            <w:r w:rsidR="00797C9A">
              <w:rPr>
                <w:rFonts w:ascii="FS Me" w:hAnsi="FS Me" w:cstheme="minorHAnsi"/>
              </w:rPr>
              <w:t>.</w:t>
            </w:r>
          </w:p>
          <w:p w14:paraId="21F422E4" w14:textId="7C82C566" w:rsidR="002C086A" w:rsidRDefault="00797C9A" w:rsidP="00797C9A">
            <w:pPr>
              <w:pStyle w:val="NoSpacing"/>
              <w:rPr>
                <w:rFonts w:ascii="FS Me" w:hAnsi="FS Me" w:cstheme="minorHAnsi"/>
              </w:rPr>
            </w:pPr>
            <w:r>
              <w:rPr>
                <w:rFonts w:ascii="FS Me" w:hAnsi="FS Me" w:cstheme="minorHAnsi"/>
              </w:rPr>
              <w:t xml:space="preserve"> </w:t>
            </w:r>
          </w:p>
        </w:tc>
      </w:tr>
      <w:tr w:rsidR="002B74EE" w:rsidRPr="00237A87" w14:paraId="2C0C4EA6" w14:textId="77777777" w:rsidTr="00575972">
        <w:tc>
          <w:tcPr>
            <w:tcW w:w="1413" w:type="dxa"/>
          </w:tcPr>
          <w:p w14:paraId="385106AB" w14:textId="77777777" w:rsidR="0058341E" w:rsidRDefault="0058341E" w:rsidP="0058341E">
            <w:pPr>
              <w:pStyle w:val="NoSpacing"/>
              <w:jc w:val="center"/>
              <w:rPr>
                <w:rFonts w:ascii="FS Me" w:hAnsi="FS Me" w:cstheme="minorHAnsi"/>
                <w:b/>
              </w:rPr>
            </w:pPr>
          </w:p>
          <w:p w14:paraId="17798EB6" w14:textId="71316A21" w:rsidR="0058341E" w:rsidRDefault="00800E58" w:rsidP="00ED2313">
            <w:pPr>
              <w:pStyle w:val="NoSpacing"/>
              <w:jc w:val="center"/>
              <w:rPr>
                <w:rFonts w:ascii="FS Me" w:hAnsi="FS Me" w:cstheme="minorHAnsi"/>
                <w:b/>
              </w:rPr>
            </w:pPr>
            <w:r>
              <w:rPr>
                <w:rFonts w:ascii="FS Me" w:hAnsi="FS Me" w:cstheme="minorHAnsi"/>
                <w:b/>
              </w:rPr>
              <w:t>B2</w:t>
            </w:r>
            <w:r w:rsidR="00ED2313">
              <w:rPr>
                <w:rFonts w:ascii="FS Me" w:hAnsi="FS Me" w:cstheme="minorHAnsi"/>
                <w:b/>
              </w:rPr>
              <w:t>1</w:t>
            </w:r>
            <w:r>
              <w:rPr>
                <w:rFonts w:ascii="FS Me" w:hAnsi="FS Me" w:cstheme="minorHAnsi"/>
                <w:b/>
              </w:rPr>
              <w:t>/</w:t>
            </w:r>
            <w:r w:rsidR="00ED2313">
              <w:rPr>
                <w:rFonts w:ascii="FS Me" w:hAnsi="FS Me" w:cstheme="minorHAnsi"/>
                <w:b/>
              </w:rPr>
              <w:t>020</w:t>
            </w:r>
          </w:p>
        </w:tc>
        <w:tc>
          <w:tcPr>
            <w:tcW w:w="7603" w:type="dxa"/>
          </w:tcPr>
          <w:p w14:paraId="2D64A5A0" w14:textId="77777777" w:rsidR="0058341E" w:rsidRDefault="0058341E" w:rsidP="0058341E">
            <w:pPr>
              <w:pStyle w:val="NoSpacing"/>
              <w:rPr>
                <w:rFonts w:ascii="FS Me" w:hAnsi="FS Me" w:cstheme="minorHAnsi"/>
              </w:rPr>
            </w:pPr>
          </w:p>
          <w:p w14:paraId="0932A5DF" w14:textId="7840971F" w:rsidR="0058341E" w:rsidRPr="00702D7D" w:rsidRDefault="0058341E" w:rsidP="0058341E">
            <w:pPr>
              <w:pStyle w:val="NoSpacing"/>
              <w:rPr>
                <w:rFonts w:ascii="FS Me" w:hAnsi="FS Me" w:cstheme="minorHAnsi"/>
                <w:b/>
              </w:rPr>
            </w:pPr>
            <w:r w:rsidRPr="00702D7D">
              <w:rPr>
                <w:rFonts w:ascii="FS Me" w:hAnsi="FS Me" w:cstheme="minorHAnsi"/>
                <w:b/>
              </w:rPr>
              <w:t xml:space="preserve">Agenda Item </w:t>
            </w:r>
            <w:r>
              <w:rPr>
                <w:rFonts w:ascii="FS Me" w:hAnsi="FS Me" w:cstheme="minorHAnsi"/>
                <w:b/>
              </w:rPr>
              <w:t xml:space="preserve">No. </w:t>
            </w:r>
            <w:r w:rsidR="00ED2313">
              <w:rPr>
                <w:rFonts w:ascii="FS Me" w:hAnsi="FS Me" w:cstheme="minorHAnsi"/>
                <w:b/>
              </w:rPr>
              <w:t>21</w:t>
            </w:r>
            <w:r w:rsidR="002C086A">
              <w:rPr>
                <w:rFonts w:ascii="FS Me" w:hAnsi="FS Me" w:cstheme="minorHAnsi"/>
                <w:b/>
              </w:rPr>
              <w:t>:</w:t>
            </w:r>
            <w:r w:rsidR="00ED2313">
              <w:rPr>
                <w:rFonts w:ascii="FS Me" w:hAnsi="FS Me" w:cstheme="minorHAnsi"/>
                <w:b/>
              </w:rPr>
              <w:t xml:space="preserve"> BCDC Meeting </w:t>
            </w:r>
            <w:r w:rsidR="00831C54">
              <w:rPr>
                <w:rFonts w:ascii="FS Me" w:hAnsi="FS Me" w:cstheme="minorHAnsi"/>
                <w:b/>
              </w:rPr>
              <w:t>13 January 2021</w:t>
            </w:r>
          </w:p>
          <w:p w14:paraId="77121F12" w14:textId="77777777" w:rsidR="0058341E" w:rsidRDefault="0058341E" w:rsidP="0058341E">
            <w:pPr>
              <w:pStyle w:val="NoSpacing"/>
              <w:rPr>
                <w:rFonts w:ascii="FS Me" w:hAnsi="FS Me" w:cstheme="minorHAnsi"/>
              </w:rPr>
            </w:pPr>
          </w:p>
          <w:p w14:paraId="2689E703" w14:textId="6B758117" w:rsidR="0058341E" w:rsidRDefault="0058341E" w:rsidP="0058341E">
            <w:pPr>
              <w:pStyle w:val="NoSpacing"/>
              <w:rPr>
                <w:rFonts w:ascii="FS Me" w:hAnsi="FS Me" w:cstheme="minorHAnsi"/>
              </w:rPr>
            </w:pPr>
            <w:r>
              <w:rPr>
                <w:rFonts w:ascii="FS Me" w:hAnsi="FS Me" w:cstheme="minorHAnsi"/>
              </w:rPr>
              <w:t xml:space="preserve">It was </w:t>
            </w:r>
            <w:r w:rsidRPr="005A15D1">
              <w:rPr>
                <w:rFonts w:ascii="FS Me" w:hAnsi="FS Me" w:cstheme="minorHAnsi"/>
                <w:b/>
              </w:rPr>
              <w:t>RESOLVED</w:t>
            </w:r>
            <w:r>
              <w:rPr>
                <w:rFonts w:ascii="FS Me" w:hAnsi="FS Me" w:cstheme="minorHAnsi"/>
              </w:rPr>
              <w:t xml:space="preserve"> to </w:t>
            </w:r>
            <w:r w:rsidR="00ED2313">
              <w:rPr>
                <w:rFonts w:ascii="FS Me" w:hAnsi="FS Me" w:cstheme="minorHAnsi"/>
              </w:rPr>
              <w:t>note the minutes of the BCDC Meeting held on 13 January 2021</w:t>
            </w:r>
            <w:r w:rsidR="0044402B">
              <w:rPr>
                <w:rFonts w:ascii="FS Me" w:hAnsi="FS Me" w:cstheme="minorHAnsi"/>
              </w:rPr>
              <w:t xml:space="preserve">. </w:t>
            </w:r>
          </w:p>
          <w:p w14:paraId="435842ED" w14:textId="335C7164" w:rsidR="0058341E" w:rsidRDefault="0058341E" w:rsidP="0058341E">
            <w:pPr>
              <w:pStyle w:val="NoSpacing"/>
              <w:rPr>
                <w:rFonts w:ascii="FS Me" w:hAnsi="FS Me" w:cstheme="minorHAnsi"/>
              </w:rPr>
            </w:pPr>
          </w:p>
        </w:tc>
      </w:tr>
      <w:tr w:rsidR="002B74EE" w:rsidRPr="00237A87" w14:paraId="29D78657" w14:textId="77777777" w:rsidTr="00575972">
        <w:tc>
          <w:tcPr>
            <w:tcW w:w="1413" w:type="dxa"/>
          </w:tcPr>
          <w:p w14:paraId="6F31F3E5" w14:textId="77777777" w:rsidR="0058341E" w:rsidRDefault="0058341E" w:rsidP="0058341E">
            <w:pPr>
              <w:pStyle w:val="NoSpacing"/>
              <w:jc w:val="center"/>
              <w:rPr>
                <w:rFonts w:ascii="FS Me" w:hAnsi="FS Me" w:cstheme="minorHAnsi"/>
                <w:b/>
              </w:rPr>
            </w:pPr>
          </w:p>
          <w:p w14:paraId="6A667DDE" w14:textId="18A83DE3" w:rsidR="0058341E" w:rsidRDefault="00CD0FC0" w:rsidP="00831C54">
            <w:pPr>
              <w:pStyle w:val="NoSpacing"/>
              <w:jc w:val="center"/>
              <w:rPr>
                <w:rFonts w:ascii="FS Me" w:hAnsi="FS Me" w:cstheme="minorHAnsi"/>
                <w:b/>
              </w:rPr>
            </w:pPr>
            <w:r>
              <w:rPr>
                <w:rFonts w:ascii="FS Me" w:hAnsi="FS Me" w:cstheme="minorHAnsi"/>
                <w:b/>
              </w:rPr>
              <w:t>B2</w:t>
            </w:r>
            <w:r w:rsidR="00831C54">
              <w:rPr>
                <w:rFonts w:ascii="FS Me" w:hAnsi="FS Me" w:cstheme="minorHAnsi"/>
                <w:b/>
              </w:rPr>
              <w:t>1</w:t>
            </w:r>
            <w:r>
              <w:rPr>
                <w:rFonts w:ascii="FS Me" w:hAnsi="FS Me" w:cstheme="minorHAnsi"/>
                <w:b/>
              </w:rPr>
              <w:t>/</w:t>
            </w:r>
            <w:r w:rsidR="00831C54">
              <w:rPr>
                <w:rFonts w:ascii="FS Me" w:hAnsi="FS Me" w:cstheme="minorHAnsi"/>
                <w:b/>
              </w:rPr>
              <w:t>021</w:t>
            </w:r>
          </w:p>
        </w:tc>
        <w:tc>
          <w:tcPr>
            <w:tcW w:w="7603" w:type="dxa"/>
          </w:tcPr>
          <w:p w14:paraId="78F79A37" w14:textId="77777777" w:rsidR="0058341E" w:rsidRPr="00702D7D" w:rsidRDefault="0058341E" w:rsidP="0058341E">
            <w:pPr>
              <w:pStyle w:val="NoSpacing"/>
              <w:rPr>
                <w:rFonts w:ascii="FS Me" w:hAnsi="FS Me" w:cstheme="minorHAnsi"/>
                <w:b/>
              </w:rPr>
            </w:pPr>
          </w:p>
          <w:p w14:paraId="4DE437C0" w14:textId="3661687A" w:rsidR="0058341E" w:rsidRDefault="0058341E" w:rsidP="0058341E">
            <w:pPr>
              <w:pStyle w:val="NoSpacing"/>
              <w:rPr>
                <w:rFonts w:ascii="FS Me" w:hAnsi="FS Me" w:cstheme="minorHAnsi"/>
                <w:b/>
              </w:rPr>
            </w:pPr>
            <w:r>
              <w:rPr>
                <w:rFonts w:ascii="FS Me" w:hAnsi="FS Me" w:cstheme="minorHAnsi"/>
                <w:b/>
              </w:rPr>
              <w:t xml:space="preserve">Agenda Item No. </w:t>
            </w:r>
            <w:r w:rsidR="00CD0FC0">
              <w:rPr>
                <w:rFonts w:ascii="FS Me" w:hAnsi="FS Me" w:cstheme="minorHAnsi"/>
                <w:b/>
              </w:rPr>
              <w:t>2</w:t>
            </w:r>
            <w:r w:rsidR="00831C54">
              <w:rPr>
                <w:rFonts w:ascii="FS Me" w:hAnsi="FS Me" w:cstheme="minorHAnsi"/>
                <w:b/>
              </w:rPr>
              <w:t>2</w:t>
            </w:r>
            <w:r w:rsidRPr="00702D7D">
              <w:rPr>
                <w:rFonts w:ascii="FS Me" w:hAnsi="FS Me" w:cstheme="minorHAnsi"/>
                <w:b/>
              </w:rPr>
              <w:t xml:space="preserve">: </w:t>
            </w:r>
            <w:r w:rsidR="00831C54">
              <w:rPr>
                <w:rFonts w:ascii="FS Me" w:hAnsi="FS Me" w:cstheme="minorHAnsi"/>
                <w:b/>
              </w:rPr>
              <w:t>Think Meeting 13 January 2021</w:t>
            </w:r>
          </w:p>
          <w:p w14:paraId="0460BCA7" w14:textId="40698661" w:rsidR="005A3B91" w:rsidRDefault="005A3B91" w:rsidP="0058341E">
            <w:pPr>
              <w:pStyle w:val="NoSpacing"/>
              <w:rPr>
                <w:rFonts w:ascii="FS Me" w:hAnsi="FS Me" w:cstheme="minorHAnsi"/>
                <w:b/>
              </w:rPr>
            </w:pPr>
          </w:p>
          <w:p w14:paraId="5569DBBB" w14:textId="425353FD" w:rsidR="0058341E" w:rsidRDefault="0058341E" w:rsidP="0058341E">
            <w:pPr>
              <w:pStyle w:val="NoSpacing"/>
              <w:rPr>
                <w:rFonts w:ascii="FS Me" w:hAnsi="FS Me" w:cstheme="minorHAnsi"/>
              </w:rPr>
            </w:pPr>
            <w:r>
              <w:rPr>
                <w:rFonts w:ascii="FS Me" w:hAnsi="FS Me" w:cstheme="minorHAnsi"/>
              </w:rPr>
              <w:t xml:space="preserve">It was </w:t>
            </w:r>
            <w:r w:rsidRPr="00702D7D">
              <w:rPr>
                <w:rFonts w:ascii="FS Me" w:hAnsi="FS Me" w:cstheme="minorHAnsi"/>
                <w:b/>
              </w:rPr>
              <w:t>RESOLVED</w:t>
            </w:r>
            <w:r>
              <w:rPr>
                <w:rFonts w:ascii="FS Me" w:hAnsi="FS Me" w:cstheme="minorHAnsi"/>
              </w:rPr>
              <w:t xml:space="preserve"> to </w:t>
            </w:r>
            <w:r w:rsidR="00C80593">
              <w:rPr>
                <w:rFonts w:ascii="FS Me" w:hAnsi="FS Me" w:cstheme="minorHAnsi"/>
              </w:rPr>
              <w:t>note</w:t>
            </w:r>
            <w:r>
              <w:rPr>
                <w:rFonts w:ascii="FS Me" w:hAnsi="FS Me" w:cstheme="minorHAnsi"/>
              </w:rPr>
              <w:t xml:space="preserve"> the</w:t>
            </w:r>
            <w:r w:rsidR="0044402B">
              <w:rPr>
                <w:rFonts w:ascii="FS Me" w:hAnsi="FS Me" w:cstheme="minorHAnsi"/>
              </w:rPr>
              <w:t xml:space="preserve"> </w:t>
            </w:r>
            <w:r w:rsidR="00831C54">
              <w:rPr>
                <w:rFonts w:ascii="FS Me" w:hAnsi="FS Me" w:cstheme="minorHAnsi"/>
              </w:rPr>
              <w:t>minutes of the Think meeting held on 13 January 2021</w:t>
            </w:r>
            <w:r w:rsidR="0044402B">
              <w:rPr>
                <w:rFonts w:ascii="FS Me" w:hAnsi="FS Me" w:cstheme="minorHAnsi"/>
              </w:rPr>
              <w:t xml:space="preserve">. </w:t>
            </w:r>
          </w:p>
          <w:p w14:paraId="591F88FF" w14:textId="18946DE1" w:rsidR="0058341E" w:rsidRDefault="0058341E" w:rsidP="0044402B">
            <w:pPr>
              <w:pStyle w:val="NoSpacing"/>
              <w:rPr>
                <w:rFonts w:ascii="FS Me" w:hAnsi="FS Me" w:cstheme="minorHAnsi"/>
              </w:rPr>
            </w:pPr>
          </w:p>
        </w:tc>
      </w:tr>
      <w:tr w:rsidR="002B74EE" w:rsidRPr="00237A87" w14:paraId="1AD0B4E6" w14:textId="77777777" w:rsidTr="00575972">
        <w:tc>
          <w:tcPr>
            <w:tcW w:w="1413" w:type="dxa"/>
          </w:tcPr>
          <w:p w14:paraId="651856D7" w14:textId="77777777" w:rsidR="0058341E" w:rsidRDefault="0058341E" w:rsidP="0058341E">
            <w:pPr>
              <w:pStyle w:val="NoSpacing"/>
              <w:jc w:val="center"/>
              <w:rPr>
                <w:rFonts w:ascii="FS Me" w:hAnsi="FS Me" w:cstheme="minorHAnsi"/>
                <w:b/>
              </w:rPr>
            </w:pPr>
          </w:p>
          <w:p w14:paraId="71C87495" w14:textId="55F0E58E" w:rsidR="0058341E" w:rsidRPr="00237A87" w:rsidRDefault="00831C54" w:rsidP="00831C54">
            <w:pPr>
              <w:pStyle w:val="NoSpacing"/>
              <w:jc w:val="center"/>
              <w:rPr>
                <w:rFonts w:ascii="FS Me" w:hAnsi="FS Me" w:cstheme="minorHAnsi"/>
                <w:b/>
              </w:rPr>
            </w:pPr>
            <w:r>
              <w:rPr>
                <w:rFonts w:ascii="FS Me" w:hAnsi="FS Me" w:cstheme="minorHAnsi"/>
                <w:b/>
              </w:rPr>
              <w:t>B21</w:t>
            </w:r>
            <w:r w:rsidR="00CD0FC0">
              <w:rPr>
                <w:rFonts w:ascii="FS Me" w:hAnsi="FS Me" w:cstheme="minorHAnsi"/>
                <w:b/>
              </w:rPr>
              <w:t>/</w:t>
            </w:r>
            <w:r>
              <w:rPr>
                <w:rFonts w:ascii="FS Me" w:hAnsi="FS Me" w:cstheme="minorHAnsi"/>
                <w:b/>
              </w:rPr>
              <w:t>022</w:t>
            </w:r>
          </w:p>
        </w:tc>
        <w:tc>
          <w:tcPr>
            <w:tcW w:w="7603" w:type="dxa"/>
          </w:tcPr>
          <w:p w14:paraId="322D6959" w14:textId="77777777" w:rsidR="0058341E" w:rsidRDefault="0058341E" w:rsidP="0058341E">
            <w:pPr>
              <w:tabs>
                <w:tab w:val="left" w:pos="851"/>
              </w:tabs>
              <w:jc w:val="both"/>
              <w:rPr>
                <w:rFonts w:ascii="FS Me" w:hAnsi="FS Me" w:cstheme="minorHAnsi"/>
              </w:rPr>
            </w:pPr>
          </w:p>
          <w:p w14:paraId="64CA1370" w14:textId="00C7947A" w:rsidR="00066368" w:rsidRPr="00066368" w:rsidRDefault="0058341E" w:rsidP="00831C54">
            <w:pPr>
              <w:tabs>
                <w:tab w:val="left" w:pos="851"/>
              </w:tabs>
              <w:jc w:val="both"/>
              <w:rPr>
                <w:rFonts w:ascii="FS Me" w:hAnsi="FS Me" w:cstheme="minorHAnsi"/>
              </w:rPr>
            </w:pPr>
            <w:r w:rsidRPr="009043E8">
              <w:rPr>
                <w:rFonts w:ascii="FS Me" w:hAnsi="FS Me" w:cstheme="minorHAnsi"/>
                <w:b/>
              </w:rPr>
              <w:t xml:space="preserve">Agenda Item </w:t>
            </w:r>
            <w:r>
              <w:rPr>
                <w:rFonts w:ascii="FS Me" w:hAnsi="FS Me" w:cstheme="minorHAnsi"/>
                <w:b/>
              </w:rPr>
              <w:t xml:space="preserve">No. </w:t>
            </w:r>
            <w:r w:rsidR="00066368">
              <w:rPr>
                <w:rFonts w:ascii="FS Me" w:hAnsi="FS Me" w:cstheme="minorHAnsi"/>
                <w:b/>
              </w:rPr>
              <w:t>2</w:t>
            </w:r>
            <w:r w:rsidR="00831C54">
              <w:rPr>
                <w:rFonts w:ascii="FS Me" w:hAnsi="FS Me" w:cstheme="minorHAnsi"/>
                <w:b/>
              </w:rPr>
              <w:t>3</w:t>
            </w:r>
            <w:r w:rsidRPr="009043E8">
              <w:rPr>
                <w:rFonts w:ascii="FS Me" w:hAnsi="FS Me" w:cstheme="minorHAnsi"/>
                <w:b/>
              </w:rPr>
              <w:t xml:space="preserve">: </w:t>
            </w:r>
            <w:r w:rsidR="00831C54">
              <w:rPr>
                <w:rFonts w:ascii="FS Me" w:hAnsi="FS Me" w:cstheme="minorHAnsi"/>
                <w:b/>
              </w:rPr>
              <w:t xml:space="preserve">iTrust meeting </w:t>
            </w:r>
          </w:p>
          <w:p w14:paraId="6461FC8F" w14:textId="38455287" w:rsidR="0058341E" w:rsidRDefault="0058341E" w:rsidP="0058341E">
            <w:pPr>
              <w:tabs>
                <w:tab w:val="left" w:pos="851"/>
              </w:tabs>
              <w:jc w:val="both"/>
              <w:rPr>
                <w:rFonts w:ascii="FS Me" w:hAnsi="FS Me" w:cstheme="minorHAnsi"/>
              </w:rPr>
            </w:pPr>
          </w:p>
          <w:p w14:paraId="1E22EEEA" w14:textId="6A6B5E2A" w:rsidR="0058341E" w:rsidRDefault="0058341E" w:rsidP="0058341E">
            <w:pPr>
              <w:tabs>
                <w:tab w:val="left" w:pos="851"/>
              </w:tabs>
              <w:jc w:val="both"/>
              <w:rPr>
                <w:rFonts w:ascii="FS Me" w:hAnsi="FS Me" w:cstheme="minorHAnsi"/>
              </w:rPr>
            </w:pPr>
            <w:r>
              <w:rPr>
                <w:rFonts w:ascii="FS Me" w:hAnsi="FS Me" w:cstheme="minorHAnsi"/>
              </w:rPr>
              <w:t xml:space="preserve">It was </w:t>
            </w:r>
            <w:r w:rsidRPr="00702D7D">
              <w:rPr>
                <w:rFonts w:ascii="FS Me" w:hAnsi="FS Me" w:cstheme="minorHAnsi"/>
                <w:b/>
              </w:rPr>
              <w:t>RESOLVED</w:t>
            </w:r>
            <w:r>
              <w:rPr>
                <w:rFonts w:ascii="FS Me" w:hAnsi="FS Me" w:cstheme="minorHAnsi"/>
              </w:rPr>
              <w:t xml:space="preserve"> to </w:t>
            </w:r>
            <w:r w:rsidR="00CD0FC0">
              <w:rPr>
                <w:rFonts w:ascii="FS Me" w:hAnsi="FS Me" w:cstheme="minorHAnsi"/>
              </w:rPr>
              <w:t xml:space="preserve">note the </w:t>
            </w:r>
            <w:r w:rsidR="00831C54">
              <w:rPr>
                <w:rFonts w:ascii="FS Me" w:hAnsi="FS Me" w:cstheme="minorHAnsi"/>
              </w:rPr>
              <w:t>minutes of the iTrust meeting held on 14 January 2021.</w:t>
            </w:r>
          </w:p>
          <w:p w14:paraId="3D344F3D" w14:textId="77777777" w:rsidR="0058341E" w:rsidRDefault="0058341E" w:rsidP="0058341E">
            <w:pPr>
              <w:tabs>
                <w:tab w:val="left" w:pos="851"/>
              </w:tabs>
              <w:jc w:val="both"/>
              <w:rPr>
                <w:rFonts w:ascii="FS Me" w:hAnsi="FS Me" w:cstheme="minorHAnsi"/>
              </w:rPr>
            </w:pPr>
          </w:p>
        </w:tc>
      </w:tr>
      <w:tr w:rsidR="002B74EE" w:rsidRPr="00237A87" w14:paraId="0217EDA3" w14:textId="77777777" w:rsidTr="00575972">
        <w:tc>
          <w:tcPr>
            <w:tcW w:w="1413" w:type="dxa"/>
          </w:tcPr>
          <w:p w14:paraId="22C905E3" w14:textId="77777777" w:rsidR="0058341E" w:rsidRDefault="0058341E" w:rsidP="0058341E">
            <w:pPr>
              <w:pStyle w:val="NoSpacing"/>
              <w:jc w:val="center"/>
              <w:rPr>
                <w:rFonts w:ascii="FS Me" w:hAnsi="FS Me" w:cstheme="minorHAnsi"/>
                <w:b/>
              </w:rPr>
            </w:pPr>
          </w:p>
          <w:p w14:paraId="66CE2281" w14:textId="21831297" w:rsidR="0058341E" w:rsidRDefault="00831C54" w:rsidP="00831C54">
            <w:pPr>
              <w:pStyle w:val="NoSpacing"/>
              <w:jc w:val="center"/>
              <w:rPr>
                <w:rFonts w:ascii="FS Me" w:hAnsi="FS Me" w:cstheme="minorHAnsi"/>
                <w:b/>
              </w:rPr>
            </w:pPr>
            <w:r>
              <w:rPr>
                <w:rFonts w:ascii="FS Me" w:hAnsi="FS Me" w:cstheme="minorHAnsi"/>
                <w:b/>
              </w:rPr>
              <w:t>B21</w:t>
            </w:r>
            <w:r w:rsidR="00CD0FC0">
              <w:rPr>
                <w:rFonts w:ascii="FS Me" w:hAnsi="FS Me" w:cstheme="minorHAnsi"/>
                <w:b/>
              </w:rPr>
              <w:t>/</w:t>
            </w:r>
            <w:r>
              <w:rPr>
                <w:rFonts w:ascii="FS Me" w:hAnsi="FS Me" w:cstheme="minorHAnsi"/>
                <w:b/>
              </w:rPr>
              <w:t xml:space="preserve">023 </w:t>
            </w:r>
          </w:p>
        </w:tc>
        <w:tc>
          <w:tcPr>
            <w:tcW w:w="7603" w:type="dxa"/>
          </w:tcPr>
          <w:p w14:paraId="1D1C74A1" w14:textId="77777777" w:rsidR="0058341E" w:rsidRDefault="0058341E" w:rsidP="0058341E">
            <w:pPr>
              <w:tabs>
                <w:tab w:val="left" w:pos="851"/>
              </w:tabs>
              <w:jc w:val="both"/>
              <w:rPr>
                <w:rFonts w:ascii="FS Me" w:hAnsi="FS Me" w:cstheme="minorHAnsi"/>
                <w:b/>
              </w:rPr>
            </w:pPr>
          </w:p>
          <w:p w14:paraId="38C69B51" w14:textId="3054E527" w:rsidR="0058341E" w:rsidRDefault="0058341E" w:rsidP="0058341E">
            <w:pPr>
              <w:tabs>
                <w:tab w:val="left" w:pos="851"/>
              </w:tabs>
              <w:jc w:val="both"/>
              <w:rPr>
                <w:rFonts w:ascii="FS Me" w:hAnsi="FS Me" w:cstheme="minorHAnsi"/>
                <w:b/>
              </w:rPr>
            </w:pPr>
            <w:r>
              <w:rPr>
                <w:rFonts w:ascii="FS Me" w:hAnsi="FS Me" w:cstheme="minorHAnsi"/>
                <w:b/>
              </w:rPr>
              <w:t>Agenda Item No. 2</w:t>
            </w:r>
            <w:r w:rsidR="00831C54">
              <w:rPr>
                <w:rFonts w:ascii="FS Me" w:hAnsi="FS Me" w:cstheme="minorHAnsi"/>
                <w:b/>
              </w:rPr>
              <w:t>4</w:t>
            </w:r>
            <w:r>
              <w:rPr>
                <w:rFonts w:ascii="FS Me" w:hAnsi="FS Me" w:cstheme="minorHAnsi"/>
                <w:b/>
              </w:rPr>
              <w:t>: Good News Report</w:t>
            </w:r>
          </w:p>
          <w:p w14:paraId="43E7C6FC" w14:textId="34370ECE" w:rsidR="00BA095F" w:rsidRDefault="00BA095F" w:rsidP="0058341E">
            <w:pPr>
              <w:tabs>
                <w:tab w:val="left" w:pos="851"/>
              </w:tabs>
              <w:jc w:val="both"/>
              <w:rPr>
                <w:rFonts w:ascii="FS Me" w:hAnsi="FS Me" w:cstheme="minorHAnsi"/>
                <w:b/>
              </w:rPr>
            </w:pPr>
          </w:p>
          <w:p w14:paraId="3F3FCD54" w14:textId="4113F94A" w:rsidR="00BA095F" w:rsidRPr="00BA095F" w:rsidRDefault="00BA095F" w:rsidP="0058341E">
            <w:pPr>
              <w:tabs>
                <w:tab w:val="left" w:pos="851"/>
              </w:tabs>
              <w:jc w:val="both"/>
              <w:rPr>
                <w:rFonts w:ascii="FS Me" w:hAnsi="FS Me" w:cstheme="minorHAnsi"/>
              </w:rPr>
            </w:pPr>
            <w:r w:rsidRPr="00BA095F">
              <w:rPr>
                <w:rFonts w:ascii="FS Me" w:hAnsi="FS Me" w:cstheme="minorHAnsi"/>
              </w:rPr>
              <w:t xml:space="preserve">Governors noted </w:t>
            </w:r>
            <w:r>
              <w:rPr>
                <w:rFonts w:ascii="FS Me" w:hAnsi="FS Me" w:cstheme="minorHAnsi"/>
              </w:rPr>
              <w:t>the awards and support given to apprentices and commended the ongoing work of th</w:t>
            </w:r>
            <w:r w:rsidR="00BC4A99">
              <w:rPr>
                <w:rFonts w:ascii="FS Me" w:hAnsi="FS Me" w:cstheme="minorHAnsi"/>
              </w:rPr>
              <w:t>e College despite the lockdown.</w:t>
            </w:r>
          </w:p>
          <w:p w14:paraId="03930D4F" w14:textId="77777777" w:rsidR="0058341E" w:rsidRPr="00BA095F" w:rsidRDefault="0058341E" w:rsidP="0058341E">
            <w:pPr>
              <w:tabs>
                <w:tab w:val="left" w:pos="851"/>
              </w:tabs>
              <w:jc w:val="both"/>
              <w:rPr>
                <w:rFonts w:ascii="FS Me" w:hAnsi="FS Me" w:cstheme="minorHAnsi"/>
              </w:rPr>
            </w:pPr>
          </w:p>
          <w:p w14:paraId="739E8129" w14:textId="77777777" w:rsidR="0058341E" w:rsidRDefault="0058341E" w:rsidP="0058341E">
            <w:pPr>
              <w:tabs>
                <w:tab w:val="left" w:pos="851"/>
              </w:tabs>
              <w:jc w:val="both"/>
              <w:rPr>
                <w:rFonts w:ascii="FS Me" w:hAnsi="FS Me" w:cstheme="minorHAnsi"/>
              </w:rPr>
            </w:pPr>
            <w:r>
              <w:rPr>
                <w:rFonts w:ascii="FS Me" w:hAnsi="FS Me" w:cstheme="minorHAnsi"/>
              </w:rPr>
              <w:t xml:space="preserve">It was </w:t>
            </w:r>
            <w:r w:rsidRPr="00A4200B">
              <w:rPr>
                <w:rFonts w:ascii="FS Me" w:hAnsi="FS Me" w:cstheme="minorHAnsi"/>
                <w:b/>
              </w:rPr>
              <w:t>RESOLVED</w:t>
            </w:r>
            <w:r>
              <w:rPr>
                <w:rFonts w:ascii="FS Me" w:hAnsi="FS Me" w:cstheme="minorHAnsi"/>
              </w:rPr>
              <w:t xml:space="preserve"> to note the Good News Report. </w:t>
            </w:r>
          </w:p>
          <w:p w14:paraId="0D0E8BDA" w14:textId="3A83F6C4" w:rsidR="0049368A" w:rsidRDefault="0049368A" w:rsidP="0058341E">
            <w:pPr>
              <w:tabs>
                <w:tab w:val="left" w:pos="851"/>
              </w:tabs>
              <w:jc w:val="both"/>
              <w:rPr>
                <w:rFonts w:ascii="FS Me" w:hAnsi="FS Me" w:cstheme="minorHAnsi"/>
                <w:b/>
              </w:rPr>
            </w:pPr>
          </w:p>
        </w:tc>
      </w:tr>
      <w:tr w:rsidR="002B74EE" w:rsidRPr="00237A87" w14:paraId="5E2BF1C5" w14:textId="77777777" w:rsidTr="00575972">
        <w:tc>
          <w:tcPr>
            <w:tcW w:w="1413" w:type="dxa"/>
          </w:tcPr>
          <w:p w14:paraId="73A7FE2A" w14:textId="77777777" w:rsidR="005A0E06" w:rsidRDefault="005A0E06" w:rsidP="0058341E">
            <w:pPr>
              <w:pStyle w:val="NoSpacing"/>
              <w:jc w:val="center"/>
              <w:rPr>
                <w:rFonts w:ascii="FS Me" w:hAnsi="FS Me" w:cstheme="minorHAnsi"/>
                <w:b/>
              </w:rPr>
            </w:pPr>
          </w:p>
          <w:p w14:paraId="21689AFD" w14:textId="3BF5A1BB" w:rsidR="005A0E06" w:rsidRDefault="00831C54" w:rsidP="00831C54">
            <w:pPr>
              <w:pStyle w:val="NoSpacing"/>
              <w:jc w:val="center"/>
              <w:rPr>
                <w:rFonts w:ascii="FS Me" w:hAnsi="FS Me" w:cstheme="minorHAnsi"/>
                <w:b/>
              </w:rPr>
            </w:pPr>
            <w:r>
              <w:rPr>
                <w:rFonts w:ascii="FS Me" w:hAnsi="FS Me" w:cstheme="minorHAnsi"/>
                <w:b/>
              </w:rPr>
              <w:t>B21</w:t>
            </w:r>
            <w:r w:rsidR="00CD0FC0">
              <w:rPr>
                <w:rFonts w:ascii="FS Me" w:hAnsi="FS Me" w:cstheme="minorHAnsi"/>
                <w:b/>
              </w:rPr>
              <w:t>/</w:t>
            </w:r>
            <w:r>
              <w:rPr>
                <w:rFonts w:ascii="FS Me" w:hAnsi="FS Me" w:cstheme="minorHAnsi"/>
                <w:b/>
              </w:rPr>
              <w:t>024</w:t>
            </w:r>
          </w:p>
        </w:tc>
        <w:tc>
          <w:tcPr>
            <w:tcW w:w="7603" w:type="dxa"/>
          </w:tcPr>
          <w:p w14:paraId="7D6382A0" w14:textId="77777777" w:rsidR="005A0E06" w:rsidRDefault="005A0E06" w:rsidP="0058341E">
            <w:pPr>
              <w:tabs>
                <w:tab w:val="left" w:pos="851"/>
              </w:tabs>
              <w:jc w:val="both"/>
              <w:rPr>
                <w:rFonts w:ascii="FS Me" w:hAnsi="FS Me" w:cstheme="minorHAnsi"/>
                <w:b/>
              </w:rPr>
            </w:pPr>
          </w:p>
          <w:p w14:paraId="76406CBC" w14:textId="087D6D37" w:rsidR="00B03235" w:rsidRDefault="009606D3" w:rsidP="0058341E">
            <w:pPr>
              <w:tabs>
                <w:tab w:val="left" w:pos="851"/>
              </w:tabs>
              <w:jc w:val="both"/>
              <w:rPr>
                <w:rFonts w:ascii="FS Me" w:hAnsi="FS Me" w:cstheme="minorHAnsi"/>
                <w:b/>
              </w:rPr>
            </w:pPr>
            <w:r>
              <w:rPr>
                <w:rFonts w:ascii="FS Me" w:hAnsi="FS Me" w:cstheme="minorHAnsi"/>
                <w:b/>
              </w:rPr>
              <w:t>Agenda Item No 25</w:t>
            </w:r>
            <w:r w:rsidR="00B03235">
              <w:rPr>
                <w:rFonts w:ascii="FS Me" w:hAnsi="FS Me" w:cstheme="minorHAnsi"/>
                <w:b/>
              </w:rPr>
              <w:t>: Link Visit Update</w:t>
            </w:r>
          </w:p>
          <w:p w14:paraId="52C07B96" w14:textId="44882DEA" w:rsidR="0049368A" w:rsidRDefault="0049368A" w:rsidP="0058341E">
            <w:pPr>
              <w:tabs>
                <w:tab w:val="left" w:pos="851"/>
              </w:tabs>
              <w:jc w:val="both"/>
              <w:rPr>
                <w:rFonts w:ascii="FS Me" w:hAnsi="FS Me" w:cstheme="minorHAnsi"/>
                <w:b/>
              </w:rPr>
            </w:pPr>
          </w:p>
          <w:p w14:paraId="535DFC94" w14:textId="2AA389BE" w:rsidR="0049368A" w:rsidRPr="0049368A" w:rsidRDefault="00C80593" w:rsidP="00CD0FC0">
            <w:pPr>
              <w:tabs>
                <w:tab w:val="left" w:pos="851"/>
              </w:tabs>
              <w:jc w:val="both"/>
              <w:rPr>
                <w:rFonts w:ascii="FS Me" w:hAnsi="FS Me" w:cstheme="minorHAnsi"/>
              </w:rPr>
            </w:pPr>
            <w:r>
              <w:rPr>
                <w:rFonts w:ascii="FS Me" w:hAnsi="FS Me" w:cstheme="minorHAnsi"/>
              </w:rPr>
              <w:t>Governors noted the</w:t>
            </w:r>
            <w:r w:rsidR="00CD0FC0">
              <w:rPr>
                <w:rFonts w:ascii="FS Me" w:hAnsi="FS Me" w:cstheme="minorHAnsi"/>
              </w:rPr>
              <w:t xml:space="preserve"> Link visit</w:t>
            </w:r>
            <w:r w:rsidR="0049368A" w:rsidRPr="0049368A">
              <w:rPr>
                <w:rFonts w:ascii="FS Me" w:hAnsi="FS Me" w:cstheme="minorHAnsi"/>
              </w:rPr>
              <w:t xml:space="preserve"> </w:t>
            </w:r>
            <w:r w:rsidR="00CD0FC0">
              <w:rPr>
                <w:rFonts w:ascii="FS Me" w:hAnsi="FS Me" w:cstheme="minorHAnsi"/>
              </w:rPr>
              <w:t>report</w:t>
            </w:r>
            <w:r w:rsidR="009606D3">
              <w:rPr>
                <w:rFonts w:ascii="FS Me" w:hAnsi="FS Me" w:cstheme="minorHAnsi"/>
              </w:rPr>
              <w:t xml:space="preserve">s for Higher Education and Special Educational Needs. </w:t>
            </w:r>
          </w:p>
          <w:p w14:paraId="450EA710" w14:textId="2F1FE928" w:rsidR="005A0E06" w:rsidRDefault="005A0E06" w:rsidP="0058341E">
            <w:pPr>
              <w:tabs>
                <w:tab w:val="left" w:pos="851"/>
              </w:tabs>
              <w:jc w:val="both"/>
              <w:rPr>
                <w:rFonts w:ascii="FS Me" w:hAnsi="FS Me" w:cstheme="minorHAnsi"/>
                <w:b/>
              </w:rPr>
            </w:pPr>
          </w:p>
        </w:tc>
      </w:tr>
      <w:tr w:rsidR="002B74EE" w:rsidRPr="00237A87" w14:paraId="789B0D3D" w14:textId="77777777" w:rsidTr="00575972">
        <w:tc>
          <w:tcPr>
            <w:tcW w:w="1413" w:type="dxa"/>
          </w:tcPr>
          <w:p w14:paraId="3455167A" w14:textId="77777777" w:rsidR="0058341E" w:rsidRDefault="0058341E" w:rsidP="0058341E">
            <w:pPr>
              <w:pStyle w:val="NoSpacing"/>
              <w:jc w:val="center"/>
              <w:rPr>
                <w:rFonts w:ascii="FS Me" w:hAnsi="FS Me" w:cstheme="minorHAnsi"/>
                <w:b/>
              </w:rPr>
            </w:pPr>
          </w:p>
          <w:p w14:paraId="3F4C2867" w14:textId="036D7DD0" w:rsidR="0058341E" w:rsidRDefault="002050C5" w:rsidP="00BC4A99">
            <w:pPr>
              <w:pStyle w:val="NoSpacing"/>
              <w:jc w:val="center"/>
              <w:rPr>
                <w:rFonts w:ascii="FS Me" w:hAnsi="FS Me" w:cstheme="minorHAnsi"/>
                <w:b/>
              </w:rPr>
            </w:pPr>
            <w:r w:rsidRPr="005F59DA">
              <w:rPr>
                <w:rFonts w:ascii="FS Me" w:hAnsi="FS Me" w:cstheme="minorHAnsi"/>
                <w:b/>
              </w:rPr>
              <w:t>B2</w:t>
            </w:r>
            <w:r w:rsidR="00BC4A99">
              <w:rPr>
                <w:rFonts w:ascii="FS Me" w:hAnsi="FS Me" w:cstheme="minorHAnsi"/>
                <w:b/>
              </w:rPr>
              <w:t>1/025</w:t>
            </w:r>
          </w:p>
        </w:tc>
        <w:tc>
          <w:tcPr>
            <w:tcW w:w="7603" w:type="dxa"/>
          </w:tcPr>
          <w:p w14:paraId="67B6C857" w14:textId="77777777" w:rsidR="0058341E" w:rsidRDefault="0058341E" w:rsidP="0058341E">
            <w:pPr>
              <w:tabs>
                <w:tab w:val="left" w:pos="851"/>
              </w:tabs>
              <w:jc w:val="both"/>
              <w:rPr>
                <w:rFonts w:ascii="FS Me" w:hAnsi="FS Me" w:cstheme="minorHAnsi"/>
                <w:b/>
              </w:rPr>
            </w:pPr>
          </w:p>
          <w:p w14:paraId="6A309209" w14:textId="46238C93" w:rsidR="0058341E" w:rsidRDefault="0058341E" w:rsidP="0058341E">
            <w:pPr>
              <w:tabs>
                <w:tab w:val="left" w:pos="851"/>
              </w:tabs>
              <w:jc w:val="both"/>
              <w:rPr>
                <w:rFonts w:ascii="FS Me" w:hAnsi="FS Me" w:cstheme="minorHAnsi"/>
                <w:b/>
              </w:rPr>
            </w:pPr>
            <w:r>
              <w:rPr>
                <w:rFonts w:ascii="FS Me" w:hAnsi="FS Me" w:cstheme="minorHAnsi"/>
                <w:b/>
              </w:rPr>
              <w:t xml:space="preserve">Date and Time of the next meeting: </w:t>
            </w:r>
          </w:p>
          <w:p w14:paraId="5CD4B3CD" w14:textId="4517C131" w:rsidR="00BC4A99" w:rsidRDefault="00BC4A99" w:rsidP="0058341E">
            <w:pPr>
              <w:tabs>
                <w:tab w:val="left" w:pos="851"/>
              </w:tabs>
              <w:jc w:val="both"/>
              <w:rPr>
                <w:rFonts w:ascii="FS Me" w:hAnsi="FS Me" w:cstheme="minorHAnsi"/>
                <w:b/>
              </w:rPr>
            </w:pPr>
          </w:p>
          <w:p w14:paraId="3B5B4FD7" w14:textId="6D08A1B9" w:rsidR="00BC4A99" w:rsidRDefault="00BC4A99" w:rsidP="0058341E">
            <w:pPr>
              <w:tabs>
                <w:tab w:val="left" w:pos="851"/>
              </w:tabs>
              <w:jc w:val="both"/>
              <w:rPr>
                <w:rFonts w:ascii="FS Me" w:hAnsi="FS Me" w:cstheme="minorHAnsi"/>
                <w:b/>
              </w:rPr>
            </w:pPr>
            <w:r>
              <w:rPr>
                <w:rFonts w:ascii="FS Me" w:hAnsi="FS Me" w:cstheme="minorHAnsi"/>
                <w:b/>
              </w:rPr>
              <w:t xml:space="preserve">11 March 2021 – Additional Creative Meeting – Capital Funding </w:t>
            </w:r>
          </w:p>
          <w:p w14:paraId="645F5AB4" w14:textId="77777777" w:rsidR="0058341E" w:rsidRDefault="0058341E" w:rsidP="0058341E">
            <w:pPr>
              <w:tabs>
                <w:tab w:val="left" w:pos="851"/>
              </w:tabs>
              <w:jc w:val="both"/>
              <w:rPr>
                <w:rFonts w:ascii="FS Me" w:hAnsi="FS Me" w:cstheme="minorHAnsi"/>
                <w:b/>
              </w:rPr>
            </w:pPr>
          </w:p>
          <w:p w14:paraId="6FDD5A95" w14:textId="333B86B6" w:rsidR="00360D68" w:rsidRDefault="009606D3" w:rsidP="0058341E">
            <w:pPr>
              <w:tabs>
                <w:tab w:val="left" w:pos="851"/>
              </w:tabs>
              <w:jc w:val="both"/>
              <w:rPr>
                <w:rFonts w:ascii="FS Me" w:hAnsi="FS Me" w:cstheme="minorHAnsi"/>
                <w:b/>
              </w:rPr>
            </w:pPr>
            <w:r>
              <w:rPr>
                <w:rFonts w:ascii="FS Me" w:hAnsi="FS Me" w:cstheme="minorHAnsi"/>
                <w:b/>
              </w:rPr>
              <w:t xml:space="preserve">23 March 2021 – Monitoring and Quality </w:t>
            </w:r>
          </w:p>
          <w:p w14:paraId="3F4296AC" w14:textId="5783A1A7" w:rsidR="0058341E" w:rsidRDefault="0058341E" w:rsidP="0058341E">
            <w:pPr>
              <w:tabs>
                <w:tab w:val="left" w:pos="851"/>
              </w:tabs>
              <w:jc w:val="both"/>
              <w:rPr>
                <w:rFonts w:ascii="FS Me" w:hAnsi="FS Me" w:cstheme="minorHAnsi"/>
                <w:b/>
              </w:rPr>
            </w:pPr>
          </w:p>
        </w:tc>
      </w:tr>
    </w:tbl>
    <w:p w14:paraId="25155884" w14:textId="77777777" w:rsidR="00BC4A99" w:rsidRDefault="00BC4A99" w:rsidP="00A4200B">
      <w:pPr>
        <w:tabs>
          <w:tab w:val="left" w:pos="360"/>
          <w:tab w:val="left" w:pos="8080"/>
        </w:tabs>
        <w:rPr>
          <w:rFonts w:ascii="FS Me" w:hAnsi="FS Me" w:cstheme="minorHAnsi"/>
        </w:rPr>
      </w:pPr>
    </w:p>
    <w:p w14:paraId="7F8221C8" w14:textId="35617C97" w:rsidR="00A4200B" w:rsidRPr="00237A87" w:rsidRDefault="00937CA8" w:rsidP="00A4200B">
      <w:pPr>
        <w:tabs>
          <w:tab w:val="left" w:pos="360"/>
          <w:tab w:val="left" w:pos="8080"/>
        </w:tabs>
        <w:rPr>
          <w:rFonts w:ascii="FS Me" w:hAnsi="FS Me" w:cstheme="minorHAnsi"/>
          <w:b/>
        </w:rPr>
      </w:pPr>
      <w:r w:rsidRPr="00BC4A99">
        <w:rPr>
          <w:rFonts w:ascii="FS Me" w:hAnsi="FS Me" w:cstheme="minorHAnsi"/>
        </w:rPr>
        <w:t>The</w:t>
      </w:r>
      <w:r w:rsidR="00356744" w:rsidRPr="00BC4A99">
        <w:rPr>
          <w:rFonts w:ascii="FS Me" w:hAnsi="FS Me" w:cstheme="minorHAnsi"/>
        </w:rPr>
        <w:t xml:space="preserve"> meeting closed </w:t>
      </w:r>
      <w:r w:rsidR="002C106A" w:rsidRPr="00BC4A99">
        <w:rPr>
          <w:rFonts w:ascii="FS Me" w:hAnsi="FS Me" w:cstheme="minorHAnsi"/>
        </w:rPr>
        <w:t>at</w:t>
      </w:r>
      <w:r w:rsidR="00360D68" w:rsidRPr="00BC4A99">
        <w:rPr>
          <w:rFonts w:ascii="FS Me" w:hAnsi="FS Me" w:cstheme="minorHAnsi"/>
        </w:rPr>
        <w:t xml:space="preserve"> </w:t>
      </w:r>
      <w:r w:rsidR="006219B1">
        <w:rPr>
          <w:rFonts w:ascii="FS Me" w:hAnsi="FS Me" w:cstheme="minorHAnsi"/>
        </w:rPr>
        <w:t>17:56</w:t>
      </w:r>
    </w:p>
    <w:p w14:paraId="315B58FB" w14:textId="77777777" w:rsidR="00DB5432" w:rsidRDefault="00DB5432" w:rsidP="00C263E4">
      <w:pPr>
        <w:pStyle w:val="NoSpacing"/>
        <w:rPr>
          <w:rFonts w:ascii="FS Me" w:hAnsi="FS Me"/>
          <w:b/>
        </w:rPr>
      </w:pPr>
      <w:r w:rsidRPr="00237A87">
        <w:rPr>
          <w:rFonts w:ascii="FS Me" w:hAnsi="FS Me" w:cstheme="minorHAnsi"/>
          <w:b/>
        </w:rPr>
        <w:t>Signed (Chair): …………………………………………………………...   Dated: …………………………</w:t>
      </w:r>
      <w:r w:rsidR="00E92DFB" w:rsidRPr="00237A87">
        <w:rPr>
          <w:rFonts w:ascii="FS Me" w:hAnsi="FS Me" w:cstheme="minorHAnsi"/>
          <w:b/>
        </w:rPr>
        <w:t>…………………</w:t>
      </w:r>
      <w:r w:rsidR="00E92DFB" w:rsidRPr="00237A87">
        <w:rPr>
          <w:rFonts w:ascii="FS Me" w:hAnsi="FS Me"/>
          <w:b/>
        </w:rPr>
        <w:t>…..</w:t>
      </w:r>
    </w:p>
    <w:p w14:paraId="18716F7A" w14:textId="77777777" w:rsidR="006E32CE" w:rsidRDefault="006E32CE" w:rsidP="00C263E4">
      <w:pPr>
        <w:pStyle w:val="NoSpacing"/>
        <w:rPr>
          <w:rFonts w:ascii="FS Me" w:hAnsi="FS Me"/>
        </w:rPr>
      </w:pPr>
    </w:p>
    <w:sectPr w:rsidR="006E32CE" w:rsidSect="0031193D">
      <w:headerReference w:type="default" r:id="rId11"/>
      <w:footerReference w:type="default" r:id="rId12"/>
      <w:pgSz w:w="11906" w:h="16838"/>
      <w:pgMar w:top="1134" w:right="1440" w:bottom="136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065FE9" w14:textId="77777777" w:rsidR="00044F30" w:rsidRDefault="00044F30" w:rsidP="00A368B7">
      <w:pPr>
        <w:spacing w:after="0" w:line="240" w:lineRule="auto"/>
      </w:pPr>
      <w:r>
        <w:separator/>
      </w:r>
    </w:p>
  </w:endnote>
  <w:endnote w:type="continuationSeparator" w:id="0">
    <w:p w14:paraId="1173C2BD" w14:textId="77777777" w:rsidR="00044F30" w:rsidRDefault="00044F30" w:rsidP="00A368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S Me">
    <w:altName w:val="Franklin Gothic Medium Cond"/>
    <w:panose1 w:val="02000506040000020004"/>
    <w:charset w:val="00"/>
    <w:family w:val="modern"/>
    <w:notTrueType/>
    <w:pitch w:val="variable"/>
    <w:sig w:usb0="800000AF" w:usb1="4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3368974"/>
      <w:docPartObj>
        <w:docPartGallery w:val="Page Numbers (Bottom of Page)"/>
        <w:docPartUnique/>
      </w:docPartObj>
    </w:sdtPr>
    <w:sdtEndPr>
      <w:rPr>
        <w:color w:val="7F7F7F" w:themeColor="background1" w:themeShade="7F"/>
        <w:spacing w:val="60"/>
      </w:rPr>
    </w:sdtEndPr>
    <w:sdtContent>
      <w:p w14:paraId="3005B21B" w14:textId="77777777" w:rsidR="00665140" w:rsidRDefault="00C240FB">
        <w:pPr>
          <w:pStyle w:val="Footer"/>
          <w:pBdr>
            <w:top w:val="single" w:sz="4" w:space="1" w:color="D9D9D9" w:themeColor="background1" w:themeShade="D9"/>
          </w:pBdr>
          <w:jc w:val="right"/>
        </w:pPr>
      </w:p>
    </w:sdtContent>
  </w:sdt>
  <w:p w14:paraId="658E786B" w14:textId="77777777" w:rsidR="00665140" w:rsidRDefault="006651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C71F93" w14:textId="77777777" w:rsidR="00044F30" w:rsidRDefault="00044F30" w:rsidP="00A368B7">
      <w:pPr>
        <w:spacing w:after="0" w:line="240" w:lineRule="auto"/>
      </w:pPr>
      <w:r>
        <w:separator/>
      </w:r>
    </w:p>
  </w:footnote>
  <w:footnote w:type="continuationSeparator" w:id="0">
    <w:p w14:paraId="0FE743CD" w14:textId="77777777" w:rsidR="00044F30" w:rsidRDefault="00044F30" w:rsidP="00A368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7D1220" w14:textId="77777777" w:rsidR="00665140" w:rsidRDefault="00665140" w:rsidP="00572F5C">
    <w:pPr>
      <w:pStyle w:val="Header"/>
      <w:jc w:val="center"/>
    </w:pPr>
    <w:r>
      <w:rPr>
        <w:noProof/>
        <w:lang w:eastAsia="en-GB"/>
      </w:rPr>
      <w:drawing>
        <wp:inline distT="0" distB="0" distL="0" distR="0" wp14:anchorId="61989AFC" wp14:editId="367E92D5">
          <wp:extent cx="2705100" cy="78105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705100" cy="781050"/>
                  </a:xfrm>
                  <a:prstGeom prst="rect">
                    <a:avLst/>
                  </a:prstGeom>
                </pic:spPr>
              </pic:pic>
            </a:graphicData>
          </a:graphic>
        </wp:inline>
      </w:drawing>
    </w:r>
  </w:p>
  <w:p w14:paraId="792D0C78" w14:textId="77777777" w:rsidR="00665140" w:rsidRDefault="00665140" w:rsidP="00572F5C">
    <w:pPr>
      <w:pStyle w:val="Header"/>
      <w:jc w:val="center"/>
    </w:pPr>
  </w:p>
  <w:p w14:paraId="5044564C" w14:textId="77777777" w:rsidR="00665140" w:rsidRPr="00AF4937" w:rsidRDefault="00665140" w:rsidP="00496642">
    <w:pPr>
      <w:pStyle w:val="Header"/>
      <w:jc w:val="right"/>
      <w:rPr>
        <w:rFonts w:ascii="FS Me" w:hAnsi="FS Me"/>
        <w:b/>
        <w:sz w:val="24"/>
        <w:szCs w:val="24"/>
      </w:rPr>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3477D1"/>
    <w:multiLevelType w:val="hybridMultilevel"/>
    <w:tmpl w:val="C90C7ADE"/>
    <w:lvl w:ilvl="0" w:tplc="0809000B">
      <w:start w:val="1"/>
      <w:numFmt w:val="bullet"/>
      <w:lvlText w:val=""/>
      <w:lvlJc w:val="left"/>
      <w:pPr>
        <w:tabs>
          <w:tab w:val="num" w:pos="360"/>
        </w:tabs>
        <w:ind w:left="360" w:hanging="360"/>
      </w:pPr>
      <w:rPr>
        <w:rFonts w:ascii="Wingdings" w:hAnsi="Wingdings" w:hint="default"/>
      </w:rPr>
    </w:lvl>
    <w:lvl w:ilvl="1" w:tplc="C9D69E20" w:tentative="1">
      <w:start w:val="1"/>
      <w:numFmt w:val="bullet"/>
      <w:lvlText w:val="•"/>
      <w:lvlJc w:val="left"/>
      <w:pPr>
        <w:tabs>
          <w:tab w:val="num" w:pos="1080"/>
        </w:tabs>
        <w:ind w:left="1080" w:hanging="360"/>
      </w:pPr>
      <w:rPr>
        <w:rFonts w:ascii="Arial" w:hAnsi="Arial" w:hint="default"/>
      </w:rPr>
    </w:lvl>
    <w:lvl w:ilvl="2" w:tplc="A6744B9E" w:tentative="1">
      <w:start w:val="1"/>
      <w:numFmt w:val="bullet"/>
      <w:lvlText w:val="•"/>
      <w:lvlJc w:val="left"/>
      <w:pPr>
        <w:tabs>
          <w:tab w:val="num" w:pos="1800"/>
        </w:tabs>
        <w:ind w:left="1800" w:hanging="360"/>
      </w:pPr>
      <w:rPr>
        <w:rFonts w:ascii="Arial" w:hAnsi="Arial" w:hint="default"/>
      </w:rPr>
    </w:lvl>
    <w:lvl w:ilvl="3" w:tplc="61184A4E" w:tentative="1">
      <w:start w:val="1"/>
      <w:numFmt w:val="bullet"/>
      <w:lvlText w:val="•"/>
      <w:lvlJc w:val="left"/>
      <w:pPr>
        <w:tabs>
          <w:tab w:val="num" w:pos="2520"/>
        </w:tabs>
        <w:ind w:left="2520" w:hanging="360"/>
      </w:pPr>
      <w:rPr>
        <w:rFonts w:ascii="Arial" w:hAnsi="Arial" w:hint="default"/>
      </w:rPr>
    </w:lvl>
    <w:lvl w:ilvl="4" w:tplc="047C6F36" w:tentative="1">
      <w:start w:val="1"/>
      <w:numFmt w:val="bullet"/>
      <w:lvlText w:val="•"/>
      <w:lvlJc w:val="left"/>
      <w:pPr>
        <w:tabs>
          <w:tab w:val="num" w:pos="3240"/>
        </w:tabs>
        <w:ind w:left="3240" w:hanging="360"/>
      </w:pPr>
      <w:rPr>
        <w:rFonts w:ascii="Arial" w:hAnsi="Arial" w:hint="default"/>
      </w:rPr>
    </w:lvl>
    <w:lvl w:ilvl="5" w:tplc="C980B61A" w:tentative="1">
      <w:start w:val="1"/>
      <w:numFmt w:val="bullet"/>
      <w:lvlText w:val="•"/>
      <w:lvlJc w:val="left"/>
      <w:pPr>
        <w:tabs>
          <w:tab w:val="num" w:pos="3960"/>
        </w:tabs>
        <w:ind w:left="3960" w:hanging="360"/>
      </w:pPr>
      <w:rPr>
        <w:rFonts w:ascii="Arial" w:hAnsi="Arial" w:hint="default"/>
      </w:rPr>
    </w:lvl>
    <w:lvl w:ilvl="6" w:tplc="890ABE1E" w:tentative="1">
      <w:start w:val="1"/>
      <w:numFmt w:val="bullet"/>
      <w:lvlText w:val="•"/>
      <w:lvlJc w:val="left"/>
      <w:pPr>
        <w:tabs>
          <w:tab w:val="num" w:pos="4680"/>
        </w:tabs>
        <w:ind w:left="4680" w:hanging="360"/>
      </w:pPr>
      <w:rPr>
        <w:rFonts w:ascii="Arial" w:hAnsi="Arial" w:hint="default"/>
      </w:rPr>
    </w:lvl>
    <w:lvl w:ilvl="7" w:tplc="3EEC4E6E" w:tentative="1">
      <w:start w:val="1"/>
      <w:numFmt w:val="bullet"/>
      <w:lvlText w:val="•"/>
      <w:lvlJc w:val="left"/>
      <w:pPr>
        <w:tabs>
          <w:tab w:val="num" w:pos="5400"/>
        </w:tabs>
        <w:ind w:left="5400" w:hanging="360"/>
      </w:pPr>
      <w:rPr>
        <w:rFonts w:ascii="Arial" w:hAnsi="Arial" w:hint="default"/>
      </w:rPr>
    </w:lvl>
    <w:lvl w:ilvl="8" w:tplc="39C22B2E"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D7B4E00"/>
    <w:multiLevelType w:val="hybridMultilevel"/>
    <w:tmpl w:val="50309D32"/>
    <w:lvl w:ilvl="0" w:tplc="0B30881A">
      <w:start w:val="1"/>
      <w:numFmt w:val="bullet"/>
      <w:lvlText w:val="•"/>
      <w:lvlJc w:val="left"/>
      <w:pPr>
        <w:tabs>
          <w:tab w:val="num" w:pos="720"/>
        </w:tabs>
        <w:ind w:left="720" w:hanging="360"/>
      </w:pPr>
      <w:rPr>
        <w:rFonts w:ascii="Arial" w:hAnsi="Arial" w:hint="default"/>
      </w:rPr>
    </w:lvl>
    <w:lvl w:ilvl="1" w:tplc="BF6C1634">
      <w:start w:val="250"/>
      <w:numFmt w:val="bullet"/>
      <w:lvlText w:val="•"/>
      <w:lvlJc w:val="left"/>
      <w:pPr>
        <w:tabs>
          <w:tab w:val="num" w:pos="1440"/>
        </w:tabs>
        <w:ind w:left="1440" w:hanging="360"/>
      </w:pPr>
      <w:rPr>
        <w:rFonts w:ascii="Arial" w:hAnsi="Arial" w:hint="default"/>
      </w:rPr>
    </w:lvl>
    <w:lvl w:ilvl="2" w:tplc="2BB8B39C" w:tentative="1">
      <w:start w:val="1"/>
      <w:numFmt w:val="bullet"/>
      <w:lvlText w:val="•"/>
      <w:lvlJc w:val="left"/>
      <w:pPr>
        <w:tabs>
          <w:tab w:val="num" w:pos="2160"/>
        </w:tabs>
        <w:ind w:left="2160" w:hanging="360"/>
      </w:pPr>
      <w:rPr>
        <w:rFonts w:ascii="Arial" w:hAnsi="Arial" w:hint="default"/>
      </w:rPr>
    </w:lvl>
    <w:lvl w:ilvl="3" w:tplc="F132BBBE" w:tentative="1">
      <w:start w:val="1"/>
      <w:numFmt w:val="bullet"/>
      <w:lvlText w:val="•"/>
      <w:lvlJc w:val="left"/>
      <w:pPr>
        <w:tabs>
          <w:tab w:val="num" w:pos="2880"/>
        </w:tabs>
        <w:ind w:left="2880" w:hanging="360"/>
      </w:pPr>
      <w:rPr>
        <w:rFonts w:ascii="Arial" w:hAnsi="Arial" w:hint="default"/>
      </w:rPr>
    </w:lvl>
    <w:lvl w:ilvl="4" w:tplc="E5709F68" w:tentative="1">
      <w:start w:val="1"/>
      <w:numFmt w:val="bullet"/>
      <w:lvlText w:val="•"/>
      <w:lvlJc w:val="left"/>
      <w:pPr>
        <w:tabs>
          <w:tab w:val="num" w:pos="3600"/>
        </w:tabs>
        <w:ind w:left="3600" w:hanging="360"/>
      </w:pPr>
      <w:rPr>
        <w:rFonts w:ascii="Arial" w:hAnsi="Arial" w:hint="default"/>
      </w:rPr>
    </w:lvl>
    <w:lvl w:ilvl="5" w:tplc="EC36972A" w:tentative="1">
      <w:start w:val="1"/>
      <w:numFmt w:val="bullet"/>
      <w:lvlText w:val="•"/>
      <w:lvlJc w:val="left"/>
      <w:pPr>
        <w:tabs>
          <w:tab w:val="num" w:pos="4320"/>
        </w:tabs>
        <w:ind w:left="4320" w:hanging="360"/>
      </w:pPr>
      <w:rPr>
        <w:rFonts w:ascii="Arial" w:hAnsi="Arial" w:hint="default"/>
      </w:rPr>
    </w:lvl>
    <w:lvl w:ilvl="6" w:tplc="B7B66D38" w:tentative="1">
      <w:start w:val="1"/>
      <w:numFmt w:val="bullet"/>
      <w:lvlText w:val="•"/>
      <w:lvlJc w:val="left"/>
      <w:pPr>
        <w:tabs>
          <w:tab w:val="num" w:pos="5040"/>
        </w:tabs>
        <w:ind w:left="5040" w:hanging="360"/>
      </w:pPr>
      <w:rPr>
        <w:rFonts w:ascii="Arial" w:hAnsi="Arial" w:hint="default"/>
      </w:rPr>
    </w:lvl>
    <w:lvl w:ilvl="7" w:tplc="781C60EE" w:tentative="1">
      <w:start w:val="1"/>
      <w:numFmt w:val="bullet"/>
      <w:lvlText w:val="•"/>
      <w:lvlJc w:val="left"/>
      <w:pPr>
        <w:tabs>
          <w:tab w:val="num" w:pos="5760"/>
        </w:tabs>
        <w:ind w:left="5760" w:hanging="360"/>
      </w:pPr>
      <w:rPr>
        <w:rFonts w:ascii="Arial" w:hAnsi="Arial" w:hint="default"/>
      </w:rPr>
    </w:lvl>
    <w:lvl w:ilvl="8" w:tplc="E0720BE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55B76CD"/>
    <w:multiLevelType w:val="hybridMultilevel"/>
    <w:tmpl w:val="D2CED1FA"/>
    <w:lvl w:ilvl="0" w:tplc="0809000B">
      <w:start w:val="1"/>
      <w:numFmt w:val="bullet"/>
      <w:lvlText w:val=""/>
      <w:lvlJc w:val="left"/>
      <w:pPr>
        <w:tabs>
          <w:tab w:val="num" w:pos="360"/>
        </w:tabs>
        <w:ind w:left="360" w:hanging="360"/>
      </w:pPr>
      <w:rPr>
        <w:rFonts w:ascii="Wingdings" w:hAnsi="Wingdings" w:hint="default"/>
      </w:rPr>
    </w:lvl>
    <w:lvl w:ilvl="1" w:tplc="418CE7B2" w:tentative="1">
      <w:start w:val="1"/>
      <w:numFmt w:val="bullet"/>
      <w:lvlText w:val="•"/>
      <w:lvlJc w:val="left"/>
      <w:pPr>
        <w:tabs>
          <w:tab w:val="num" w:pos="1080"/>
        </w:tabs>
        <w:ind w:left="1080" w:hanging="360"/>
      </w:pPr>
      <w:rPr>
        <w:rFonts w:ascii="Arial" w:hAnsi="Arial" w:hint="default"/>
      </w:rPr>
    </w:lvl>
    <w:lvl w:ilvl="2" w:tplc="43265570" w:tentative="1">
      <w:start w:val="1"/>
      <w:numFmt w:val="bullet"/>
      <w:lvlText w:val="•"/>
      <w:lvlJc w:val="left"/>
      <w:pPr>
        <w:tabs>
          <w:tab w:val="num" w:pos="1800"/>
        </w:tabs>
        <w:ind w:left="1800" w:hanging="360"/>
      </w:pPr>
      <w:rPr>
        <w:rFonts w:ascii="Arial" w:hAnsi="Arial" w:hint="default"/>
      </w:rPr>
    </w:lvl>
    <w:lvl w:ilvl="3" w:tplc="FE92DBB4" w:tentative="1">
      <w:start w:val="1"/>
      <w:numFmt w:val="bullet"/>
      <w:lvlText w:val="•"/>
      <w:lvlJc w:val="left"/>
      <w:pPr>
        <w:tabs>
          <w:tab w:val="num" w:pos="2520"/>
        </w:tabs>
        <w:ind w:left="2520" w:hanging="360"/>
      </w:pPr>
      <w:rPr>
        <w:rFonts w:ascii="Arial" w:hAnsi="Arial" w:hint="default"/>
      </w:rPr>
    </w:lvl>
    <w:lvl w:ilvl="4" w:tplc="2F34239A" w:tentative="1">
      <w:start w:val="1"/>
      <w:numFmt w:val="bullet"/>
      <w:lvlText w:val="•"/>
      <w:lvlJc w:val="left"/>
      <w:pPr>
        <w:tabs>
          <w:tab w:val="num" w:pos="3240"/>
        </w:tabs>
        <w:ind w:left="3240" w:hanging="360"/>
      </w:pPr>
      <w:rPr>
        <w:rFonts w:ascii="Arial" w:hAnsi="Arial" w:hint="default"/>
      </w:rPr>
    </w:lvl>
    <w:lvl w:ilvl="5" w:tplc="53B6C6DC" w:tentative="1">
      <w:start w:val="1"/>
      <w:numFmt w:val="bullet"/>
      <w:lvlText w:val="•"/>
      <w:lvlJc w:val="left"/>
      <w:pPr>
        <w:tabs>
          <w:tab w:val="num" w:pos="3960"/>
        </w:tabs>
        <w:ind w:left="3960" w:hanging="360"/>
      </w:pPr>
      <w:rPr>
        <w:rFonts w:ascii="Arial" w:hAnsi="Arial" w:hint="default"/>
      </w:rPr>
    </w:lvl>
    <w:lvl w:ilvl="6" w:tplc="63565E70" w:tentative="1">
      <w:start w:val="1"/>
      <w:numFmt w:val="bullet"/>
      <w:lvlText w:val="•"/>
      <w:lvlJc w:val="left"/>
      <w:pPr>
        <w:tabs>
          <w:tab w:val="num" w:pos="4680"/>
        </w:tabs>
        <w:ind w:left="4680" w:hanging="360"/>
      </w:pPr>
      <w:rPr>
        <w:rFonts w:ascii="Arial" w:hAnsi="Arial" w:hint="default"/>
      </w:rPr>
    </w:lvl>
    <w:lvl w:ilvl="7" w:tplc="527E447E" w:tentative="1">
      <w:start w:val="1"/>
      <w:numFmt w:val="bullet"/>
      <w:lvlText w:val="•"/>
      <w:lvlJc w:val="left"/>
      <w:pPr>
        <w:tabs>
          <w:tab w:val="num" w:pos="5400"/>
        </w:tabs>
        <w:ind w:left="5400" w:hanging="360"/>
      </w:pPr>
      <w:rPr>
        <w:rFonts w:ascii="Arial" w:hAnsi="Arial" w:hint="default"/>
      </w:rPr>
    </w:lvl>
    <w:lvl w:ilvl="8" w:tplc="01545D20" w:tentative="1">
      <w:start w:val="1"/>
      <w:numFmt w:val="bullet"/>
      <w:lvlText w:val="•"/>
      <w:lvlJc w:val="left"/>
      <w:pPr>
        <w:tabs>
          <w:tab w:val="num" w:pos="6120"/>
        </w:tabs>
        <w:ind w:left="6120" w:hanging="360"/>
      </w:pPr>
      <w:rPr>
        <w:rFonts w:ascii="Arial" w:hAnsi="Arial" w:hint="default"/>
      </w:rPr>
    </w:lvl>
  </w:abstractNum>
  <w:abstractNum w:abstractNumId="3" w15:restartNumberingAfterBreak="0">
    <w:nsid w:val="187E612D"/>
    <w:multiLevelType w:val="hybridMultilevel"/>
    <w:tmpl w:val="71F688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4A3D8F"/>
    <w:multiLevelType w:val="hybridMultilevel"/>
    <w:tmpl w:val="9490F0B8"/>
    <w:lvl w:ilvl="0" w:tplc="0809000B">
      <w:start w:val="1"/>
      <w:numFmt w:val="bullet"/>
      <w:lvlText w:val=""/>
      <w:lvlJc w:val="left"/>
      <w:pPr>
        <w:tabs>
          <w:tab w:val="num" w:pos="360"/>
        </w:tabs>
        <w:ind w:left="360" w:hanging="360"/>
      </w:pPr>
      <w:rPr>
        <w:rFonts w:ascii="Wingdings" w:hAnsi="Wingdings" w:hint="default"/>
      </w:rPr>
    </w:lvl>
    <w:lvl w:ilvl="1" w:tplc="52608CD4" w:tentative="1">
      <w:start w:val="1"/>
      <w:numFmt w:val="bullet"/>
      <w:lvlText w:val="•"/>
      <w:lvlJc w:val="left"/>
      <w:pPr>
        <w:tabs>
          <w:tab w:val="num" w:pos="1080"/>
        </w:tabs>
        <w:ind w:left="1080" w:hanging="360"/>
      </w:pPr>
      <w:rPr>
        <w:rFonts w:ascii="Arial" w:hAnsi="Arial" w:hint="default"/>
      </w:rPr>
    </w:lvl>
    <w:lvl w:ilvl="2" w:tplc="4DB22B6E" w:tentative="1">
      <w:start w:val="1"/>
      <w:numFmt w:val="bullet"/>
      <w:lvlText w:val="•"/>
      <w:lvlJc w:val="left"/>
      <w:pPr>
        <w:tabs>
          <w:tab w:val="num" w:pos="1800"/>
        </w:tabs>
        <w:ind w:left="1800" w:hanging="360"/>
      </w:pPr>
      <w:rPr>
        <w:rFonts w:ascii="Arial" w:hAnsi="Arial" w:hint="default"/>
      </w:rPr>
    </w:lvl>
    <w:lvl w:ilvl="3" w:tplc="7A660786" w:tentative="1">
      <w:start w:val="1"/>
      <w:numFmt w:val="bullet"/>
      <w:lvlText w:val="•"/>
      <w:lvlJc w:val="left"/>
      <w:pPr>
        <w:tabs>
          <w:tab w:val="num" w:pos="2520"/>
        </w:tabs>
        <w:ind w:left="2520" w:hanging="360"/>
      </w:pPr>
      <w:rPr>
        <w:rFonts w:ascii="Arial" w:hAnsi="Arial" w:hint="default"/>
      </w:rPr>
    </w:lvl>
    <w:lvl w:ilvl="4" w:tplc="11206E20" w:tentative="1">
      <w:start w:val="1"/>
      <w:numFmt w:val="bullet"/>
      <w:lvlText w:val="•"/>
      <w:lvlJc w:val="left"/>
      <w:pPr>
        <w:tabs>
          <w:tab w:val="num" w:pos="3240"/>
        </w:tabs>
        <w:ind w:left="3240" w:hanging="360"/>
      </w:pPr>
      <w:rPr>
        <w:rFonts w:ascii="Arial" w:hAnsi="Arial" w:hint="default"/>
      </w:rPr>
    </w:lvl>
    <w:lvl w:ilvl="5" w:tplc="3CDC4ED8" w:tentative="1">
      <w:start w:val="1"/>
      <w:numFmt w:val="bullet"/>
      <w:lvlText w:val="•"/>
      <w:lvlJc w:val="left"/>
      <w:pPr>
        <w:tabs>
          <w:tab w:val="num" w:pos="3960"/>
        </w:tabs>
        <w:ind w:left="3960" w:hanging="360"/>
      </w:pPr>
      <w:rPr>
        <w:rFonts w:ascii="Arial" w:hAnsi="Arial" w:hint="default"/>
      </w:rPr>
    </w:lvl>
    <w:lvl w:ilvl="6" w:tplc="10B68F3E" w:tentative="1">
      <w:start w:val="1"/>
      <w:numFmt w:val="bullet"/>
      <w:lvlText w:val="•"/>
      <w:lvlJc w:val="left"/>
      <w:pPr>
        <w:tabs>
          <w:tab w:val="num" w:pos="4680"/>
        </w:tabs>
        <w:ind w:left="4680" w:hanging="360"/>
      </w:pPr>
      <w:rPr>
        <w:rFonts w:ascii="Arial" w:hAnsi="Arial" w:hint="default"/>
      </w:rPr>
    </w:lvl>
    <w:lvl w:ilvl="7" w:tplc="A718D15C" w:tentative="1">
      <w:start w:val="1"/>
      <w:numFmt w:val="bullet"/>
      <w:lvlText w:val="•"/>
      <w:lvlJc w:val="left"/>
      <w:pPr>
        <w:tabs>
          <w:tab w:val="num" w:pos="5400"/>
        </w:tabs>
        <w:ind w:left="5400" w:hanging="360"/>
      </w:pPr>
      <w:rPr>
        <w:rFonts w:ascii="Arial" w:hAnsi="Arial" w:hint="default"/>
      </w:rPr>
    </w:lvl>
    <w:lvl w:ilvl="8" w:tplc="58CC1868"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200D5A2D"/>
    <w:multiLevelType w:val="hybridMultilevel"/>
    <w:tmpl w:val="59B4A342"/>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44E0FF6"/>
    <w:multiLevelType w:val="hybridMultilevel"/>
    <w:tmpl w:val="ECBA4DD8"/>
    <w:lvl w:ilvl="0" w:tplc="0809000B">
      <w:start w:val="1"/>
      <w:numFmt w:val="bullet"/>
      <w:lvlText w:val=""/>
      <w:lvlJc w:val="left"/>
      <w:pPr>
        <w:tabs>
          <w:tab w:val="num" w:pos="360"/>
        </w:tabs>
        <w:ind w:left="360" w:hanging="360"/>
      </w:pPr>
      <w:rPr>
        <w:rFonts w:ascii="Wingdings" w:hAnsi="Wingdings" w:hint="default"/>
      </w:rPr>
    </w:lvl>
    <w:lvl w:ilvl="1" w:tplc="55A055D6">
      <w:start w:val="250"/>
      <w:numFmt w:val="bullet"/>
      <w:lvlText w:val="•"/>
      <w:lvlJc w:val="left"/>
      <w:pPr>
        <w:tabs>
          <w:tab w:val="num" w:pos="1080"/>
        </w:tabs>
        <w:ind w:left="1080" w:hanging="360"/>
      </w:pPr>
      <w:rPr>
        <w:rFonts w:ascii="Arial" w:hAnsi="Arial" w:hint="default"/>
      </w:rPr>
    </w:lvl>
    <w:lvl w:ilvl="2" w:tplc="4FA25082" w:tentative="1">
      <w:start w:val="1"/>
      <w:numFmt w:val="bullet"/>
      <w:lvlText w:val="•"/>
      <w:lvlJc w:val="left"/>
      <w:pPr>
        <w:tabs>
          <w:tab w:val="num" w:pos="1800"/>
        </w:tabs>
        <w:ind w:left="1800" w:hanging="360"/>
      </w:pPr>
      <w:rPr>
        <w:rFonts w:ascii="Arial" w:hAnsi="Arial" w:hint="default"/>
      </w:rPr>
    </w:lvl>
    <w:lvl w:ilvl="3" w:tplc="FFC0F416" w:tentative="1">
      <w:start w:val="1"/>
      <w:numFmt w:val="bullet"/>
      <w:lvlText w:val="•"/>
      <w:lvlJc w:val="left"/>
      <w:pPr>
        <w:tabs>
          <w:tab w:val="num" w:pos="2520"/>
        </w:tabs>
        <w:ind w:left="2520" w:hanging="360"/>
      </w:pPr>
      <w:rPr>
        <w:rFonts w:ascii="Arial" w:hAnsi="Arial" w:hint="default"/>
      </w:rPr>
    </w:lvl>
    <w:lvl w:ilvl="4" w:tplc="8570881A" w:tentative="1">
      <w:start w:val="1"/>
      <w:numFmt w:val="bullet"/>
      <w:lvlText w:val="•"/>
      <w:lvlJc w:val="left"/>
      <w:pPr>
        <w:tabs>
          <w:tab w:val="num" w:pos="3240"/>
        </w:tabs>
        <w:ind w:left="3240" w:hanging="360"/>
      </w:pPr>
      <w:rPr>
        <w:rFonts w:ascii="Arial" w:hAnsi="Arial" w:hint="default"/>
      </w:rPr>
    </w:lvl>
    <w:lvl w:ilvl="5" w:tplc="E73A63A4" w:tentative="1">
      <w:start w:val="1"/>
      <w:numFmt w:val="bullet"/>
      <w:lvlText w:val="•"/>
      <w:lvlJc w:val="left"/>
      <w:pPr>
        <w:tabs>
          <w:tab w:val="num" w:pos="3960"/>
        </w:tabs>
        <w:ind w:left="3960" w:hanging="360"/>
      </w:pPr>
      <w:rPr>
        <w:rFonts w:ascii="Arial" w:hAnsi="Arial" w:hint="default"/>
      </w:rPr>
    </w:lvl>
    <w:lvl w:ilvl="6" w:tplc="E65CD8E8" w:tentative="1">
      <w:start w:val="1"/>
      <w:numFmt w:val="bullet"/>
      <w:lvlText w:val="•"/>
      <w:lvlJc w:val="left"/>
      <w:pPr>
        <w:tabs>
          <w:tab w:val="num" w:pos="4680"/>
        </w:tabs>
        <w:ind w:left="4680" w:hanging="360"/>
      </w:pPr>
      <w:rPr>
        <w:rFonts w:ascii="Arial" w:hAnsi="Arial" w:hint="default"/>
      </w:rPr>
    </w:lvl>
    <w:lvl w:ilvl="7" w:tplc="CDCA7EC8" w:tentative="1">
      <w:start w:val="1"/>
      <w:numFmt w:val="bullet"/>
      <w:lvlText w:val="•"/>
      <w:lvlJc w:val="left"/>
      <w:pPr>
        <w:tabs>
          <w:tab w:val="num" w:pos="5400"/>
        </w:tabs>
        <w:ind w:left="5400" w:hanging="360"/>
      </w:pPr>
      <w:rPr>
        <w:rFonts w:ascii="Arial" w:hAnsi="Arial" w:hint="default"/>
      </w:rPr>
    </w:lvl>
    <w:lvl w:ilvl="8" w:tplc="367EE136" w:tentative="1">
      <w:start w:val="1"/>
      <w:numFmt w:val="bullet"/>
      <w:lvlText w:val="•"/>
      <w:lvlJc w:val="left"/>
      <w:pPr>
        <w:tabs>
          <w:tab w:val="num" w:pos="6120"/>
        </w:tabs>
        <w:ind w:left="6120" w:hanging="360"/>
      </w:pPr>
      <w:rPr>
        <w:rFonts w:ascii="Arial" w:hAnsi="Arial" w:hint="default"/>
      </w:rPr>
    </w:lvl>
  </w:abstractNum>
  <w:abstractNum w:abstractNumId="7" w15:restartNumberingAfterBreak="0">
    <w:nsid w:val="24AD4125"/>
    <w:multiLevelType w:val="hybridMultilevel"/>
    <w:tmpl w:val="F3A6DE20"/>
    <w:lvl w:ilvl="0" w:tplc="0809000B">
      <w:start w:val="1"/>
      <w:numFmt w:val="bullet"/>
      <w:lvlText w:val=""/>
      <w:lvlJc w:val="left"/>
      <w:pPr>
        <w:tabs>
          <w:tab w:val="num" w:pos="360"/>
        </w:tabs>
        <w:ind w:left="360" w:hanging="360"/>
      </w:pPr>
      <w:rPr>
        <w:rFonts w:ascii="Wingdings" w:hAnsi="Wingdings" w:hint="default"/>
      </w:rPr>
    </w:lvl>
    <w:lvl w:ilvl="1" w:tplc="2804AEA6" w:tentative="1">
      <w:start w:val="1"/>
      <w:numFmt w:val="bullet"/>
      <w:lvlText w:val="•"/>
      <w:lvlJc w:val="left"/>
      <w:pPr>
        <w:tabs>
          <w:tab w:val="num" w:pos="1080"/>
        </w:tabs>
        <w:ind w:left="1080" w:hanging="360"/>
      </w:pPr>
      <w:rPr>
        <w:rFonts w:ascii="Arial" w:hAnsi="Arial" w:hint="default"/>
      </w:rPr>
    </w:lvl>
    <w:lvl w:ilvl="2" w:tplc="9B0A73D4" w:tentative="1">
      <w:start w:val="1"/>
      <w:numFmt w:val="bullet"/>
      <w:lvlText w:val="•"/>
      <w:lvlJc w:val="left"/>
      <w:pPr>
        <w:tabs>
          <w:tab w:val="num" w:pos="1800"/>
        </w:tabs>
        <w:ind w:left="1800" w:hanging="360"/>
      </w:pPr>
      <w:rPr>
        <w:rFonts w:ascii="Arial" w:hAnsi="Arial" w:hint="default"/>
      </w:rPr>
    </w:lvl>
    <w:lvl w:ilvl="3" w:tplc="EFD20260" w:tentative="1">
      <w:start w:val="1"/>
      <w:numFmt w:val="bullet"/>
      <w:lvlText w:val="•"/>
      <w:lvlJc w:val="left"/>
      <w:pPr>
        <w:tabs>
          <w:tab w:val="num" w:pos="2520"/>
        </w:tabs>
        <w:ind w:left="2520" w:hanging="360"/>
      </w:pPr>
      <w:rPr>
        <w:rFonts w:ascii="Arial" w:hAnsi="Arial" w:hint="default"/>
      </w:rPr>
    </w:lvl>
    <w:lvl w:ilvl="4" w:tplc="5406E5D8" w:tentative="1">
      <w:start w:val="1"/>
      <w:numFmt w:val="bullet"/>
      <w:lvlText w:val="•"/>
      <w:lvlJc w:val="left"/>
      <w:pPr>
        <w:tabs>
          <w:tab w:val="num" w:pos="3240"/>
        </w:tabs>
        <w:ind w:left="3240" w:hanging="360"/>
      </w:pPr>
      <w:rPr>
        <w:rFonts w:ascii="Arial" w:hAnsi="Arial" w:hint="default"/>
      </w:rPr>
    </w:lvl>
    <w:lvl w:ilvl="5" w:tplc="4CF0141C" w:tentative="1">
      <w:start w:val="1"/>
      <w:numFmt w:val="bullet"/>
      <w:lvlText w:val="•"/>
      <w:lvlJc w:val="left"/>
      <w:pPr>
        <w:tabs>
          <w:tab w:val="num" w:pos="3960"/>
        </w:tabs>
        <w:ind w:left="3960" w:hanging="360"/>
      </w:pPr>
      <w:rPr>
        <w:rFonts w:ascii="Arial" w:hAnsi="Arial" w:hint="default"/>
      </w:rPr>
    </w:lvl>
    <w:lvl w:ilvl="6" w:tplc="DFCE7F3A" w:tentative="1">
      <w:start w:val="1"/>
      <w:numFmt w:val="bullet"/>
      <w:lvlText w:val="•"/>
      <w:lvlJc w:val="left"/>
      <w:pPr>
        <w:tabs>
          <w:tab w:val="num" w:pos="4680"/>
        </w:tabs>
        <w:ind w:left="4680" w:hanging="360"/>
      </w:pPr>
      <w:rPr>
        <w:rFonts w:ascii="Arial" w:hAnsi="Arial" w:hint="default"/>
      </w:rPr>
    </w:lvl>
    <w:lvl w:ilvl="7" w:tplc="56D23978" w:tentative="1">
      <w:start w:val="1"/>
      <w:numFmt w:val="bullet"/>
      <w:lvlText w:val="•"/>
      <w:lvlJc w:val="left"/>
      <w:pPr>
        <w:tabs>
          <w:tab w:val="num" w:pos="5400"/>
        </w:tabs>
        <w:ind w:left="5400" w:hanging="360"/>
      </w:pPr>
      <w:rPr>
        <w:rFonts w:ascii="Arial" w:hAnsi="Arial" w:hint="default"/>
      </w:rPr>
    </w:lvl>
    <w:lvl w:ilvl="8" w:tplc="3E105026"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250603CD"/>
    <w:multiLevelType w:val="hybridMultilevel"/>
    <w:tmpl w:val="F8EE5AA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6111724"/>
    <w:multiLevelType w:val="hybridMultilevel"/>
    <w:tmpl w:val="D4CC45C4"/>
    <w:lvl w:ilvl="0" w:tplc="0809000B">
      <w:start w:val="1"/>
      <w:numFmt w:val="bullet"/>
      <w:lvlText w:val=""/>
      <w:lvlJc w:val="left"/>
      <w:pPr>
        <w:tabs>
          <w:tab w:val="num" w:pos="360"/>
        </w:tabs>
        <w:ind w:left="360" w:hanging="360"/>
      </w:pPr>
      <w:rPr>
        <w:rFonts w:ascii="Wingdings" w:hAnsi="Wingdings" w:hint="default"/>
      </w:rPr>
    </w:lvl>
    <w:lvl w:ilvl="1" w:tplc="20CCB51A" w:tentative="1">
      <w:start w:val="1"/>
      <w:numFmt w:val="bullet"/>
      <w:lvlText w:val="•"/>
      <w:lvlJc w:val="left"/>
      <w:pPr>
        <w:tabs>
          <w:tab w:val="num" w:pos="1080"/>
        </w:tabs>
        <w:ind w:left="1080" w:hanging="360"/>
      </w:pPr>
      <w:rPr>
        <w:rFonts w:ascii="Arial" w:hAnsi="Arial" w:hint="default"/>
      </w:rPr>
    </w:lvl>
    <w:lvl w:ilvl="2" w:tplc="58368F5E" w:tentative="1">
      <w:start w:val="1"/>
      <w:numFmt w:val="bullet"/>
      <w:lvlText w:val="•"/>
      <w:lvlJc w:val="left"/>
      <w:pPr>
        <w:tabs>
          <w:tab w:val="num" w:pos="1800"/>
        </w:tabs>
        <w:ind w:left="1800" w:hanging="360"/>
      </w:pPr>
      <w:rPr>
        <w:rFonts w:ascii="Arial" w:hAnsi="Arial" w:hint="default"/>
      </w:rPr>
    </w:lvl>
    <w:lvl w:ilvl="3" w:tplc="7320F7C0" w:tentative="1">
      <w:start w:val="1"/>
      <w:numFmt w:val="bullet"/>
      <w:lvlText w:val="•"/>
      <w:lvlJc w:val="left"/>
      <w:pPr>
        <w:tabs>
          <w:tab w:val="num" w:pos="2520"/>
        </w:tabs>
        <w:ind w:left="2520" w:hanging="360"/>
      </w:pPr>
      <w:rPr>
        <w:rFonts w:ascii="Arial" w:hAnsi="Arial" w:hint="default"/>
      </w:rPr>
    </w:lvl>
    <w:lvl w:ilvl="4" w:tplc="129C533E" w:tentative="1">
      <w:start w:val="1"/>
      <w:numFmt w:val="bullet"/>
      <w:lvlText w:val="•"/>
      <w:lvlJc w:val="left"/>
      <w:pPr>
        <w:tabs>
          <w:tab w:val="num" w:pos="3240"/>
        </w:tabs>
        <w:ind w:left="3240" w:hanging="360"/>
      </w:pPr>
      <w:rPr>
        <w:rFonts w:ascii="Arial" w:hAnsi="Arial" w:hint="default"/>
      </w:rPr>
    </w:lvl>
    <w:lvl w:ilvl="5" w:tplc="DA78B36C" w:tentative="1">
      <w:start w:val="1"/>
      <w:numFmt w:val="bullet"/>
      <w:lvlText w:val="•"/>
      <w:lvlJc w:val="left"/>
      <w:pPr>
        <w:tabs>
          <w:tab w:val="num" w:pos="3960"/>
        </w:tabs>
        <w:ind w:left="3960" w:hanging="360"/>
      </w:pPr>
      <w:rPr>
        <w:rFonts w:ascii="Arial" w:hAnsi="Arial" w:hint="default"/>
      </w:rPr>
    </w:lvl>
    <w:lvl w:ilvl="6" w:tplc="C5D87774" w:tentative="1">
      <w:start w:val="1"/>
      <w:numFmt w:val="bullet"/>
      <w:lvlText w:val="•"/>
      <w:lvlJc w:val="left"/>
      <w:pPr>
        <w:tabs>
          <w:tab w:val="num" w:pos="4680"/>
        </w:tabs>
        <w:ind w:left="4680" w:hanging="360"/>
      </w:pPr>
      <w:rPr>
        <w:rFonts w:ascii="Arial" w:hAnsi="Arial" w:hint="default"/>
      </w:rPr>
    </w:lvl>
    <w:lvl w:ilvl="7" w:tplc="100AA944" w:tentative="1">
      <w:start w:val="1"/>
      <w:numFmt w:val="bullet"/>
      <w:lvlText w:val="•"/>
      <w:lvlJc w:val="left"/>
      <w:pPr>
        <w:tabs>
          <w:tab w:val="num" w:pos="5400"/>
        </w:tabs>
        <w:ind w:left="5400" w:hanging="360"/>
      </w:pPr>
      <w:rPr>
        <w:rFonts w:ascii="Arial" w:hAnsi="Arial" w:hint="default"/>
      </w:rPr>
    </w:lvl>
    <w:lvl w:ilvl="8" w:tplc="47ECB4AE" w:tentative="1">
      <w:start w:val="1"/>
      <w:numFmt w:val="bullet"/>
      <w:lvlText w:val="•"/>
      <w:lvlJc w:val="left"/>
      <w:pPr>
        <w:tabs>
          <w:tab w:val="num" w:pos="6120"/>
        </w:tabs>
        <w:ind w:left="6120" w:hanging="360"/>
      </w:pPr>
      <w:rPr>
        <w:rFonts w:ascii="Arial" w:hAnsi="Arial" w:hint="default"/>
      </w:rPr>
    </w:lvl>
  </w:abstractNum>
  <w:abstractNum w:abstractNumId="10" w15:restartNumberingAfterBreak="0">
    <w:nsid w:val="28DB1B19"/>
    <w:multiLevelType w:val="hybridMultilevel"/>
    <w:tmpl w:val="9ED85D0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1" w15:restartNumberingAfterBreak="0">
    <w:nsid w:val="4CE35C53"/>
    <w:multiLevelType w:val="hybridMultilevel"/>
    <w:tmpl w:val="2DA0BD7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7A096F7A"/>
    <w:multiLevelType w:val="hybridMultilevel"/>
    <w:tmpl w:val="F9C6A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E682C48"/>
    <w:multiLevelType w:val="hybridMultilevel"/>
    <w:tmpl w:val="F5AC6D32"/>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8"/>
  </w:num>
  <w:num w:numId="2">
    <w:abstractNumId w:val="11"/>
  </w:num>
  <w:num w:numId="3">
    <w:abstractNumId w:val="13"/>
  </w:num>
  <w:num w:numId="4">
    <w:abstractNumId w:val="6"/>
  </w:num>
  <w:num w:numId="5">
    <w:abstractNumId w:val="9"/>
  </w:num>
  <w:num w:numId="6">
    <w:abstractNumId w:val="2"/>
  </w:num>
  <w:num w:numId="7">
    <w:abstractNumId w:val="0"/>
  </w:num>
  <w:num w:numId="8">
    <w:abstractNumId w:val="4"/>
  </w:num>
  <w:num w:numId="9">
    <w:abstractNumId w:val="7"/>
  </w:num>
  <w:num w:numId="10">
    <w:abstractNumId w:val="1"/>
  </w:num>
  <w:num w:numId="11">
    <w:abstractNumId w:val="5"/>
  </w:num>
  <w:num w:numId="12">
    <w:abstractNumId w:val="12"/>
  </w:num>
  <w:num w:numId="13">
    <w:abstractNumId w:val="10"/>
  </w:num>
  <w:num w:numId="14">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3NbewMDc0NLI0MTFU0lEKTi0uzszPAykwrgUAixgyCCwAAAA="/>
  </w:docVars>
  <w:rsids>
    <w:rsidRoot w:val="00E874FD"/>
    <w:rsid w:val="000011E0"/>
    <w:rsid w:val="00001DD9"/>
    <w:rsid w:val="000028F1"/>
    <w:rsid w:val="0000452D"/>
    <w:rsid w:val="00005F8B"/>
    <w:rsid w:val="0000685C"/>
    <w:rsid w:val="00006D5B"/>
    <w:rsid w:val="0000781A"/>
    <w:rsid w:val="00007A16"/>
    <w:rsid w:val="00007C7B"/>
    <w:rsid w:val="00010DF5"/>
    <w:rsid w:val="00010FA4"/>
    <w:rsid w:val="00011E18"/>
    <w:rsid w:val="000123B7"/>
    <w:rsid w:val="000126D5"/>
    <w:rsid w:val="00014799"/>
    <w:rsid w:val="00014E90"/>
    <w:rsid w:val="00016404"/>
    <w:rsid w:val="000173CA"/>
    <w:rsid w:val="00017C73"/>
    <w:rsid w:val="00017DA3"/>
    <w:rsid w:val="00017EAB"/>
    <w:rsid w:val="000200DF"/>
    <w:rsid w:val="00020344"/>
    <w:rsid w:val="00020BDF"/>
    <w:rsid w:val="000216FE"/>
    <w:rsid w:val="000227AD"/>
    <w:rsid w:val="00023CD3"/>
    <w:rsid w:val="00026D34"/>
    <w:rsid w:val="0002706A"/>
    <w:rsid w:val="00030378"/>
    <w:rsid w:val="000304EF"/>
    <w:rsid w:val="000317F3"/>
    <w:rsid w:val="00032079"/>
    <w:rsid w:val="00032AB6"/>
    <w:rsid w:val="00034BFB"/>
    <w:rsid w:val="000361F8"/>
    <w:rsid w:val="0003790B"/>
    <w:rsid w:val="00037A50"/>
    <w:rsid w:val="00040EB7"/>
    <w:rsid w:val="00041A5A"/>
    <w:rsid w:val="000422E8"/>
    <w:rsid w:val="000434E1"/>
    <w:rsid w:val="00043CCE"/>
    <w:rsid w:val="00044F30"/>
    <w:rsid w:val="0004561A"/>
    <w:rsid w:val="00045D0D"/>
    <w:rsid w:val="00046698"/>
    <w:rsid w:val="00047129"/>
    <w:rsid w:val="000474F2"/>
    <w:rsid w:val="00047DAD"/>
    <w:rsid w:val="00051627"/>
    <w:rsid w:val="00052C01"/>
    <w:rsid w:val="00053306"/>
    <w:rsid w:val="000546E2"/>
    <w:rsid w:val="000557FE"/>
    <w:rsid w:val="000562F0"/>
    <w:rsid w:val="000575DF"/>
    <w:rsid w:val="00057871"/>
    <w:rsid w:val="00057B48"/>
    <w:rsid w:val="00060593"/>
    <w:rsid w:val="00060E08"/>
    <w:rsid w:val="000612D8"/>
    <w:rsid w:val="000612F2"/>
    <w:rsid w:val="000621D2"/>
    <w:rsid w:val="000635A9"/>
    <w:rsid w:val="000637AA"/>
    <w:rsid w:val="000642F0"/>
    <w:rsid w:val="000649BD"/>
    <w:rsid w:val="00064D5E"/>
    <w:rsid w:val="0006527A"/>
    <w:rsid w:val="00065595"/>
    <w:rsid w:val="000659C3"/>
    <w:rsid w:val="00066121"/>
    <w:rsid w:val="00066368"/>
    <w:rsid w:val="000704DE"/>
    <w:rsid w:val="00070CF1"/>
    <w:rsid w:val="00071FCB"/>
    <w:rsid w:val="00072835"/>
    <w:rsid w:val="00072FDA"/>
    <w:rsid w:val="0007374D"/>
    <w:rsid w:val="0007381B"/>
    <w:rsid w:val="00076805"/>
    <w:rsid w:val="000800D5"/>
    <w:rsid w:val="00080393"/>
    <w:rsid w:val="00080440"/>
    <w:rsid w:val="00080C89"/>
    <w:rsid w:val="00080CAC"/>
    <w:rsid w:val="0008169A"/>
    <w:rsid w:val="00081B4D"/>
    <w:rsid w:val="000825BC"/>
    <w:rsid w:val="0008294F"/>
    <w:rsid w:val="000835DB"/>
    <w:rsid w:val="0008373E"/>
    <w:rsid w:val="00083A82"/>
    <w:rsid w:val="00084C52"/>
    <w:rsid w:val="00084C53"/>
    <w:rsid w:val="00084D34"/>
    <w:rsid w:val="00085101"/>
    <w:rsid w:val="00085DF9"/>
    <w:rsid w:val="000867FA"/>
    <w:rsid w:val="000868B5"/>
    <w:rsid w:val="00086C12"/>
    <w:rsid w:val="00087088"/>
    <w:rsid w:val="000870A1"/>
    <w:rsid w:val="00090B2C"/>
    <w:rsid w:val="00090BE9"/>
    <w:rsid w:val="00090E27"/>
    <w:rsid w:val="00091244"/>
    <w:rsid w:val="0009156C"/>
    <w:rsid w:val="00091E3E"/>
    <w:rsid w:val="000923BA"/>
    <w:rsid w:val="00093248"/>
    <w:rsid w:val="0009378E"/>
    <w:rsid w:val="000938B1"/>
    <w:rsid w:val="00093AC9"/>
    <w:rsid w:val="000940DB"/>
    <w:rsid w:val="00094357"/>
    <w:rsid w:val="00094D59"/>
    <w:rsid w:val="00095B03"/>
    <w:rsid w:val="00095CB2"/>
    <w:rsid w:val="000961C7"/>
    <w:rsid w:val="00096394"/>
    <w:rsid w:val="00097C29"/>
    <w:rsid w:val="000A180E"/>
    <w:rsid w:val="000A1E50"/>
    <w:rsid w:val="000A242B"/>
    <w:rsid w:val="000A388A"/>
    <w:rsid w:val="000A3EEF"/>
    <w:rsid w:val="000A474A"/>
    <w:rsid w:val="000A4BE6"/>
    <w:rsid w:val="000A4EEE"/>
    <w:rsid w:val="000A507B"/>
    <w:rsid w:val="000A5511"/>
    <w:rsid w:val="000A6265"/>
    <w:rsid w:val="000A663D"/>
    <w:rsid w:val="000A6F08"/>
    <w:rsid w:val="000A6FAE"/>
    <w:rsid w:val="000A779A"/>
    <w:rsid w:val="000B08EC"/>
    <w:rsid w:val="000B1205"/>
    <w:rsid w:val="000B12EE"/>
    <w:rsid w:val="000B1813"/>
    <w:rsid w:val="000B1C26"/>
    <w:rsid w:val="000B26A9"/>
    <w:rsid w:val="000B2A4F"/>
    <w:rsid w:val="000B2CBB"/>
    <w:rsid w:val="000B451F"/>
    <w:rsid w:val="000B4775"/>
    <w:rsid w:val="000B5F90"/>
    <w:rsid w:val="000B6174"/>
    <w:rsid w:val="000B678A"/>
    <w:rsid w:val="000B7171"/>
    <w:rsid w:val="000B7CBC"/>
    <w:rsid w:val="000C06FC"/>
    <w:rsid w:val="000C0867"/>
    <w:rsid w:val="000C0A2A"/>
    <w:rsid w:val="000C0D0C"/>
    <w:rsid w:val="000C196C"/>
    <w:rsid w:val="000C1C57"/>
    <w:rsid w:val="000C1F36"/>
    <w:rsid w:val="000C27B1"/>
    <w:rsid w:val="000C3624"/>
    <w:rsid w:val="000C42B5"/>
    <w:rsid w:val="000C4386"/>
    <w:rsid w:val="000C4BA8"/>
    <w:rsid w:val="000C4D30"/>
    <w:rsid w:val="000C548D"/>
    <w:rsid w:val="000C57E1"/>
    <w:rsid w:val="000C66E2"/>
    <w:rsid w:val="000D06E2"/>
    <w:rsid w:val="000D2073"/>
    <w:rsid w:val="000D5657"/>
    <w:rsid w:val="000D5AB9"/>
    <w:rsid w:val="000D5D2C"/>
    <w:rsid w:val="000D663D"/>
    <w:rsid w:val="000D6B5C"/>
    <w:rsid w:val="000D6E4F"/>
    <w:rsid w:val="000E1A2F"/>
    <w:rsid w:val="000E27B9"/>
    <w:rsid w:val="000E3415"/>
    <w:rsid w:val="000E3DD8"/>
    <w:rsid w:val="000E53D3"/>
    <w:rsid w:val="000E55C5"/>
    <w:rsid w:val="000E57DA"/>
    <w:rsid w:val="000E6646"/>
    <w:rsid w:val="000E6EBC"/>
    <w:rsid w:val="000E7E5F"/>
    <w:rsid w:val="000F044B"/>
    <w:rsid w:val="000F18C6"/>
    <w:rsid w:val="000F1E13"/>
    <w:rsid w:val="000F339B"/>
    <w:rsid w:val="000F34F6"/>
    <w:rsid w:val="000F3611"/>
    <w:rsid w:val="000F3D4A"/>
    <w:rsid w:val="000F3F7D"/>
    <w:rsid w:val="000F41D3"/>
    <w:rsid w:val="000F4A30"/>
    <w:rsid w:val="000F5703"/>
    <w:rsid w:val="000F58F9"/>
    <w:rsid w:val="000F63E2"/>
    <w:rsid w:val="000F6C18"/>
    <w:rsid w:val="000F7D75"/>
    <w:rsid w:val="000F7FFB"/>
    <w:rsid w:val="00100006"/>
    <w:rsid w:val="001005A7"/>
    <w:rsid w:val="00101684"/>
    <w:rsid w:val="00101A75"/>
    <w:rsid w:val="00101CAA"/>
    <w:rsid w:val="00102C90"/>
    <w:rsid w:val="00105175"/>
    <w:rsid w:val="00107667"/>
    <w:rsid w:val="001079D1"/>
    <w:rsid w:val="0011149F"/>
    <w:rsid w:val="00111590"/>
    <w:rsid w:val="00111C46"/>
    <w:rsid w:val="00112504"/>
    <w:rsid w:val="00112AD4"/>
    <w:rsid w:val="00113271"/>
    <w:rsid w:val="00113C44"/>
    <w:rsid w:val="0011422B"/>
    <w:rsid w:val="00114A8A"/>
    <w:rsid w:val="00114C26"/>
    <w:rsid w:val="00117116"/>
    <w:rsid w:val="0012038C"/>
    <w:rsid w:val="00120D85"/>
    <w:rsid w:val="0012117C"/>
    <w:rsid w:val="00122064"/>
    <w:rsid w:val="001223D4"/>
    <w:rsid w:val="0012240A"/>
    <w:rsid w:val="00122765"/>
    <w:rsid w:val="00122C75"/>
    <w:rsid w:val="00122D01"/>
    <w:rsid w:val="00123430"/>
    <w:rsid w:val="00123723"/>
    <w:rsid w:val="00123E0A"/>
    <w:rsid w:val="001249F5"/>
    <w:rsid w:val="00125486"/>
    <w:rsid w:val="00126271"/>
    <w:rsid w:val="00126533"/>
    <w:rsid w:val="001268DC"/>
    <w:rsid w:val="0012741D"/>
    <w:rsid w:val="001306C7"/>
    <w:rsid w:val="00131153"/>
    <w:rsid w:val="001315D7"/>
    <w:rsid w:val="00132900"/>
    <w:rsid w:val="001332F4"/>
    <w:rsid w:val="001339A4"/>
    <w:rsid w:val="00133BF4"/>
    <w:rsid w:val="00133FB6"/>
    <w:rsid w:val="001347FD"/>
    <w:rsid w:val="00134A04"/>
    <w:rsid w:val="00134D58"/>
    <w:rsid w:val="001356A0"/>
    <w:rsid w:val="001359E6"/>
    <w:rsid w:val="001363F7"/>
    <w:rsid w:val="00136A5F"/>
    <w:rsid w:val="0013764D"/>
    <w:rsid w:val="001378E9"/>
    <w:rsid w:val="00140920"/>
    <w:rsid w:val="00140AE1"/>
    <w:rsid w:val="0014143F"/>
    <w:rsid w:val="0014344A"/>
    <w:rsid w:val="00143C63"/>
    <w:rsid w:val="00144E4D"/>
    <w:rsid w:val="0014526C"/>
    <w:rsid w:val="00145522"/>
    <w:rsid w:val="001471CD"/>
    <w:rsid w:val="00147760"/>
    <w:rsid w:val="001479EF"/>
    <w:rsid w:val="00150AC8"/>
    <w:rsid w:val="00150B79"/>
    <w:rsid w:val="00151B37"/>
    <w:rsid w:val="00152D3D"/>
    <w:rsid w:val="00153192"/>
    <w:rsid w:val="001533F3"/>
    <w:rsid w:val="00153EE4"/>
    <w:rsid w:val="001542B6"/>
    <w:rsid w:val="001543C2"/>
    <w:rsid w:val="001545FF"/>
    <w:rsid w:val="00154730"/>
    <w:rsid w:val="00157124"/>
    <w:rsid w:val="0015759B"/>
    <w:rsid w:val="00160A7C"/>
    <w:rsid w:val="00162AB9"/>
    <w:rsid w:val="001631FD"/>
    <w:rsid w:val="00165785"/>
    <w:rsid w:val="0016772F"/>
    <w:rsid w:val="00167D46"/>
    <w:rsid w:val="0017034A"/>
    <w:rsid w:val="0017064B"/>
    <w:rsid w:val="0017132D"/>
    <w:rsid w:val="0017154F"/>
    <w:rsid w:val="00171CDD"/>
    <w:rsid w:val="0017226E"/>
    <w:rsid w:val="001723E1"/>
    <w:rsid w:val="00173664"/>
    <w:rsid w:val="00173FF2"/>
    <w:rsid w:val="00174906"/>
    <w:rsid w:val="00174AA4"/>
    <w:rsid w:val="001757AA"/>
    <w:rsid w:val="001767E0"/>
    <w:rsid w:val="0017788A"/>
    <w:rsid w:val="0018034A"/>
    <w:rsid w:val="0018331C"/>
    <w:rsid w:val="0018533C"/>
    <w:rsid w:val="00186D18"/>
    <w:rsid w:val="00190147"/>
    <w:rsid w:val="0019017E"/>
    <w:rsid w:val="00190D38"/>
    <w:rsid w:val="00190F64"/>
    <w:rsid w:val="00191363"/>
    <w:rsid w:val="00191659"/>
    <w:rsid w:val="00191A9B"/>
    <w:rsid w:val="00191DDD"/>
    <w:rsid w:val="0019264C"/>
    <w:rsid w:val="00192C3C"/>
    <w:rsid w:val="00192DAB"/>
    <w:rsid w:val="00193497"/>
    <w:rsid w:val="001962E2"/>
    <w:rsid w:val="00196B05"/>
    <w:rsid w:val="00196D05"/>
    <w:rsid w:val="001977C0"/>
    <w:rsid w:val="001A02E4"/>
    <w:rsid w:val="001A09D0"/>
    <w:rsid w:val="001A43BB"/>
    <w:rsid w:val="001A59CE"/>
    <w:rsid w:val="001A5BA4"/>
    <w:rsid w:val="001A7065"/>
    <w:rsid w:val="001B02BC"/>
    <w:rsid w:val="001B0470"/>
    <w:rsid w:val="001B0AAE"/>
    <w:rsid w:val="001B4CFF"/>
    <w:rsid w:val="001B51BF"/>
    <w:rsid w:val="001B6EA3"/>
    <w:rsid w:val="001B7E65"/>
    <w:rsid w:val="001C12BA"/>
    <w:rsid w:val="001C13AB"/>
    <w:rsid w:val="001C1B7A"/>
    <w:rsid w:val="001C2BFC"/>
    <w:rsid w:val="001C5AE6"/>
    <w:rsid w:val="001C6625"/>
    <w:rsid w:val="001C6C0D"/>
    <w:rsid w:val="001C77D7"/>
    <w:rsid w:val="001C78F7"/>
    <w:rsid w:val="001C7D95"/>
    <w:rsid w:val="001C7E5B"/>
    <w:rsid w:val="001C7E5D"/>
    <w:rsid w:val="001D05CE"/>
    <w:rsid w:val="001D09FB"/>
    <w:rsid w:val="001D0DD9"/>
    <w:rsid w:val="001D0E02"/>
    <w:rsid w:val="001D1438"/>
    <w:rsid w:val="001D1C47"/>
    <w:rsid w:val="001D1E83"/>
    <w:rsid w:val="001D23D9"/>
    <w:rsid w:val="001D384E"/>
    <w:rsid w:val="001D431C"/>
    <w:rsid w:val="001D4487"/>
    <w:rsid w:val="001D4A9B"/>
    <w:rsid w:val="001D6168"/>
    <w:rsid w:val="001D79F3"/>
    <w:rsid w:val="001D7A40"/>
    <w:rsid w:val="001E04FA"/>
    <w:rsid w:val="001E0D7A"/>
    <w:rsid w:val="001E119E"/>
    <w:rsid w:val="001E1D17"/>
    <w:rsid w:val="001E2B9A"/>
    <w:rsid w:val="001E2CCA"/>
    <w:rsid w:val="001E2D1D"/>
    <w:rsid w:val="001E3238"/>
    <w:rsid w:val="001E5B73"/>
    <w:rsid w:val="001E5E10"/>
    <w:rsid w:val="001E605D"/>
    <w:rsid w:val="001E6C22"/>
    <w:rsid w:val="001E7A93"/>
    <w:rsid w:val="001E7C0B"/>
    <w:rsid w:val="001E7C0C"/>
    <w:rsid w:val="001F1BF8"/>
    <w:rsid w:val="001F1E05"/>
    <w:rsid w:val="001F1F5D"/>
    <w:rsid w:val="001F3911"/>
    <w:rsid w:val="001F3BF8"/>
    <w:rsid w:val="001F43BF"/>
    <w:rsid w:val="001F481E"/>
    <w:rsid w:val="001F5049"/>
    <w:rsid w:val="001F5DE4"/>
    <w:rsid w:val="001F6595"/>
    <w:rsid w:val="001F7835"/>
    <w:rsid w:val="00200663"/>
    <w:rsid w:val="002016F1"/>
    <w:rsid w:val="00201B78"/>
    <w:rsid w:val="002046A7"/>
    <w:rsid w:val="002047C8"/>
    <w:rsid w:val="00204CAE"/>
    <w:rsid w:val="002050C5"/>
    <w:rsid w:val="002062C8"/>
    <w:rsid w:val="00207728"/>
    <w:rsid w:val="00211968"/>
    <w:rsid w:val="00212992"/>
    <w:rsid w:val="00212F14"/>
    <w:rsid w:val="00214CFE"/>
    <w:rsid w:val="00214DB5"/>
    <w:rsid w:val="00214DDE"/>
    <w:rsid w:val="00214E7C"/>
    <w:rsid w:val="00215D4E"/>
    <w:rsid w:val="00216403"/>
    <w:rsid w:val="00216D6B"/>
    <w:rsid w:val="002171BA"/>
    <w:rsid w:val="002204FE"/>
    <w:rsid w:val="0022130A"/>
    <w:rsid w:val="002214B7"/>
    <w:rsid w:val="0022207F"/>
    <w:rsid w:val="00222BAF"/>
    <w:rsid w:val="0022461F"/>
    <w:rsid w:val="0022520E"/>
    <w:rsid w:val="00225E6A"/>
    <w:rsid w:val="0022673A"/>
    <w:rsid w:val="00226916"/>
    <w:rsid w:val="00226E72"/>
    <w:rsid w:val="00230E89"/>
    <w:rsid w:val="00231328"/>
    <w:rsid w:val="002327A6"/>
    <w:rsid w:val="00232F01"/>
    <w:rsid w:val="00233E03"/>
    <w:rsid w:val="00234134"/>
    <w:rsid w:val="00234646"/>
    <w:rsid w:val="00234A06"/>
    <w:rsid w:val="00234C25"/>
    <w:rsid w:val="0023614E"/>
    <w:rsid w:val="00236859"/>
    <w:rsid w:val="00237A87"/>
    <w:rsid w:val="00237BE4"/>
    <w:rsid w:val="002417EE"/>
    <w:rsid w:val="002418A8"/>
    <w:rsid w:val="00241F66"/>
    <w:rsid w:val="0024245C"/>
    <w:rsid w:val="00243C20"/>
    <w:rsid w:val="00243C9D"/>
    <w:rsid w:val="0024426C"/>
    <w:rsid w:val="00244B76"/>
    <w:rsid w:val="00245D88"/>
    <w:rsid w:val="00246CCB"/>
    <w:rsid w:val="00246EDF"/>
    <w:rsid w:val="00247888"/>
    <w:rsid w:val="002478A1"/>
    <w:rsid w:val="00247F46"/>
    <w:rsid w:val="002504A9"/>
    <w:rsid w:val="00250577"/>
    <w:rsid w:val="00250851"/>
    <w:rsid w:val="00250DC5"/>
    <w:rsid w:val="00251A5C"/>
    <w:rsid w:val="00251C66"/>
    <w:rsid w:val="00252427"/>
    <w:rsid w:val="002528D7"/>
    <w:rsid w:val="00252C3D"/>
    <w:rsid w:val="00253681"/>
    <w:rsid w:val="00254340"/>
    <w:rsid w:val="00254654"/>
    <w:rsid w:val="00255075"/>
    <w:rsid w:val="00255334"/>
    <w:rsid w:val="00256FF7"/>
    <w:rsid w:val="0025713D"/>
    <w:rsid w:val="002608BF"/>
    <w:rsid w:val="00260E43"/>
    <w:rsid w:val="002614D6"/>
    <w:rsid w:val="00261617"/>
    <w:rsid w:val="002617DA"/>
    <w:rsid w:val="00261C62"/>
    <w:rsid w:val="002624A0"/>
    <w:rsid w:val="00263AAD"/>
    <w:rsid w:val="00263F7B"/>
    <w:rsid w:val="002644F2"/>
    <w:rsid w:val="00265776"/>
    <w:rsid w:val="00267744"/>
    <w:rsid w:val="00267916"/>
    <w:rsid w:val="002679B7"/>
    <w:rsid w:val="002711AA"/>
    <w:rsid w:val="00272C84"/>
    <w:rsid w:val="00273794"/>
    <w:rsid w:val="00275CF6"/>
    <w:rsid w:val="00275CFB"/>
    <w:rsid w:val="00277118"/>
    <w:rsid w:val="002777DD"/>
    <w:rsid w:val="00277CAA"/>
    <w:rsid w:val="00277CD9"/>
    <w:rsid w:val="002803E2"/>
    <w:rsid w:val="002811ED"/>
    <w:rsid w:val="002811FE"/>
    <w:rsid w:val="00283712"/>
    <w:rsid w:val="00283D8B"/>
    <w:rsid w:val="002840F3"/>
    <w:rsid w:val="00286FB4"/>
    <w:rsid w:val="00287D0C"/>
    <w:rsid w:val="00287F80"/>
    <w:rsid w:val="002902D5"/>
    <w:rsid w:val="002908D8"/>
    <w:rsid w:val="00290D87"/>
    <w:rsid w:val="00291EEC"/>
    <w:rsid w:val="0029249A"/>
    <w:rsid w:val="00292510"/>
    <w:rsid w:val="00292972"/>
    <w:rsid w:val="00293644"/>
    <w:rsid w:val="00294B3A"/>
    <w:rsid w:val="002955F5"/>
    <w:rsid w:val="00297002"/>
    <w:rsid w:val="00297019"/>
    <w:rsid w:val="00297D20"/>
    <w:rsid w:val="002A090D"/>
    <w:rsid w:val="002A1F84"/>
    <w:rsid w:val="002A2F2C"/>
    <w:rsid w:val="002A3127"/>
    <w:rsid w:val="002A4452"/>
    <w:rsid w:val="002A48B9"/>
    <w:rsid w:val="002A4B5E"/>
    <w:rsid w:val="002A550E"/>
    <w:rsid w:val="002A5D09"/>
    <w:rsid w:val="002A7DF2"/>
    <w:rsid w:val="002B0A20"/>
    <w:rsid w:val="002B17B8"/>
    <w:rsid w:val="002B2022"/>
    <w:rsid w:val="002B25F4"/>
    <w:rsid w:val="002B26AD"/>
    <w:rsid w:val="002B2AAF"/>
    <w:rsid w:val="002B321C"/>
    <w:rsid w:val="002B3B37"/>
    <w:rsid w:val="002B4A81"/>
    <w:rsid w:val="002B4A93"/>
    <w:rsid w:val="002B4E7A"/>
    <w:rsid w:val="002B4EB9"/>
    <w:rsid w:val="002B5DB7"/>
    <w:rsid w:val="002B6635"/>
    <w:rsid w:val="002B7289"/>
    <w:rsid w:val="002B74EE"/>
    <w:rsid w:val="002C03B9"/>
    <w:rsid w:val="002C065D"/>
    <w:rsid w:val="002C086A"/>
    <w:rsid w:val="002C106A"/>
    <w:rsid w:val="002C17F6"/>
    <w:rsid w:val="002C2734"/>
    <w:rsid w:val="002C35FD"/>
    <w:rsid w:val="002C3C46"/>
    <w:rsid w:val="002C3DE2"/>
    <w:rsid w:val="002C4C2B"/>
    <w:rsid w:val="002C5669"/>
    <w:rsid w:val="002C6502"/>
    <w:rsid w:val="002C69BE"/>
    <w:rsid w:val="002C7CDB"/>
    <w:rsid w:val="002D17B7"/>
    <w:rsid w:val="002D3752"/>
    <w:rsid w:val="002D3A72"/>
    <w:rsid w:val="002D3CC9"/>
    <w:rsid w:val="002D618D"/>
    <w:rsid w:val="002D6B69"/>
    <w:rsid w:val="002E02F3"/>
    <w:rsid w:val="002E194C"/>
    <w:rsid w:val="002E1B19"/>
    <w:rsid w:val="002E205D"/>
    <w:rsid w:val="002E2397"/>
    <w:rsid w:val="002E26DC"/>
    <w:rsid w:val="002E3293"/>
    <w:rsid w:val="002E4A9C"/>
    <w:rsid w:val="002E633C"/>
    <w:rsid w:val="002E65C6"/>
    <w:rsid w:val="002E6AD8"/>
    <w:rsid w:val="002E7670"/>
    <w:rsid w:val="002E7DC5"/>
    <w:rsid w:val="002F03E8"/>
    <w:rsid w:val="002F1EC9"/>
    <w:rsid w:val="002F2116"/>
    <w:rsid w:val="002F2429"/>
    <w:rsid w:val="002F249E"/>
    <w:rsid w:val="002F316F"/>
    <w:rsid w:val="002F3AFD"/>
    <w:rsid w:val="002F3FF7"/>
    <w:rsid w:val="002F4047"/>
    <w:rsid w:val="002F4F8A"/>
    <w:rsid w:val="002F5C38"/>
    <w:rsid w:val="002F5ED9"/>
    <w:rsid w:val="002F6544"/>
    <w:rsid w:val="002F70D3"/>
    <w:rsid w:val="002F72B2"/>
    <w:rsid w:val="002F7864"/>
    <w:rsid w:val="002F7C04"/>
    <w:rsid w:val="00300828"/>
    <w:rsid w:val="00300B38"/>
    <w:rsid w:val="00301019"/>
    <w:rsid w:val="003012DD"/>
    <w:rsid w:val="0030257D"/>
    <w:rsid w:val="00302628"/>
    <w:rsid w:val="00302BAA"/>
    <w:rsid w:val="00306080"/>
    <w:rsid w:val="00306358"/>
    <w:rsid w:val="00307892"/>
    <w:rsid w:val="00310E4D"/>
    <w:rsid w:val="00311513"/>
    <w:rsid w:val="00311763"/>
    <w:rsid w:val="0031193D"/>
    <w:rsid w:val="00311E24"/>
    <w:rsid w:val="0031252E"/>
    <w:rsid w:val="003127EF"/>
    <w:rsid w:val="00312952"/>
    <w:rsid w:val="00312E69"/>
    <w:rsid w:val="0031330C"/>
    <w:rsid w:val="00317060"/>
    <w:rsid w:val="003201FD"/>
    <w:rsid w:val="00321ACD"/>
    <w:rsid w:val="003220CA"/>
    <w:rsid w:val="003222D6"/>
    <w:rsid w:val="003225A7"/>
    <w:rsid w:val="003225CB"/>
    <w:rsid w:val="003231DC"/>
    <w:rsid w:val="0032396D"/>
    <w:rsid w:val="003239A2"/>
    <w:rsid w:val="00324FFC"/>
    <w:rsid w:val="00326007"/>
    <w:rsid w:val="00326EB6"/>
    <w:rsid w:val="00330539"/>
    <w:rsid w:val="00331586"/>
    <w:rsid w:val="003316A4"/>
    <w:rsid w:val="003316F5"/>
    <w:rsid w:val="003333FF"/>
    <w:rsid w:val="00333820"/>
    <w:rsid w:val="00333995"/>
    <w:rsid w:val="003346CA"/>
    <w:rsid w:val="003362C7"/>
    <w:rsid w:val="003364D3"/>
    <w:rsid w:val="00340B5F"/>
    <w:rsid w:val="00341ED1"/>
    <w:rsid w:val="0034337E"/>
    <w:rsid w:val="00343493"/>
    <w:rsid w:val="00343E03"/>
    <w:rsid w:val="00344B7D"/>
    <w:rsid w:val="00345E3E"/>
    <w:rsid w:val="00346F7B"/>
    <w:rsid w:val="00347762"/>
    <w:rsid w:val="00347D99"/>
    <w:rsid w:val="003505F4"/>
    <w:rsid w:val="003506CA"/>
    <w:rsid w:val="00350CA4"/>
    <w:rsid w:val="003518A7"/>
    <w:rsid w:val="00351B8F"/>
    <w:rsid w:val="00351D89"/>
    <w:rsid w:val="00353CB4"/>
    <w:rsid w:val="00356318"/>
    <w:rsid w:val="003566BD"/>
    <w:rsid w:val="00356744"/>
    <w:rsid w:val="00356E09"/>
    <w:rsid w:val="00356E42"/>
    <w:rsid w:val="00357A01"/>
    <w:rsid w:val="00360D68"/>
    <w:rsid w:val="00360DDF"/>
    <w:rsid w:val="00361CCC"/>
    <w:rsid w:val="00363CE8"/>
    <w:rsid w:val="00364BE8"/>
    <w:rsid w:val="00364F3D"/>
    <w:rsid w:val="00364F5A"/>
    <w:rsid w:val="00365EE9"/>
    <w:rsid w:val="003667F7"/>
    <w:rsid w:val="00366DEA"/>
    <w:rsid w:val="003678FB"/>
    <w:rsid w:val="00371217"/>
    <w:rsid w:val="003727AE"/>
    <w:rsid w:val="00374708"/>
    <w:rsid w:val="00374732"/>
    <w:rsid w:val="00374905"/>
    <w:rsid w:val="00374B6A"/>
    <w:rsid w:val="00374EFD"/>
    <w:rsid w:val="00375B70"/>
    <w:rsid w:val="00375C07"/>
    <w:rsid w:val="00375CBF"/>
    <w:rsid w:val="00376EF8"/>
    <w:rsid w:val="00377809"/>
    <w:rsid w:val="00377C11"/>
    <w:rsid w:val="00381DDC"/>
    <w:rsid w:val="00381FE5"/>
    <w:rsid w:val="00382042"/>
    <w:rsid w:val="003823B7"/>
    <w:rsid w:val="00382509"/>
    <w:rsid w:val="003827B0"/>
    <w:rsid w:val="00382CA9"/>
    <w:rsid w:val="00382CF3"/>
    <w:rsid w:val="00382E1D"/>
    <w:rsid w:val="0038419C"/>
    <w:rsid w:val="003865FD"/>
    <w:rsid w:val="00387E65"/>
    <w:rsid w:val="00390FAE"/>
    <w:rsid w:val="00392313"/>
    <w:rsid w:val="00393972"/>
    <w:rsid w:val="003961E2"/>
    <w:rsid w:val="003969F2"/>
    <w:rsid w:val="00396DFA"/>
    <w:rsid w:val="003974E0"/>
    <w:rsid w:val="0039764A"/>
    <w:rsid w:val="003A009F"/>
    <w:rsid w:val="003A0D4B"/>
    <w:rsid w:val="003A216D"/>
    <w:rsid w:val="003A22AC"/>
    <w:rsid w:val="003A30AF"/>
    <w:rsid w:val="003A4ED8"/>
    <w:rsid w:val="003A5080"/>
    <w:rsid w:val="003A5745"/>
    <w:rsid w:val="003A5AFF"/>
    <w:rsid w:val="003A75C7"/>
    <w:rsid w:val="003A7A51"/>
    <w:rsid w:val="003B173C"/>
    <w:rsid w:val="003B1D8A"/>
    <w:rsid w:val="003B5FCF"/>
    <w:rsid w:val="003B6A39"/>
    <w:rsid w:val="003B6C9F"/>
    <w:rsid w:val="003B7232"/>
    <w:rsid w:val="003B72ED"/>
    <w:rsid w:val="003C02D3"/>
    <w:rsid w:val="003C11C4"/>
    <w:rsid w:val="003C1D76"/>
    <w:rsid w:val="003C244E"/>
    <w:rsid w:val="003C2E04"/>
    <w:rsid w:val="003C450E"/>
    <w:rsid w:val="003C6D06"/>
    <w:rsid w:val="003C7D4A"/>
    <w:rsid w:val="003D03B3"/>
    <w:rsid w:val="003D046B"/>
    <w:rsid w:val="003D0E65"/>
    <w:rsid w:val="003D1883"/>
    <w:rsid w:val="003D197C"/>
    <w:rsid w:val="003D2744"/>
    <w:rsid w:val="003D4364"/>
    <w:rsid w:val="003D4A36"/>
    <w:rsid w:val="003D5059"/>
    <w:rsid w:val="003D54B2"/>
    <w:rsid w:val="003D5785"/>
    <w:rsid w:val="003D6FD3"/>
    <w:rsid w:val="003D70D4"/>
    <w:rsid w:val="003D76AB"/>
    <w:rsid w:val="003E076C"/>
    <w:rsid w:val="003E1A0A"/>
    <w:rsid w:val="003E2284"/>
    <w:rsid w:val="003E2844"/>
    <w:rsid w:val="003E304C"/>
    <w:rsid w:val="003E33C5"/>
    <w:rsid w:val="003E4228"/>
    <w:rsid w:val="003E422B"/>
    <w:rsid w:val="003E4B69"/>
    <w:rsid w:val="003E4F1D"/>
    <w:rsid w:val="003E5227"/>
    <w:rsid w:val="003E5F05"/>
    <w:rsid w:val="003E7144"/>
    <w:rsid w:val="003E7155"/>
    <w:rsid w:val="003E78EA"/>
    <w:rsid w:val="003F0A69"/>
    <w:rsid w:val="003F1802"/>
    <w:rsid w:val="003F2635"/>
    <w:rsid w:val="003F3088"/>
    <w:rsid w:val="003F3BA6"/>
    <w:rsid w:val="003F472B"/>
    <w:rsid w:val="003F4CFE"/>
    <w:rsid w:val="003F4D8D"/>
    <w:rsid w:val="003F663E"/>
    <w:rsid w:val="003F670D"/>
    <w:rsid w:val="003F7FAC"/>
    <w:rsid w:val="00400734"/>
    <w:rsid w:val="0040120F"/>
    <w:rsid w:val="004013A7"/>
    <w:rsid w:val="004016FE"/>
    <w:rsid w:val="00401818"/>
    <w:rsid w:val="00402983"/>
    <w:rsid w:val="004048FD"/>
    <w:rsid w:val="00404B0E"/>
    <w:rsid w:val="004050FC"/>
    <w:rsid w:val="004064BB"/>
    <w:rsid w:val="0040712C"/>
    <w:rsid w:val="00407F35"/>
    <w:rsid w:val="004100BB"/>
    <w:rsid w:val="00410A2A"/>
    <w:rsid w:val="00410BF9"/>
    <w:rsid w:val="00410D25"/>
    <w:rsid w:val="00413DE4"/>
    <w:rsid w:val="004144E1"/>
    <w:rsid w:val="00415184"/>
    <w:rsid w:val="00415231"/>
    <w:rsid w:val="0041524A"/>
    <w:rsid w:val="0041534D"/>
    <w:rsid w:val="00417914"/>
    <w:rsid w:val="00420137"/>
    <w:rsid w:val="00420370"/>
    <w:rsid w:val="0042054A"/>
    <w:rsid w:val="0042074D"/>
    <w:rsid w:val="00421FF8"/>
    <w:rsid w:val="0042242A"/>
    <w:rsid w:val="00423189"/>
    <w:rsid w:val="004239B7"/>
    <w:rsid w:val="004251A7"/>
    <w:rsid w:val="00425D0D"/>
    <w:rsid w:val="004267DB"/>
    <w:rsid w:val="00426B9E"/>
    <w:rsid w:val="00426DA8"/>
    <w:rsid w:val="0042713B"/>
    <w:rsid w:val="0042734D"/>
    <w:rsid w:val="004277E9"/>
    <w:rsid w:val="00427AE3"/>
    <w:rsid w:val="00427CCD"/>
    <w:rsid w:val="004312C6"/>
    <w:rsid w:val="004314CD"/>
    <w:rsid w:val="00432227"/>
    <w:rsid w:val="00432850"/>
    <w:rsid w:val="00433191"/>
    <w:rsid w:val="00433E34"/>
    <w:rsid w:val="004355C4"/>
    <w:rsid w:val="00435AA3"/>
    <w:rsid w:val="00435FB0"/>
    <w:rsid w:val="00437470"/>
    <w:rsid w:val="004379B7"/>
    <w:rsid w:val="004406AE"/>
    <w:rsid w:val="004406BC"/>
    <w:rsid w:val="00441119"/>
    <w:rsid w:val="00441B92"/>
    <w:rsid w:val="004420F9"/>
    <w:rsid w:val="00442BCC"/>
    <w:rsid w:val="00443329"/>
    <w:rsid w:val="00443814"/>
    <w:rsid w:val="0044402B"/>
    <w:rsid w:val="00444724"/>
    <w:rsid w:val="004455B5"/>
    <w:rsid w:val="00445681"/>
    <w:rsid w:val="00445DEC"/>
    <w:rsid w:val="00445EAA"/>
    <w:rsid w:val="00446A2E"/>
    <w:rsid w:val="00450008"/>
    <w:rsid w:val="004503EC"/>
    <w:rsid w:val="0045084D"/>
    <w:rsid w:val="004512BE"/>
    <w:rsid w:val="004524DD"/>
    <w:rsid w:val="00452A21"/>
    <w:rsid w:val="00452D25"/>
    <w:rsid w:val="00453CA6"/>
    <w:rsid w:val="004548ED"/>
    <w:rsid w:val="00456758"/>
    <w:rsid w:val="0045732B"/>
    <w:rsid w:val="004578F1"/>
    <w:rsid w:val="00460245"/>
    <w:rsid w:val="00460FA5"/>
    <w:rsid w:val="00461C16"/>
    <w:rsid w:val="00461D49"/>
    <w:rsid w:val="0046246C"/>
    <w:rsid w:val="004624B7"/>
    <w:rsid w:val="00462C7F"/>
    <w:rsid w:val="004639FE"/>
    <w:rsid w:val="00464740"/>
    <w:rsid w:val="004670DD"/>
    <w:rsid w:val="00470E53"/>
    <w:rsid w:val="004722D8"/>
    <w:rsid w:val="0047408E"/>
    <w:rsid w:val="0047420D"/>
    <w:rsid w:val="004748A0"/>
    <w:rsid w:val="004754F3"/>
    <w:rsid w:val="00476692"/>
    <w:rsid w:val="00476FE2"/>
    <w:rsid w:val="00480129"/>
    <w:rsid w:val="00481731"/>
    <w:rsid w:val="00482570"/>
    <w:rsid w:val="00483AC6"/>
    <w:rsid w:val="00484065"/>
    <w:rsid w:val="00486245"/>
    <w:rsid w:val="00486508"/>
    <w:rsid w:val="004868D5"/>
    <w:rsid w:val="00487223"/>
    <w:rsid w:val="0048759A"/>
    <w:rsid w:val="00491B21"/>
    <w:rsid w:val="00491EE1"/>
    <w:rsid w:val="004927DC"/>
    <w:rsid w:val="00492FA8"/>
    <w:rsid w:val="0049368A"/>
    <w:rsid w:val="00495313"/>
    <w:rsid w:val="00496642"/>
    <w:rsid w:val="00496878"/>
    <w:rsid w:val="004968B5"/>
    <w:rsid w:val="00496C57"/>
    <w:rsid w:val="00497632"/>
    <w:rsid w:val="004977BC"/>
    <w:rsid w:val="004A0FC5"/>
    <w:rsid w:val="004A3C4A"/>
    <w:rsid w:val="004A3D28"/>
    <w:rsid w:val="004A3E47"/>
    <w:rsid w:val="004A48A7"/>
    <w:rsid w:val="004A4C69"/>
    <w:rsid w:val="004A6EC4"/>
    <w:rsid w:val="004A7460"/>
    <w:rsid w:val="004A7F43"/>
    <w:rsid w:val="004B1226"/>
    <w:rsid w:val="004B2280"/>
    <w:rsid w:val="004B23D0"/>
    <w:rsid w:val="004B250F"/>
    <w:rsid w:val="004B33CB"/>
    <w:rsid w:val="004B6B71"/>
    <w:rsid w:val="004B74B9"/>
    <w:rsid w:val="004C0342"/>
    <w:rsid w:val="004C127A"/>
    <w:rsid w:val="004C1296"/>
    <w:rsid w:val="004C1E3F"/>
    <w:rsid w:val="004C21CE"/>
    <w:rsid w:val="004C37FC"/>
    <w:rsid w:val="004C50AB"/>
    <w:rsid w:val="004C571A"/>
    <w:rsid w:val="004C6D34"/>
    <w:rsid w:val="004C7752"/>
    <w:rsid w:val="004D02B5"/>
    <w:rsid w:val="004D29D6"/>
    <w:rsid w:val="004D30DC"/>
    <w:rsid w:val="004D3246"/>
    <w:rsid w:val="004D396B"/>
    <w:rsid w:val="004D4AA1"/>
    <w:rsid w:val="004D524E"/>
    <w:rsid w:val="004D58FD"/>
    <w:rsid w:val="004D5E9C"/>
    <w:rsid w:val="004D7FEF"/>
    <w:rsid w:val="004E0618"/>
    <w:rsid w:val="004E08CD"/>
    <w:rsid w:val="004E0B0A"/>
    <w:rsid w:val="004E0E83"/>
    <w:rsid w:val="004E16C5"/>
    <w:rsid w:val="004E16E8"/>
    <w:rsid w:val="004E29B1"/>
    <w:rsid w:val="004E4560"/>
    <w:rsid w:val="004E5239"/>
    <w:rsid w:val="004E6084"/>
    <w:rsid w:val="004E6E24"/>
    <w:rsid w:val="004E6F36"/>
    <w:rsid w:val="004E7F1B"/>
    <w:rsid w:val="004F0E39"/>
    <w:rsid w:val="004F12C4"/>
    <w:rsid w:val="004F3047"/>
    <w:rsid w:val="004F33A1"/>
    <w:rsid w:val="004F4F70"/>
    <w:rsid w:val="004F6373"/>
    <w:rsid w:val="004F6A50"/>
    <w:rsid w:val="00500EEE"/>
    <w:rsid w:val="00502A1C"/>
    <w:rsid w:val="00504A6D"/>
    <w:rsid w:val="0050594F"/>
    <w:rsid w:val="00506ED1"/>
    <w:rsid w:val="00507451"/>
    <w:rsid w:val="00507A2C"/>
    <w:rsid w:val="00510090"/>
    <w:rsid w:val="00510BE8"/>
    <w:rsid w:val="00511769"/>
    <w:rsid w:val="00511C67"/>
    <w:rsid w:val="00513034"/>
    <w:rsid w:val="00514427"/>
    <w:rsid w:val="00515BF9"/>
    <w:rsid w:val="00515DC2"/>
    <w:rsid w:val="005160CF"/>
    <w:rsid w:val="00516279"/>
    <w:rsid w:val="00517107"/>
    <w:rsid w:val="005176CE"/>
    <w:rsid w:val="005177A7"/>
    <w:rsid w:val="005202DC"/>
    <w:rsid w:val="00520315"/>
    <w:rsid w:val="0052043F"/>
    <w:rsid w:val="00520442"/>
    <w:rsid w:val="0052093E"/>
    <w:rsid w:val="00521AB5"/>
    <w:rsid w:val="00521BEF"/>
    <w:rsid w:val="00522861"/>
    <w:rsid w:val="00524849"/>
    <w:rsid w:val="00525013"/>
    <w:rsid w:val="005255E7"/>
    <w:rsid w:val="00525697"/>
    <w:rsid w:val="00525788"/>
    <w:rsid w:val="00525798"/>
    <w:rsid w:val="00525975"/>
    <w:rsid w:val="00526439"/>
    <w:rsid w:val="005270F4"/>
    <w:rsid w:val="00527C80"/>
    <w:rsid w:val="00527DB5"/>
    <w:rsid w:val="00527E47"/>
    <w:rsid w:val="00531B9C"/>
    <w:rsid w:val="00533D34"/>
    <w:rsid w:val="005347F3"/>
    <w:rsid w:val="00534EEF"/>
    <w:rsid w:val="00535BB6"/>
    <w:rsid w:val="00535CA4"/>
    <w:rsid w:val="00535CE1"/>
    <w:rsid w:val="0053654A"/>
    <w:rsid w:val="005425C8"/>
    <w:rsid w:val="00542AF4"/>
    <w:rsid w:val="00543A56"/>
    <w:rsid w:val="0054420F"/>
    <w:rsid w:val="005459C1"/>
    <w:rsid w:val="00545BD8"/>
    <w:rsid w:val="00545F7E"/>
    <w:rsid w:val="00546604"/>
    <w:rsid w:val="005472DB"/>
    <w:rsid w:val="005476A5"/>
    <w:rsid w:val="00547C2F"/>
    <w:rsid w:val="0055044F"/>
    <w:rsid w:val="00550B23"/>
    <w:rsid w:val="00551549"/>
    <w:rsid w:val="00551B00"/>
    <w:rsid w:val="005520E9"/>
    <w:rsid w:val="00552E27"/>
    <w:rsid w:val="00553390"/>
    <w:rsid w:val="00553BCA"/>
    <w:rsid w:val="00553E75"/>
    <w:rsid w:val="00554142"/>
    <w:rsid w:val="00554A9E"/>
    <w:rsid w:val="00554F0E"/>
    <w:rsid w:val="005605C4"/>
    <w:rsid w:val="00560A53"/>
    <w:rsid w:val="0056159B"/>
    <w:rsid w:val="005623A7"/>
    <w:rsid w:val="00562B63"/>
    <w:rsid w:val="00562BD8"/>
    <w:rsid w:val="005638AD"/>
    <w:rsid w:val="00563CED"/>
    <w:rsid w:val="00563ED2"/>
    <w:rsid w:val="00564D9A"/>
    <w:rsid w:val="00565993"/>
    <w:rsid w:val="005659FE"/>
    <w:rsid w:val="00565DDD"/>
    <w:rsid w:val="00566219"/>
    <w:rsid w:val="00567E92"/>
    <w:rsid w:val="0057147C"/>
    <w:rsid w:val="00571F17"/>
    <w:rsid w:val="00572F5C"/>
    <w:rsid w:val="005730EA"/>
    <w:rsid w:val="00573B57"/>
    <w:rsid w:val="00574567"/>
    <w:rsid w:val="00574B08"/>
    <w:rsid w:val="005757C9"/>
    <w:rsid w:val="00575972"/>
    <w:rsid w:val="00576208"/>
    <w:rsid w:val="00576E2D"/>
    <w:rsid w:val="005773E4"/>
    <w:rsid w:val="005776FE"/>
    <w:rsid w:val="00580A7A"/>
    <w:rsid w:val="00580E6F"/>
    <w:rsid w:val="00582A16"/>
    <w:rsid w:val="0058310F"/>
    <w:rsid w:val="0058341E"/>
    <w:rsid w:val="00583732"/>
    <w:rsid w:val="00584933"/>
    <w:rsid w:val="00584DBF"/>
    <w:rsid w:val="00584F6A"/>
    <w:rsid w:val="0058558D"/>
    <w:rsid w:val="0058559D"/>
    <w:rsid w:val="00585837"/>
    <w:rsid w:val="005864E4"/>
    <w:rsid w:val="005865E5"/>
    <w:rsid w:val="0058757B"/>
    <w:rsid w:val="00590655"/>
    <w:rsid w:val="005915A4"/>
    <w:rsid w:val="0059270D"/>
    <w:rsid w:val="005957C2"/>
    <w:rsid w:val="005957D6"/>
    <w:rsid w:val="0059651C"/>
    <w:rsid w:val="00597505"/>
    <w:rsid w:val="005A0758"/>
    <w:rsid w:val="005A0E06"/>
    <w:rsid w:val="005A0E91"/>
    <w:rsid w:val="005A149A"/>
    <w:rsid w:val="005A15D1"/>
    <w:rsid w:val="005A18F3"/>
    <w:rsid w:val="005A1913"/>
    <w:rsid w:val="005A2479"/>
    <w:rsid w:val="005A2CF7"/>
    <w:rsid w:val="005A36D3"/>
    <w:rsid w:val="005A3B91"/>
    <w:rsid w:val="005A4DEE"/>
    <w:rsid w:val="005A516B"/>
    <w:rsid w:val="005A63CC"/>
    <w:rsid w:val="005B030A"/>
    <w:rsid w:val="005B1310"/>
    <w:rsid w:val="005B1B82"/>
    <w:rsid w:val="005B2ECB"/>
    <w:rsid w:val="005B3165"/>
    <w:rsid w:val="005B5590"/>
    <w:rsid w:val="005B5F1A"/>
    <w:rsid w:val="005B7A10"/>
    <w:rsid w:val="005C1715"/>
    <w:rsid w:val="005C18FB"/>
    <w:rsid w:val="005C27FD"/>
    <w:rsid w:val="005C2ABF"/>
    <w:rsid w:val="005C3BF3"/>
    <w:rsid w:val="005C406A"/>
    <w:rsid w:val="005C4319"/>
    <w:rsid w:val="005C4FB9"/>
    <w:rsid w:val="005C54A0"/>
    <w:rsid w:val="005C5C2E"/>
    <w:rsid w:val="005C6B05"/>
    <w:rsid w:val="005C7A22"/>
    <w:rsid w:val="005C7AB2"/>
    <w:rsid w:val="005C7EFB"/>
    <w:rsid w:val="005D0CAF"/>
    <w:rsid w:val="005D183B"/>
    <w:rsid w:val="005D2E2F"/>
    <w:rsid w:val="005D3359"/>
    <w:rsid w:val="005D33EC"/>
    <w:rsid w:val="005D473D"/>
    <w:rsid w:val="005D5F10"/>
    <w:rsid w:val="005D610C"/>
    <w:rsid w:val="005D63E9"/>
    <w:rsid w:val="005D69B0"/>
    <w:rsid w:val="005D7FEF"/>
    <w:rsid w:val="005E0610"/>
    <w:rsid w:val="005E0EFA"/>
    <w:rsid w:val="005E1636"/>
    <w:rsid w:val="005E398E"/>
    <w:rsid w:val="005E44BE"/>
    <w:rsid w:val="005E4C46"/>
    <w:rsid w:val="005E507A"/>
    <w:rsid w:val="005E5C98"/>
    <w:rsid w:val="005E60D5"/>
    <w:rsid w:val="005E7504"/>
    <w:rsid w:val="005E7C7B"/>
    <w:rsid w:val="005E7E97"/>
    <w:rsid w:val="005F1A02"/>
    <w:rsid w:val="005F527A"/>
    <w:rsid w:val="005F59DA"/>
    <w:rsid w:val="005F79E5"/>
    <w:rsid w:val="00605404"/>
    <w:rsid w:val="0060578D"/>
    <w:rsid w:val="006065C0"/>
    <w:rsid w:val="00607275"/>
    <w:rsid w:val="00611BC7"/>
    <w:rsid w:val="00612689"/>
    <w:rsid w:val="006129FD"/>
    <w:rsid w:val="00612BCC"/>
    <w:rsid w:val="00612D15"/>
    <w:rsid w:val="00613605"/>
    <w:rsid w:val="00614BF2"/>
    <w:rsid w:val="006152DB"/>
    <w:rsid w:val="00616862"/>
    <w:rsid w:val="0061720A"/>
    <w:rsid w:val="00617A4C"/>
    <w:rsid w:val="00617D03"/>
    <w:rsid w:val="006203BF"/>
    <w:rsid w:val="00620D02"/>
    <w:rsid w:val="006219B1"/>
    <w:rsid w:val="00622379"/>
    <w:rsid w:val="006226BD"/>
    <w:rsid w:val="00623BA9"/>
    <w:rsid w:val="00624255"/>
    <w:rsid w:val="00624B57"/>
    <w:rsid w:val="00624BE9"/>
    <w:rsid w:val="00624D60"/>
    <w:rsid w:val="00624EAD"/>
    <w:rsid w:val="00625477"/>
    <w:rsid w:val="00625E5D"/>
    <w:rsid w:val="00625EB8"/>
    <w:rsid w:val="00626EBF"/>
    <w:rsid w:val="00630998"/>
    <w:rsid w:val="00630DA0"/>
    <w:rsid w:val="00631D87"/>
    <w:rsid w:val="00632866"/>
    <w:rsid w:val="006329A1"/>
    <w:rsid w:val="00632BF6"/>
    <w:rsid w:val="00632C37"/>
    <w:rsid w:val="00632C67"/>
    <w:rsid w:val="00633195"/>
    <w:rsid w:val="00633409"/>
    <w:rsid w:val="00633D02"/>
    <w:rsid w:val="00633E47"/>
    <w:rsid w:val="00636045"/>
    <w:rsid w:val="00636F1A"/>
    <w:rsid w:val="00636F79"/>
    <w:rsid w:val="00637802"/>
    <w:rsid w:val="0064120D"/>
    <w:rsid w:val="00643393"/>
    <w:rsid w:val="00644126"/>
    <w:rsid w:val="00645828"/>
    <w:rsid w:val="00647131"/>
    <w:rsid w:val="00647CED"/>
    <w:rsid w:val="00651391"/>
    <w:rsid w:val="00651460"/>
    <w:rsid w:val="00651529"/>
    <w:rsid w:val="006537D8"/>
    <w:rsid w:val="006540A8"/>
    <w:rsid w:val="00654DB7"/>
    <w:rsid w:val="00656197"/>
    <w:rsid w:val="00656E39"/>
    <w:rsid w:val="00657587"/>
    <w:rsid w:val="00661B79"/>
    <w:rsid w:val="00662250"/>
    <w:rsid w:val="006624D4"/>
    <w:rsid w:val="00663E6B"/>
    <w:rsid w:val="0066429F"/>
    <w:rsid w:val="00664C18"/>
    <w:rsid w:val="00665140"/>
    <w:rsid w:val="00665EC9"/>
    <w:rsid w:val="0066611A"/>
    <w:rsid w:val="0066667C"/>
    <w:rsid w:val="006672BD"/>
    <w:rsid w:val="00670BFB"/>
    <w:rsid w:val="00670D74"/>
    <w:rsid w:val="006712F9"/>
    <w:rsid w:val="00671FC0"/>
    <w:rsid w:val="006724A3"/>
    <w:rsid w:val="006739F0"/>
    <w:rsid w:val="00673C94"/>
    <w:rsid w:val="00673D05"/>
    <w:rsid w:val="00673DD7"/>
    <w:rsid w:val="0067464E"/>
    <w:rsid w:val="006751B8"/>
    <w:rsid w:val="00676375"/>
    <w:rsid w:val="00676468"/>
    <w:rsid w:val="00676A65"/>
    <w:rsid w:val="00676AAB"/>
    <w:rsid w:val="00676D77"/>
    <w:rsid w:val="00677228"/>
    <w:rsid w:val="00680EA7"/>
    <w:rsid w:val="0068286C"/>
    <w:rsid w:val="006830E9"/>
    <w:rsid w:val="006850AD"/>
    <w:rsid w:val="00687259"/>
    <w:rsid w:val="00687A08"/>
    <w:rsid w:val="0069038C"/>
    <w:rsid w:val="006906D7"/>
    <w:rsid w:val="00690FEC"/>
    <w:rsid w:val="00691CD3"/>
    <w:rsid w:val="006938FE"/>
    <w:rsid w:val="006944C0"/>
    <w:rsid w:val="00694817"/>
    <w:rsid w:val="00694FFA"/>
    <w:rsid w:val="006967BE"/>
    <w:rsid w:val="00697421"/>
    <w:rsid w:val="00697541"/>
    <w:rsid w:val="006A0212"/>
    <w:rsid w:val="006A1445"/>
    <w:rsid w:val="006A1963"/>
    <w:rsid w:val="006A2253"/>
    <w:rsid w:val="006A2894"/>
    <w:rsid w:val="006A3714"/>
    <w:rsid w:val="006A3D39"/>
    <w:rsid w:val="006A3FBD"/>
    <w:rsid w:val="006A4437"/>
    <w:rsid w:val="006A44A5"/>
    <w:rsid w:val="006A4532"/>
    <w:rsid w:val="006A4919"/>
    <w:rsid w:val="006A5781"/>
    <w:rsid w:val="006A5F76"/>
    <w:rsid w:val="006A5FF7"/>
    <w:rsid w:val="006A6147"/>
    <w:rsid w:val="006A6EDC"/>
    <w:rsid w:val="006A7489"/>
    <w:rsid w:val="006A77E6"/>
    <w:rsid w:val="006A78D5"/>
    <w:rsid w:val="006A7A6B"/>
    <w:rsid w:val="006A7B11"/>
    <w:rsid w:val="006B065B"/>
    <w:rsid w:val="006B0F49"/>
    <w:rsid w:val="006B2926"/>
    <w:rsid w:val="006B32EF"/>
    <w:rsid w:val="006B427B"/>
    <w:rsid w:val="006B5A9D"/>
    <w:rsid w:val="006B5FAB"/>
    <w:rsid w:val="006B666B"/>
    <w:rsid w:val="006B7C46"/>
    <w:rsid w:val="006C0350"/>
    <w:rsid w:val="006C0674"/>
    <w:rsid w:val="006C1A85"/>
    <w:rsid w:val="006C424F"/>
    <w:rsid w:val="006C43C8"/>
    <w:rsid w:val="006C6B03"/>
    <w:rsid w:val="006C7CA7"/>
    <w:rsid w:val="006D0274"/>
    <w:rsid w:val="006D05AC"/>
    <w:rsid w:val="006D125A"/>
    <w:rsid w:val="006D14BD"/>
    <w:rsid w:val="006D24CE"/>
    <w:rsid w:val="006D2B3A"/>
    <w:rsid w:val="006D41BD"/>
    <w:rsid w:val="006D5EFB"/>
    <w:rsid w:val="006D60F0"/>
    <w:rsid w:val="006D6120"/>
    <w:rsid w:val="006D6634"/>
    <w:rsid w:val="006D78F8"/>
    <w:rsid w:val="006D799D"/>
    <w:rsid w:val="006D79EF"/>
    <w:rsid w:val="006E222A"/>
    <w:rsid w:val="006E2B7A"/>
    <w:rsid w:val="006E32CE"/>
    <w:rsid w:val="006E3908"/>
    <w:rsid w:val="006E3EB6"/>
    <w:rsid w:val="006E411C"/>
    <w:rsid w:val="006E5EEE"/>
    <w:rsid w:val="006E5FDD"/>
    <w:rsid w:val="006E737D"/>
    <w:rsid w:val="006F0088"/>
    <w:rsid w:val="006F129B"/>
    <w:rsid w:val="006F25DD"/>
    <w:rsid w:val="006F34DF"/>
    <w:rsid w:val="006F3D85"/>
    <w:rsid w:val="006F47A7"/>
    <w:rsid w:val="006F572F"/>
    <w:rsid w:val="006F5809"/>
    <w:rsid w:val="006F5F7B"/>
    <w:rsid w:val="006F6362"/>
    <w:rsid w:val="006F643F"/>
    <w:rsid w:val="006F6673"/>
    <w:rsid w:val="006F6714"/>
    <w:rsid w:val="00700616"/>
    <w:rsid w:val="00701431"/>
    <w:rsid w:val="00702D7D"/>
    <w:rsid w:val="0070307D"/>
    <w:rsid w:val="00703A96"/>
    <w:rsid w:val="00703D11"/>
    <w:rsid w:val="00703E64"/>
    <w:rsid w:val="00704382"/>
    <w:rsid w:val="0070522F"/>
    <w:rsid w:val="00705AA6"/>
    <w:rsid w:val="00705E18"/>
    <w:rsid w:val="0070602B"/>
    <w:rsid w:val="00706F2A"/>
    <w:rsid w:val="00711646"/>
    <w:rsid w:val="00712950"/>
    <w:rsid w:val="00713651"/>
    <w:rsid w:val="0071382E"/>
    <w:rsid w:val="0071467A"/>
    <w:rsid w:val="00714A76"/>
    <w:rsid w:val="00715623"/>
    <w:rsid w:val="00715CD8"/>
    <w:rsid w:val="007162B5"/>
    <w:rsid w:val="00716CDC"/>
    <w:rsid w:val="00717545"/>
    <w:rsid w:val="007212FD"/>
    <w:rsid w:val="007215E7"/>
    <w:rsid w:val="007216F8"/>
    <w:rsid w:val="007218B7"/>
    <w:rsid w:val="00721ABD"/>
    <w:rsid w:val="007222C5"/>
    <w:rsid w:val="00722FE4"/>
    <w:rsid w:val="00723A60"/>
    <w:rsid w:val="00723B3D"/>
    <w:rsid w:val="00723E1A"/>
    <w:rsid w:val="007243A4"/>
    <w:rsid w:val="00724BC3"/>
    <w:rsid w:val="00725B4D"/>
    <w:rsid w:val="007273C7"/>
    <w:rsid w:val="007275CF"/>
    <w:rsid w:val="00727CA9"/>
    <w:rsid w:val="00727DAC"/>
    <w:rsid w:val="007313DF"/>
    <w:rsid w:val="00731F28"/>
    <w:rsid w:val="00734251"/>
    <w:rsid w:val="0073553C"/>
    <w:rsid w:val="00736535"/>
    <w:rsid w:val="00736CA2"/>
    <w:rsid w:val="00737EE4"/>
    <w:rsid w:val="00740638"/>
    <w:rsid w:val="0074094A"/>
    <w:rsid w:val="00740D3C"/>
    <w:rsid w:val="00740D43"/>
    <w:rsid w:val="007419BF"/>
    <w:rsid w:val="00742CC6"/>
    <w:rsid w:val="00744004"/>
    <w:rsid w:val="007442E6"/>
    <w:rsid w:val="00745E85"/>
    <w:rsid w:val="00747F05"/>
    <w:rsid w:val="00751DF3"/>
    <w:rsid w:val="0075370D"/>
    <w:rsid w:val="00753EAC"/>
    <w:rsid w:val="00754043"/>
    <w:rsid w:val="0075541E"/>
    <w:rsid w:val="00755F35"/>
    <w:rsid w:val="00756E15"/>
    <w:rsid w:val="00756F81"/>
    <w:rsid w:val="0076035D"/>
    <w:rsid w:val="00760761"/>
    <w:rsid w:val="007607A3"/>
    <w:rsid w:val="0076320C"/>
    <w:rsid w:val="007634BC"/>
    <w:rsid w:val="00763A88"/>
    <w:rsid w:val="00764240"/>
    <w:rsid w:val="00764C37"/>
    <w:rsid w:val="0076598C"/>
    <w:rsid w:val="00765B5E"/>
    <w:rsid w:val="007665FF"/>
    <w:rsid w:val="0076669E"/>
    <w:rsid w:val="00766931"/>
    <w:rsid w:val="00767FA7"/>
    <w:rsid w:val="00770318"/>
    <w:rsid w:val="007708E8"/>
    <w:rsid w:val="007722C2"/>
    <w:rsid w:val="007730CF"/>
    <w:rsid w:val="00773AF8"/>
    <w:rsid w:val="00773C15"/>
    <w:rsid w:val="00773DE5"/>
    <w:rsid w:val="00775CD3"/>
    <w:rsid w:val="007768CC"/>
    <w:rsid w:val="00776B5C"/>
    <w:rsid w:val="00776BFE"/>
    <w:rsid w:val="00776D3A"/>
    <w:rsid w:val="0077784E"/>
    <w:rsid w:val="0078075F"/>
    <w:rsid w:val="0078295A"/>
    <w:rsid w:val="00782BD7"/>
    <w:rsid w:val="00782F49"/>
    <w:rsid w:val="007835AA"/>
    <w:rsid w:val="0078507C"/>
    <w:rsid w:val="0078679B"/>
    <w:rsid w:val="0078797D"/>
    <w:rsid w:val="007909FB"/>
    <w:rsid w:val="00790A15"/>
    <w:rsid w:val="00791650"/>
    <w:rsid w:val="00791ED6"/>
    <w:rsid w:val="0079287E"/>
    <w:rsid w:val="00792A94"/>
    <w:rsid w:val="007935E9"/>
    <w:rsid w:val="00794398"/>
    <w:rsid w:val="00794415"/>
    <w:rsid w:val="00795AE1"/>
    <w:rsid w:val="0079673B"/>
    <w:rsid w:val="007967C0"/>
    <w:rsid w:val="007968B3"/>
    <w:rsid w:val="00797C9A"/>
    <w:rsid w:val="007A0C36"/>
    <w:rsid w:val="007A1042"/>
    <w:rsid w:val="007A2C95"/>
    <w:rsid w:val="007A3CB4"/>
    <w:rsid w:val="007A424D"/>
    <w:rsid w:val="007A43C7"/>
    <w:rsid w:val="007A5495"/>
    <w:rsid w:val="007A5AE6"/>
    <w:rsid w:val="007A696C"/>
    <w:rsid w:val="007A733C"/>
    <w:rsid w:val="007B021E"/>
    <w:rsid w:val="007B028A"/>
    <w:rsid w:val="007B0C36"/>
    <w:rsid w:val="007B0FCD"/>
    <w:rsid w:val="007B2C66"/>
    <w:rsid w:val="007B3242"/>
    <w:rsid w:val="007B49B3"/>
    <w:rsid w:val="007B544F"/>
    <w:rsid w:val="007B5BAD"/>
    <w:rsid w:val="007B5CBD"/>
    <w:rsid w:val="007B5E80"/>
    <w:rsid w:val="007B6D0C"/>
    <w:rsid w:val="007C1591"/>
    <w:rsid w:val="007C3183"/>
    <w:rsid w:val="007C3BAC"/>
    <w:rsid w:val="007C3D00"/>
    <w:rsid w:val="007C3EDB"/>
    <w:rsid w:val="007C4951"/>
    <w:rsid w:val="007C52D8"/>
    <w:rsid w:val="007C55F9"/>
    <w:rsid w:val="007C7E33"/>
    <w:rsid w:val="007D03D9"/>
    <w:rsid w:val="007D07AF"/>
    <w:rsid w:val="007D0B1F"/>
    <w:rsid w:val="007D11DF"/>
    <w:rsid w:val="007D1876"/>
    <w:rsid w:val="007D1D8A"/>
    <w:rsid w:val="007D214D"/>
    <w:rsid w:val="007D29F5"/>
    <w:rsid w:val="007D4E1B"/>
    <w:rsid w:val="007D69E4"/>
    <w:rsid w:val="007D7784"/>
    <w:rsid w:val="007D7A6B"/>
    <w:rsid w:val="007E088F"/>
    <w:rsid w:val="007E1618"/>
    <w:rsid w:val="007E1C72"/>
    <w:rsid w:val="007E39F7"/>
    <w:rsid w:val="007E4E09"/>
    <w:rsid w:val="007E5C3E"/>
    <w:rsid w:val="007E76C4"/>
    <w:rsid w:val="007E77FC"/>
    <w:rsid w:val="007F0980"/>
    <w:rsid w:val="007F0A8A"/>
    <w:rsid w:val="007F0C44"/>
    <w:rsid w:val="007F27E9"/>
    <w:rsid w:val="007F4EB8"/>
    <w:rsid w:val="007F525E"/>
    <w:rsid w:val="007F5B8E"/>
    <w:rsid w:val="007F5F69"/>
    <w:rsid w:val="00800E58"/>
    <w:rsid w:val="00802479"/>
    <w:rsid w:val="00803943"/>
    <w:rsid w:val="0080407B"/>
    <w:rsid w:val="00804571"/>
    <w:rsid w:val="00805022"/>
    <w:rsid w:val="008051EF"/>
    <w:rsid w:val="00806534"/>
    <w:rsid w:val="00807649"/>
    <w:rsid w:val="00810323"/>
    <w:rsid w:val="008106D5"/>
    <w:rsid w:val="00812C01"/>
    <w:rsid w:val="008133AF"/>
    <w:rsid w:val="00814027"/>
    <w:rsid w:val="00815893"/>
    <w:rsid w:val="00816232"/>
    <w:rsid w:val="008206CE"/>
    <w:rsid w:val="00824A78"/>
    <w:rsid w:val="00824DE9"/>
    <w:rsid w:val="00825B55"/>
    <w:rsid w:val="00826F71"/>
    <w:rsid w:val="0082712D"/>
    <w:rsid w:val="00827F3A"/>
    <w:rsid w:val="00830571"/>
    <w:rsid w:val="00830FCB"/>
    <w:rsid w:val="0083134A"/>
    <w:rsid w:val="00831C54"/>
    <w:rsid w:val="00831F27"/>
    <w:rsid w:val="0083300A"/>
    <w:rsid w:val="008336A1"/>
    <w:rsid w:val="00833D51"/>
    <w:rsid w:val="00835A4B"/>
    <w:rsid w:val="00835C17"/>
    <w:rsid w:val="00835F83"/>
    <w:rsid w:val="008366B1"/>
    <w:rsid w:val="00837DA5"/>
    <w:rsid w:val="00841A4E"/>
    <w:rsid w:val="00841D2A"/>
    <w:rsid w:val="008427AF"/>
    <w:rsid w:val="008428F7"/>
    <w:rsid w:val="00843D08"/>
    <w:rsid w:val="008447B1"/>
    <w:rsid w:val="00844DC8"/>
    <w:rsid w:val="00845CCA"/>
    <w:rsid w:val="00845F42"/>
    <w:rsid w:val="00847846"/>
    <w:rsid w:val="008479D1"/>
    <w:rsid w:val="00847AEE"/>
    <w:rsid w:val="008500BD"/>
    <w:rsid w:val="008516AA"/>
    <w:rsid w:val="00851D0D"/>
    <w:rsid w:val="008521C3"/>
    <w:rsid w:val="00852338"/>
    <w:rsid w:val="00852D59"/>
    <w:rsid w:val="008556C1"/>
    <w:rsid w:val="00857B0D"/>
    <w:rsid w:val="00861217"/>
    <w:rsid w:val="008637D5"/>
    <w:rsid w:val="008639EC"/>
    <w:rsid w:val="00863A5F"/>
    <w:rsid w:val="0086468B"/>
    <w:rsid w:val="0086472A"/>
    <w:rsid w:val="00864B17"/>
    <w:rsid w:val="00864C7A"/>
    <w:rsid w:val="00866091"/>
    <w:rsid w:val="00866545"/>
    <w:rsid w:val="00867140"/>
    <w:rsid w:val="00867D8D"/>
    <w:rsid w:val="00870550"/>
    <w:rsid w:val="00872CF5"/>
    <w:rsid w:val="00873F72"/>
    <w:rsid w:val="00874152"/>
    <w:rsid w:val="008751EE"/>
    <w:rsid w:val="008760D0"/>
    <w:rsid w:val="0087669D"/>
    <w:rsid w:val="00876D5A"/>
    <w:rsid w:val="008810BF"/>
    <w:rsid w:val="008821EB"/>
    <w:rsid w:val="00882245"/>
    <w:rsid w:val="0088356B"/>
    <w:rsid w:val="0088368F"/>
    <w:rsid w:val="00883FD8"/>
    <w:rsid w:val="00884673"/>
    <w:rsid w:val="00885086"/>
    <w:rsid w:val="00885AA4"/>
    <w:rsid w:val="0088609A"/>
    <w:rsid w:val="008865F3"/>
    <w:rsid w:val="008870AB"/>
    <w:rsid w:val="0088724E"/>
    <w:rsid w:val="00887C11"/>
    <w:rsid w:val="008902C7"/>
    <w:rsid w:val="0089088F"/>
    <w:rsid w:val="00890E68"/>
    <w:rsid w:val="0089178D"/>
    <w:rsid w:val="00891B30"/>
    <w:rsid w:val="008920E6"/>
    <w:rsid w:val="008927B7"/>
    <w:rsid w:val="00892CF6"/>
    <w:rsid w:val="00894159"/>
    <w:rsid w:val="008944E4"/>
    <w:rsid w:val="0089486A"/>
    <w:rsid w:val="00895587"/>
    <w:rsid w:val="00895D7A"/>
    <w:rsid w:val="00895E56"/>
    <w:rsid w:val="008963A7"/>
    <w:rsid w:val="0089778D"/>
    <w:rsid w:val="00897F9C"/>
    <w:rsid w:val="008A156B"/>
    <w:rsid w:val="008A1CC0"/>
    <w:rsid w:val="008A1CC8"/>
    <w:rsid w:val="008A3198"/>
    <w:rsid w:val="008A31FE"/>
    <w:rsid w:val="008A3537"/>
    <w:rsid w:val="008A35D6"/>
    <w:rsid w:val="008A4D84"/>
    <w:rsid w:val="008A4DD0"/>
    <w:rsid w:val="008A4EE4"/>
    <w:rsid w:val="008A4F21"/>
    <w:rsid w:val="008A54F9"/>
    <w:rsid w:val="008A60C4"/>
    <w:rsid w:val="008A79CD"/>
    <w:rsid w:val="008A7E5F"/>
    <w:rsid w:val="008B1239"/>
    <w:rsid w:val="008B1CA6"/>
    <w:rsid w:val="008B2631"/>
    <w:rsid w:val="008B2A97"/>
    <w:rsid w:val="008B2EF8"/>
    <w:rsid w:val="008B37D0"/>
    <w:rsid w:val="008B3F09"/>
    <w:rsid w:val="008B483A"/>
    <w:rsid w:val="008B48F9"/>
    <w:rsid w:val="008B545E"/>
    <w:rsid w:val="008B5C63"/>
    <w:rsid w:val="008B612B"/>
    <w:rsid w:val="008B73CE"/>
    <w:rsid w:val="008C0F29"/>
    <w:rsid w:val="008C1916"/>
    <w:rsid w:val="008C320D"/>
    <w:rsid w:val="008C4298"/>
    <w:rsid w:val="008C4E2D"/>
    <w:rsid w:val="008C55A2"/>
    <w:rsid w:val="008C56B8"/>
    <w:rsid w:val="008C5789"/>
    <w:rsid w:val="008C5E09"/>
    <w:rsid w:val="008C6138"/>
    <w:rsid w:val="008C67C9"/>
    <w:rsid w:val="008C6CEA"/>
    <w:rsid w:val="008C730D"/>
    <w:rsid w:val="008C7936"/>
    <w:rsid w:val="008C7FAF"/>
    <w:rsid w:val="008D14DC"/>
    <w:rsid w:val="008D3144"/>
    <w:rsid w:val="008D3B05"/>
    <w:rsid w:val="008D3B6C"/>
    <w:rsid w:val="008D6F0D"/>
    <w:rsid w:val="008D7298"/>
    <w:rsid w:val="008E0A95"/>
    <w:rsid w:val="008E41E0"/>
    <w:rsid w:val="008E4B53"/>
    <w:rsid w:val="008E4BB4"/>
    <w:rsid w:val="008E4D94"/>
    <w:rsid w:val="008E5643"/>
    <w:rsid w:val="008E5B66"/>
    <w:rsid w:val="008E77C5"/>
    <w:rsid w:val="008E7CEA"/>
    <w:rsid w:val="008F1882"/>
    <w:rsid w:val="008F2005"/>
    <w:rsid w:val="008F3670"/>
    <w:rsid w:val="008F36FE"/>
    <w:rsid w:val="008F399E"/>
    <w:rsid w:val="008F4293"/>
    <w:rsid w:val="008F485B"/>
    <w:rsid w:val="008F733B"/>
    <w:rsid w:val="008F75DA"/>
    <w:rsid w:val="00900C13"/>
    <w:rsid w:val="00901A08"/>
    <w:rsid w:val="0090362B"/>
    <w:rsid w:val="00903C40"/>
    <w:rsid w:val="00903D6A"/>
    <w:rsid w:val="009043E8"/>
    <w:rsid w:val="00905E0E"/>
    <w:rsid w:val="00906AEF"/>
    <w:rsid w:val="009079F0"/>
    <w:rsid w:val="00907FEE"/>
    <w:rsid w:val="009105E9"/>
    <w:rsid w:val="00912705"/>
    <w:rsid w:val="00912BF8"/>
    <w:rsid w:val="00913735"/>
    <w:rsid w:val="00913C97"/>
    <w:rsid w:val="00914230"/>
    <w:rsid w:val="00914FCB"/>
    <w:rsid w:val="0091525F"/>
    <w:rsid w:val="009152FC"/>
    <w:rsid w:val="00915315"/>
    <w:rsid w:val="009159C0"/>
    <w:rsid w:val="00916137"/>
    <w:rsid w:val="0091737E"/>
    <w:rsid w:val="009173D6"/>
    <w:rsid w:val="00920488"/>
    <w:rsid w:val="00920F32"/>
    <w:rsid w:val="009210F7"/>
    <w:rsid w:val="0092172C"/>
    <w:rsid w:val="00922113"/>
    <w:rsid w:val="009223BC"/>
    <w:rsid w:val="00924D64"/>
    <w:rsid w:val="00925D9E"/>
    <w:rsid w:val="009266B5"/>
    <w:rsid w:val="00930ADB"/>
    <w:rsid w:val="00930B2D"/>
    <w:rsid w:val="00931F8F"/>
    <w:rsid w:val="00932CB3"/>
    <w:rsid w:val="009346DF"/>
    <w:rsid w:val="00934A0A"/>
    <w:rsid w:val="00935A2E"/>
    <w:rsid w:val="00935BED"/>
    <w:rsid w:val="009378A4"/>
    <w:rsid w:val="00937CA8"/>
    <w:rsid w:val="00940E6C"/>
    <w:rsid w:val="00941A2F"/>
    <w:rsid w:val="00941B75"/>
    <w:rsid w:val="00942FDB"/>
    <w:rsid w:val="009455C1"/>
    <w:rsid w:val="009455FE"/>
    <w:rsid w:val="00946CF3"/>
    <w:rsid w:val="009479CE"/>
    <w:rsid w:val="009479DD"/>
    <w:rsid w:val="009479EE"/>
    <w:rsid w:val="00950179"/>
    <w:rsid w:val="009520CE"/>
    <w:rsid w:val="00953B2A"/>
    <w:rsid w:val="00953DFE"/>
    <w:rsid w:val="00953F2B"/>
    <w:rsid w:val="00955287"/>
    <w:rsid w:val="00956298"/>
    <w:rsid w:val="009564EA"/>
    <w:rsid w:val="009576FE"/>
    <w:rsid w:val="009606D3"/>
    <w:rsid w:val="009611F9"/>
    <w:rsid w:val="00961A91"/>
    <w:rsid w:val="00961D3A"/>
    <w:rsid w:val="00961E26"/>
    <w:rsid w:val="00963071"/>
    <w:rsid w:val="00964027"/>
    <w:rsid w:val="0096516B"/>
    <w:rsid w:val="00965180"/>
    <w:rsid w:val="009661DF"/>
    <w:rsid w:val="009672FE"/>
    <w:rsid w:val="0096734A"/>
    <w:rsid w:val="0096796C"/>
    <w:rsid w:val="009704EA"/>
    <w:rsid w:val="00970C42"/>
    <w:rsid w:val="00971230"/>
    <w:rsid w:val="00971A10"/>
    <w:rsid w:val="00972A35"/>
    <w:rsid w:val="00972D28"/>
    <w:rsid w:val="00974A85"/>
    <w:rsid w:val="00974AEE"/>
    <w:rsid w:val="009759BB"/>
    <w:rsid w:val="00976422"/>
    <w:rsid w:val="00976722"/>
    <w:rsid w:val="00976CB0"/>
    <w:rsid w:val="00976F4E"/>
    <w:rsid w:val="0097776E"/>
    <w:rsid w:val="00980457"/>
    <w:rsid w:val="009805F2"/>
    <w:rsid w:val="009815ED"/>
    <w:rsid w:val="00983B08"/>
    <w:rsid w:val="00983F6B"/>
    <w:rsid w:val="00983F8A"/>
    <w:rsid w:val="00984247"/>
    <w:rsid w:val="00984253"/>
    <w:rsid w:val="009844A4"/>
    <w:rsid w:val="009855E7"/>
    <w:rsid w:val="009856C6"/>
    <w:rsid w:val="00985903"/>
    <w:rsid w:val="00986AB6"/>
    <w:rsid w:val="00986B64"/>
    <w:rsid w:val="00990471"/>
    <w:rsid w:val="00990B85"/>
    <w:rsid w:val="0099175C"/>
    <w:rsid w:val="00993043"/>
    <w:rsid w:val="00993980"/>
    <w:rsid w:val="00993A86"/>
    <w:rsid w:val="009963C3"/>
    <w:rsid w:val="00996EA9"/>
    <w:rsid w:val="00996FED"/>
    <w:rsid w:val="00997159"/>
    <w:rsid w:val="00997EDA"/>
    <w:rsid w:val="00997FB4"/>
    <w:rsid w:val="009A1611"/>
    <w:rsid w:val="009A1A17"/>
    <w:rsid w:val="009A2649"/>
    <w:rsid w:val="009A28D0"/>
    <w:rsid w:val="009A2E4C"/>
    <w:rsid w:val="009A36DE"/>
    <w:rsid w:val="009A38BA"/>
    <w:rsid w:val="009A6305"/>
    <w:rsid w:val="009A6352"/>
    <w:rsid w:val="009A76D0"/>
    <w:rsid w:val="009A7C4A"/>
    <w:rsid w:val="009B0701"/>
    <w:rsid w:val="009B0B05"/>
    <w:rsid w:val="009B1E37"/>
    <w:rsid w:val="009B1F2A"/>
    <w:rsid w:val="009B48E7"/>
    <w:rsid w:val="009B5486"/>
    <w:rsid w:val="009B5846"/>
    <w:rsid w:val="009B5869"/>
    <w:rsid w:val="009B67C5"/>
    <w:rsid w:val="009B6A09"/>
    <w:rsid w:val="009B6A2A"/>
    <w:rsid w:val="009C0C3D"/>
    <w:rsid w:val="009C1072"/>
    <w:rsid w:val="009C1389"/>
    <w:rsid w:val="009C16D1"/>
    <w:rsid w:val="009C45D1"/>
    <w:rsid w:val="009C4DF3"/>
    <w:rsid w:val="009C59E0"/>
    <w:rsid w:val="009C68C0"/>
    <w:rsid w:val="009C6DDA"/>
    <w:rsid w:val="009C754E"/>
    <w:rsid w:val="009C7972"/>
    <w:rsid w:val="009D092C"/>
    <w:rsid w:val="009D2A6E"/>
    <w:rsid w:val="009D3E25"/>
    <w:rsid w:val="009D452A"/>
    <w:rsid w:val="009D4F22"/>
    <w:rsid w:val="009D5F27"/>
    <w:rsid w:val="009D6000"/>
    <w:rsid w:val="009D770F"/>
    <w:rsid w:val="009D7759"/>
    <w:rsid w:val="009E1533"/>
    <w:rsid w:val="009E2276"/>
    <w:rsid w:val="009E2896"/>
    <w:rsid w:val="009E3119"/>
    <w:rsid w:val="009E401C"/>
    <w:rsid w:val="009E4E2F"/>
    <w:rsid w:val="009E58EA"/>
    <w:rsid w:val="009E5BD3"/>
    <w:rsid w:val="009E636E"/>
    <w:rsid w:val="009E71A0"/>
    <w:rsid w:val="009E799E"/>
    <w:rsid w:val="009F053D"/>
    <w:rsid w:val="009F0FA0"/>
    <w:rsid w:val="009F146C"/>
    <w:rsid w:val="009F2387"/>
    <w:rsid w:val="009F28CF"/>
    <w:rsid w:val="009F2984"/>
    <w:rsid w:val="009F2A19"/>
    <w:rsid w:val="009F2E45"/>
    <w:rsid w:val="009F2FBB"/>
    <w:rsid w:val="009F3513"/>
    <w:rsid w:val="009F3D81"/>
    <w:rsid w:val="009F419A"/>
    <w:rsid w:val="009F4C8D"/>
    <w:rsid w:val="009F66D1"/>
    <w:rsid w:val="009F69DE"/>
    <w:rsid w:val="009F6DC6"/>
    <w:rsid w:val="009F6E07"/>
    <w:rsid w:val="00A01AAD"/>
    <w:rsid w:val="00A0208E"/>
    <w:rsid w:val="00A02BF9"/>
    <w:rsid w:val="00A048DE"/>
    <w:rsid w:val="00A04A65"/>
    <w:rsid w:val="00A04BD8"/>
    <w:rsid w:val="00A04C5C"/>
    <w:rsid w:val="00A05425"/>
    <w:rsid w:val="00A07DE9"/>
    <w:rsid w:val="00A11A21"/>
    <w:rsid w:val="00A13C6D"/>
    <w:rsid w:val="00A13D40"/>
    <w:rsid w:val="00A14174"/>
    <w:rsid w:val="00A14DD9"/>
    <w:rsid w:val="00A15109"/>
    <w:rsid w:val="00A156E1"/>
    <w:rsid w:val="00A158CE"/>
    <w:rsid w:val="00A15938"/>
    <w:rsid w:val="00A175BB"/>
    <w:rsid w:val="00A20B02"/>
    <w:rsid w:val="00A21A3A"/>
    <w:rsid w:val="00A21B56"/>
    <w:rsid w:val="00A21CB4"/>
    <w:rsid w:val="00A2244D"/>
    <w:rsid w:val="00A23A8C"/>
    <w:rsid w:val="00A23F7F"/>
    <w:rsid w:val="00A25A86"/>
    <w:rsid w:val="00A25F6D"/>
    <w:rsid w:val="00A26010"/>
    <w:rsid w:val="00A2657F"/>
    <w:rsid w:val="00A26D0D"/>
    <w:rsid w:val="00A30B33"/>
    <w:rsid w:val="00A327E2"/>
    <w:rsid w:val="00A32B49"/>
    <w:rsid w:val="00A3477D"/>
    <w:rsid w:val="00A34ECB"/>
    <w:rsid w:val="00A3570E"/>
    <w:rsid w:val="00A368B7"/>
    <w:rsid w:val="00A3746A"/>
    <w:rsid w:val="00A40D79"/>
    <w:rsid w:val="00A411B7"/>
    <w:rsid w:val="00A41399"/>
    <w:rsid w:val="00A41516"/>
    <w:rsid w:val="00A41702"/>
    <w:rsid w:val="00A4200B"/>
    <w:rsid w:val="00A42D71"/>
    <w:rsid w:val="00A439EB"/>
    <w:rsid w:val="00A46378"/>
    <w:rsid w:val="00A4712F"/>
    <w:rsid w:val="00A47408"/>
    <w:rsid w:val="00A4745F"/>
    <w:rsid w:val="00A477FF"/>
    <w:rsid w:val="00A50164"/>
    <w:rsid w:val="00A50803"/>
    <w:rsid w:val="00A50865"/>
    <w:rsid w:val="00A50BC4"/>
    <w:rsid w:val="00A50CBE"/>
    <w:rsid w:val="00A51438"/>
    <w:rsid w:val="00A52064"/>
    <w:rsid w:val="00A54BA6"/>
    <w:rsid w:val="00A54D28"/>
    <w:rsid w:val="00A54EAA"/>
    <w:rsid w:val="00A55152"/>
    <w:rsid w:val="00A556F0"/>
    <w:rsid w:val="00A55816"/>
    <w:rsid w:val="00A56036"/>
    <w:rsid w:val="00A5742C"/>
    <w:rsid w:val="00A60552"/>
    <w:rsid w:val="00A60A02"/>
    <w:rsid w:val="00A61112"/>
    <w:rsid w:val="00A61B14"/>
    <w:rsid w:val="00A61C71"/>
    <w:rsid w:val="00A6226F"/>
    <w:rsid w:val="00A627AF"/>
    <w:rsid w:val="00A63002"/>
    <w:rsid w:val="00A63099"/>
    <w:rsid w:val="00A63EE8"/>
    <w:rsid w:val="00A63FB5"/>
    <w:rsid w:val="00A64832"/>
    <w:rsid w:val="00A6666E"/>
    <w:rsid w:val="00A66B48"/>
    <w:rsid w:val="00A66E0F"/>
    <w:rsid w:val="00A67AC0"/>
    <w:rsid w:val="00A67B58"/>
    <w:rsid w:val="00A7022A"/>
    <w:rsid w:val="00A707CD"/>
    <w:rsid w:val="00A70F8B"/>
    <w:rsid w:val="00A7174A"/>
    <w:rsid w:val="00A71C09"/>
    <w:rsid w:val="00A724AB"/>
    <w:rsid w:val="00A72CAE"/>
    <w:rsid w:val="00A73E60"/>
    <w:rsid w:val="00A742F9"/>
    <w:rsid w:val="00A74AF1"/>
    <w:rsid w:val="00A75828"/>
    <w:rsid w:val="00A76CFF"/>
    <w:rsid w:val="00A77182"/>
    <w:rsid w:val="00A779A3"/>
    <w:rsid w:val="00A77B2D"/>
    <w:rsid w:val="00A80C1E"/>
    <w:rsid w:val="00A820BC"/>
    <w:rsid w:val="00A820C6"/>
    <w:rsid w:val="00A82D30"/>
    <w:rsid w:val="00A836EE"/>
    <w:rsid w:val="00A83B50"/>
    <w:rsid w:val="00A83CAA"/>
    <w:rsid w:val="00A83E38"/>
    <w:rsid w:val="00A8433E"/>
    <w:rsid w:val="00A85127"/>
    <w:rsid w:val="00A8646E"/>
    <w:rsid w:val="00A86484"/>
    <w:rsid w:val="00A8773F"/>
    <w:rsid w:val="00A87897"/>
    <w:rsid w:val="00A91152"/>
    <w:rsid w:val="00A912A0"/>
    <w:rsid w:val="00A91537"/>
    <w:rsid w:val="00A91F36"/>
    <w:rsid w:val="00A9310D"/>
    <w:rsid w:val="00A936C9"/>
    <w:rsid w:val="00A94264"/>
    <w:rsid w:val="00A94695"/>
    <w:rsid w:val="00A96229"/>
    <w:rsid w:val="00A967F2"/>
    <w:rsid w:val="00AA0A83"/>
    <w:rsid w:val="00AA0AEB"/>
    <w:rsid w:val="00AA16E5"/>
    <w:rsid w:val="00AA1FE3"/>
    <w:rsid w:val="00AA2C0A"/>
    <w:rsid w:val="00AA3445"/>
    <w:rsid w:val="00AA478C"/>
    <w:rsid w:val="00AA4DA8"/>
    <w:rsid w:val="00AA56A0"/>
    <w:rsid w:val="00AA5E72"/>
    <w:rsid w:val="00AA614C"/>
    <w:rsid w:val="00AA6D19"/>
    <w:rsid w:val="00AA7571"/>
    <w:rsid w:val="00AA7905"/>
    <w:rsid w:val="00AB1541"/>
    <w:rsid w:val="00AB19DC"/>
    <w:rsid w:val="00AB2B84"/>
    <w:rsid w:val="00AB2F46"/>
    <w:rsid w:val="00AB3512"/>
    <w:rsid w:val="00AB3874"/>
    <w:rsid w:val="00AB396A"/>
    <w:rsid w:val="00AB3C3F"/>
    <w:rsid w:val="00AB400D"/>
    <w:rsid w:val="00AB43FD"/>
    <w:rsid w:val="00AB484B"/>
    <w:rsid w:val="00AB6461"/>
    <w:rsid w:val="00AB65D4"/>
    <w:rsid w:val="00AB6BD5"/>
    <w:rsid w:val="00AB702E"/>
    <w:rsid w:val="00AB773F"/>
    <w:rsid w:val="00AC061D"/>
    <w:rsid w:val="00AC1545"/>
    <w:rsid w:val="00AC1F44"/>
    <w:rsid w:val="00AC225B"/>
    <w:rsid w:val="00AC24E0"/>
    <w:rsid w:val="00AC270C"/>
    <w:rsid w:val="00AC2BA1"/>
    <w:rsid w:val="00AC2CE5"/>
    <w:rsid w:val="00AC4836"/>
    <w:rsid w:val="00AC4EE2"/>
    <w:rsid w:val="00AC5521"/>
    <w:rsid w:val="00AC72E2"/>
    <w:rsid w:val="00AC7580"/>
    <w:rsid w:val="00AD02EC"/>
    <w:rsid w:val="00AD0BAC"/>
    <w:rsid w:val="00AD0FC4"/>
    <w:rsid w:val="00AD15D1"/>
    <w:rsid w:val="00AD184A"/>
    <w:rsid w:val="00AD45B5"/>
    <w:rsid w:val="00AD4827"/>
    <w:rsid w:val="00AD4C53"/>
    <w:rsid w:val="00AD56AD"/>
    <w:rsid w:val="00AD6EFC"/>
    <w:rsid w:val="00AE04BD"/>
    <w:rsid w:val="00AE0EB9"/>
    <w:rsid w:val="00AE1409"/>
    <w:rsid w:val="00AE1637"/>
    <w:rsid w:val="00AE29B4"/>
    <w:rsid w:val="00AE3CBE"/>
    <w:rsid w:val="00AE41AA"/>
    <w:rsid w:val="00AE477F"/>
    <w:rsid w:val="00AE4ACE"/>
    <w:rsid w:val="00AE53CB"/>
    <w:rsid w:val="00AE5ADB"/>
    <w:rsid w:val="00AE61A3"/>
    <w:rsid w:val="00AE63B9"/>
    <w:rsid w:val="00AE71DB"/>
    <w:rsid w:val="00AE766D"/>
    <w:rsid w:val="00AE767F"/>
    <w:rsid w:val="00AE78E6"/>
    <w:rsid w:val="00AF0008"/>
    <w:rsid w:val="00AF3C7D"/>
    <w:rsid w:val="00AF417C"/>
    <w:rsid w:val="00AF4937"/>
    <w:rsid w:val="00AF4C76"/>
    <w:rsid w:val="00AF57D7"/>
    <w:rsid w:val="00AF57DE"/>
    <w:rsid w:val="00AF5FF8"/>
    <w:rsid w:val="00AF6877"/>
    <w:rsid w:val="00AF6E6F"/>
    <w:rsid w:val="00AF6F9A"/>
    <w:rsid w:val="00AF7603"/>
    <w:rsid w:val="00AF78C2"/>
    <w:rsid w:val="00B00AC6"/>
    <w:rsid w:val="00B00E32"/>
    <w:rsid w:val="00B00F73"/>
    <w:rsid w:val="00B0204C"/>
    <w:rsid w:val="00B03235"/>
    <w:rsid w:val="00B03EB5"/>
    <w:rsid w:val="00B05568"/>
    <w:rsid w:val="00B056D4"/>
    <w:rsid w:val="00B056F1"/>
    <w:rsid w:val="00B07023"/>
    <w:rsid w:val="00B079A2"/>
    <w:rsid w:val="00B07B5D"/>
    <w:rsid w:val="00B10D9B"/>
    <w:rsid w:val="00B11D13"/>
    <w:rsid w:val="00B11EB2"/>
    <w:rsid w:val="00B12AF7"/>
    <w:rsid w:val="00B12F7F"/>
    <w:rsid w:val="00B13303"/>
    <w:rsid w:val="00B139F5"/>
    <w:rsid w:val="00B13C74"/>
    <w:rsid w:val="00B13D26"/>
    <w:rsid w:val="00B15F21"/>
    <w:rsid w:val="00B15F86"/>
    <w:rsid w:val="00B16246"/>
    <w:rsid w:val="00B16303"/>
    <w:rsid w:val="00B1653E"/>
    <w:rsid w:val="00B168E1"/>
    <w:rsid w:val="00B17197"/>
    <w:rsid w:val="00B20579"/>
    <w:rsid w:val="00B20E33"/>
    <w:rsid w:val="00B2137D"/>
    <w:rsid w:val="00B21548"/>
    <w:rsid w:val="00B21C1E"/>
    <w:rsid w:val="00B22803"/>
    <w:rsid w:val="00B230D8"/>
    <w:rsid w:val="00B26ABF"/>
    <w:rsid w:val="00B26F16"/>
    <w:rsid w:val="00B27676"/>
    <w:rsid w:val="00B27785"/>
    <w:rsid w:val="00B27B16"/>
    <w:rsid w:val="00B27FB8"/>
    <w:rsid w:val="00B300F7"/>
    <w:rsid w:val="00B3020E"/>
    <w:rsid w:val="00B313AD"/>
    <w:rsid w:val="00B31E78"/>
    <w:rsid w:val="00B327C4"/>
    <w:rsid w:val="00B32990"/>
    <w:rsid w:val="00B32F50"/>
    <w:rsid w:val="00B33A88"/>
    <w:rsid w:val="00B355F2"/>
    <w:rsid w:val="00B365C5"/>
    <w:rsid w:val="00B36D80"/>
    <w:rsid w:val="00B3739F"/>
    <w:rsid w:val="00B3793A"/>
    <w:rsid w:val="00B379E6"/>
    <w:rsid w:val="00B41896"/>
    <w:rsid w:val="00B42893"/>
    <w:rsid w:val="00B42F16"/>
    <w:rsid w:val="00B44F80"/>
    <w:rsid w:val="00B45194"/>
    <w:rsid w:val="00B4602A"/>
    <w:rsid w:val="00B46769"/>
    <w:rsid w:val="00B468FC"/>
    <w:rsid w:val="00B46D99"/>
    <w:rsid w:val="00B46E6E"/>
    <w:rsid w:val="00B47339"/>
    <w:rsid w:val="00B51B95"/>
    <w:rsid w:val="00B54093"/>
    <w:rsid w:val="00B54233"/>
    <w:rsid w:val="00B543C5"/>
    <w:rsid w:val="00B55AEE"/>
    <w:rsid w:val="00B56234"/>
    <w:rsid w:val="00B56ADB"/>
    <w:rsid w:val="00B5700F"/>
    <w:rsid w:val="00B57050"/>
    <w:rsid w:val="00B57B73"/>
    <w:rsid w:val="00B604DD"/>
    <w:rsid w:val="00B6420C"/>
    <w:rsid w:val="00B644FA"/>
    <w:rsid w:val="00B66783"/>
    <w:rsid w:val="00B672BC"/>
    <w:rsid w:val="00B705E7"/>
    <w:rsid w:val="00B71FC5"/>
    <w:rsid w:val="00B723AB"/>
    <w:rsid w:val="00B72FA4"/>
    <w:rsid w:val="00B730D6"/>
    <w:rsid w:val="00B73157"/>
    <w:rsid w:val="00B73B46"/>
    <w:rsid w:val="00B73ED0"/>
    <w:rsid w:val="00B7402E"/>
    <w:rsid w:val="00B749A2"/>
    <w:rsid w:val="00B761C6"/>
    <w:rsid w:val="00B767F0"/>
    <w:rsid w:val="00B76FB6"/>
    <w:rsid w:val="00B76FC2"/>
    <w:rsid w:val="00B773FF"/>
    <w:rsid w:val="00B81D75"/>
    <w:rsid w:val="00B83947"/>
    <w:rsid w:val="00B839C7"/>
    <w:rsid w:val="00B841D5"/>
    <w:rsid w:val="00B842CC"/>
    <w:rsid w:val="00B84417"/>
    <w:rsid w:val="00B85695"/>
    <w:rsid w:val="00B85697"/>
    <w:rsid w:val="00B85806"/>
    <w:rsid w:val="00B86182"/>
    <w:rsid w:val="00B8644D"/>
    <w:rsid w:val="00B86C8B"/>
    <w:rsid w:val="00B86EAA"/>
    <w:rsid w:val="00B87515"/>
    <w:rsid w:val="00B87B5B"/>
    <w:rsid w:val="00B87CEC"/>
    <w:rsid w:val="00B903F3"/>
    <w:rsid w:val="00B905A9"/>
    <w:rsid w:val="00B9072E"/>
    <w:rsid w:val="00B909BE"/>
    <w:rsid w:val="00B90BC7"/>
    <w:rsid w:val="00B90C61"/>
    <w:rsid w:val="00B91D6F"/>
    <w:rsid w:val="00B92307"/>
    <w:rsid w:val="00B93528"/>
    <w:rsid w:val="00B935AD"/>
    <w:rsid w:val="00B94220"/>
    <w:rsid w:val="00B945BA"/>
    <w:rsid w:val="00B94BEB"/>
    <w:rsid w:val="00B9524C"/>
    <w:rsid w:val="00B96441"/>
    <w:rsid w:val="00B969BB"/>
    <w:rsid w:val="00B96CF1"/>
    <w:rsid w:val="00B97AFF"/>
    <w:rsid w:val="00BA01B2"/>
    <w:rsid w:val="00BA095F"/>
    <w:rsid w:val="00BA21CE"/>
    <w:rsid w:val="00BA2DC3"/>
    <w:rsid w:val="00BA4928"/>
    <w:rsid w:val="00BA73D3"/>
    <w:rsid w:val="00BB0FC0"/>
    <w:rsid w:val="00BB27C8"/>
    <w:rsid w:val="00BB2F0F"/>
    <w:rsid w:val="00BB3B05"/>
    <w:rsid w:val="00BB3C2D"/>
    <w:rsid w:val="00BB3DB3"/>
    <w:rsid w:val="00BB60A6"/>
    <w:rsid w:val="00BB79C5"/>
    <w:rsid w:val="00BB7A44"/>
    <w:rsid w:val="00BC09F2"/>
    <w:rsid w:val="00BC10AB"/>
    <w:rsid w:val="00BC1724"/>
    <w:rsid w:val="00BC1C8F"/>
    <w:rsid w:val="00BC2221"/>
    <w:rsid w:val="00BC2ACD"/>
    <w:rsid w:val="00BC2B2C"/>
    <w:rsid w:val="00BC2F82"/>
    <w:rsid w:val="00BC3FCB"/>
    <w:rsid w:val="00BC4489"/>
    <w:rsid w:val="00BC4A99"/>
    <w:rsid w:val="00BC5DA3"/>
    <w:rsid w:val="00BC627A"/>
    <w:rsid w:val="00BC628A"/>
    <w:rsid w:val="00BC62A0"/>
    <w:rsid w:val="00BC66E2"/>
    <w:rsid w:val="00BC6A11"/>
    <w:rsid w:val="00BC7C06"/>
    <w:rsid w:val="00BD068E"/>
    <w:rsid w:val="00BD2A19"/>
    <w:rsid w:val="00BD46D5"/>
    <w:rsid w:val="00BD53A0"/>
    <w:rsid w:val="00BD608B"/>
    <w:rsid w:val="00BD72E0"/>
    <w:rsid w:val="00BD7D2C"/>
    <w:rsid w:val="00BE124B"/>
    <w:rsid w:val="00BE16D6"/>
    <w:rsid w:val="00BE24D0"/>
    <w:rsid w:val="00BE2500"/>
    <w:rsid w:val="00BE25EB"/>
    <w:rsid w:val="00BE28E0"/>
    <w:rsid w:val="00BE3234"/>
    <w:rsid w:val="00BE3449"/>
    <w:rsid w:val="00BE3E10"/>
    <w:rsid w:val="00BE4462"/>
    <w:rsid w:val="00BE48FA"/>
    <w:rsid w:val="00BE4999"/>
    <w:rsid w:val="00BE6016"/>
    <w:rsid w:val="00BE6140"/>
    <w:rsid w:val="00BE668C"/>
    <w:rsid w:val="00BE6E51"/>
    <w:rsid w:val="00BF041F"/>
    <w:rsid w:val="00BF06E6"/>
    <w:rsid w:val="00BF1D2B"/>
    <w:rsid w:val="00BF3320"/>
    <w:rsid w:val="00BF3C6A"/>
    <w:rsid w:val="00BF41DD"/>
    <w:rsid w:val="00BF4541"/>
    <w:rsid w:val="00BF4F3C"/>
    <w:rsid w:val="00BF6525"/>
    <w:rsid w:val="00BF6AAA"/>
    <w:rsid w:val="00BF6C73"/>
    <w:rsid w:val="00BF763B"/>
    <w:rsid w:val="00BF768A"/>
    <w:rsid w:val="00BF7881"/>
    <w:rsid w:val="00BF79A6"/>
    <w:rsid w:val="00C02813"/>
    <w:rsid w:val="00C028B9"/>
    <w:rsid w:val="00C02E01"/>
    <w:rsid w:val="00C03755"/>
    <w:rsid w:val="00C038FC"/>
    <w:rsid w:val="00C04087"/>
    <w:rsid w:val="00C04AD1"/>
    <w:rsid w:val="00C04DD8"/>
    <w:rsid w:val="00C0560A"/>
    <w:rsid w:val="00C057E2"/>
    <w:rsid w:val="00C05EF1"/>
    <w:rsid w:val="00C05F8D"/>
    <w:rsid w:val="00C06D89"/>
    <w:rsid w:val="00C10D8C"/>
    <w:rsid w:val="00C111B2"/>
    <w:rsid w:val="00C11E87"/>
    <w:rsid w:val="00C126E4"/>
    <w:rsid w:val="00C1316D"/>
    <w:rsid w:val="00C133A5"/>
    <w:rsid w:val="00C13B0C"/>
    <w:rsid w:val="00C14A53"/>
    <w:rsid w:val="00C14E1B"/>
    <w:rsid w:val="00C16B5A"/>
    <w:rsid w:val="00C16C35"/>
    <w:rsid w:val="00C16E13"/>
    <w:rsid w:val="00C1717C"/>
    <w:rsid w:val="00C1749F"/>
    <w:rsid w:val="00C176B5"/>
    <w:rsid w:val="00C17BBE"/>
    <w:rsid w:val="00C17F0B"/>
    <w:rsid w:val="00C20AA5"/>
    <w:rsid w:val="00C210A0"/>
    <w:rsid w:val="00C210DA"/>
    <w:rsid w:val="00C21614"/>
    <w:rsid w:val="00C224AD"/>
    <w:rsid w:val="00C2250C"/>
    <w:rsid w:val="00C22B9F"/>
    <w:rsid w:val="00C23047"/>
    <w:rsid w:val="00C23212"/>
    <w:rsid w:val="00C23838"/>
    <w:rsid w:val="00C23BAC"/>
    <w:rsid w:val="00C240FB"/>
    <w:rsid w:val="00C251C2"/>
    <w:rsid w:val="00C263E4"/>
    <w:rsid w:val="00C26561"/>
    <w:rsid w:val="00C265E4"/>
    <w:rsid w:val="00C26601"/>
    <w:rsid w:val="00C26E36"/>
    <w:rsid w:val="00C270D1"/>
    <w:rsid w:val="00C27C32"/>
    <w:rsid w:val="00C27D5B"/>
    <w:rsid w:val="00C27F95"/>
    <w:rsid w:val="00C30514"/>
    <w:rsid w:val="00C30CD0"/>
    <w:rsid w:val="00C313D0"/>
    <w:rsid w:val="00C31CE6"/>
    <w:rsid w:val="00C31F64"/>
    <w:rsid w:val="00C32392"/>
    <w:rsid w:val="00C32E65"/>
    <w:rsid w:val="00C3578A"/>
    <w:rsid w:val="00C3652B"/>
    <w:rsid w:val="00C36D1E"/>
    <w:rsid w:val="00C37BE8"/>
    <w:rsid w:val="00C4080D"/>
    <w:rsid w:val="00C421B9"/>
    <w:rsid w:val="00C424A5"/>
    <w:rsid w:val="00C42B51"/>
    <w:rsid w:val="00C42E18"/>
    <w:rsid w:val="00C45199"/>
    <w:rsid w:val="00C46A15"/>
    <w:rsid w:val="00C4754B"/>
    <w:rsid w:val="00C476F6"/>
    <w:rsid w:val="00C509F8"/>
    <w:rsid w:val="00C51552"/>
    <w:rsid w:val="00C5310E"/>
    <w:rsid w:val="00C53336"/>
    <w:rsid w:val="00C53C1F"/>
    <w:rsid w:val="00C53D32"/>
    <w:rsid w:val="00C547E5"/>
    <w:rsid w:val="00C54B2F"/>
    <w:rsid w:val="00C55185"/>
    <w:rsid w:val="00C55D70"/>
    <w:rsid w:val="00C56F5C"/>
    <w:rsid w:val="00C57C64"/>
    <w:rsid w:val="00C61AEA"/>
    <w:rsid w:val="00C61CC8"/>
    <w:rsid w:val="00C6248D"/>
    <w:rsid w:val="00C62D45"/>
    <w:rsid w:val="00C63183"/>
    <w:rsid w:val="00C64645"/>
    <w:rsid w:val="00C646C3"/>
    <w:rsid w:val="00C6492B"/>
    <w:rsid w:val="00C655F6"/>
    <w:rsid w:val="00C65EC3"/>
    <w:rsid w:val="00C67E9B"/>
    <w:rsid w:val="00C70B6F"/>
    <w:rsid w:val="00C70C3A"/>
    <w:rsid w:val="00C719F7"/>
    <w:rsid w:val="00C71CEA"/>
    <w:rsid w:val="00C72516"/>
    <w:rsid w:val="00C72965"/>
    <w:rsid w:val="00C73324"/>
    <w:rsid w:val="00C73944"/>
    <w:rsid w:val="00C7431C"/>
    <w:rsid w:val="00C74BEC"/>
    <w:rsid w:val="00C7577F"/>
    <w:rsid w:val="00C75E4C"/>
    <w:rsid w:val="00C770D4"/>
    <w:rsid w:val="00C8023C"/>
    <w:rsid w:val="00C8057A"/>
    <w:rsid w:val="00C80593"/>
    <w:rsid w:val="00C81062"/>
    <w:rsid w:val="00C829FF"/>
    <w:rsid w:val="00C83B16"/>
    <w:rsid w:val="00C83D9D"/>
    <w:rsid w:val="00C843AA"/>
    <w:rsid w:val="00C84607"/>
    <w:rsid w:val="00C854E6"/>
    <w:rsid w:val="00C85DFB"/>
    <w:rsid w:val="00C85E7F"/>
    <w:rsid w:val="00C86320"/>
    <w:rsid w:val="00C869BC"/>
    <w:rsid w:val="00C87329"/>
    <w:rsid w:val="00C876A0"/>
    <w:rsid w:val="00C87B46"/>
    <w:rsid w:val="00C87B90"/>
    <w:rsid w:val="00C91A8A"/>
    <w:rsid w:val="00C92BDB"/>
    <w:rsid w:val="00C92CAC"/>
    <w:rsid w:val="00C93CF3"/>
    <w:rsid w:val="00C94508"/>
    <w:rsid w:val="00C94ABA"/>
    <w:rsid w:val="00C94CA1"/>
    <w:rsid w:val="00C9558C"/>
    <w:rsid w:val="00C97166"/>
    <w:rsid w:val="00C97334"/>
    <w:rsid w:val="00CA0660"/>
    <w:rsid w:val="00CA154C"/>
    <w:rsid w:val="00CA17A1"/>
    <w:rsid w:val="00CA1878"/>
    <w:rsid w:val="00CA34DB"/>
    <w:rsid w:val="00CA405B"/>
    <w:rsid w:val="00CA4206"/>
    <w:rsid w:val="00CA489D"/>
    <w:rsid w:val="00CA508E"/>
    <w:rsid w:val="00CA52CB"/>
    <w:rsid w:val="00CA74F8"/>
    <w:rsid w:val="00CB0484"/>
    <w:rsid w:val="00CB16D1"/>
    <w:rsid w:val="00CB20AB"/>
    <w:rsid w:val="00CB27B6"/>
    <w:rsid w:val="00CB304C"/>
    <w:rsid w:val="00CB3695"/>
    <w:rsid w:val="00CB3A10"/>
    <w:rsid w:val="00CB3A40"/>
    <w:rsid w:val="00CB4977"/>
    <w:rsid w:val="00CB4BD3"/>
    <w:rsid w:val="00CB4C24"/>
    <w:rsid w:val="00CB4D1D"/>
    <w:rsid w:val="00CB5248"/>
    <w:rsid w:val="00CB67B2"/>
    <w:rsid w:val="00CB76EE"/>
    <w:rsid w:val="00CC1056"/>
    <w:rsid w:val="00CC1556"/>
    <w:rsid w:val="00CC23E4"/>
    <w:rsid w:val="00CC2FA8"/>
    <w:rsid w:val="00CC4442"/>
    <w:rsid w:val="00CC4750"/>
    <w:rsid w:val="00CC4AFB"/>
    <w:rsid w:val="00CC5800"/>
    <w:rsid w:val="00CC5E76"/>
    <w:rsid w:val="00CC64A8"/>
    <w:rsid w:val="00CC65AB"/>
    <w:rsid w:val="00CC6625"/>
    <w:rsid w:val="00CC7DF0"/>
    <w:rsid w:val="00CD0FC0"/>
    <w:rsid w:val="00CD0FE4"/>
    <w:rsid w:val="00CD1FB8"/>
    <w:rsid w:val="00CD21A7"/>
    <w:rsid w:val="00CD2714"/>
    <w:rsid w:val="00CD3AD0"/>
    <w:rsid w:val="00CD3B6D"/>
    <w:rsid w:val="00CD3C1C"/>
    <w:rsid w:val="00CD44A7"/>
    <w:rsid w:val="00CD4868"/>
    <w:rsid w:val="00CD57C2"/>
    <w:rsid w:val="00CD5F7D"/>
    <w:rsid w:val="00CD6462"/>
    <w:rsid w:val="00CD7256"/>
    <w:rsid w:val="00CD73CF"/>
    <w:rsid w:val="00CD75B0"/>
    <w:rsid w:val="00CD780C"/>
    <w:rsid w:val="00CE05A7"/>
    <w:rsid w:val="00CE0C20"/>
    <w:rsid w:val="00CE1975"/>
    <w:rsid w:val="00CE1A4C"/>
    <w:rsid w:val="00CE22D6"/>
    <w:rsid w:val="00CE2CE1"/>
    <w:rsid w:val="00CE4478"/>
    <w:rsid w:val="00CE49A7"/>
    <w:rsid w:val="00CE4F52"/>
    <w:rsid w:val="00CE5735"/>
    <w:rsid w:val="00CE5AB3"/>
    <w:rsid w:val="00CE5CBC"/>
    <w:rsid w:val="00CE665E"/>
    <w:rsid w:val="00CE6B13"/>
    <w:rsid w:val="00CE6C93"/>
    <w:rsid w:val="00CE6E38"/>
    <w:rsid w:val="00CF0697"/>
    <w:rsid w:val="00CF15DD"/>
    <w:rsid w:val="00CF25B4"/>
    <w:rsid w:val="00CF325F"/>
    <w:rsid w:val="00CF33D3"/>
    <w:rsid w:val="00CF4073"/>
    <w:rsid w:val="00CF4877"/>
    <w:rsid w:val="00CF5B6A"/>
    <w:rsid w:val="00CF5F34"/>
    <w:rsid w:val="00CF62D1"/>
    <w:rsid w:val="00CF661F"/>
    <w:rsid w:val="00CF7AC3"/>
    <w:rsid w:val="00CF7B5C"/>
    <w:rsid w:val="00CF7DFA"/>
    <w:rsid w:val="00D01084"/>
    <w:rsid w:val="00D018F4"/>
    <w:rsid w:val="00D01CB3"/>
    <w:rsid w:val="00D01F1C"/>
    <w:rsid w:val="00D025A6"/>
    <w:rsid w:val="00D02A04"/>
    <w:rsid w:val="00D03FF9"/>
    <w:rsid w:val="00D0689C"/>
    <w:rsid w:val="00D10261"/>
    <w:rsid w:val="00D103BE"/>
    <w:rsid w:val="00D106FD"/>
    <w:rsid w:val="00D10898"/>
    <w:rsid w:val="00D108A9"/>
    <w:rsid w:val="00D119C2"/>
    <w:rsid w:val="00D11C9E"/>
    <w:rsid w:val="00D12388"/>
    <w:rsid w:val="00D12E76"/>
    <w:rsid w:val="00D12EFD"/>
    <w:rsid w:val="00D132B2"/>
    <w:rsid w:val="00D13585"/>
    <w:rsid w:val="00D14C08"/>
    <w:rsid w:val="00D150F2"/>
    <w:rsid w:val="00D15276"/>
    <w:rsid w:val="00D1538D"/>
    <w:rsid w:val="00D15468"/>
    <w:rsid w:val="00D16479"/>
    <w:rsid w:val="00D1699F"/>
    <w:rsid w:val="00D16B85"/>
    <w:rsid w:val="00D170D3"/>
    <w:rsid w:val="00D1778E"/>
    <w:rsid w:val="00D203BC"/>
    <w:rsid w:val="00D20F0F"/>
    <w:rsid w:val="00D23F5F"/>
    <w:rsid w:val="00D2402A"/>
    <w:rsid w:val="00D2454A"/>
    <w:rsid w:val="00D25099"/>
    <w:rsid w:val="00D252C4"/>
    <w:rsid w:val="00D25402"/>
    <w:rsid w:val="00D25C66"/>
    <w:rsid w:val="00D25EC5"/>
    <w:rsid w:val="00D27D8D"/>
    <w:rsid w:val="00D27E04"/>
    <w:rsid w:val="00D304EA"/>
    <w:rsid w:val="00D30878"/>
    <w:rsid w:val="00D31437"/>
    <w:rsid w:val="00D31D3E"/>
    <w:rsid w:val="00D324A8"/>
    <w:rsid w:val="00D333E9"/>
    <w:rsid w:val="00D33F11"/>
    <w:rsid w:val="00D35D94"/>
    <w:rsid w:val="00D35E10"/>
    <w:rsid w:val="00D36F33"/>
    <w:rsid w:val="00D37257"/>
    <w:rsid w:val="00D400DA"/>
    <w:rsid w:val="00D40200"/>
    <w:rsid w:val="00D405A0"/>
    <w:rsid w:val="00D406E5"/>
    <w:rsid w:val="00D407D1"/>
    <w:rsid w:val="00D41061"/>
    <w:rsid w:val="00D41588"/>
    <w:rsid w:val="00D435BB"/>
    <w:rsid w:val="00D44962"/>
    <w:rsid w:val="00D451DF"/>
    <w:rsid w:val="00D45496"/>
    <w:rsid w:val="00D46604"/>
    <w:rsid w:val="00D47812"/>
    <w:rsid w:val="00D50123"/>
    <w:rsid w:val="00D5013F"/>
    <w:rsid w:val="00D508E0"/>
    <w:rsid w:val="00D50EF3"/>
    <w:rsid w:val="00D517BF"/>
    <w:rsid w:val="00D521DD"/>
    <w:rsid w:val="00D52B42"/>
    <w:rsid w:val="00D5439F"/>
    <w:rsid w:val="00D5467F"/>
    <w:rsid w:val="00D5523B"/>
    <w:rsid w:val="00D557DC"/>
    <w:rsid w:val="00D56C6C"/>
    <w:rsid w:val="00D56DBD"/>
    <w:rsid w:val="00D578A5"/>
    <w:rsid w:val="00D57916"/>
    <w:rsid w:val="00D57BA7"/>
    <w:rsid w:val="00D6066D"/>
    <w:rsid w:val="00D60807"/>
    <w:rsid w:val="00D6237B"/>
    <w:rsid w:val="00D6291C"/>
    <w:rsid w:val="00D633AA"/>
    <w:rsid w:val="00D63BFB"/>
    <w:rsid w:val="00D65D20"/>
    <w:rsid w:val="00D65E1D"/>
    <w:rsid w:val="00D675FD"/>
    <w:rsid w:val="00D67B05"/>
    <w:rsid w:val="00D67ECD"/>
    <w:rsid w:val="00D7266E"/>
    <w:rsid w:val="00D72BEB"/>
    <w:rsid w:val="00D72FF3"/>
    <w:rsid w:val="00D7349E"/>
    <w:rsid w:val="00D752C7"/>
    <w:rsid w:val="00D7602E"/>
    <w:rsid w:val="00D7651F"/>
    <w:rsid w:val="00D76D62"/>
    <w:rsid w:val="00D77B87"/>
    <w:rsid w:val="00D80154"/>
    <w:rsid w:val="00D8017E"/>
    <w:rsid w:val="00D801DC"/>
    <w:rsid w:val="00D817B0"/>
    <w:rsid w:val="00D81E2F"/>
    <w:rsid w:val="00D82B7D"/>
    <w:rsid w:val="00D82EE9"/>
    <w:rsid w:val="00D83492"/>
    <w:rsid w:val="00D84471"/>
    <w:rsid w:val="00D85432"/>
    <w:rsid w:val="00D855AC"/>
    <w:rsid w:val="00D85985"/>
    <w:rsid w:val="00D859A6"/>
    <w:rsid w:val="00D87364"/>
    <w:rsid w:val="00D90365"/>
    <w:rsid w:val="00D90D83"/>
    <w:rsid w:val="00D91088"/>
    <w:rsid w:val="00D91D4E"/>
    <w:rsid w:val="00D91F4A"/>
    <w:rsid w:val="00D9256F"/>
    <w:rsid w:val="00D92F34"/>
    <w:rsid w:val="00D93152"/>
    <w:rsid w:val="00D93336"/>
    <w:rsid w:val="00D93486"/>
    <w:rsid w:val="00D9399B"/>
    <w:rsid w:val="00D9531D"/>
    <w:rsid w:val="00D96038"/>
    <w:rsid w:val="00D964ED"/>
    <w:rsid w:val="00D971D7"/>
    <w:rsid w:val="00DA072A"/>
    <w:rsid w:val="00DA1744"/>
    <w:rsid w:val="00DA26E2"/>
    <w:rsid w:val="00DA2A31"/>
    <w:rsid w:val="00DA2D0F"/>
    <w:rsid w:val="00DA31C3"/>
    <w:rsid w:val="00DA31FB"/>
    <w:rsid w:val="00DA390A"/>
    <w:rsid w:val="00DA45EB"/>
    <w:rsid w:val="00DA77D2"/>
    <w:rsid w:val="00DA783F"/>
    <w:rsid w:val="00DA7853"/>
    <w:rsid w:val="00DA7C70"/>
    <w:rsid w:val="00DB02F0"/>
    <w:rsid w:val="00DB08CC"/>
    <w:rsid w:val="00DB25EF"/>
    <w:rsid w:val="00DB263B"/>
    <w:rsid w:val="00DB26FC"/>
    <w:rsid w:val="00DB27AB"/>
    <w:rsid w:val="00DB2B22"/>
    <w:rsid w:val="00DB3277"/>
    <w:rsid w:val="00DB349D"/>
    <w:rsid w:val="00DB3E08"/>
    <w:rsid w:val="00DB488C"/>
    <w:rsid w:val="00DB4DB1"/>
    <w:rsid w:val="00DB4DFE"/>
    <w:rsid w:val="00DB5432"/>
    <w:rsid w:val="00DB5C1F"/>
    <w:rsid w:val="00DB6A50"/>
    <w:rsid w:val="00DB799B"/>
    <w:rsid w:val="00DB7F79"/>
    <w:rsid w:val="00DC1B6F"/>
    <w:rsid w:val="00DC2E7A"/>
    <w:rsid w:val="00DC37DF"/>
    <w:rsid w:val="00DC4CB0"/>
    <w:rsid w:val="00DC51AB"/>
    <w:rsid w:val="00DC5B79"/>
    <w:rsid w:val="00DC6641"/>
    <w:rsid w:val="00DC77B8"/>
    <w:rsid w:val="00DD02F1"/>
    <w:rsid w:val="00DD03DB"/>
    <w:rsid w:val="00DD1C6D"/>
    <w:rsid w:val="00DD1D7C"/>
    <w:rsid w:val="00DD3617"/>
    <w:rsid w:val="00DD4053"/>
    <w:rsid w:val="00DD4C94"/>
    <w:rsid w:val="00DD57EC"/>
    <w:rsid w:val="00DD5C0A"/>
    <w:rsid w:val="00DD6AE2"/>
    <w:rsid w:val="00DD6C44"/>
    <w:rsid w:val="00DE14E8"/>
    <w:rsid w:val="00DE1E78"/>
    <w:rsid w:val="00DE2344"/>
    <w:rsid w:val="00DE3E0D"/>
    <w:rsid w:val="00DE3F3B"/>
    <w:rsid w:val="00DE4EBB"/>
    <w:rsid w:val="00DE55B1"/>
    <w:rsid w:val="00DE59B1"/>
    <w:rsid w:val="00DE6946"/>
    <w:rsid w:val="00DE6CAF"/>
    <w:rsid w:val="00DE71FF"/>
    <w:rsid w:val="00DE78B1"/>
    <w:rsid w:val="00DF075D"/>
    <w:rsid w:val="00DF14F0"/>
    <w:rsid w:val="00DF18BB"/>
    <w:rsid w:val="00DF2177"/>
    <w:rsid w:val="00DF21A1"/>
    <w:rsid w:val="00DF3212"/>
    <w:rsid w:val="00DF3EE7"/>
    <w:rsid w:val="00DF56BA"/>
    <w:rsid w:val="00DF5E45"/>
    <w:rsid w:val="00DF6114"/>
    <w:rsid w:val="00DF673A"/>
    <w:rsid w:val="00DF674F"/>
    <w:rsid w:val="00DF6FA5"/>
    <w:rsid w:val="00DF7F27"/>
    <w:rsid w:val="00E00A01"/>
    <w:rsid w:val="00E02813"/>
    <w:rsid w:val="00E047F8"/>
    <w:rsid w:val="00E05215"/>
    <w:rsid w:val="00E0535E"/>
    <w:rsid w:val="00E0585C"/>
    <w:rsid w:val="00E05902"/>
    <w:rsid w:val="00E05929"/>
    <w:rsid w:val="00E07355"/>
    <w:rsid w:val="00E07B00"/>
    <w:rsid w:val="00E1050C"/>
    <w:rsid w:val="00E13414"/>
    <w:rsid w:val="00E1361B"/>
    <w:rsid w:val="00E148EF"/>
    <w:rsid w:val="00E1516C"/>
    <w:rsid w:val="00E15A89"/>
    <w:rsid w:val="00E16F32"/>
    <w:rsid w:val="00E202C2"/>
    <w:rsid w:val="00E22985"/>
    <w:rsid w:val="00E22AF8"/>
    <w:rsid w:val="00E24576"/>
    <w:rsid w:val="00E248F5"/>
    <w:rsid w:val="00E24AD8"/>
    <w:rsid w:val="00E24F7F"/>
    <w:rsid w:val="00E25770"/>
    <w:rsid w:val="00E26716"/>
    <w:rsid w:val="00E26739"/>
    <w:rsid w:val="00E26B7E"/>
    <w:rsid w:val="00E27526"/>
    <w:rsid w:val="00E3016B"/>
    <w:rsid w:val="00E3076D"/>
    <w:rsid w:val="00E30959"/>
    <w:rsid w:val="00E311E4"/>
    <w:rsid w:val="00E31D9C"/>
    <w:rsid w:val="00E33226"/>
    <w:rsid w:val="00E3474F"/>
    <w:rsid w:val="00E34CCC"/>
    <w:rsid w:val="00E35040"/>
    <w:rsid w:val="00E37348"/>
    <w:rsid w:val="00E379A9"/>
    <w:rsid w:val="00E40036"/>
    <w:rsid w:val="00E405D3"/>
    <w:rsid w:val="00E41268"/>
    <w:rsid w:val="00E44A9E"/>
    <w:rsid w:val="00E44FA9"/>
    <w:rsid w:val="00E467EB"/>
    <w:rsid w:val="00E46ABC"/>
    <w:rsid w:val="00E47833"/>
    <w:rsid w:val="00E478C4"/>
    <w:rsid w:val="00E512E1"/>
    <w:rsid w:val="00E52441"/>
    <w:rsid w:val="00E52F49"/>
    <w:rsid w:val="00E53271"/>
    <w:rsid w:val="00E561AD"/>
    <w:rsid w:val="00E56F8E"/>
    <w:rsid w:val="00E573BA"/>
    <w:rsid w:val="00E57519"/>
    <w:rsid w:val="00E6063A"/>
    <w:rsid w:val="00E60CD9"/>
    <w:rsid w:val="00E62486"/>
    <w:rsid w:val="00E63202"/>
    <w:rsid w:val="00E632C5"/>
    <w:rsid w:val="00E637AC"/>
    <w:rsid w:val="00E63AB2"/>
    <w:rsid w:val="00E6480B"/>
    <w:rsid w:val="00E648F1"/>
    <w:rsid w:val="00E65B6A"/>
    <w:rsid w:val="00E70EC1"/>
    <w:rsid w:val="00E746D4"/>
    <w:rsid w:val="00E74A15"/>
    <w:rsid w:val="00E750A3"/>
    <w:rsid w:val="00E76C8B"/>
    <w:rsid w:val="00E76DE8"/>
    <w:rsid w:val="00E77A8B"/>
    <w:rsid w:val="00E77AE6"/>
    <w:rsid w:val="00E77DD2"/>
    <w:rsid w:val="00E83745"/>
    <w:rsid w:val="00E83840"/>
    <w:rsid w:val="00E840DA"/>
    <w:rsid w:val="00E865A8"/>
    <w:rsid w:val="00E86BED"/>
    <w:rsid w:val="00E874FD"/>
    <w:rsid w:val="00E87DF9"/>
    <w:rsid w:val="00E920D4"/>
    <w:rsid w:val="00E92DFB"/>
    <w:rsid w:val="00E93FED"/>
    <w:rsid w:val="00E94CFB"/>
    <w:rsid w:val="00E9620E"/>
    <w:rsid w:val="00E96F1D"/>
    <w:rsid w:val="00E979A9"/>
    <w:rsid w:val="00EA0E5C"/>
    <w:rsid w:val="00EA3117"/>
    <w:rsid w:val="00EA3544"/>
    <w:rsid w:val="00EA3969"/>
    <w:rsid w:val="00EA40F3"/>
    <w:rsid w:val="00EA5F5D"/>
    <w:rsid w:val="00EA7170"/>
    <w:rsid w:val="00EB0D2D"/>
    <w:rsid w:val="00EB1ABA"/>
    <w:rsid w:val="00EB2299"/>
    <w:rsid w:val="00EB2A28"/>
    <w:rsid w:val="00EB3722"/>
    <w:rsid w:val="00EB41CF"/>
    <w:rsid w:val="00EB4ABD"/>
    <w:rsid w:val="00EB5673"/>
    <w:rsid w:val="00EB69E1"/>
    <w:rsid w:val="00EC008D"/>
    <w:rsid w:val="00EC02FE"/>
    <w:rsid w:val="00EC0A2D"/>
    <w:rsid w:val="00EC0C4D"/>
    <w:rsid w:val="00EC0D0E"/>
    <w:rsid w:val="00EC2088"/>
    <w:rsid w:val="00EC2636"/>
    <w:rsid w:val="00EC334F"/>
    <w:rsid w:val="00EC639A"/>
    <w:rsid w:val="00EC65A0"/>
    <w:rsid w:val="00EC6D29"/>
    <w:rsid w:val="00EC71C2"/>
    <w:rsid w:val="00EC7F0E"/>
    <w:rsid w:val="00ED0124"/>
    <w:rsid w:val="00ED0343"/>
    <w:rsid w:val="00ED15BE"/>
    <w:rsid w:val="00ED2313"/>
    <w:rsid w:val="00ED2AC0"/>
    <w:rsid w:val="00ED3A24"/>
    <w:rsid w:val="00ED422E"/>
    <w:rsid w:val="00ED44DC"/>
    <w:rsid w:val="00ED4A2B"/>
    <w:rsid w:val="00ED4EF6"/>
    <w:rsid w:val="00ED52D9"/>
    <w:rsid w:val="00ED60CC"/>
    <w:rsid w:val="00ED6673"/>
    <w:rsid w:val="00ED7D21"/>
    <w:rsid w:val="00EE2366"/>
    <w:rsid w:val="00EE271A"/>
    <w:rsid w:val="00EE2F8F"/>
    <w:rsid w:val="00EE5887"/>
    <w:rsid w:val="00EE5CA7"/>
    <w:rsid w:val="00EE5D26"/>
    <w:rsid w:val="00EE5E17"/>
    <w:rsid w:val="00EE6415"/>
    <w:rsid w:val="00EE6F3A"/>
    <w:rsid w:val="00EE782C"/>
    <w:rsid w:val="00EF0448"/>
    <w:rsid w:val="00EF09B0"/>
    <w:rsid w:val="00EF1128"/>
    <w:rsid w:val="00EF22E2"/>
    <w:rsid w:val="00EF2741"/>
    <w:rsid w:val="00EF3659"/>
    <w:rsid w:val="00EF436D"/>
    <w:rsid w:val="00EF4CC5"/>
    <w:rsid w:val="00EF6351"/>
    <w:rsid w:val="00EF716F"/>
    <w:rsid w:val="00EF7B46"/>
    <w:rsid w:val="00F002A0"/>
    <w:rsid w:val="00F006C0"/>
    <w:rsid w:val="00F023CB"/>
    <w:rsid w:val="00F03590"/>
    <w:rsid w:val="00F03A55"/>
    <w:rsid w:val="00F03B2E"/>
    <w:rsid w:val="00F04011"/>
    <w:rsid w:val="00F042F3"/>
    <w:rsid w:val="00F05090"/>
    <w:rsid w:val="00F054CF"/>
    <w:rsid w:val="00F05F49"/>
    <w:rsid w:val="00F07822"/>
    <w:rsid w:val="00F1194D"/>
    <w:rsid w:val="00F12193"/>
    <w:rsid w:val="00F13A09"/>
    <w:rsid w:val="00F13CBD"/>
    <w:rsid w:val="00F13F02"/>
    <w:rsid w:val="00F16BB1"/>
    <w:rsid w:val="00F17984"/>
    <w:rsid w:val="00F21EB5"/>
    <w:rsid w:val="00F23177"/>
    <w:rsid w:val="00F23285"/>
    <w:rsid w:val="00F23ADD"/>
    <w:rsid w:val="00F24210"/>
    <w:rsid w:val="00F24C6B"/>
    <w:rsid w:val="00F26270"/>
    <w:rsid w:val="00F26759"/>
    <w:rsid w:val="00F26D47"/>
    <w:rsid w:val="00F27BBA"/>
    <w:rsid w:val="00F30E14"/>
    <w:rsid w:val="00F31661"/>
    <w:rsid w:val="00F31767"/>
    <w:rsid w:val="00F3184F"/>
    <w:rsid w:val="00F31AA0"/>
    <w:rsid w:val="00F349AF"/>
    <w:rsid w:val="00F3507B"/>
    <w:rsid w:val="00F35BC9"/>
    <w:rsid w:val="00F360E5"/>
    <w:rsid w:val="00F36918"/>
    <w:rsid w:val="00F36BF5"/>
    <w:rsid w:val="00F376F3"/>
    <w:rsid w:val="00F37933"/>
    <w:rsid w:val="00F4001C"/>
    <w:rsid w:val="00F411DE"/>
    <w:rsid w:val="00F41BB0"/>
    <w:rsid w:val="00F4210A"/>
    <w:rsid w:val="00F428E2"/>
    <w:rsid w:val="00F430AE"/>
    <w:rsid w:val="00F450B6"/>
    <w:rsid w:val="00F45AB7"/>
    <w:rsid w:val="00F50304"/>
    <w:rsid w:val="00F50938"/>
    <w:rsid w:val="00F5099A"/>
    <w:rsid w:val="00F517A0"/>
    <w:rsid w:val="00F51C32"/>
    <w:rsid w:val="00F52297"/>
    <w:rsid w:val="00F5256B"/>
    <w:rsid w:val="00F534CF"/>
    <w:rsid w:val="00F53F96"/>
    <w:rsid w:val="00F54412"/>
    <w:rsid w:val="00F550CF"/>
    <w:rsid w:val="00F55139"/>
    <w:rsid w:val="00F55546"/>
    <w:rsid w:val="00F557A9"/>
    <w:rsid w:val="00F559CE"/>
    <w:rsid w:val="00F56100"/>
    <w:rsid w:val="00F563D0"/>
    <w:rsid w:val="00F568DB"/>
    <w:rsid w:val="00F56EB2"/>
    <w:rsid w:val="00F57035"/>
    <w:rsid w:val="00F575DB"/>
    <w:rsid w:val="00F602B1"/>
    <w:rsid w:val="00F60979"/>
    <w:rsid w:val="00F626FD"/>
    <w:rsid w:val="00F62C5B"/>
    <w:rsid w:val="00F636F7"/>
    <w:rsid w:val="00F6373F"/>
    <w:rsid w:val="00F64381"/>
    <w:rsid w:val="00F64406"/>
    <w:rsid w:val="00F64FFA"/>
    <w:rsid w:val="00F656F3"/>
    <w:rsid w:val="00F66914"/>
    <w:rsid w:val="00F66939"/>
    <w:rsid w:val="00F66997"/>
    <w:rsid w:val="00F66B0A"/>
    <w:rsid w:val="00F6748B"/>
    <w:rsid w:val="00F71670"/>
    <w:rsid w:val="00F717D5"/>
    <w:rsid w:val="00F73EBE"/>
    <w:rsid w:val="00F7441E"/>
    <w:rsid w:val="00F74B0D"/>
    <w:rsid w:val="00F753AB"/>
    <w:rsid w:val="00F7553F"/>
    <w:rsid w:val="00F76CF9"/>
    <w:rsid w:val="00F775E3"/>
    <w:rsid w:val="00F8054E"/>
    <w:rsid w:val="00F813D1"/>
    <w:rsid w:val="00F8150A"/>
    <w:rsid w:val="00F819EA"/>
    <w:rsid w:val="00F821D4"/>
    <w:rsid w:val="00F82A7B"/>
    <w:rsid w:val="00F82D15"/>
    <w:rsid w:val="00F82F80"/>
    <w:rsid w:val="00F85F3D"/>
    <w:rsid w:val="00F869D2"/>
    <w:rsid w:val="00F86FCC"/>
    <w:rsid w:val="00F905E3"/>
    <w:rsid w:val="00F91685"/>
    <w:rsid w:val="00F924D9"/>
    <w:rsid w:val="00F92BEE"/>
    <w:rsid w:val="00F93A6B"/>
    <w:rsid w:val="00F94684"/>
    <w:rsid w:val="00F9619B"/>
    <w:rsid w:val="00F9670D"/>
    <w:rsid w:val="00F97533"/>
    <w:rsid w:val="00FA000D"/>
    <w:rsid w:val="00FA040D"/>
    <w:rsid w:val="00FA0663"/>
    <w:rsid w:val="00FA0B78"/>
    <w:rsid w:val="00FA1D78"/>
    <w:rsid w:val="00FA359B"/>
    <w:rsid w:val="00FA3A28"/>
    <w:rsid w:val="00FA4689"/>
    <w:rsid w:val="00FA47A5"/>
    <w:rsid w:val="00FA4996"/>
    <w:rsid w:val="00FA5A70"/>
    <w:rsid w:val="00FA6093"/>
    <w:rsid w:val="00FA69BF"/>
    <w:rsid w:val="00FA6A89"/>
    <w:rsid w:val="00FA72F6"/>
    <w:rsid w:val="00FB053B"/>
    <w:rsid w:val="00FB05A9"/>
    <w:rsid w:val="00FB060D"/>
    <w:rsid w:val="00FB0651"/>
    <w:rsid w:val="00FB0D0E"/>
    <w:rsid w:val="00FB0E8A"/>
    <w:rsid w:val="00FB2F01"/>
    <w:rsid w:val="00FB3F59"/>
    <w:rsid w:val="00FB6365"/>
    <w:rsid w:val="00FB6CCF"/>
    <w:rsid w:val="00FC016A"/>
    <w:rsid w:val="00FC04A2"/>
    <w:rsid w:val="00FC0789"/>
    <w:rsid w:val="00FC155B"/>
    <w:rsid w:val="00FC1FDA"/>
    <w:rsid w:val="00FC3042"/>
    <w:rsid w:val="00FC357E"/>
    <w:rsid w:val="00FC3D8A"/>
    <w:rsid w:val="00FC4A36"/>
    <w:rsid w:val="00FC5754"/>
    <w:rsid w:val="00FC5F2B"/>
    <w:rsid w:val="00FC6676"/>
    <w:rsid w:val="00FC6A5B"/>
    <w:rsid w:val="00FC6D65"/>
    <w:rsid w:val="00FD1A5E"/>
    <w:rsid w:val="00FD1B9E"/>
    <w:rsid w:val="00FD2032"/>
    <w:rsid w:val="00FD25A7"/>
    <w:rsid w:val="00FD35CF"/>
    <w:rsid w:val="00FD59AC"/>
    <w:rsid w:val="00FD60A5"/>
    <w:rsid w:val="00FD6370"/>
    <w:rsid w:val="00FD69B9"/>
    <w:rsid w:val="00FD6A51"/>
    <w:rsid w:val="00FD6AA9"/>
    <w:rsid w:val="00FD6F6D"/>
    <w:rsid w:val="00FD7134"/>
    <w:rsid w:val="00FD7572"/>
    <w:rsid w:val="00FD7A07"/>
    <w:rsid w:val="00FE1581"/>
    <w:rsid w:val="00FE1C14"/>
    <w:rsid w:val="00FE2F6A"/>
    <w:rsid w:val="00FE340E"/>
    <w:rsid w:val="00FE3C69"/>
    <w:rsid w:val="00FE42E4"/>
    <w:rsid w:val="00FE48A3"/>
    <w:rsid w:val="00FE59E6"/>
    <w:rsid w:val="00FE60E0"/>
    <w:rsid w:val="00FE66D5"/>
    <w:rsid w:val="00FE6BDA"/>
    <w:rsid w:val="00FE6FB7"/>
    <w:rsid w:val="00FE7B35"/>
    <w:rsid w:val="00FE7BBC"/>
    <w:rsid w:val="00FE7CD8"/>
    <w:rsid w:val="00FF0387"/>
    <w:rsid w:val="00FF259E"/>
    <w:rsid w:val="00FF2C62"/>
    <w:rsid w:val="00FF460D"/>
    <w:rsid w:val="00FF6E5C"/>
    <w:rsid w:val="00FF7089"/>
    <w:rsid w:val="00FF723F"/>
    <w:rsid w:val="00FF75D7"/>
    <w:rsid w:val="00FF7B44"/>
    <w:rsid w:val="00FF7F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49933F93"/>
  <w15:chartTrackingRefBased/>
  <w15:docId w15:val="{838D25D7-7A1D-4B8F-9097-4A9CB5C98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504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874FD"/>
    <w:pPr>
      <w:spacing w:after="0" w:line="240" w:lineRule="auto"/>
    </w:pPr>
  </w:style>
  <w:style w:type="paragraph" w:styleId="ListParagraph">
    <w:name w:val="List Paragraph"/>
    <w:basedOn w:val="Normal"/>
    <w:uiPriority w:val="34"/>
    <w:qFormat/>
    <w:rsid w:val="00C263E4"/>
    <w:pPr>
      <w:spacing w:after="0" w:line="240" w:lineRule="auto"/>
      <w:ind w:left="720"/>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A368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68B7"/>
  </w:style>
  <w:style w:type="paragraph" w:styleId="Footer">
    <w:name w:val="footer"/>
    <w:basedOn w:val="Normal"/>
    <w:link w:val="FooterChar"/>
    <w:uiPriority w:val="99"/>
    <w:unhideWhenUsed/>
    <w:rsid w:val="00A368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68B7"/>
  </w:style>
  <w:style w:type="table" w:styleId="TableGrid">
    <w:name w:val="Table Grid"/>
    <w:basedOn w:val="TableNormal"/>
    <w:uiPriority w:val="39"/>
    <w:rsid w:val="00A967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433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3393"/>
    <w:rPr>
      <w:rFonts w:ascii="Segoe UI" w:hAnsi="Segoe UI" w:cs="Segoe UI"/>
      <w:sz w:val="18"/>
      <w:szCs w:val="18"/>
    </w:rPr>
  </w:style>
  <w:style w:type="character" w:styleId="CommentReference">
    <w:name w:val="annotation reference"/>
    <w:basedOn w:val="DefaultParagraphFont"/>
    <w:uiPriority w:val="99"/>
    <w:semiHidden/>
    <w:unhideWhenUsed/>
    <w:rsid w:val="00845CCA"/>
    <w:rPr>
      <w:sz w:val="16"/>
      <w:szCs w:val="16"/>
    </w:rPr>
  </w:style>
  <w:style w:type="paragraph" w:styleId="CommentText">
    <w:name w:val="annotation text"/>
    <w:basedOn w:val="Normal"/>
    <w:link w:val="CommentTextChar"/>
    <w:uiPriority w:val="99"/>
    <w:semiHidden/>
    <w:unhideWhenUsed/>
    <w:rsid w:val="00845CCA"/>
    <w:pPr>
      <w:spacing w:line="240" w:lineRule="auto"/>
    </w:pPr>
    <w:rPr>
      <w:sz w:val="20"/>
      <w:szCs w:val="20"/>
    </w:rPr>
  </w:style>
  <w:style w:type="character" w:customStyle="1" w:styleId="CommentTextChar">
    <w:name w:val="Comment Text Char"/>
    <w:basedOn w:val="DefaultParagraphFont"/>
    <w:link w:val="CommentText"/>
    <w:uiPriority w:val="99"/>
    <w:semiHidden/>
    <w:rsid w:val="00845CCA"/>
    <w:rPr>
      <w:sz w:val="20"/>
      <w:szCs w:val="20"/>
    </w:rPr>
  </w:style>
  <w:style w:type="paragraph" w:styleId="CommentSubject">
    <w:name w:val="annotation subject"/>
    <w:basedOn w:val="CommentText"/>
    <w:next w:val="CommentText"/>
    <w:link w:val="CommentSubjectChar"/>
    <w:uiPriority w:val="99"/>
    <w:semiHidden/>
    <w:unhideWhenUsed/>
    <w:rsid w:val="00845CCA"/>
    <w:rPr>
      <w:b/>
      <w:bCs/>
    </w:rPr>
  </w:style>
  <w:style w:type="character" w:customStyle="1" w:styleId="CommentSubjectChar">
    <w:name w:val="Comment Subject Char"/>
    <w:basedOn w:val="CommentTextChar"/>
    <w:link w:val="CommentSubject"/>
    <w:uiPriority w:val="99"/>
    <w:semiHidden/>
    <w:rsid w:val="00845CCA"/>
    <w:rPr>
      <w:b/>
      <w:bCs/>
      <w:sz w:val="20"/>
      <w:szCs w:val="20"/>
    </w:rPr>
  </w:style>
  <w:style w:type="paragraph" w:styleId="Quote">
    <w:name w:val="Quote"/>
    <w:basedOn w:val="Normal"/>
    <w:next w:val="Normal"/>
    <w:link w:val="QuoteChar"/>
    <w:uiPriority w:val="29"/>
    <w:qFormat/>
    <w:rsid w:val="009C754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C754E"/>
    <w:rPr>
      <w:i/>
      <w:iCs/>
      <w:color w:val="404040" w:themeColor="text1" w:themeTint="BF"/>
    </w:rPr>
  </w:style>
  <w:style w:type="character" w:customStyle="1" w:styleId="Heading1Char">
    <w:name w:val="Heading 1 Char"/>
    <w:basedOn w:val="DefaultParagraphFont"/>
    <w:link w:val="Heading1"/>
    <w:uiPriority w:val="9"/>
    <w:rsid w:val="002504A9"/>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2504A9"/>
    <w:pPr>
      <w:outlineLvl w:val="9"/>
    </w:pPr>
    <w:rPr>
      <w:lang w:val="en-US"/>
    </w:rPr>
  </w:style>
  <w:style w:type="character" w:styleId="Hyperlink">
    <w:name w:val="Hyperlink"/>
    <w:basedOn w:val="DefaultParagraphFont"/>
    <w:uiPriority w:val="99"/>
    <w:unhideWhenUsed/>
    <w:rsid w:val="0080653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132479">
      <w:bodyDiv w:val="1"/>
      <w:marLeft w:val="0"/>
      <w:marRight w:val="0"/>
      <w:marTop w:val="0"/>
      <w:marBottom w:val="0"/>
      <w:divBdr>
        <w:top w:val="none" w:sz="0" w:space="0" w:color="auto"/>
        <w:left w:val="none" w:sz="0" w:space="0" w:color="auto"/>
        <w:bottom w:val="none" w:sz="0" w:space="0" w:color="auto"/>
        <w:right w:val="none" w:sz="0" w:space="0" w:color="auto"/>
      </w:divBdr>
      <w:divsChild>
        <w:div w:id="1264915995">
          <w:marLeft w:val="446"/>
          <w:marRight w:val="0"/>
          <w:marTop w:val="0"/>
          <w:marBottom w:val="0"/>
          <w:divBdr>
            <w:top w:val="none" w:sz="0" w:space="0" w:color="auto"/>
            <w:left w:val="none" w:sz="0" w:space="0" w:color="auto"/>
            <w:bottom w:val="none" w:sz="0" w:space="0" w:color="auto"/>
            <w:right w:val="none" w:sz="0" w:space="0" w:color="auto"/>
          </w:divBdr>
        </w:div>
        <w:div w:id="2100560846">
          <w:marLeft w:val="446"/>
          <w:marRight w:val="0"/>
          <w:marTop w:val="0"/>
          <w:marBottom w:val="0"/>
          <w:divBdr>
            <w:top w:val="none" w:sz="0" w:space="0" w:color="auto"/>
            <w:left w:val="none" w:sz="0" w:space="0" w:color="auto"/>
            <w:bottom w:val="none" w:sz="0" w:space="0" w:color="auto"/>
            <w:right w:val="none" w:sz="0" w:space="0" w:color="auto"/>
          </w:divBdr>
        </w:div>
        <w:div w:id="1900700439">
          <w:marLeft w:val="446"/>
          <w:marRight w:val="0"/>
          <w:marTop w:val="0"/>
          <w:marBottom w:val="0"/>
          <w:divBdr>
            <w:top w:val="none" w:sz="0" w:space="0" w:color="auto"/>
            <w:left w:val="none" w:sz="0" w:space="0" w:color="auto"/>
            <w:bottom w:val="none" w:sz="0" w:space="0" w:color="auto"/>
            <w:right w:val="none" w:sz="0" w:space="0" w:color="auto"/>
          </w:divBdr>
        </w:div>
        <w:div w:id="605425357">
          <w:marLeft w:val="446"/>
          <w:marRight w:val="0"/>
          <w:marTop w:val="0"/>
          <w:marBottom w:val="0"/>
          <w:divBdr>
            <w:top w:val="none" w:sz="0" w:space="0" w:color="auto"/>
            <w:left w:val="none" w:sz="0" w:space="0" w:color="auto"/>
            <w:bottom w:val="none" w:sz="0" w:space="0" w:color="auto"/>
            <w:right w:val="none" w:sz="0" w:space="0" w:color="auto"/>
          </w:divBdr>
        </w:div>
        <w:div w:id="1491797122">
          <w:marLeft w:val="446"/>
          <w:marRight w:val="0"/>
          <w:marTop w:val="0"/>
          <w:marBottom w:val="0"/>
          <w:divBdr>
            <w:top w:val="none" w:sz="0" w:space="0" w:color="auto"/>
            <w:left w:val="none" w:sz="0" w:space="0" w:color="auto"/>
            <w:bottom w:val="none" w:sz="0" w:space="0" w:color="auto"/>
            <w:right w:val="none" w:sz="0" w:space="0" w:color="auto"/>
          </w:divBdr>
        </w:div>
      </w:divsChild>
    </w:div>
    <w:div w:id="113642735">
      <w:bodyDiv w:val="1"/>
      <w:marLeft w:val="0"/>
      <w:marRight w:val="0"/>
      <w:marTop w:val="0"/>
      <w:marBottom w:val="0"/>
      <w:divBdr>
        <w:top w:val="none" w:sz="0" w:space="0" w:color="auto"/>
        <w:left w:val="none" w:sz="0" w:space="0" w:color="auto"/>
        <w:bottom w:val="none" w:sz="0" w:space="0" w:color="auto"/>
        <w:right w:val="none" w:sz="0" w:space="0" w:color="auto"/>
      </w:divBdr>
    </w:div>
    <w:div w:id="232083848">
      <w:bodyDiv w:val="1"/>
      <w:marLeft w:val="0"/>
      <w:marRight w:val="0"/>
      <w:marTop w:val="0"/>
      <w:marBottom w:val="0"/>
      <w:divBdr>
        <w:top w:val="none" w:sz="0" w:space="0" w:color="auto"/>
        <w:left w:val="none" w:sz="0" w:space="0" w:color="auto"/>
        <w:bottom w:val="none" w:sz="0" w:space="0" w:color="auto"/>
        <w:right w:val="none" w:sz="0" w:space="0" w:color="auto"/>
      </w:divBdr>
      <w:divsChild>
        <w:div w:id="1671131366">
          <w:marLeft w:val="446"/>
          <w:marRight w:val="0"/>
          <w:marTop w:val="0"/>
          <w:marBottom w:val="0"/>
          <w:divBdr>
            <w:top w:val="none" w:sz="0" w:space="0" w:color="auto"/>
            <w:left w:val="none" w:sz="0" w:space="0" w:color="auto"/>
            <w:bottom w:val="none" w:sz="0" w:space="0" w:color="auto"/>
            <w:right w:val="none" w:sz="0" w:space="0" w:color="auto"/>
          </w:divBdr>
        </w:div>
        <w:div w:id="1494638938">
          <w:marLeft w:val="1166"/>
          <w:marRight w:val="0"/>
          <w:marTop w:val="0"/>
          <w:marBottom w:val="0"/>
          <w:divBdr>
            <w:top w:val="none" w:sz="0" w:space="0" w:color="auto"/>
            <w:left w:val="none" w:sz="0" w:space="0" w:color="auto"/>
            <w:bottom w:val="none" w:sz="0" w:space="0" w:color="auto"/>
            <w:right w:val="none" w:sz="0" w:space="0" w:color="auto"/>
          </w:divBdr>
        </w:div>
        <w:div w:id="1449547867">
          <w:marLeft w:val="446"/>
          <w:marRight w:val="0"/>
          <w:marTop w:val="0"/>
          <w:marBottom w:val="0"/>
          <w:divBdr>
            <w:top w:val="none" w:sz="0" w:space="0" w:color="auto"/>
            <w:left w:val="none" w:sz="0" w:space="0" w:color="auto"/>
            <w:bottom w:val="none" w:sz="0" w:space="0" w:color="auto"/>
            <w:right w:val="none" w:sz="0" w:space="0" w:color="auto"/>
          </w:divBdr>
        </w:div>
        <w:div w:id="431584605">
          <w:marLeft w:val="446"/>
          <w:marRight w:val="0"/>
          <w:marTop w:val="0"/>
          <w:marBottom w:val="0"/>
          <w:divBdr>
            <w:top w:val="none" w:sz="0" w:space="0" w:color="auto"/>
            <w:left w:val="none" w:sz="0" w:space="0" w:color="auto"/>
            <w:bottom w:val="none" w:sz="0" w:space="0" w:color="auto"/>
            <w:right w:val="none" w:sz="0" w:space="0" w:color="auto"/>
          </w:divBdr>
        </w:div>
        <w:div w:id="101654195">
          <w:marLeft w:val="446"/>
          <w:marRight w:val="0"/>
          <w:marTop w:val="0"/>
          <w:marBottom w:val="0"/>
          <w:divBdr>
            <w:top w:val="none" w:sz="0" w:space="0" w:color="auto"/>
            <w:left w:val="none" w:sz="0" w:space="0" w:color="auto"/>
            <w:bottom w:val="none" w:sz="0" w:space="0" w:color="auto"/>
            <w:right w:val="none" w:sz="0" w:space="0" w:color="auto"/>
          </w:divBdr>
        </w:div>
        <w:div w:id="1713311877">
          <w:marLeft w:val="446"/>
          <w:marRight w:val="0"/>
          <w:marTop w:val="0"/>
          <w:marBottom w:val="0"/>
          <w:divBdr>
            <w:top w:val="none" w:sz="0" w:space="0" w:color="auto"/>
            <w:left w:val="none" w:sz="0" w:space="0" w:color="auto"/>
            <w:bottom w:val="none" w:sz="0" w:space="0" w:color="auto"/>
            <w:right w:val="none" w:sz="0" w:space="0" w:color="auto"/>
          </w:divBdr>
        </w:div>
        <w:div w:id="143207555">
          <w:marLeft w:val="446"/>
          <w:marRight w:val="0"/>
          <w:marTop w:val="0"/>
          <w:marBottom w:val="0"/>
          <w:divBdr>
            <w:top w:val="none" w:sz="0" w:space="0" w:color="auto"/>
            <w:left w:val="none" w:sz="0" w:space="0" w:color="auto"/>
            <w:bottom w:val="none" w:sz="0" w:space="0" w:color="auto"/>
            <w:right w:val="none" w:sz="0" w:space="0" w:color="auto"/>
          </w:divBdr>
        </w:div>
        <w:div w:id="1000280439">
          <w:marLeft w:val="446"/>
          <w:marRight w:val="0"/>
          <w:marTop w:val="0"/>
          <w:marBottom w:val="0"/>
          <w:divBdr>
            <w:top w:val="none" w:sz="0" w:space="0" w:color="auto"/>
            <w:left w:val="none" w:sz="0" w:space="0" w:color="auto"/>
            <w:bottom w:val="none" w:sz="0" w:space="0" w:color="auto"/>
            <w:right w:val="none" w:sz="0" w:space="0" w:color="auto"/>
          </w:divBdr>
        </w:div>
      </w:divsChild>
    </w:div>
    <w:div w:id="425344075">
      <w:bodyDiv w:val="1"/>
      <w:marLeft w:val="0"/>
      <w:marRight w:val="0"/>
      <w:marTop w:val="0"/>
      <w:marBottom w:val="0"/>
      <w:divBdr>
        <w:top w:val="none" w:sz="0" w:space="0" w:color="auto"/>
        <w:left w:val="none" w:sz="0" w:space="0" w:color="auto"/>
        <w:bottom w:val="none" w:sz="0" w:space="0" w:color="auto"/>
        <w:right w:val="none" w:sz="0" w:space="0" w:color="auto"/>
      </w:divBdr>
      <w:divsChild>
        <w:div w:id="1590383616">
          <w:marLeft w:val="547"/>
          <w:marRight w:val="0"/>
          <w:marTop w:val="0"/>
          <w:marBottom w:val="0"/>
          <w:divBdr>
            <w:top w:val="none" w:sz="0" w:space="0" w:color="auto"/>
            <w:left w:val="none" w:sz="0" w:space="0" w:color="auto"/>
            <w:bottom w:val="none" w:sz="0" w:space="0" w:color="auto"/>
            <w:right w:val="none" w:sz="0" w:space="0" w:color="auto"/>
          </w:divBdr>
        </w:div>
      </w:divsChild>
    </w:div>
    <w:div w:id="516968079">
      <w:bodyDiv w:val="1"/>
      <w:marLeft w:val="0"/>
      <w:marRight w:val="0"/>
      <w:marTop w:val="0"/>
      <w:marBottom w:val="0"/>
      <w:divBdr>
        <w:top w:val="none" w:sz="0" w:space="0" w:color="auto"/>
        <w:left w:val="none" w:sz="0" w:space="0" w:color="auto"/>
        <w:bottom w:val="none" w:sz="0" w:space="0" w:color="auto"/>
        <w:right w:val="none" w:sz="0" w:space="0" w:color="auto"/>
      </w:divBdr>
      <w:divsChild>
        <w:div w:id="1774401937">
          <w:marLeft w:val="446"/>
          <w:marRight w:val="0"/>
          <w:marTop w:val="0"/>
          <w:marBottom w:val="0"/>
          <w:divBdr>
            <w:top w:val="none" w:sz="0" w:space="0" w:color="auto"/>
            <w:left w:val="none" w:sz="0" w:space="0" w:color="auto"/>
            <w:bottom w:val="none" w:sz="0" w:space="0" w:color="auto"/>
            <w:right w:val="none" w:sz="0" w:space="0" w:color="auto"/>
          </w:divBdr>
        </w:div>
        <w:div w:id="1867867121">
          <w:marLeft w:val="446"/>
          <w:marRight w:val="0"/>
          <w:marTop w:val="0"/>
          <w:marBottom w:val="0"/>
          <w:divBdr>
            <w:top w:val="none" w:sz="0" w:space="0" w:color="auto"/>
            <w:left w:val="none" w:sz="0" w:space="0" w:color="auto"/>
            <w:bottom w:val="none" w:sz="0" w:space="0" w:color="auto"/>
            <w:right w:val="none" w:sz="0" w:space="0" w:color="auto"/>
          </w:divBdr>
        </w:div>
        <w:div w:id="856313557">
          <w:marLeft w:val="446"/>
          <w:marRight w:val="0"/>
          <w:marTop w:val="0"/>
          <w:marBottom w:val="0"/>
          <w:divBdr>
            <w:top w:val="none" w:sz="0" w:space="0" w:color="auto"/>
            <w:left w:val="none" w:sz="0" w:space="0" w:color="auto"/>
            <w:bottom w:val="none" w:sz="0" w:space="0" w:color="auto"/>
            <w:right w:val="none" w:sz="0" w:space="0" w:color="auto"/>
          </w:divBdr>
        </w:div>
        <w:div w:id="1343043726">
          <w:marLeft w:val="446"/>
          <w:marRight w:val="0"/>
          <w:marTop w:val="0"/>
          <w:marBottom w:val="0"/>
          <w:divBdr>
            <w:top w:val="none" w:sz="0" w:space="0" w:color="auto"/>
            <w:left w:val="none" w:sz="0" w:space="0" w:color="auto"/>
            <w:bottom w:val="none" w:sz="0" w:space="0" w:color="auto"/>
            <w:right w:val="none" w:sz="0" w:space="0" w:color="auto"/>
          </w:divBdr>
        </w:div>
        <w:div w:id="640236296">
          <w:marLeft w:val="446"/>
          <w:marRight w:val="0"/>
          <w:marTop w:val="0"/>
          <w:marBottom w:val="0"/>
          <w:divBdr>
            <w:top w:val="none" w:sz="0" w:space="0" w:color="auto"/>
            <w:left w:val="none" w:sz="0" w:space="0" w:color="auto"/>
            <w:bottom w:val="none" w:sz="0" w:space="0" w:color="auto"/>
            <w:right w:val="none" w:sz="0" w:space="0" w:color="auto"/>
          </w:divBdr>
        </w:div>
        <w:div w:id="353650754">
          <w:marLeft w:val="446"/>
          <w:marRight w:val="0"/>
          <w:marTop w:val="0"/>
          <w:marBottom w:val="0"/>
          <w:divBdr>
            <w:top w:val="none" w:sz="0" w:space="0" w:color="auto"/>
            <w:left w:val="none" w:sz="0" w:space="0" w:color="auto"/>
            <w:bottom w:val="none" w:sz="0" w:space="0" w:color="auto"/>
            <w:right w:val="none" w:sz="0" w:space="0" w:color="auto"/>
          </w:divBdr>
        </w:div>
      </w:divsChild>
    </w:div>
    <w:div w:id="627317198">
      <w:bodyDiv w:val="1"/>
      <w:marLeft w:val="0"/>
      <w:marRight w:val="0"/>
      <w:marTop w:val="0"/>
      <w:marBottom w:val="0"/>
      <w:divBdr>
        <w:top w:val="none" w:sz="0" w:space="0" w:color="auto"/>
        <w:left w:val="none" w:sz="0" w:space="0" w:color="auto"/>
        <w:bottom w:val="none" w:sz="0" w:space="0" w:color="auto"/>
        <w:right w:val="none" w:sz="0" w:space="0" w:color="auto"/>
      </w:divBdr>
      <w:divsChild>
        <w:div w:id="1976179666">
          <w:marLeft w:val="547"/>
          <w:marRight w:val="0"/>
          <w:marTop w:val="0"/>
          <w:marBottom w:val="0"/>
          <w:divBdr>
            <w:top w:val="none" w:sz="0" w:space="0" w:color="auto"/>
            <w:left w:val="none" w:sz="0" w:space="0" w:color="auto"/>
            <w:bottom w:val="none" w:sz="0" w:space="0" w:color="auto"/>
            <w:right w:val="none" w:sz="0" w:space="0" w:color="auto"/>
          </w:divBdr>
        </w:div>
        <w:div w:id="1639874300">
          <w:marLeft w:val="547"/>
          <w:marRight w:val="0"/>
          <w:marTop w:val="0"/>
          <w:marBottom w:val="0"/>
          <w:divBdr>
            <w:top w:val="none" w:sz="0" w:space="0" w:color="auto"/>
            <w:left w:val="none" w:sz="0" w:space="0" w:color="auto"/>
            <w:bottom w:val="none" w:sz="0" w:space="0" w:color="auto"/>
            <w:right w:val="none" w:sz="0" w:space="0" w:color="auto"/>
          </w:divBdr>
        </w:div>
      </w:divsChild>
    </w:div>
    <w:div w:id="686492586">
      <w:bodyDiv w:val="1"/>
      <w:marLeft w:val="0"/>
      <w:marRight w:val="0"/>
      <w:marTop w:val="0"/>
      <w:marBottom w:val="0"/>
      <w:divBdr>
        <w:top w:val="none" w:sz="0" w:space="0" w:color="auto"/>
        <w:left w:val="none" w:sz="0" w:space="0" w:color="auto"/>
        <w:bottom w:val="none" w:sz="0" w:space="0" w:color="auto"/>
        <w:right w:val="none" w:sz="0" w:space="0" w:color="auto"/>
      </w:divBdr>
      <w:divsChild>
        <w:div w:id="101076937">
          <w:marLeft w:val="446"/>
          <w:marRight w:val="0"/>
          <w:marTop w:val="0"/>
          <w:marBottom w:val="0"/>
          <w:divBdr>
            <w:top w:val="none" w:sz="0" w:space="0" w:color="auto"/>
            <w:left w:val="none" w:sz="0" w:space="0" w:color="auto"/>
            <w:bottom w:val="none" w:sz="0" w:space="0" w:color="auto"/>
            <w:right w:val="none" w:sz="0" w:space="0" w:color="auto"/>
          </w:divBdr>
        </w:div>
        <w:div w:id="1108617260">
          <w:marLeft w:val="446"/>
          <w:marRight w:val="0"/>
          <w:marTop w:val="0"/>
          <w:marBottom w:val="0"/>
          <w:divBdr>
            <w:top w:val="none" w:sz="0" w:space="0" w:color="auto"/>
            <w:left w:val="none" w:sz="0" w:space="0" w:color="auto"/>
            <w:bottom w:val="none" w:sz="0" w:space="0" w:color="auto"/>
            <w:right w:val="none" w:sz="0" w:space="0" w:color="auto"/>
          </w:divBdr>
        </w:div>
        <w:div w:id="233929867">
          <w:marLeft w:val="446"/>
          <w:marRight w:val="0"/>
          <w:marTop w:val="0"/>
          <w:marBottom w:val="0"/>
          <w:divBdr>
            <w:top w:val="none" w:sz="0" w:space="0" w:color="auto"/>
            <w:left w:val="none" w:sz="0" w:space="0" w:color="auto"/>
            <w:bottom w:val="none" w:sz="0" w:space="0" w:color="auto"/>
            <w:right w:val="none" w:sz="0" w:space="0" w:color="auto"/>
          </w:divBdr>
        </w:div>
        <w:div w:id="1257401945">
          <w:marLeft w:val="446"/>
          <w:marRight w:val="0"/>
          <w:marTop w:val="0"/>
          <w:marBottom w:val="0"/>
          <w:divBdr>
            <w:top w:val="none" w:sz="0" w:space="0" w:color="auto"/>
            <w:left w:val="none" w:sz="0" w:space="0" w:color="auto"/>
            <w:bottom w:val="none" w:sz="0" w:space="0" w:color="auto"/>
            <w:right w:val="none" w:sz="0" w:space="0" w:color="auto"/>
          </w:divBdr>
        </w:div>
        <w:div w:id="2042050718">
          <w:marLeft w:val="446"/>
          <w:marRight w:val="0"/>
          <w:marTop w:val="0"/>
          <w:marBottom w:val="0"/>
          <w:divBdr>
            <w:top w:val="none" w:sz="0" w:space="0" w:color="auto"/>
            <w:left w:val="none" w:sz="0" w:space="0" w:color="auto"/>
            <w:bottom w:val="none" w:sz="0" w:space="0" w:color="auto"/>
            <w:right w:val="none" w:sz="0" w:space="0" w:color="auto"/>
          </w:divBdr>
        </w:div>
        <w:div w:id="250163111">
          <w:marLeft w:val="446"/>
          <w:marRight w:val="0"/>
          <w:marTop w:val="0"/>
          <w:marBottom w:val="0"/>
          <w:divBdr>
            <w:top w:val="none" w:sz="0" w:space="0" w:color="auto"/>
            <w:left w:val="none" w:sz="0" w:space="0" w:color="auto"/>
            <w:bottom w:val="none" w:sz="0" w:space="0" w:color="auto"/>
            <w:right w:val="none" w:sz="0" w:space="0" w:color="auto"/>
          </w:divBdr>
        </w:div>
      </w:divsChild>
    </w:div>
    <w:div w:id="697244828">
      <w:bodyDiv w:val="1"/>
      <w:marLeft w:val="0"/>
      <w:marRight w:val="0"/>
      <w:marTop w:val="0"/>
      <w:marBottom w:val="0"/>
      <w:divBdr>
        <w:top w:val="none" w:sz="0" w:space="0" w:color="auto"/>
        <w:left w:val="none" w:sz="0" w:space="0" w:color="auto"/>
        <w:bottom w:val="none" w:sz="0" w:space="0" w:color="auto"/>
        <w:right w:val="none" w:sz="0" w:space="0" w:color="auto"/>
      </w:divBdr>
      <w:divsChild>
        <w:div w:id="901067033">
          <w:marLeft w:val="446"/>
          <w:marRight w:val="0"/>
          <w:marTop w:val="0"/>
          <w:marBottom w:val="0"/>
          <w:divBdr>
            <w:top w:val="none" w:sz="0" w:space="0" w:color="auto"/>
            <w:left w:val="none" w:sz="0" w:space="0" w:color="auto"/>
            <w:bottom w:val="none" w:sz="0" w:space="0" w:color="auto"/>
            <w:right w:val="none" w:sz="0" w:space="0" w:color="auto"/>
          </w:divBdr>
        </w:div>
        <w:div w:id="68895145">
          <w:marLeft w:val="446"/>
          <w:marRight w:val="0"/>
          <w:marTop w:val="0"/>
          <w:marBottom w:val="0"/>
          <w:divBdr>
            <w:top w:val="none" w:sz="0" w:space="0" w:color="auto"/>
            <w:left w:val="none" w:sz="0" w:space="0" w:color="auto"/>
            <w:bottom w:val="none" w:sz="0" w:space="0" w:color="auto"/>
            <w:right w:val="none" w:sz="0" w:space="0" w:color="auto"/>
          </w:divBdr>
        </w:div>
        <w:div w:id="1544633263">
          <w:marLeft w:val="446"/>
          <w:marRight w:val="0"/>
          <w:marTop w:val="0"/>
          <w:marBottom w:val="0"/>
          <w:divBdr>
            <w:top w:val="none" w:sz="0" w:space="0" w:color="auto"/>
            <w:left w:val="none" w:sz="0" w:space="0" w:color="auto"/>
            <w:bottom w:val="none" w:sz="0" w:space="0" w:color="auto"/>
            <w:right w:val="none" w:sz="0" w:space="0" w:color="auto"/>
          </w:divBdr>
        </w:div>
        <w:div w:id="266237921">
          <w:marLeft w:val="446"/>
          <w:marRight w:val="0"/>
          <w:marTop w:val="0"/>
          <w:marBottom w:val="0"/>
          <w:divBdr>
            <w:top w:val="none" w:sz="0" w:space="0" w:color="auto"/>
            <w:left w:val="none" w:sz="0" w:space="0" w:color="auto"/>
            <w:bottom w:val="none" w:sz="0" w:space="0" w:color="auto"/>
            <w:right w:val="none" w:sz="0" w:space="0" w:color="auto"/>
          </w:divBdr>
        </w:div>
      </w:divsChild>
    </w:div>
    <w:div w:id="699474325">
      <w:bodyDiv w:val="1"/>
      <w:marLeft w:val="0"/>
      <w:marRight w:val="0"/>
      <w:marTop w:val="0"/>
      <w:marBottom w:val="0"/>
      <w:divBdr>
        <w:top w:val="none" w:sz="0" w:space="0" w:color="auto"/>
        <w:left w:val="none" w:sz="0" w:space="0" w:color="auto"/>
        <w:bottom w:val="none" w:sz="0" w:space="0" w:color="auto"/>
        <w:right w:val="none" w:sz="0" w:space="0" w:color="auto"/>
      </w:divBdr>
      <w:divsChild>
        <w:div w:id="1686250913">
          <w:marLeft w:val="547"/>
          <w:marRight w:val="0"/>
          <w:marTop w:val="0"/>
          <w:marBottom w:val="0"/>
          <w:divBdr>
            <w:top w:val="none" w:sz="0" w:space="0" w:color="auto"/>
            <w:left w:val="none" w:sz="0" w:space="0" w:color="auto"/>
            <w:bottom w:val="none" w:sz="0" w:space="0" w:color="auto"/>
            <w:right w:val="none" w:sz="0" w:space="0" w:color="auto"/>
          </w:divBdr>
        </w:div>
        <w:div w:id="306781433">
          <w:marLeft w:val="547"/>
          <w:marRight w:val="0"/>
          <w:marTop w:val="0"/>
          <w:marBottom w:val="0"/>
          <w:divBdr>
            <w:top w:val="none" w:sz="0" w:space="0" w:color="auto"/>
            <w:left w:val="none" w:sz="0" w:space="0" w:color="auto"/>
            <w:bottom w:val="none" w:sz="0" w:space="0" w:color="auto"/>
            <w:right w:val="none" w:sz="0" w:space="0" w:color="auto"/>
          </w:divBdr>
        </w:div>
        <w:div w:id="1543201523">
          <w:marLeft w:val="547"/>
          <w:marRight w:val="0"/>
          <w:marTop w:val="0"/>
          <w:marBottom w:val="0"/>
          <w:divBdr>
            <w:top w:val="none" w:sz="0" w:space="0" w:color="auto"/>
            <w:left w:val="none" w:sz="0" w:space="0" w:color="auto"/>
            <w:bottom w:val="none" w:sz="0" w:space="0" w:color="auto"/>
            <w:right w:val="none" w:sz="0" w:space="0" w:color="auto"/>
          </w:divBdr>
        </w:div>
      </w:divsChild>
    </w:div>
    <w:div w:id="899824934">
      <w:bodyDiv w:val="1"/>
      <w:marLeft w:val="0"/>
      <w:marRight w:val="0"/>
      <w:marTop w:val="0"/>
      <w:marBottom w:val="0"/>
      <w:divBdr>
        <w:top w:val="none" w:sz="0" w:space="0" w:color="auto"/>
        <w:left w:val="none" w:sz="0" w:space="0" w:color="auto"/>
        <w:bottom w:val="none" w:sz="0" w:space="0" w:color="auto"/>
        <w:right w:val="none" w:sz="0" w:space="0" w:color="auto"/>
      </w:divBdr>
      <w:divsChild>
        <w:div w:id="1148860677">
          <w:marLeft w:val="446"/>
          <w:marRight w:val="0"/>
          <w:marTop w:val="0"/>
          <w:marBottom w:val="0"/>
          <w:divBdr>
            <w:top w:val="none" w:sz="0" w:space="0" w:color="auto"/>
            <w:left w:val="none" w:sz="0" w:space="0" w:color="auto"/>
            <w:bottom w:val="none" w:sz="0" w:space="0" w:color="auto"/>
            <w:right w:val="none" w:sz="0" w:space="0" w:color="auto"/>
          </w:divBdr>
        </w:div>
        <w:div w:id="2036227435">
          <w:marLeft w:val="446"/>
          <w:marRight w:val="0"/>
          <w:marTop w:val="0"/>
          <w:marBottom w:val="0"/>
          <w:divBdr>
            <w:top w:val="none" w:sz="0" w:space="0" w:color="auto"/>
            <w:left w:val="none" w:sz="0" w:space="0" w:color="auto"/>
            <w:bottom w:val="none" w:sz="0" w:space="0" w:color="auto"/>
            <w:right w:val="none" w:sz="0" w:space="0" w:color="auto"/>
          </w:divBdr>
        </w:div>
        <w:div w:id="89742997">
          <w:marLeft w:val="446"/>
          <w:marRight w:val="0"/>
          <w:marTop w:val="0"/>
          <w:marBottom w:val="0"/>
          <w:divBdr>
            <w:top w:val="none" w:sz="0" w:space="0" w:color="auto"/>
            <w:left w:val="none" w:sz="0" w:space="0" w:color="auto"/>
            <w:bottom w:val="none" w:sz="0" w:space="0" w:color="auto"/>
            <w:right w:val="none" w:sz="0" w:space="0" w:color="auto"/>
          </w:divBdr>
        </w:div>
        <w:div w:id="807626547">
          <w:marLeft w:val="446"/>
          <w:marRight w:val="0"/>
          <w:marTop w:val="0"/>
          <w:marBottom w:val="0"/>
          <w:divBdr>
            <w:top w:val="none" w:sz="0" w:space="0" w:color="auto"/>
            <w:left w:val="none" w:sz="0" w:space="0" w:color="auto"/>
            <w:bottom w:val="none" w:sz="0" w:space="0" w:color="auto"/>
            <w:right w:val="none" w:sz="0" w:space="0" w:color="auto"/>
          </w:divBdr>
        </w:div>
        <w:div w:id="489561158">
          <w:marLeft w:val="446"/>
          <w:marRight w:val="0"/>
          <w:marTop w:val="0"/>
          <w:marBottom w:val="0"/>
          <w:divBdr>
            <w:top w:val="none" w:sz="0" w:space="0" w:color="auto"/>
            <w:left w:val="none" w:sz="0" w:space="0" w:color="auto"/>
            <w:bottom w:val="none" w:sz="0" w:space="0" w:color="auto"/>
            <w:right w:val="none" w:sz="0" w:space="0" w:color="auto"/>
          </w:divBdr>
        </w:div>
      </w:divsChild>
    </w:div>
    <w:div w:id="1069230104">
      <w:bodyDiv w:val="1"/>
      <w:marLeft w:val="0"/>
      <w:marRight w:val="0"/>
      <w:marTop w:val="0"/>
      <w:marBottom w:val="0"/>
      <w:divBdr>
        <w:top w:val="none" w:sz="0" w:space="0" w:color="auto"/>
        <w:left w:val="none" w:sz="0" w:space="0" w:color="auto"/>
        <w:bottom w:val="none" w:sz="0" w:space="0" w:color="auto"/>
        <w:right w:val="none" w:sz="0" w:space="0" w:color="auto"/>
      </w:divBdr>
      <w:divsChild>
        <w:div w:id="2059041083">
          <w:marLeft w:val="446"/>
          <w:marRight w:val="0"/>
          <w:marTop w:val="0"/>
          <w:marBottom w:val="0"/>
          <w:divBdr>
            <w:top w:val="none" w:sz="0" w:space="0" w:color="auto"/>
            <w:left w:val="none" w:sz="0" w:space="0" w:color="auto"/>
            <w:bottom w:val="none" w:sz="0" w:space="0" w:color="auto"/>
            <w:right w:val="none" w:sz="0" w:space="0" w:color="auto"/>
          </w:divBdr>
        </w:div>
        <w:div w:id="816802947">
          <w:marLeft w:val="446"/>
          <w:marRight w:val="0"/>
          <w:marTop w:val="0"/>
          <w:marBottom w:val="0"/>
          <w:divBdr>
            <w:top w:val="none" w:sz="0" w:space="0" w:color="auto"/>
            <w:left w:val="none" w:sz="0" w:space="0" w:color="auto"/>
            <w:bottom w:val="none" w:sz="0" w:space="0" w:color="auto"/>
            <w:right w:val="none" w:sz="0" w:space="0" w:color="auto"/>
          </w:divBdr>
        </w:div>
        <w:div w:id="513960820">
          <w:marLeft w:val="1166"/>
          <w:marRight w:val="0"/>
          <w:marTop w:val="0"/>
          <w:marBottom w:val="0"/>
          <w:divBdr>
            <w:top w:val="none" w:sz="0" w:space="0" w:color="auto"/>
            <w:left w:val="none" w:sz="0" w:space="0" w:color="auto"/>
            <w:bottom w:val="none" w:sz="0" w:space="0" w:color="auto"/>
            <w:right w:val="none" w:sz="0" w:space="0" w:color="auto"/>
          </w:divBdr>
        </w:div>
        <w:div w:id="1828591252">
          <w:marLeft w:val="1166"/>
          <w:marRight w:val="0"/>
          <w:marTop w:val="0"/>
          <w:marBottom w:val="0"/>
          <w:divBdr>
            <w:top w:val="none" w:sz="0" w:space="0" w:color="auto"/>
            <w:left w:val="none" w:sz="0" w:space="0" w:color="auto"/>
            <w:bottom w:val="none" w:sz="0" w:space="0" w:color="auto"/>
            <w:right w:val="none" w:sz="0" w:space="0" w:color="auto"/>
          </w:divBdr>
        </w:div>
      </w:divsChild>
    </w:div>
    <w:div w:id="1215656270">
      <w:bodyDiv w:val="1"/>
      <w:marLeft w:val="0"/>
      <w:marRight w:val="0"/>
      <w:marTop w:val="0"/>
      <w:marBottom w:val="0"/>
      <w:divBdr>
        <w:top w:val="none" w:sz="0" w:space="0" w:color="auto"/>
        <w:left w:val="none" w:sz="0" w:space="0" w:color="auto"/>
        <w:bottom w:val="none" w:sz="0" w:space="0" w:color="auto"/>
        <w:right w:val="none" w:sz="0" w:space="0" w:color="auto"/>
      </w:divBdr>
    </w:div>
    <w:div w:id="1270969957">
      <w:bodyDiv w:val="1"/>
      <w:marLeft w:val="0"/>
      <w:marRight w:val="0"/>
      <w:marTop w:val="0"/>
      <w:marBottom w:val="0"/>
      <w:divBdr>
        <w:top w:val="none" w:sz="0" w:space="0" w:color="auto"/>
        <w:left w:val="none" w:sz="0" w:space="0" w:color="auto"/>
        <w:bottom w:val="none" w:sz="0" w:space="0" w:color="auto"/>
        <w:right w:val="none" w:sz="0" w:space="0" w:color="auto"/>
      </w:divBdr>
    </w:div>
    <w:div w:id="1547831614">
      <w:bodyDiv w:val="1"/>
      <w:marLeft w:val="0"/>
      <w:marRight w:val="0"/>
      <w:marTop w:val="0"/>
      <w:marBottom w:val="0"/>
      <w:divBdr>
        <w:top w:val="none" w:sz="0" w:space="0" w:color="auto"/>
        <w:left w:val="none" w:sz="0" w:space="0" w:color="auto"/>
        <w:bottom w:val="none" w:sz="0" w:space="0" w:color="auto"/>
        <w:right w:val="none" w:sz="0" w:space="0" w:color="auto"/>
      </w:divBdr>
      <w:divsChild>
        <w:div w:id="1116635121">
          <w:marLeft w:val="0"/>
          <w:marRight w:val="0"/>
          <w:marTop w:val="0"/>
          <w:marBottom w:val="0"/>
          <w:divBdr>
            <w:top w:val="none" w:sz="0" w:space="0" w:color="auto"/>
            <w:left w:val="none" w:sz="0" w:space="0" w:color="auto"/>
            <w:bottom w:val="none" w:sz="0" w:space="0" w:color="auto"/>
            <w:right w:val="none" w:sz="0" w:space="0" w:color="auto"/>
          </w:divBdr>
          <w:divsChild>
            <w:div w:id="619460300">
              <w:marLeft w:val="0"/>
              <w:marRight w:val="0"/>
              <w:marTop w:val="0"/>
              <w:marBottom w:val="0"/>
              <w:divBdr>
                <w:top w:val="none" w:sz="0" w:space="0" w:color="auto"/>
                <w:left w:val="none" w:sz="0" w:space="0" w:color="auto"/>
                <w:bottom w:val="none" w:sz="0" w:space="0" w:color="auto"/>
                <w:right w:val="none" w:sz="0" w:space="0" w:color="auto"/>
              </w:divBdr>
              <w:divsChild>
                <w:div w:id="975334432">
                  <w:marLeft w:val="0"/>
                  <w:marRight w:val="0"/>
                  <w:marTop w:val="0"/>
                  <w:marBottom w:val="0"/>
                  <w:divBdr>
                    <w:top w:val="none" w:sz="0" w:space="0" w:color="auto"/>
                    <w:left w:val="none" w:sz="0" w:space="0" w:color="auto"/>
                    <w:bottom w:val="none" w:sz="0" w:space="0" w:color="auto"/>
                    <w:right w:val="none" w:sz="0" w:space="0" w:color="auto"/>
                  </w:divBdr>
                  <w:divsChild>
                    <w:div w:id="1399210333">
                      <w:marLeft w:val="0"/>
                      <w:marRight w:val="0"/>
                      <w:marTop w:val="0"/>
                      <w:marBottom w:val="0"/>
                      <w:divBdr>
                        <w:top w:val="none" w:sz="0" w:space="0" w:color="auto"/>
                        <w:left w:val="none" w:sz="0" w:space="0" w:color="auto"/>
                        <w:bottom w:val="none" w:sz="0" w:space="0" w:color="auto"/>
                        <w:right w:val="none" w:sz="0" w:space="0" w:color="auto"/>
                      </w:divBdr>
                      <w:divsChild>
                        <w:div w:id="1457717373">
                          <w:marLeft w:val="0"/>
                          <w:marRight w:val="0"/>
                          <w:marTop w:val="0"/>
                          <w:marBottom w:val="0"/>
                          <w:divBdr>
                            <w:top w:val="none" w:sz="0" w:space="0" w:color="auto"/>
                            <w:left w:val="none" w:sz="0" w:space="0" w:color="auto"/>
                            <w:bottom w:val="none" w:sz="0" w:space="0" w:color="auto"/>
                            <w:right w:val="none" w:sz="0" w:space="0" w:color="auto"/>
                          </w:divBdr>
                          <w:divsChild>
                            <w:div w:id="1713576480">
                              <w:marLeft w:val="0"/>
                              <w:marRight w:val="0"/>
                              <w:marTop w:val="0"/>
                              <w:marBottom w:val="0"/>
                              <w:divBdr>
                                <w:top w:val="single" w:sz="6" w:space="0" w:color="auto"/>
                                <w:left w:val="single" w:sz="6" w:space="0" w:color="auto"/>
                                <w:bottom w:val="single" w:sz="6" w:space="0" w:color="auto"/>
                                <w:right w:val="single" w:sz="6" w:space="0" w:color="auto"/>
                              </w:divBdr>
                              <w:divsChild>
                                <w:div w:id="2114354457">
                                  <w:marLeft w:val="0"/>
                                  <w:marRight w:val="0"/>
                                  <w:marTop w:val="0"/>
                                  <w:marBottom w:val="0"/>
                                  <w:divBdr>
                                    <w:top w:val="none" w:sz="0" w:space="0" w:color="auto"/>
                                    <w:left w:val="none" w:sz="0" w:space="0" w:color="auto"/>
                                    <w:bottom w:val="none" w:sz="0" w:space="0" w:color="auto"/>
                                    <w:right w:val="none" w:sz="0" w:space="0" w:color="auto"/>
                                  </w:divBdr>
                                  <w:divsChild>
                                    <w:div w:id="525947993">
                                      <w:marLeft w:val="0"/>
                                      <w:marRight w:val="0"/>
                                      <w:marTop w:val="0"/>
                                      <w:marBottom w:val="0"/>
                                      <w:divBdr>
                                        <w:top w:val="none" w:sz="0" w:space="0" w:color="auto"/>
                                        <w:left w:val="none" w:sz="0" w:space="0" w:color="auto"/>
                                        <w:bottom w:val="none" w:sz="0" w:space="0" w:color="auto"/>
                                        <w:right w:val="none" w:sz="0" w:space="0" w:color="auto"/>
                                      </w:divBdr>
                                      <w:divsChild>
                                        <w:div w:id="2136831165">
                                          <w:marLeft w:val="0"/>
                                          <w:marRight w:val="0"/>
                                          <w:marTop w:val="0"/>
                                          <w:marBottom w:val="0"/>
                                          <w:divBdr>
                                            <w:top w:val="none" w:sz="0" w:space="0" w:color="auto"/>
                                            <w:left w:val="none" w:sz="0" w:space="0" w:color="auto"/>
                                            <w:bottom w:val="none" w:sz="0" w:space="0" w:color="auto"/>
                                            <w:right w:val="none" w:sz="0" w:space="0" w:color="auto"/>
                                          </w:divBdr>
                                          <w:divsChild>
                                            <w:div w:id="118384460">
                                              <w:marLeft w:val="0"/>
                                              <w:marRight w:val="0"/>
                                              <w:marTop w:val="0"/>
                                              <w:marBottom w:val="0"/>
                                              <w:divBdr>
                                                <w:top w:val="none" w:sz="0" w:space="0" w:color="auto"/>
                                                <w:left w:val="none" w:sz="0" w:space="0" w:color="auto"/>
                                                <w:bottom w:val="none" w:sz="0" w:space="0" w:color="auto"/>
                                                <w:right w:val="none" w:sz="0" w:space="0" w:color="auto"/>
                                              </w:divBdr>
                                              <w:divsChild>
                                                <w:div w:id="2144928091">
                                                  <w:marLeft w:val="0"/>
                                                  <w:marRight w:val="0"/>
                                                  <w:marTop w:val="0"/>
                                                  <w:marBottom w:val="0"/>
                                                  <w:divBdr>
                                                    <w:top w:val="none" w:sz="0" w:space="0" w:color="auto"/>
                                                    <w:left w:val="none" w:sz="0" w:space="0" w:color="auto"/>
                                                    <w:bottom w:val="none" w:sz="0" w:space="0" w:color="auto"/>
                                                    <w:right w:val="none" w:sz="0" w:space="0" w:color="auto"/>
                                                  </w:divBdr>
                                                  <w:divsChild>
                                                    <w:div w:id="592396886">
                                                      <w:marLeft w:val="0"/>
                                                      <w:marRight w:val="0"/>
                                                      <w:marTop w:val="0"/>
                                                      <w:marBottom w:val="0"/>
                                                      <w:divBdr>
                                                        <w:top w:val="none" w:sz="0" w:space="0" w:color="auto"/>
                                                        <w:left w:val="none" w:sz="0" w:space="0" w:color="auto"/>
                                                        <w:bottom w:val="none" w:sz="0" w:space="0" w:color="auto"/>
                                                        <w:right w:val="none" w:sz="0" w:space="0" w:color="auto"/>
                                                      </w:divBdr>
                                                      <w:divsChild>
                                                        <w:div w:id="522670307">
                                                          <w:marLeft w:val="0"/>
                                                          <w:marRight w:val="0"/>
                                                          <w:marTop w:val="0"/>
                                                          <w:marBottom w:val="0"/>
                                                          <w:divBdr>
                                                            <w:top w:val="none" w:sz="0" w:space="0" w:color="auto"/>
                                                            <w:left w:val="none" w:sz="0" w:space="0" w:color="auto"/>
                                                            <w:bottom w:val="none" w:sz="0" w:space="0" w:color="auto"/>
                                                            <w:right w:val="none" w:sz="0" w:space="0" w:color="auto"/>
                                                          </w:divBdr>
                                                          <w:divsChild>
                                                            <w:div w:id="209851164">
                                                              <w:marLeft w:val="0"/>
                                                              <w:marRight w:val="0"/>
                                                              <w:marTop w:val="0"/>
                                                              <w:marBottom w:val="0"/>
                                                              <w:divBdr>
                                                                <w:top w:val="none" w:sz="0" w:space="0" w:color="auto"/>
                                                                <w:left w:val="none" w:sz="0" w:space="0" w:color="auto"/>
                                                                <w:bottom w:val="none" w:sz="0" w:space="0" w:color="auto"/>
                                                                <w:right w:val="none" w:sz="0" w:space="0" w:color="auto"/>
                                                              </w:divBdr>
                                                              <w:divsChild>
                                                                <w:div w:id="213977399">
                                                                  <w:marLeft w:val="405"/>
                                                                  <w:marRight w:val="0"/>
                                                                  <w:marTop w:val="0"/>
                                                                  <w:marBottom w:val="0"/>
                                                                  <w:divBdr>
                                                                    <w:top w:val="none" w:sz="0" w:space="0" w:color="auto"/>
                                                                    <w:left w:val="none" w:sz="0" w:space="0" w:color="auto"/>
                                                                    <w:bottom w:val="none" w:sz="0" w:space="0" w:color="auto"/>
                                                                    <w:right w:val="none" w:sz="0" w:space="0" w:color="auto"/>
                                                                  </w:divBdr>
                                                                  <w:divsChild>
                                                                    <w:div w:id="1579165946">
                                                                      <w:marLeft w:val="0"/>
                                                                      <w:marRight w:val="0"/>
                                                                      <w:marTop w:val="0"/>
                                                                      <w:marBottom w:val="0"/>
                                                                      <w:divBdr>
                                                                        <w:top w:val="none" w:sz="0" w:space="0" w:color="auto"/>
                                                                        <w:left w:val="none" w:sz="0" w:space="0" w:color="auto"/>
                                                                        <w:bottom w:val="none" w:sz="0" w:space="0" w:color="auto"/>
                                                                        <w:right w:val="none" w:sz="0" w:space="0" w:color="auto"/>
                                                                      </w:divBdr>
                                                                      <w:divsChild>
                                                                        <w:div w:id="1952056543">
                                                                          <w:marLeft w:val="0"/>
                                                                          <w:marRight w:val="0"/>
                                                                          <w:marTop w:val="0"/>
                                                                          <w:marBottom w:val="0"/>
                                                                          <w:divBdr>
                                                                            <w:top w:val="none" w:sz="0" w:space="0" w:color="auto"/>
                                                                            <w:left w:val="none" w:sz="0" w:space="0" w:color="auto"/>
                                                                            <w:bottom w:val="none" w:sz="0" w:space="0" w:color="auto"/>
                                                                            <w:right w:val="none" w:sz="0" w:space="0" w:color="auto"/>
                                                                          </w:divBdr>
                                                                          <w:divsChild>
                                                                            <w:div w:id="332226676">
                                                                              <w:marLeft w:val="0"/>
                                                                              <w:marRight w:val="0"/>
                                                                              <w:marTop w:val="0"/>
                                                                              <w:marBottom w:val="0"/>
                                                                              <w:divBdr>
                                                                                <w:top w:val="none" w:sz="0" w:space="0" w:color="auto"/>
                                                                                <w:left w:val="none" w:sz="0" w:space="0" w:color="auto"/>
                                                                                <w:bottom w:val="none" w:sz="0" w:space="0" w:color="auto"/>
                                                                                <w:right w:val="none" w:sz="0" w:space="0" w:color="auto"/>
                                                                              </w:divBdr>
                                                                              <w:divsChild>
                                                                                <w:div w:id="405222364">
                                                                                  <w:marLeft w:val="0"/>
                                                                                  <w:marRight w:val="0"/>
                                                                                  <w:marTop w:val="0"/>
                                                                                  <w:marBottom w:val="0"/>
                                                                                  <w:divBdr>
                                                                                    <w:top w:val="none" w:sz="0" w:space="0" w:color="auto"/>
                                                                                    <w:left w:val="none" w:sz="0" w:space="0" w:color="auto"/>
                                                                                    <w:bottom w:val="none" w:sz="0" w:space="0" w:color="auto"/>
                                                                                    <w:right w:val="none" w:sz="0" w:space="0" w:color="auto"/>
                                                                                  </w:divBdr>
                                                                                  <w:divsChild>
                                                                                    <w:div w:id="619799676">
                                                                                      <w:marLeft w:val="0"/>
                                                                                      <w:marRight w:val="0"/>
                                                                                      <w:marTop w:val="0"/>
                                                                                      <w:marBottom w:val="0"/>
                                                                                      <w:divBdr>
                                                                                        <w:top w:val="none" w:sz="0" w:space="0" w:color="auto"/>
                                                                                        <w:left w:val="none" w:sz="0" w:space="0" w:color="auto"/>
                                                                                        <w:bottom w:val="none" w:sz="0" w:space="0" w:color="auto"/>
                                                                                        <w:right w:val="none" w:sz="0" w:space="0" w:color="auto"/>
                                                                                      </w:divBdr>
                                                                                      <w:divsChild>
                                                                                        <w:div w:id="1596479231">
                                                                                          <w:marLeft w:val="0"/>
                                                                                          <w:marRight w:val="0"/>
                                                                                          <w:marTop w:val="0"/>
                                                                                          <w:marBottom w:val="0"/>
                                                                                          <w:divBdr>
                                                                                            <w:top w:val="none" w:sz="0" w:space="0" w:color="auto"/>
                                                                                            <w:left w:val="none" w:sz="0" w:space="0" w:color="auto"/>
                                                                                            <w:bottom w:val="none" w:sz="0" w:space="0" w:color="auto"/>
                                                                                            <w:right w:val="none" w:sz="0" w:space="0" w:color="auto"/>
                                                                                          </w:divBdr>
                                                                                          <w:divsChild>
                                                                                            <w:div w:id="1527869143">
                                                                                              <w:marLeft w:val="0"/>
                                                                                              <w:marRight w:val="0"/>
                                                                                              <w:marTop w:val="15"/>
                                                                                              <w:marBottom w:val="0"/>
                                                                                              <w:divBdr>
                                                                                                <w:top w:val="none" w:sz="0" w:space="0" w:color="auto"/>
                                                                                                <w:left w:val="none" w:sz="0" w:space="0" w:color="auto"/>
                                                                                                <w:bottom w:val="single" w:sz="6" w:space="15" w:color="auto"/>
                                                                                                <w:right w:val="none" w:sz="0" w:space="0" w:color="auto"/>
                                                                                              </w:divBdr>
                                                                                              <w:divsChild>
                                                                                                <w:div w:id="1273633222">
                                                                                                  <w:marLeft w:val="0"/>
                                                                                                  <w:marRight w:val="0"/>
                                                                                                  <w:marTop w:val="180"/>
                                                                                                  <w:marBottom w:val="0"/>
                                                                                                  <w:divBdr>
                                                                                                    <w:top w:val="none" w:sz="0" w:space="0" w:color="auto"/>
                                                                                                    <w:left w:val="none" w:sz="0" w:space="0" w:color="auto"/>
                                                                                                    <w:bottom w:val="none" w:sz="0" w:space="0" w:color="auto"/>
                                                                                                    <w:right w:val="none" w:sz="0" w:space="0" w:color="auto"/>
                                                                                                  </w:divBdr>
                                                                                                  <w:divsChild>
                                                                                                    <w:div w:id="864176709">
                                                                                                      <w:marLeft w:val="0"/>
                                                                                                      <w:marRight w:val="0"/>
                                                                                                      <w:marTop w:val="0"/>
                                                                                                      <w:marBottom w:val="0"/>
                                                                                                      <w:divBdr>
                                                                                                        <w:top w:val="none" w:sz="0" w:space="0" w:color="auto"/>
                                                                                                        <w:left w:val="none" w:sz="0" w:space="0" w:color="auto"/>
                                                                                                        <w:bottom w:val="none" w:sz="0" w:space="0" w:color="auto"/>
                                                                                                        <w:right w:val="none" w:sz="0" w:space="0" w:color="auto"/>
                                                                                                      </w:divBdr>
                                                                                                      <w:divsChild>
                                                                                                        <w:div w:id="342244451">
                                                                                                          <w:marLeft w:val="0"/>
                                                                                                          <w:marRight w:val="0"/>
                                                                                                          <w:marTop w:val="0"/>
                                                                                                          <w:marBottom w:val="0"/>
                                                                                                          <w:divBdr>
                                                                                                            <w:top w:val="none" w:sz="0" w:space="0" w:color="auto"/>
                                                                                                            <w:left w:val="none" w:sz="0" w:space="0" w:color="auto"/>
                                                                                                            <w:bottom w:val="none" w:sz="0" w:space="0" w:color="auto"/>
                                                                                                            <w:right w:val="none" w:sz="0" w:space="0" w:color="auto"/>
                                                                                                          </w:divBdr>
                                                                                                          <w:divsChild>
                                                                                                            <w:div w:id="222524338">
                                                                                                              <w:marLeft w:val="0"/>
                                                                                                              <w:marRight w:val="0"/>
                                                                                                              <w:marTop w:val="30"/>
                                                                                                              <w:marBottom w:val="0"/>
                                                                                                              <w:divBdr>
                                                                                                                <w:top w:val="none" w:sz="0" w:space="0" w:color="auto"/>
                                                                                                                <w:left w:val="none" w:sz="0" w:space="0" w:color="auto"/>
                                                                                                                <w:bottom w:val="none" w:sz="0" w:space="0" w:color="auto"/>
                                                                                                                <w:right w:val="none" w:sz="0" w:space="0" w:color="auto"/>
                                                                                                              </w:divBdr>
                                                                                                              <w:divsChild>
                                                                                                                <w:div w:id="1325090421">
                                                                                                                  <w:marLeft w:val="0"/>
                                                                                                                  <w:marRight w:val="0"/>
                                                                                                                  <w:marTop w:val="0"/>
                                                                                                                  <w:marBottom w:val="0"/>
                                                                                                                  <w:divBdr>
                                                                                                                    <w:top w:val="none" w:sz="0" w:space="0" w:color="auto"/>
                                                                                                                    <w:left w:val="none" w:sz="0" w:space="0" w:color="auto"/>
                                                                                                                    <w:bottom w:val="none" w:sz="0" w:space="0" w:color="auto"/>
                                                                                                                    <w:right w:val="none" w:sz="0" w:space="0" w:color="auto"/>
                                                                                                                  </w:divBdr>
                                                                                                                  <w:divsChild>
                                                                                                                    <w:div w:id="250895865">
                                                                                                                      <w:marLeft w:val="0"/>
                                                                                                                      <w:marRight w:val="0"/>
                                                                                                                      <w:marTop w:val="0"/>
                                                                                                                      <w:marBottom w:val="0"/>
                                                                                                                      <w:divBdr>
                                                                                                                        <w:top w:val="none" w:sz="0" w:space="0" w:color="auto"/>
                                                                                                                        <w:left w:val="none" w:sz="0" w:space="0" w:color="auto"/>
                                                                                                                        <w:bottom w:val="none" w:sz="0" w:space="0" w:color="auto"/>
                                                                                                                        <w:right w:val="none" w:sz="0" w:space="0" w:color="auto"/>
                                                                                                                      </w:divBdr>
                                                                                                                      <w:divsChild>
                                                                                                                        <w:div w:id="196548526">
                                                                                                                          <w:marLeft w:val="0"/>
                                                                                                                          <w:marRight w:val="0"/>
                                                                                                                          <w:marTop w:val="0"/>
                                                                                                                          <w:marBottom w:val="0"/>
                                                                                                                          <w:divBdr>
                                                                                                                            <w:top w:val="none" w:sz="0" w:space="0" w:color="auto"/>
                                                                                                                            <w:left w:val="none" w:sz="0" w:space="0" w:color="auto"/>
                                                                                                                            <w:bottom w:val="none" w:sz="0" w:space="0" w:color="auto"/>
                                                                                                                            <w:right w:val="none" w:sz="0" w:space="0" w:color="auto"/>
                                                                                                                          </w:divBdr>
                                                                                                                          <w:divsChild>
                                                                                                                            <w:div w:id="217939720">
                                                                                                                              <w:marLeft w:val="0"/>
                                                                                                                              <w:marRight w:val="0"/>
                                                                                                                              <w:marTop w:val="0"/>
                                                                                                                              <w:marBottom w:val="0"/>
                                                                                                                              <w:divBdr>
                                                                                                                                <w:top w:val="none" w:sz="0" w:space="0" w:color="auto"/>
                                                                                                                                <w:left w:val="none" w:sz="0" w:space="0" w:color="auto"/>
                                                                                                                                <w:bottom w:val="none" w:sz="0" w:space="0" w:color="auto"/>
                                                                                                                                <w:right w:val="none" w:sz="0" w:space="0" w:color="auto"/>
                                                                                                                              </w:divBdr>
                                                                                                                              <w:divsChild>
                                                                                                                                <w:div w:id="403259684">
                                                                                                                                  <w:marLeft w:val="0"/>
                                                                                                                                  <w:marRight w:val="0"/>
                                                                                                                                  <w:marTop w:val="0"/>
                                                                                                                                  <w:marBottom w:val="0"/>
                                                                                                                                  <w:divBdr>
                                                                                                                                    <w:top w:val="none" w:sz="0" w:space="0" w:color="auto"/>
                                                                                                                                    <w:left w:val="none" w:sz="0" w:space="0" w:color="auto"/>
                                                                                                                                    <w:bottom w:val="none" w:sz="0" w:space="0" w:color="auto"/>
                                                                                                                                    <w:right w:val="none" w:sz="0" w:space="0" w:color="auto"/>
                                                                                                                                  </w:divBdr>
                                                                                                                                  <w:divsChild>
                                                                                                                                    <w:div w:id="100023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5102502">
      <w:bodyDiv w:val="1"/>
      <w:marLeft w:val="0"/>
      <w:marRight w:val="0"/>
      <w:marTop w:val="0"/>
      <w:marBottom w:val="0"/>
      <w:divBdr>
        <w:top w:val="none" w:sz="0" w:space="0" w:color="auto"/>
        <w:left w:val="none" w:sz="0" w:space="0" w:color="auto"/>
        <w:bottom w:val="none" w:sz="0" w:space="0" w:color="auto"/>
        <w:right w:val="none" w:sz="0" w:space="0" w:color="auto"/>
      </w:divBdr>
      <w:divsChild>
        <w:div w:id="1644697774">
          <w:marLeft w:val="446"/>
          <w:marRight w:val="0"/>
          <w:marTop w:val="0"/>
          <w:marBottom w:val="0"/>
          <w:divBdr>
            <w:top w:val="none" w:sz="0" w:space="0" w:color="auto"/>
            <w:left w:val="none" w:sz="0" w:space="0" w:color="auto"/>
            <w:bottom w:val="none" w:sz="0" w:space="0" w:color="auto"/>
            <w:right w:val="none" w:sz="0" w:space="0" w:color="auto"/>
          </w:divBdr>
        </w:div>
        <w:div w:id="1638485082">
          <w:marLeft w:val="446"/>
          <w:marRight w:val="0"/>
          <w:marTop w:val="0"/>
          <w:marBottom w:val="0"/>
          <w:divBdr>
            <w:top w:val="none" w:sz="0" w:space="0" w:color="auto"/>
            <w:left w:val="none" w:sz="0" w:space="0" w:color="auto"/>
            <w:bottom w:val="none" w:sz="0" w:space="0" w:color="auto"/>
            <w:right w:val="none" w:sz="0" w:space="0" w:color="auto"/>
          </w:divBdr>
        </w:div>
        <w:div w:id="1795102578">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D70AD4EF84B545AD57B6794F34CD93" ma:contentTypeVersion="12" ma:contentTypeDescription="Create a new document." ma:contentTypeScope="" ma:versionID="ddceadbd34ce4d34c14d18053e72ee6d">
  <xsd:schema xmlns:xsd="http://www.w3.org/2001/XMLSchema" xmlns:xs="http://www.w3.org/2001/XMLSchema" xmlns:p="http://schemas.microsoft.com/office/2006/metadata/properties" xmlns:ns3="eaaaabf3-0be7-43cc-a3d7-d63307eff513" xmlns:ns4="5456ecf2-3a5c-46c0-9435-7051c9aba17b" targetNamespace="http://schemas.microsoft.com/office/2006/metadata/properties" ma:root="true" ma:fieldsID="052e84eb19182f8fe2d5a62f66799f80" ns3:_="" ns4:_="">
    <xsd:import namespace="eaaaabf3-0be7-43cc-a3d7-d63307eff513"/>
    <xsd:import namespace="5456ecf2-3a5c-46c0-9435-7051c9aba17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aaabf3-0be7-43cc-a3d7-d63307eff5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56ecf2-3a5c-46c0-9435-7051c9aba17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ACAFF1-4A30-4CB8-8CE8-7A7045A7ED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aaabf3-0be7-43cc-a3d7-d63307eff513"/>
    <ds:schemaRef ds:uri="5456ecf2-3a5c-46c0-9435-7051c9aba1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723626-2DC1-4B6A-829A-090D2396E28B}">
  <ds:schemaRefs>
    <ds:schemaRef ds:uri="http://schemas.microsoft.com/sharepoint/v3/contenttype/forms"/>
  </ds:schemaRefs>
</ds:datastoreItem>
</file>

<file path=customXml/itemProps3.xml><?xml version="1.0" encoding="utf-8"?>
<ds:datastoreItem xmlns:ds="http://schemas.openxmlformats.org/officeDocument/2006/customXml" ds:itemID="{789FF364-8EBC-48B6-B558-184EA083EEE4}">
  <ds:schemaRefs>
    <ds:schemaRef ds:uri="http://purl.org/dc/terms/"/>
    <ds:schemaRef ds:uri="eaaaabf3-0be7-43cc-a3d7-d63307eff513"/>
    <ds:schemaRef ds:uri="http://schemas.microsoft.com/office/2006/documentManagement/types"/>
    <ds:schemaRef ds:uri="5456ecf2-3a5c-46c0-9435-7051c9aba17b"/>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8C96260B-D402-4CA7-91ED-3DAFB5D422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1694</Words>
  <Characters>965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Jackson</dc:creator>
  <cp:keywords/>
  <dc:description/>
  <cp:lastModifiedBy>Heather Jackson</cp:lastModifiedBy>
  <cp:revision>3</cp:revision>
  <cp:lastPrinted>2019-10-15T10:11:00Z</cp:lastPrinted>
  <dcterms:created xsi:type="dcterms:W3CDTF">2021-02-16T10:51:00Z</dcterms:created>
  <dcterms:modified xsi:type="dcterms:W3CDTF">2021-03-11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D70AD4EF84B545AD57B6794F34CD93</vt:lpwstr>
  </property>
</Properties>
</file>